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32680" w14:textId="77777777" w:rsidR="00462962" w:rsidRDefault="00462962" w:rsidP="00462962">
      <w:pPr>
        <w:spacing w:line="240" w:lineRule="auto"/>
        <w:rPr>
          <w:rFonts w:cs="Times New Roman"/>
        </w:rPr>
      </w:pPr>
    </w:p>
    <w:p w14:paraId="7AA8A974" w14:textId="77777777" w:rsidR="00462962" w:rsidRDefault="00462962" w:rsidP="00462962">
      <w:pPr>
        <w:pStyle w:val="Web"/>
        <w:spacing w:before="240" w:beforeAutospacing="0" w:after="240" w:afterAutospacing="0"/>
        <w:jc w:val="center"/>
      </w:pPr>
      <w:r>
        <w:rPr>
          <w:rFonts w:ascii="Arial" w:hAnsi="Arial" w:cs="Arial"/>
          <w:b/>
          <w:bCs/>
          <w:color w:val="000000"/>
          <w:sz w:val="30"/>
          <w:szCs w:val="30"/>
        </w:rPr>
        <w:t>City University of Hong Kong</w:t>
      </w:r>
    </w:p>
    <w:p w14:paraId="3379C6BF" w14:textId="77777777" w:rsidR="00462962" w:rsidRDefault="00462962" w:rsidP="00462962">
      <w:pPr>
        <w:pStyle w:val="Web"/>
        <w:spacing w:before="240" w:beforeAutospacing="0" w:after="240" w:afterAutospacing="0"/>
        <w:jc w:val="center"/>
      </w:pPr>
      <w:r>
        <w:rPr>
          <w:rFonts w:ascii="Arial" w:hAnsi="Arial" w:cs="Arial"/>
          <w:color w:val="000000"/>
          <w:sz w:val="30"/>
          <w:szCs w:val="30"/>
        </w:rPr>
        <w:t>Department of Computer Science</w:t>
      </w:r>
    </w:p>
    <w:p w14:paraId="61CA4DC0" w14:textId="2D23FECF" w:rsidR="00462962" w:rsidRDefault="00462962" w:rsidP="00462962">
      <w:pPr>
        <w:pStyle w:val="Web"/>
        <w:spacing w:before="240" w:beforeAutospacing="0" w:after="240" w:afterAutospacing="0"/>
        <w:jc w:val="center"/>
      </w:pPr>
      <w:r>
        <w:rPr>
          <w:rFonts w:ascii="Arial" w:hAnsi="Arial" w:cs="Arial"/>
          <w:color w:val="000000"/>
          <w:sz w:val="30"/>
          <w:szCs w:val="30"/>
        </w:rPr>
        <w:t>CS3343 Software Engineering Practice</w:t>
      </w:r>
    </w:p>
    <w:p w14:paraId="291599B7" w14:textId="77777777" w:rsidR="00462962" w:rsidRDefault="00462962" w:rsidP="00462962">
      <w:pPr>
        <w:pStyle w:val="Web"/>
        <w:spacing w:before="240" w:beforeAutospacing="0" w:after="240" w:afterAutospacing="0"/>
        <w:jc w:val="center"/>
      </w:pPr>
      <w:r>
        <w:rPr>
          <w:rFonts w:ascii="Arial" w:hAnsi="Arial" w:cs="Arial"/>
          <w:color w:val="000000"/>
          <w:sz w:val="30"/>
          <w:szCs w:val="30"/>
        </w:rPr>
        <w:t>2022-23 Semester A</w:t>
      </w:r>
    </w:p>
    <w:p w14:paraId="3CB6C897" w14:textId="77777777" w:rsidR="00462962" w:rsidRDefault="00462962" w:rsidP="00462962">
      <w:pPr>
        <w:pStyle w:val="Web"/>
        <w:spacing w:before="240" w:beforeAutospacing="0" w:after="240" w:afterAutospacing="0"/>
        <w:jc w:val="center"/>
      </w:pPr>
      <w:r>
        <w:rPr>
          <w:rFonts w:ascii="Arial" w:hAnsi="Arial" w:cs="Arial"/>
          <w:color w:val="000000"/>
          <w:sz w:val="30"/>
          <w:szCs w:val="30"/>
        </w:rPr>
        <w:t> </w:t>
      </w:r>
    </w:p>
    <w:p w14:paraId="4B3A0ACB" w14:textId="77777777" w:rsidR="00462962" w:rsidRDefault="00462962" w:rsidP="00462962">
      <w:pPr>
        <w:pStyle w:val="Web"/>
        <w:spacing w:before="240" w:beforeAutospacing="0" w:after="240" w:afterAutospacing="0"/>
        <w:jc w:val="center"/>
      </w:pPr>
      <w:r>
        <w:rPr>
          <w:rFonts w:ascii="Arial" w:hAnsi="Arial" w:cs="Arial"/>
          <w:color w:val="000000"/>
          <w:sz w:val="30"/>
          <w:szCs w:val="30"/>
        </w:rPr>
        <w:t>Project Plan</w:t>
      </w:r>
    </w:p>
    <w:p w14:paraId="0CBCE198" w14:textId="77777777" w:rsidR="00462962" w:rsidRDefault="00462962" w:rsidP="00462962">
      <w:pPr>
        <w:pStyle w:val="Web"/>
        <w:spacing w:before="240" w:beforeAutospacing="0" w:after="240" w:afterAutospacing="0"/>
      </w:pPr>
      <w:r>
        <w:rPr>
          <w:rFonts w:ascii="Arial" w:hAnsi="Arial" w:cs="Arial"/>
          <w:color w:val="000000"/>
          <w:sz w:val="30"/>
          <w:szCs w:val="30"/>
        </w:rPr>
        <w:t> </w:t>
      </w:r>
    </w:p>
    <w:p w14:paraId="45274183" w14:textId="77777777" w:rsidR="00462962" w:rsidRDefault="00462962" w:rsidP="00462962">
      <w:pPr>
        <w:pStyle w:val="Web"/>
        <w:spacing w:before="240" w:beforeAutospacing="0" w:after="240" w:afterAutospacing="0"/>
      </w:pPr>
      <w:r>
        <w:rPr>
          <w:rFonts w:ascii="Arial" w:hAnsi="Arial" w:cs="Arial"/>
          <w:color w:val="000000"/>
          <w:sz w:val="30"/>
          <w:szCs w:val="30"/>
        </w:rPr>
        <w:t> </w:t>
      </w:r>
    </w:p>
    <w:p w14:paraId="0E090866" w14:textId="77777777" w:rsidR="00462962" w:rsidRDefault="00462962" w:rsidP="00462962">
      <w:pPr>
        <w:pStyle w:val="Web"/>
        <w:spacing w:before="240" w:beforeAutospacing="0" w:after="240" w:afterAutospacing="0"/>
      </w:pPr>
      <w:r>
        <w:rPr>
          <w:rFonts w:ascii="Arial" w:hAnsi="Arial" w:cs="Arial"/>
          <w:color w:val="000000"/>
          <w:sz w:val="30"/>
          <w:szCs w:val="30"/>
        </w:rPr>
        <w:t> </w:t>
      </w:r>
    </w:p>
    <w:p w14:paraId="0B93E150" w14:textId="77777777" w:rsidR="00462962" w:rsidRDefault="00462962" w:rsidP="00462962">
      <w:pPr>
        <w:pStyle w:val="Web"/>
        <w:spacing w:before="240" w:beforeAutospacing="0" w:after="240" w:afterAutospacing="0"/>
      </w:pPr>
      <w:r>
        <w:rPr>
          <w:rFonts w:ascii="Arial" w:hAnsi="Arial" w:cs="Arial"/>
          <w:color w:val="000000"/>
          <w:sz w:val="30"/>
          <w:szCs w:val="30"/>
        </w:rPr>
        <w:t> </w:t>
      </w:r>
    </w:p>
    <w:p w14:paraId="5E5C8D14" w14:textId="77777777" w:rsidR="006163EF" w:rsidRPr="00AF73CC" w:rsidRDefault="006163EF" w:rsidP="006163EF">
      <w:pPr>
        <w:pStyle w:val="Web"/>
        <w:spacing w:before="240" w:beforeAutospacing="0" w:after="240" w:afterAutospacing="0"/>
        <w:jc w:val="center"/>
        <w:rPr>
          <w:rFonts w:ascii="Arial" w:hAnsi="Arial" w:cs="Arial"/>
          <w:color w:val="000000"/>
          <w:sz w:val="40"/>
          <w:szCs w:val="40"/>
        </w:rPr>
      </w:pPr>
      <w:r w:rsidRPr="00AF73CC">
        <w:rPr>
          <w:rFonts w:ascii="Arial" w:hAnsi="Arial" w:cs="Arial"/>
          <w:color w:val="000000"/>
          <w:sz w:val="40"/>
          <w:szCs w:val="40"/>
        </w:rPr>
        <w:t xml:space="preserve">Project Title: River Crossing Game </w:t>
      </w:r>
    </w:p>
    <w:p w14:paraId="1F9D2F2E" w14:textId="6C6E4379" w:rsidR="006163EF" w:rsidRDefault="006163EF" w:rsidP="006163EF">
      <w:pPr>
        <w:pStyle w:val="Web"/>
        <w:spacing w:before="240" w:beforeAutospacing="0" w:after="240" w:afterAutospacing="0"/>
        <w:jc w:val="center"/>
      </w:pPr>
      <w:r w:rsidRPr="006A3779">
        <w:rPr>
          <w:rFonts w:ascii="Arial" w:hAnsi="Arial" w:cs="Arial"/>
          <w:color w:val="000000"/>
          <w:sz w:val="30"/>
          <w:szCs w:val="30"/>
        </w:rPr>
        <w:t>(</w:t>
      </w:r>
      <w:proofErr w:type="gramStart"/>
      <w:r w:rsidR="00940230">
        <w:rPr>
          <w:rFonts w:ascii="Arial" w:hAnsi="Arial" w:cs="Arial"/>
          <w:color w:val="000000"/>
          <w:sz w:val="30"/>
          <w:szCs w:val="30"/>
        </w:rPr>
        <w:t>w</w:t>
      </w:r>
      <w:r w:rsidRPr="006A3779">
        <w:rPr>
          <w:rFonts w:ascii="Arial" w:hAnsi="Arial" w:cs="Arial"/>
          <w:color w:val="000000"/>
          <w:sz w:val="30"/>
          <w:szCs w:val="30"/>
        </w:rPr>
        <w:t>ith</w:t>
      </w:r>
      <w:proofErr w:type="gramEnd"/>
      <w:r w:rsidRPr="006A3779">
        <w:rPr>
          <w:rFonts w:ascii="Arial" w:hAnsi="Arial" w:cs="Arial"/>
          <w:color w:val="000000"/>
          <w:sz w:val="30"/>
          <w:szCs w:val="30"/>
        </w:rPr>
        <w:t xml:space="preserve"> customizable puzzle and solver)</w:t>
      </w:r>
    </w:p>
    <w:p w14:paraId="404F9A5B" w14:textId="77777777" w:rsidR="00462962" w:rsidRDefault="00462962" w:rsidP="00462962">
      <w:pPr>
        <w:pStyle w:val="Web"/>
        <w:spacing w:before="240" w:beforeAutospacing="0" w:after="240" w:afterAutospacing="0"/>
        <w:jc w:val="center"/>
      </w:pPr>
      <w:r>
        <w:rPr>
          <w:rFonts w:ascii="Arial" w:hAnsi="Arial" w:cs="Arial"/>
          <w:color w:val="000000"/>
          <w:sz w:val="30"/>
          <w:szCs w:val="30"/>
        </w:rPr>
        <w:t> </w:t>
      </w:r>
    </w:p>
    <w:p w14:paraId="48E1798A" w14:textId="77777777" w:rsidR="00462962" w:rsidRDefault="00462962" w:rsidP="00462962">
      <w:pPr>
        <w:pStyle w:val="Web"/>
        <w:spacing w:before="240" w:beforeAutospacing="0" w:after="240" w:afterAutospacing="0"/>
        <w:jc w:val="center"/>
      </w:pPr>
      <w:r>
        <w:rPr>
          <w:rFonts w:ascii="Arial" w:hAnsi="Arial" w:cs="Arial"/>
          <w:color w:val="000000"/>
          <w:sz w:val="30"/>
          <w:szCs w:val="30"/>
        </w:rPr>
        <w:t> </w:t>
      </w:r>
    </w:p>
    <w:p w14:paraId="0D006CDE" w14:textId="77777777" w:rsidR="00462962" w:rsidRDefault="00462962" w:rsidP="00462962">
      <w:pPr>
        <w:pStyle w:val="Web"/>
        <w:spacing w:before="240" w:beforeAutospacing="0" w:after="240" w:afterAutospacing="0"/>
      </w:pPr>
      <w:r>
        <w:rPr>
          <w:rFonts w:ascii="Arial" w:hAnsi="Arial" w:cs="Arial"/>
          <w:color w:val="000000"/>
          <w:sz w:val="30"/>
          <w:szCs w:val="30"/>
        </w:rPr>
        <w:t> </w:t>
      </w:r>
    </w:p>
    <w:p w14:paraId="645D29EF" w14:textId="77777777" w:rsidR="00462962" w:rsidRDefault="00462962" w:rsidP="00462962">
      <w:pPr>
        <w:pStyle w:val="Web"/>
        <w:spacing w:before="240" w:beforeAutospacing="0" w:after="240" w:afterAutospacing="0"/>
      </w:pPr>
      <w:r>
        <w:rPr>
          <w:rFonts w:ascii="Arial" w:hAnsi="Arial" w:cs="Arial"/>
          <w:color w:val="000000"/>
          <w:sz w:val="30"/>
          <w:szCs w:val="30"/>
        </w:rPr>
        <w:t>Chau Tsun Yu (56625222)</w:t>
      </w:r>
    </w:p>
    <w:p w14:paraId="651E92E2" w14:textId="77777777" w:rsidR="00462962" w:rsidRDefault="00462962" w:rsidP="00462962">
      <w:pPr>
        <w:pStyle w:val="Web"/>
        <w:spacing w:before="240" w:beforeAutospacing="0" w:after="240" w:afterAutospacing="0"/>
      </w:pPr>
      <w:r>
        <w:rPr>
          <w:rFonts w:ascii="Arial" w:hAnsi="Arial" w:cs="Arial"/>
          <w:color w:val="000000"/>
          <w:sz w:val="30"/>
          <w:szCs w:val="30"/>
        </w:rPr>
        <w:t>Chau Wai Tong (56660328)</w:t>
      </w:r>
    </w:p>
    <w:p w14:paraId="60F5D8DE" w14:textId="77777777" w:rsidR="00462962" w:rsidRDefault="00462962" w:rsidP="00462962">
      <w:pPr>
        <w:pStyle w:val="Web"/>
        <w:spacing w:before="240" w:beforeAutospacing="0" w:after="240" w:afterAutospacing="0"/>
      </w:pPr>
      <w:r>
        <w:rPr>
          <w:rFonts w:ascii="Arial" w:hAnsi="Arial" w:cs="Arial"/>
          <w:color w:val="000000"/>
          <w:sz w:val="30"/>
          <w:szCs w:val="30"/>
        </w:rPr>
        <w:t>Chin Man Chong (56701200)</w:t>
      </w:r>
    </w:p>
    <w:p w14:paraId="528DA4A6" w14:textId="77777777" w:rsidR="00462962" w:rsidRDefault="00462962" w:rsidP="00462962">
      <w:pPr>
        <w:pStyle w:val="Web"/>
        <w:spacing w:before="240" w:beforeAutospacing="0" w:after="240" w:afterAutospacing="0"/>
      </w:pPr>
      <w:r>
        <w:rPr>
          <w:rFonts w:ascii="Arial" w:hAnsi="Arial" w:cs="Arial"/>
          <w:color w:val="000000"/>
          <w:sz w:val="30"/>
          <w:szCs w:val="30"/>
        </w:rPr>
        <w:t>Fung King Shun (56659723)</w:t>
      </w:r>
    </w:p>
    <w:p w14:paraId="741FA5F0" w14:textId="41025C31" w:rsidR="009270D3" w:rsidRDefault="00462962" w:rsidP="00073263">
      <w:pPr>
        <w:pStyle w:val="Web"/>
        <w:spacing w:before="240" w:beforeAutospacing="0" w:after="240" w:afterAutospacing="0"/>
      </w:pPr>
      <w:r>
        <w:rPr>
          <w:rFonts w:ascii="Arial" w:hAnsi="Arial" w:cs="Arial"/>
          <w:color w:val="000000"/>
          <w:sz w:val="30"/>
          <w:szCs w:val="30"/>
        </w:rPr>
        <w:t>Lam Kin Hei (56618753)</w:t>
      </w:r>
      <w:r>
        <w:rPr>
          <w:rFonts w:ascii="Arial" w:hAnsi="Arial" w:cs="Arial"/>
          <w:b/>
          <w:bCs/>
          <w:color w:val="000000"/>
        </w:rPr>
        <w:br/>
      </w:r>
    </w:p>
    <w:p w14:paraId="65EBF8F8" w14:textId="77777777" w:rsidR="00073263" w:rsidRDefault="00073263" w:rsidP="00073263">
      <w:pPr>
        <w:pStyle w:val="Web"/>
        <w:spacing w:before="240" w:beforeAutospacing="0" w:after="240" w:afterAutospacing="0"/>
      </w:pPr>
    </w:p>
    <w:p w14:paraId="30C0683E" w14:textId="77777777" w:rsidR="00073263" w:rsidRPr="00073263" w:rsidRDefault="00073263" w:rsidP="00073263">
      <w:pPr>
        <w:pStyle w:val="Web"/>
        <w:spacing w:before="240" w:beforeAutospacing="0" w:after="240" w:afterAutospacing="0"/>
      </w:pPr>
    </w:p>
    <w:p w14:paraId="4B36A4DA" w14:textId="7E328B87" w:rsidR="00FE2E86" w:rsidRDefault="00B84124" w:rsidP="00DF40C7">
      <w:pPr>
        <w:pStyle w:val="a9"/>
      </w:pPr>
      <w:r>
        <w:lastRenderedPageBreak/>
        <w:t>Table of Conte</w:t>
      </w:r>
      <w:r w:rsidR="00C23087">
        <w:t>nts</w:t>
      </w:r>
    </w:p>
    <w:sdt>
      <w:sdtPr>
        <w:rPr>
          <w:rFonts w:asciiTheme="minorHAnsi" w:eastAsiaTheme="minorEastAsia" w:hAnsiTheme="minorHAnsi" w:cstheme="minorHAnsi"/>
          <w:color w:val="auto"/>
          <w:sz w:val="24"/>
          <w:szCs w:val="24"/>
          <w:lang w:val="zh-TW"/>
        </w:rPr>
        <w:id w:val="-681739106"/>
        <w:docPartObj>
          <w:docPartGallery w:val="Table of Contents"/>
          <w:docPartUnique/>
        </w:docPartObj>
      </w:sdtPr>
      <w:sdtEndPr>
        <w:rPr>
          <w:b/>
          <w:bCs/>
        </w:rPr>
      </w:sdtEndPr>
      <w:sdtContent>
        <w:p w14:paraId="334F1694" w14:textId="766F00C1" w:rsidR="00371AB5" w:rsidRDefault="00371AB5">
          <w:pPr>
            <w:pStyle w:val="ad"/>
          </w:pPr>
        </w:p>
        <w:p w14:paraId="4876C2BA" w14:textId="49C75E5B" w:rsidR="00792CDA" w:rsidRDefault="00371AB5">
          <w:pPr>
            <w:pStyle w:val="11"/>
            <w:rPr>
              <w:rFonts w:cstheme="minorBidi"/>
              <w:noProof/>
              <w:sz w:val="22"/>
              <w:szCs w:val="22"/>
              <w:lang w:val="en-US"/>
            </w:rPr>
          </w:pPr>
          <w:r>
            <w:fldChar w:fldCharType="begin"/>
          </w:r>
          <w:r>
            <w:instrText xml:space="preserve"> TOC \o "1-3" \h \z \u </w:instrText>
          </w:r>
          <w:r>
            <w:fldChar w:fldCharType="separate"/>
          </w:r>
          <w:hyperlink w:anchor="_Toc121087860" w:history="1">
            <w:r w:rsidR="00792CDA" w:rsidRPr="000F50FE">
              <w:rPr>
                <w:rStyle w:val="a5"/>
                <w:noProof/>
              </w:rPr>
              <w:t>1.</w:t>
            </w:r>
            <w:r w:rsidR="00792CDA">
              <w:rPr>
                <w:rFonts w:cstheme="minorBidi"/>
                <w:noProof/>
                <w:sz w:val="22"/>
                <w:szCs w:val="22"/>
                <w:lang w:val="en-US"/>
              </w:rPr>
              <w:tab/>
            </w:r>
            <w:r w:rsidR="00792CDA" w:rsidRPr="000F50FE">
              <w:rPr>
                <w:rStyle w:val="a5"/>
                <w:noProof/>
              </w:rPr>
              <w:t>Abstract</w:t>
            </w:r>
            <w:r w:rsidR="00792CDA">
              <w:rPr>
                <w:noProof/>
                <w:webHidden/>
              </w:rPr>
              <w:tab/>
            </w:r>
            <w:r w:rsidR="00792CDA">
              <w:rPr>
                <w:noProof/>
                <w:webHidden/>
              </w:rPr>
              <w:fldChar w:fldCharType="begin"/>
            </w:r>
            <w:r w:rsidR="00792CDA">
              <w:rPr>
                <w:noProof/>
                <w:webHidden/>
              </w:rPr>
              <w:instrText xml:space="preserve"> PAGEREF _Toc121087860 \h </w:instrText>
            </w:r>
            <w:r w:rsidR="00792CDA">
              <w:rPr>
                <w:noProof/>
                <w:webHidden/>
              </w:rPr>
            </w:r>
            <w:r w:rsidR="00792CDA">
              <w:rPr>
                <w:noProof/>
                <w:webHidden/>
              </w:rPr>
              <w:fldChar w:fldCharType="separate"/>
            </w:r>
            <w:r w:rsidR="00792CDA">
              <w:rPr>
                <w:noProof/>
                <w:webHidden/>
              </w:rPr>
              <w:t>3</w:t>
            </w:r>
            <w:r w:rsidR="00792CDA">
              <w:rPr>
                <w:noProof/>
                <w:webHidden/>
              </w:rPr>
              <w:fldChar w:fldCharType="end"/>
            </w:r>
          </w:hyperlink>
        </w:p>
        <w:p w14:paraId="0F192CE5" w14:textId="566C486E" w:rsidR="00792CDA" w:rsidRDefault="00792CDA">
          <w:pPr>
            <w:pStyle w:val="11"/>
            <w:rPr>
              <w:rFonts w:cstheme="minorBidi"/>
              <w:noProof/>
              <w:sz w:val="22"/>
              <w:szCs w:val="22"/>
              <w:lang w:val="en-US"/>
            </w:rPr>
          </w:pPr>
          <w:hyperlink w:anchor="_Toc121087861" w:history="1">
            <w:r w:rsidRPr="000F50FE">
              <w:rPr>
                <w:rStyle w:val="a5"/>
                <w:noProof/>
              </w:rPr>
              <w:t>2.</w:t>
            </w:r>
            <w:r>
              <w:rPr>
                <w:rFonts w:cstheme="minorBidi"/>
                <w:noProof/>
                <w:sz w:val="22"/>
                <w:szCs w:val="22"/>
                <w:lang w:val="en-US"/>
              </w:rPr>
              <w:tab/>
            </w:r>
            <w:r w:rsidRPr="000F50FE">
              <w:rPr>
                <w:rStyle w:val="a5"/>
                <w:noProof/>
              </w:rPr>
              <w:t>Project Description</w:t>
            </w:r>
            <w:r>
              <w:rPr>
                <w:noProof/>
                <w:webHidden/>
              </w:rPr>
              <w:tab/>
            </w:r>
            <w:r>
              <w:rPr>
                <w:noProof/>
                <w:webHidden/>
              </w:rPr>
              <w:fldChar w:fldCharType="begin"/>
            </w:r>
            <w:r>
              <w:rPr>
                <w:noProof/>
                <w:webHidden/>
              </w:rPr>
              <w:instrText xml:space="preserve"> PAGEREF _Toc121087861 \h </w:instrText>
            </w:r>
            <w:r>
              <w:rPr>
                <w:noProof/>
                <w:webHidden/>
              </w:rPr>
            </w:r>
            <w:r>
              <w:rPr>
                <w:noProof/>
                <w:webHidden/>
              </w:rPr>
              <w:fldChar w:fldCharType="separate"/>
            </w:r>
            <w:r>
              <w:rPr>
                <w:noProof/>
                <w:webHidden/>
              </w:rPr>
              <w:t>3</w:t>
            </w:r>
            <w:r>
              <w:rPr>
                <w:noProof/>
                <w:webHidden/>
              </w:rPr>
              <w:fldChar w:fldCharType="end"/>
            </w:r>
          </w:hyperlink>
        </w:p>
        <w:p w14:paraId="53DC0011" w14:textId="5B5DBFE9" w:rsidR="00792CDA" w:rsidRDefault="00792CDA">
          <w:pPr>
            <w:pStyle w:val="21"/>
            <w:rPr>
              <w:rFonts w:cstheme="minorBidi"/>
              <w:noProof/>
              <w:sz w:val="22"/>
              <w:szCs w:val="22"/>
              <w:lang w:val="en-US"/>
            </w:rPr>
          </w:pPr>
          <w:hyperlink w:anchor="_Toc121087862" w:history="1">
            <w:r w:rsidRPr="000F50FE">
              <w:rPr>
                <w:rStyle w:val="a5"/>
                <w:noProof/>
              </w:rPr>
              <w:t>2.1.</w:t>
            </w:r>
            <w:r>
              <w:rPr>
                <w:rFonts w:cstheme="minorBidi"/>
                <w:noProof/>
                <w:sz w:val="22"/>
                <w:szCs w:val="22"/>
                <w:lang w:val="en-US"/>
              </w:rPr>
              <w:tab/>
            </w:r>
            <w:r w:rsidRPr="000F50FE">
              <w:rPr>
                <w:rStyle w:val="a5"/>
                <w:noProof/>
              </w:rPr>
              <w:t>Stakeholders</w:t>
            </w:r>
            <w:r>
              <w:rPr>
                <w:noProof/>
                <w:webHidden/>
              </w:rPr>
              <w:tab/>
            </w:r>
            <w:r>
              <w:rPr>
                <w:noProof/>
                <w:webHidden/>
              </w:rPr>
              <w:fldChar w:fldCharType="begin"/>
            </w:r>
            <w:r>
              <w:rPr>
                <w:noProof/>
                <w:webHidden/>
              </w:rPr>
              <w:instrText xml:space="preserve"> PAGEREF _Toc121087862 \h </w:instrText>
            </w:r>
            <w:r>
              <w:rPr>
                <w:noProof/>
                <w:webHidden/>
              </w:rPr>
            </w:r>
            <w:r>
              <w:rPr>
                <w:noProof/>
                <w:webHidden/>
              </w:rPr>
              <w:fldChar w:fldCharType="separate"/>
            </w:r>
            <w:r>
              <w:rPr>
                <w:noProof/>
                <w:webHidden/>
              </w:rPr>
              <w:t>3</w:t>
            </w:r>
            <w:r>
              <w:rPr>
                <w:noProof/>
                <w:webHidden/>
              </w:rPr>
              <w:fldChar w:fldCharType="end"/>
            </w:r>
          </w:hyperlink>
        </w:p>
        <w:p w14:paraId="39FB72D4" w14:textId="4FE6443A" w:rsidR="00792CDA" w:rsidRDefault="00792CDA">
          <w:pPr>
            <w:pStyle w:val="11"/>
            <w:rPr>
              <w:rFonts w:cstheme="minorBidi"/>
              <w:noProof/>
              <w:sz w:val="22"/>
              <w:szCs w:val="22"/>
              <w:lang w:val="en-US"/>
            </w:rPr>
          </w:pPr>
          <w:hyperlink w:anchor="_Toc121087863" w:history="1">
            <w:r w:rsidRPr="000F50FE">
              <w:rPr>
                <w:rStyle w:val="a5"/>
                <w:noProof/>
              </w:rPr>
              <w:t>3.</w:t>
            </w:r>
            <w:r>
              <w:rPr>
                <w:rFonts w:cstheme="minorBidi"/>
                <w:noProof/>
                <w:sz w:val="22"/>
                <w:szCs w:val="22"/>
                <w:lang w:val="en-US"/>
              </w:rPr>
              <w:tab/>
            </w:r>
            <w:r w:rsidRPr="000F50FE">
              <w:rPr>
                <w:rStyle w:val="a5"/>
                <w:noProof/>
              </w:rPr>
              <w:t>Project Constraints</w:t>
            </w:r>
            <w:r>
              <w:rPr>
                <w:noProof/>
                <w:webHidden/>
              </w:rPr>
              <w:tab/>
            </w:r>
            <w:r>
              <w:rPr>
                <w:noProof/>
                <w:webHidden/>
              </w:rPr>
              <w:fldChar w:fldCharType="begin"/>
            </w:r>
            <w:r>
              <w:rPr>
                <w:noProof/>
                <w:webHidden/>
              </w:rPr>
              <w:instrText xml:space="preserve"> PAGEREF _Toc121087863 \h </w:instrText>
            </w:r>
            <w:r>
              <w:rPr>
                <w:noProof/>
                <w:webHidden/>
              </w:rPr>
            </w:r>
            <w:r>
              <w:rPr>
                <w:noProof/>
                <w:webHidden/>
              </w:rPr>
              <w:fldChar w:fldCharType="separate"/>
            </w:r>
            <w:r>
              <w:rPr>
                <w:noProof/>
                <w:webHidden/>
              </w:rPr>
              <w:t>4</w:t>
            </w:r>
            <w:r>
              <w:rPr>
                <w:noProof/>
                <w:webHidden/>
              </w:rPr>
              <w:fldChar w:fldCharType="end"/>
            </w:r>
          </w:hyperlink>
        </w:p>
        <w:p w14:paraId="7E710302" w14:textId="522A20B1" w:rsidR="00792CDA" w:rsidRDefault="00792CDA">
          <w:pPr>
            <w:pStyle w:val="21"/>
            <w:rPr>
              <w:rFonts w:cstheme="minorBidi"/>
              <w:noProof/>
              <w:sz w:val="22"/>
              <w:szCs w:val="22"/>
              <w:lang w:val="en-US"/>
            </w:rPr>
          </w:pPr>
          <w:hyperlink w:anchor="_Toc121087864" w:history="1">
            <w:r w:rsidRPr="000F50FE">
              <w:rPr>
                <w:rStyle w:val="a5"/>
                <w:noProof/>
              </w:rPr>
              <w:t>3.1.</w:t>
            </w:r>
            <w:r>
              <w:rPr>
                <w:rFonts w:cstheme="minorBidi"/>
                <w:noProof/>
                <w:sz w:val="22"/>
                <w:szCs w:val="22"/>
                <w:lang w:val="en-US"/>
              </w:rPr>
              <w:tab/>
            </w:r>
            <w:r w:rsidRPr="000F50FE">
              <w:rPr>
                <w:rStyle w:val="a5"/>
                <w:noProof/>
              </w:rPr>
              <w:t>Time constraint</w:t>
            </w:r>
            <w:r>
              <w:rPr>
                <w:noProof/>
                <w:webHidden/>
              </w:rPr>
              <w:tab/>
            </w:r>
            <w:r>
              <w:rPr>
                <w:noProof/>
                <w:webHidden/>
              </w:rPr>
              <w:fldChar w:fldCharType="begin"/>
            </w:r>
            <w:r>
              <w:rPr>
                <w:noProof/>
                <w:webHidden/>
              </w:rPr>
              <w:instrText xml:space="preserve"> PAGEREF _Toc121087864 \h </w:instrText>
            </w:r>
            <w:r>
              <w:rPr>
                <w:noProof/>
                <w:webHidden/>
              </w:rPr>
            </w:r>
            <w:r>
              <w:rPr>
                <w:noProof/>
                <w:webHidden/>
              </w:rPr>
              <w:fldChar w:fldCharType="separate"/>
            </w:r>
            <w:r>
              <w:rPr>
                <w:noProof/>
                <w:webHidden/>
              </w:rPr>
              <w:t>4</w:t>
            </w:r>
            <w:r>
              <w:rPr>
                <w:noProof/>
                <w:webHidden/>
              </w:rPr>
              <w:fldChar w:fldCharType="end"/>
            </w:r>
          </w:hyperlink>
        </w:p>
        <w:p w14:paraId="508D5551" w14:textId="64C9F178" w:rsidR="00792CDA" w:rsidRDefault="00792CDA">
          <w:pPr>
            <w:pStyle w:val="21"/>
            <w:rPr>
              <w:rFonts w:cstheme="minorBidi"/>
              <w:noProof/>
              <w:sz w:val="22"/>
              <w:szCs w:val="22"/>
              <w:lang w:val="en-US"/>
            </w:rPr>
          </w:pPr>
          <w:hyperlink w:anchor="_Toc121087865" w:history="1">
            <w:r w:rsidRPr="000F50FE">
              <w:rPr>
                <w:rStyle w:val="a5"/>
                <w:noProof/>
              </w:rPr>
              <w:t>3.2.</w:t>
            </w:r>
            <w:r>
              <w:rPr>
                <w:rFonts w:cstheme="minorBidi"/>
                <w:noProof/>
                <w:sz w:val="22"/>
                <w:szCs w:val="22"/>
                <w:lang w:val="en-US"/>
              </w:rPr>
              <w:tab/>
            </w:r>
            <w:r w:rsidRPr="000F50FE">
              <w:rPr>
                <w:rStyle w:val="a5"/>
                <w:noProof/>
              </w:rPr>
              <w:t>Cost constraint</w:t>
            </w:r>
            <w:r>
              <w:rPr>
                <w:noProof/>
                <w:webHidden/>
              </w:rPr>
              <w:tab/>
            </w:r>
            <w:r>
              <w:rPr>
                <w:noProof/>
                <w:webHidden/>
              </w:rPr>
              <w:fldChar w:fldCharType="begin"/>
            </w:r>
            <w:r>
              <w:rPr>
                <w:noProof/>
                <w:webHidden/>
              </w:rPr>
              <w:instrText xml:space="preserve"> PAGEREF _Toc121087865 \h </w:instrText>
            </w:r>
            <w:r>
              <w:rPr>
                <w:noProof/>
                <w:webHidden/>
              </w:rPr>
            </w:r>
            <w:r>
              <w:rPr>
                <w:noProof/>
                <w:webHidden/>
              </w:rPr>
              <w:fldChar w:fldCharType="separate"/>
            </w:r>
            <w:r>
              <w:rPr>
                <w:noProof/>
                <w:webHidden/>
              </w:rPr>
              <w:t>4</w:t>
            </w:r>
            <w:r>
              <w:rPr>
                <w:noProof/>
                <w:webHidden/>
              </w:rPr>
              <w:fldChar w:fldCharType="end"/>
            </w:r>
          </w:hyperlink>
        </w:p>
        <w:p w14:paraId="590EEC5A" w14:textId="21EE31A4" w:rsidR="00792CDA" w:rsidRDefault="00792CDA">
          <w:pPr>
            <w:pStyle w:val="21"/>
            <w:rPr>
              <w:rFonts w:cstheme="minorBidi"/>
              <w:noProof/>
              <w:sz w:val="22"/>
              <w:szCs w:val="22"/>
              <w:lang w:val="en-US"/>
            </w:rPr>
          </w:pPr>
          <w:hyperlink w:anchor="_Toc121087866" w:history="1">
            <w:r w:rsidRPr="000F50FE">
              <w:rPr>
                <w:rStyle w:val="a5"/>
                <w:noProof/>
              </w:rPr>
              <w:t>3.3.</w:t>
            </w:r>
            <w:r>
              <w:rPr>
                <w:rFonts w:cstheme="minorBidi"/>
                <w:noProof/>
                <w:sz w:val="22"/>
                <w:szCs w:val="22"/>
                <w:lang w:val="en-US"/>
              </w:rPr>
              <w:tab/>
            </w:r>
            <w:r w:rsidRPr="000F50FE">
              <w:rPr>
                <w:rStyle w:val="a5"/>
                <w:noProof/>
              </w:rPr>
              <w:t>Scope constraint</w:t>
            </w:r>
            <w:r>
              <w:rPr>
                <w:noProof/>
                <w:webHidden/>
              </w:rPr>
              <w:tab/>
            </w:r>
            <w:r>
              <w:rPr>
                <w:noProof/>
                <w:webHidden/>
              </w:rPr>
              <w:fldChar w:fldCharType="begin"/>
            </w:r>
            <w:r>
              <w:rPr>
                <w:noProof/>
                <w:webHidden/>
              </w:rPr>
              <w:instrText xml:space="preserve"> PAGEREF _Toc121087866 \h </w:instrText>
            </w:r>
            <w:r>
              <w:rPr>
                <w:noProof/>
                <w:webHidden/>
              </w:rPr>
            </w:r>
            <w:r>
              <w:rPr>
                <w:noProof/>
                <w:webHidden/>
              </w:rPr>
              <w:fldChar w:fldCharType="separate"/>
            </w:r>
            <w:r>
              <w:rPr>
                <w:noProof/>
                <w:webHidden/>
              </w:rPr>
              <w:t>4</w:t>
            </w:r>
            <w:r>
              <w:rPr>
                <w:noProof/>
                <w:webHidden/>
              </w:rPr>
              <w:fldChar w:fldCharType="end"/>
            </w:r>
          </w:hyperlink>
        </w:p>
        <w:p w14:paraId="2C8E1010" w14:textId="6A5E6FCB" w:rsidR="00792CDA" w:rsidRDefault="00792CDA">
          <w:pPr>
            <w:pStyle w:val="11"/>
            <w:rPr>
              <w:rFonts w:cstheme="minorBidi"/>
              <w:noProof/>
              <w:sz w:val="22"/>
              <w:szCs w:val="22"/>
              <w:lang w:val="en-US"/>
            </w:rPr>
          </w:pPr>
          <w:hyperlink w:anchor="_Toc121087867" w:history="1">
            <w:r w:rsidRPr="000F50FE">
              <w:rPr>
                <w:rStyle w:val="a5"/>
                <w:noProof/>
              </w:rPr>
              <w:t>4.</w:t>
            </w:r>
            <w:r>
              <w:rPr>
                <w:rFonts w:cstheme="minorBidi"/>
                <w:noProof/>
                <w:sz w:val="22"/>
                <w:szCs w:val="22"/>
                <w:lang w:val="en-US"/>
              </w:rPr>
              <w:tab/>
            </w:r>
            <w:r w:rsidRPr="000F50FE">
              <w:rPr>
                <w:rStyle w:val="a5"/>
                <w:noProof/>
              </w:rPr>
              <w:t>Objective</w:t>
            </w:r>
            <w:r>
              <w:rPr>
                <w:noProof/>
                <w:webHidden/>
              </w:rPr>
              <w:tab/>
            </w:r>
            <w:r>
              <w:rPr>
                <w:noProof/>
                <w:webHidden/>
              </w:rPr>
              <w:fldChar w:fldCharType="begin"/>
            </w:r>
            <w:r>
              <w:rPr>
                <w:noProof/>
                <w:webHidden/>
              </w:rPr>
              <w:instrText xml:space="preserve"> PAGEREF _Toc121087867 \h </w:instrText>
            </w:r>
            <w:r>
              <w:rPr>
                <w:noProof/>
                <w:webHidden/>
              </w:rPr>
            </w:r>
            <w:r>
              <w:rPr>
                <w:noProof/>
                <w:webHidden/>
              </w:rPr>
              <w:fldChar w:fldCharType="separate"/>
            </w:r>
            <w:r>
              <w:rPr>
                <w:noProof/>
                <w:webHidden/>
              </w:rPr>
              <w:t>5</w:t>
            </w:r>
            <w:r>
              <w:rPr>
                <w:noProof/>
                <w:webHidden/>
              </w:rPr>
              <w:fldChar w:fldCharType="end"/>
            </w:r>
          </w:hyperlink>
        </w:p>
        <w:p w14:paraId="610B07B5" w14:textId="185C3937" w:rsidR="00792CDA" w:rsidRDefault="00792CDA">
          <w:pPr>
            <w:pStyle w:val="21"/>
            <w:rPr>
              <w:rFonts w:cstheme="minorBidi"/>
              <w:noProof/>
              <w:sz w:val="22"/>
              <w:szCs w:val="22"/>
              <w:lang w:val="en-US"/>
            </w:rPr>
          </w:pPr>
          <w:hyperlink w:anchor="_Toc121087868" w:history="1">
            <w:r w:rsidRPr="000F50FE">
              <w:rPr>
                <w:rStyle w:val="a5"/>
                <w:rFonts w:eastAsia="Arial"/>
                <w:noProof/>
              </w:rPr>
              <w:t>4.1.</w:t>
            </w:r>
            <w:r>
              <w:rPr>
                <w:rFonts w:cstheme="minorBidi"/>
                <w:noProof/>
                <w:sz w:val="22"/>
                <w:szCs w:val="22"/>
                <w:lang w:val="en-US"/>
              </w:rPr>
              <w:tab/>
            </w:r>
            <w:r w:rsidRPr="000F50FE">
              <w:rPr>
                <w:rStyle w:val="a5"/>
                <w:noProof/>
              </w:rPr>
              <w:t>Solver algorithm (Solver mode)</w:t>
            </w:r>
            <w:r>
              <w:rPr>
                <w:noProof/>
                <w:webHidden/>
              </w:rPr>
              <w:tab/>
            </w:r>
            <w:r>
              <w:rPr>
                <w:noProof/>
                <w:webHidden/>
              </w:rPr>
              <w:fldChar w:fldCharType="begin"/>
            </w:r>
            <w:r>
              <w:rPr>
                <w:noProof/>
                <w:webHidden/>
              </w:rPr>
              <w:instrText xml:space="preserve"> PAGEREF _Toc121087868 \h </w:instrText>
            </w:r>
            <w:r>
              <w:rPr>
                <w:noProof/>
                <w:webHidden/>
              </w:rPr>
            </w:r>
            <w:r>
              <w:rPr>
                <w:noProof/>
                <w:webHidden/>
              </w:rPr>
              <w:fldChar w:fldCharType="separate"/>
            </w:r>
            <w:r>
              <w:rPr>
                <w:noProof/>
                <w:webHidden/>
              </w:rPr>
              <w:t>5</w:t>
            </w:r>
            <w:r>
              <w:rPr>
                <w:noProof/>
                <w:webHidden/>
              </w:rPr>
              <w:fldChar w:fldCharType="end"/>
            </w:r>
          </w:hyperlink>
        </w:p>
        <w:p w14:paraId="7F33990B" w14:textId="1F528F67" w:rsidR="00792CDA" w:rsidRDefault="00792CDA">
          <w:pPr>
            <w:pStyle w:val="21"/>
            <w:rPr>
              <w:rFonts w:cstheme="minorBidi"/>
              <w:noProof/>
              <w:sz w:val="22"/>
              <w:szCs w:val="22"/>
              <w:lang w:val="en-US"/>
            </w:rPr>
          </w:pPr>
          <w:hyperlink w:anchor="_Toc121087869" w:history="1">
            <w:r w:rsidRPr="000F50FE">
              <w:rPr>
                <w:rStyle w:val="a5"/>
                <w:noProof/>
              </w:rPr>
              <w:t>4.2.</w:t>
            </w:r>
            <w:r>
              <w:rPr>
                <w:rFonts w:cstheme="minorBidi"/>
                <w:noProof/>
                <w:sz w:val="22"/>
                <w:szCs w:val="22"/>
                <w:lang w:val="en-US"/>
              </w:rPr>
              <w:tab/>
            </w:r>
            <w:r w:rsidRPr="000F50FE">
              <w:rPr>
                <w:rStyle w:val="a5"/>
                <w:noProof/>
              </w:rPr>
              <w:t>River crossing puzzle simulator (Player mode)</w:t>
            </w:r>
            <w:r>
              <w:rPr>
                <w:noProof/>
                <w:webHidden/>
              </w:rPr>
              <w:tab/>
            </w:r>
            <w:r>
              <w:rPr>
                <w:noProof/>
                <w:webHidden/>
              </w:rPr>
              <w:fldChar w:fldCharType="begin"/>
            </w:r>
            <w:r>
              <w:rPr>
                <w:noProof/>
                <w:webHidden/>
              </w:rPr>
              <w:instrText xml:space="preserve"> PAGEREF _Toc121087869 \h </w:instrText>
            </w:r>
            <w:r>
              <w:rPr>
                <w:noProof/>
                <w:webHidden/>
              </w:rPr>
            </w:r>
            <w:r>
              <w:rPr>
                <w:noProof/>
                <w:webHidden/>
              </w:rPr>
              <w:fldChar w:fldCharType="separate"/>
            </w:r>
            <w:r>
              <w:rPr>
                <w:noProof/>
                <w:webHidden/>
              </w:rPr>
              <w:t>5</w:t>
            </w:r>
            <w:r>
              <w:rPr>
                <w:noProof/>
                <w:webHidden/>
              </w:rPr>
              <w:fldChar w:fldCharType="end"/>
            </w:r>
          </w:hyperlink>
        </w:p>
        <w:p w14:paraId="79834995" w14:textId="2A3597EC" w:rsidR="00792CDA" w:rsidRDefault="00792CDA">
          <w:pPr>
            <w:pStyle w:val="21"/>
            <w:rPr>
              <w:rFonts w:cstheme="minorBidi"/>
              <w:noProof/>
              <w:sz w:val="22"/>
              <w:szCs w:val="22"/>
              <w:lang w:val="en-US"/>
            </w:rPr>
          </w:pPr>
          <w:hyperlink w:anchor="_Toc121087870" w:history="1">
            <w:r w:rsidRPr="000F50FE">
              <w:rPr>
                <w:rStyle w:val="a5"/>
                <w:noProof/>
              </w:rPr>
              <w:t>4.3.</w:t>
            </w:r>
            <w:r>
              <w:rPr>
                <w:rFonts w:cstheme="minorBidi"/>
                <w:noProof/>
                <w:sz w:val="22"/>
                <w:szCs w:val="22"/>
                <w:lang w:val="en-US"/>
              </w:rPr>
              <w:tab/>
            </w:r>
            <w:r w:rsidRPr="000F50FE">
              <w:rPr>
                <w:rStyle w:val="a5"/>
                <w:noProof/>
              </w:rPr>
              <w:t>Puzzle customization</w:t>
            </w:r>
            <w:r>
              <w:rPr>
                <w:noProof/>
                <w:webHidden/>
              </w:rPr>
              <w:tab/>
            </w:r>
            <w:r>
              <w:rPr>
                <w:noProof/>
                <w:webHidden/>
              </w:rPr>
              <w:fldChar w:fldCharType="begin"/>
            </w:r>
            <w:r>
              <w:rPr>
                <w:noProof/>
                <w:webHidden/>
              </w:rPr>
              <w:instrText xml:space="preserve"> PAGEREF _Toc121087870 \h </w:instrText>
            </w:r>
            <w:r>
              <w:rPr>
                <w:noProof/>
                <w:webHidden/>
              </w:rPr>
            </w:r>
            <w:r>
              <w:rPr>
                <w:noProof/>
                <w:webHidden/>
              </w:rPr>
              <w:fldChar w:fldCharType="separate"/>
            </w:r>
            <w:r>
              <w:rPr>
                <w:noProof/>
                <w:webHidden/>
              </w:rPr>
              <w:t>5</w:t>
            </w:r>
            <w:r>
              <w:rPr>
                <w:noProof/>
                <w:webHidden/>
              </w:rPr>
              <w:fldChar w:fldCharType="end"/>
            </w:r>
          </w:hyperlink>
        </w:p>
        <w:p w14:paraId="3CAACC72" w14:textId="4BFD2267" w:rsidR="00792CDA" w:rsidRDefault="00792CDA">
          <w:pPr>
            <w:pStyle w:val="11"/>
            <w:rPr>
              <w:rFonts w:cstheme="minorBidi"/>
              <w:noProof/>
              <w:sz w:val="22"/>
              <w:szCs w:val="22"/>
              <w:lang w:val="en-US"/>
            </w:rPr>
          </w:pPr>
          <w:hyperlink w:anchor="_Toc121087871" w:history="1">
            <w:r w:rsidRPr="000F50FE">
              <w:rPr>
                <w:rStyle w:val="a5"/>
                <w:noProof/>
              </w:rPr>
              <w:t>5.</w:t>
            </w:r>
            <w:r>
              <w:rPr>
                <w:rFonts w:cstheme="minorBidi"/>
                <w:noProof/>
                <w:sz w:val="22"/>
                <w:szCs w:val="22"/>
                <w:lang w:val="en-US"/>
              </w:rPr>
              <w:tab/>
            </w:r>
            <w:r w:rsidRPr="000F50FE">
              <w:rPr>
                <w:rStyle w:val="a5"/>
                <w:noProof/>
              </w:rPr>
              <w:t>Development Methodology</w:t>
            </w:r>
            <w:r>
              <w:rPr>
                <w:noProof/>
                <w:webHidden/>
              </w:rPr>
              <w:tab/>
            </w:r>
            <w:r>
              <w:rPr>
                <w:noProof/>
                <w:webHidden/>
              </w:rPr>
              <w:fldChar w:fldCharType="begin"/>
            </w:r>
            <w:r>
              <w:rPr>
                <w:noProof/>
                <w:webHidden/>
              </w:rPr>
              <w:instrText xml:space="preserve"> PAGEREF _Toc121087871 \h </w:instrText>
            </w:r>
            <w:r>
              <w:rPr>
                <w:noProof/>
                <w:webHidden/>
              </w:rPr>
            </w:r>
            <w:r>
              <w:rPr>
                <w:noProof/>
                <w:webHidden/>
              </w:rPr>
              <w:fldChar w:fldCharType="separate"/>
            </w:r>
            <w:r>
              <w:rPr>
                <w:noProof/>
                <w:webHidden/>
              </w:rPr>
              <w:t>6</w:t>
            </w:r>
            <w:r>
              <w:rPr>
                <w:noProof/>
                <w:webHidden/>
              </w:rPr>
              <w:fldChar w:fldCharType="end"/>
            </w:r>
          </w:hyperlink>
        </w:p>
        <w:p w14:paraId="7F71F9DE" w14:textId="3FB9402A" w:rsidR="00792CDA" w:rsidRDefault="00792CDA">
          <w:pPr>
            <w:pStyle w:val="21"/>
            <w:rPr>
              <w:rFonts w:cstheme="minorBidi"/>
              <w:noProof/>
              <w:sz w:val="22"/>
              <w:szCs w:val="22"/>
              <w:lang w:val="en-US"/>
            </w:rPr>
          </w:pPr>
          <w:hyperlink w:anchor="_Toc121087872" w:history="1">
            <w:r w:rsidRPr="000F50FE">
              <w:rPr>
                <w:rStyle w:val="a5"/>
                <w:noProof/>
              </w:rPr>
              <w:t>5.1.</w:t>
            </w:r>
            <w:r>
              <w:rPr>
                <w:rFonts w:cstheme="minorBidi"/>
                <w:noProof/>
                <w:sz w:val="22"/>
                <w:szCs w:val="22"/>
                <w:lang w:val="en-US"/>
              </w:rPr>
              <w:tab/>
            </w:r>
            <w:r w:rsidRPr="000F50FE">
              <w:rPr>
                <w:rStyle w:val="a5"/>
                <w:noProof/>
              </w:rPr>
              <w:t>Project Development Approach and Practices</w:t>
            </w:r>
            <w:r>
              <w:rPr>
                <w:noProof/>
                <w:webHidden/>
              </w:rPr>
              <w:tab/>
            </w:r>
            <w:r>
              <w:rPr>
                <w:noProof/>
                <w:webHidden/>
              </w:rPr>
              <w:fldChar w:fldCharType="begin"/>
            </w:r>
            <w:r>
              <w:rPr>
                <w:noProof/>
                <w:webHidden/>
              </w:rPr>
              <w:instrText xml:space="preserve"> PAGEREF _Toc121087872 \h </w:instrText>
            </w:r>
            <w:r>
              <w:rPr>
                <w:noProof/>
                <w:webHidden/>
              </w:rPr>
            </w:r>
            <w:r>
              <w:rPr>
                <w:noProof/>
                <w:webHidden/>
              </w:rPr>
              <w:fldChar w:fldCharType="separate"/>
            </w:r>
            <w:r>
              <w:rPr>
                <w:noProof/>
                <w:webHidden/>
              </w:rPr>
              <w:t>6</w:t>
            </w:r>
            <w:r>
              <w:rPr>
                <w:noProof/>
                <w:webHidden/>
              </w:rPr>
              <w:fldChar w:fldCharType="end"/>
            </w:r>
          </w:hyperlink>
        </w:p>
        <w:p w14:paraId="528BAC4A" w14:textId="002439CD" w:rsidR="00792CDA" w:rsidRDefault="00792CDA">
          <w:pPr>
            <w:pStyle w:val="21"/>
            <w:rPr>
              <w:rFonts w:cstheme="minorBidi"/>
              <w:noProof/>
              <w:sz w:val="22"/>
              <w:szCs w:val="22"/>
              <w:lang w:val="en-US"/>
            </w:rPr>
          </w:pPr>
          <w:hyperlink w:anchor="_Toc121087873" w:history="1">
            <w:r w:rsidRPr="000F50FE">
              <w:rPr>
                <w:rStyle w:val="a5"/>
                <w:noProof/>
              </w:rPr>
              <w:t>5.2.</w:t>
            </w:r>
            <w:r>
              <w:rPr>
                <w:rFonts w:cstheme="minorBidi"/>
                <w:noProof/>
                <w:sz w:val="22"/>
                <w:szCs w:val="22"/>
                <w:lang w:val="en-US"/>
              </w:rPr>
              <w:tab/>
            </w:r>
            <w:r w:rsidRPr="000F50FE">
              <w:rPr>
                <w:rStyle w:val="a5"/>
                <w:noProof/>
              </w:rPr>
              <w:t>Schedule-Oriented Practices</w:t>
            </w:r>
            <w:r>
              <w:rPr>
                <w:noProof/>
                <w:webHidden/>
              </w:rPr>
              <w:tab/>
            </w:r>
            <w:r>
              <w:rPr>
                <w:noProof/>
                <w:webHidden/>
              </w:rPr>
              <w:fldChar w:fldCharType="begin"/>
            </w:r>
            <w:r>
              <w:rPr>
                <w:noProof/>
                <w:webHidden/>
              </w:rPr>
              <w:instrText xml:space="preserve"> PAGEREF _Toc121087873 \h </w:instrText>
            </w:r>
            <w:r>
              <w:rPr>
                <w:noProof/>
                <w:webHidden/>
              </w:rPr>
            </w:r>
            <w:r>
              <w:rPr>
                <w:noProof/>
                <w:webHidden/>
              </w:rPr>
              <w:fldChar w:fldCharType="separate"/>
            </w:r>
            <w:r>
              <w:rPr>
                <w:noProof/>
                <w:webHidden/>
              </w:rPr>
              <w:t>6</w:t>
            </w:r>
            <w:r>
              <w:rPr>
                <w:noProof/>
                <w:webHidden/>
              </w:rPr>
              <w:fldChar w:fldCharType="end"/>
            </w:r>
          </w:hyperlink>
        </w:p>
        <w:p w14:paraId="535D696D" w14:textId="0074C07C" w:rsidR="00792CDA" w:rsidRDefault="00792CDA">
          <w:pPr>
            <w:pStyle w:val="31"/>
            <w:rPr>
              <w:rFonts w:cstheme="minorBidi"/>
              <w:noProof/>
              <w:sz w:val="22"/>
              <w:szCs w:val="22"/>
              <w:lang w:val="en-US"/>
            </w:rPr>
          </w:pPr>
          <w:hyperlink w:anchor="_Toc121087874" w:history="1">
            <w:r w:rsidRPr="000F50FE">
              <w:rPr>
                <w:rStyle w:val="a5"/>
                <w:noProof/>
              </w:rPr>
              <w:t>5.2.1.</w:t>
            </w:r>
            <w:r>
              <w:rPr>
                <w:rFonts w:cstheme="minorBidi"/>
                <w:noProof/>
                <w:sz w:val="22"/>
                <w:szCs w:val="22"/>
                <w:lang w:val="en-US"/>
              </w:rPr>
              <w:tab/>
            </w:r>
            <w:r w:rsidRPr="000F50FE">
              <w:rPr>
                <w:rStyle w:val="a5"/>
                <w:noProof/>
              </w:rPr>
              <w:t>Test-Driven Approach</w:t>
            </w:r>
            <w:r>
              <w:rPr>
                <w:noProof/>
                <w:webHidden/>
              </w:rPr>
              <w:tab/>
            </w:r>
            <w:r>
              <w:rPr>
                <w:noProof/>
                <w:webHidden/>
              </w:rPr>
              <w:fldChar w:fldCharType="begin"/>
            </w:r>
            <w:r>
              <w:rPr>
                <w:noProof/>
                <w:webHidden/>
              </w:rPr>
              <w:instrText xml:space="preserve"> PAGEREF _Toc121087874 \h </w:instrText>
            </w:r>
            <w:r>
              <w:rPr>
                <w:noProof/>
                <w:webHidden/>
              </w:rPr>
            </w:r>
            <w:r>
              <w:rPr>
                <w:noProof/>
                <w:webHidden/>
              </w:rPr>
              <w:fldChar w:fldCharType="separate"/>
            </w:r>
            <w:r>
              <w:rPr>
                <w:noProof/>
                <w:webHidden/>
              </w:rPr>
              <w:t>6</w:t>
            </w:r>
            <w:r>
              <w:rPr>
                <w:noProof/>
                <w:webHidden/>
              </w:rPr>
              <w:fldChar w:fldCharType="end"/>
            </w:r>
          </w:hyperlink>
        </w:p>
        <w:p w14:paraId="41A24C92" w14:textId="4D276508" w:rsidR="00792CDA" w:rsidRDefault="00792CDA">
          <w:pPr>
            <w:pStyle w:val="21"/>
            <w:rPr>
              <w:rFonts w:cstheme="minorBidi"/>
              <w:noProof/>
              <w:sz w:val="22"/>
              <w:szCs w:val="22"/>
              <w:lang w:val="en-US"/>
            </w:rPr>
          </w:pPr>
          <w:hyperlink w:anchor="_Toc121087875" w:history="1">
            <w:r w:rsidRPr="000F50FE">
              <w:rPr>
                <w:rStyle w:val="a5"/>
                <w:noProof/>
              </w:rPr>
              <w:t>5.3.</w:t>
            </w:r>
            <w:r>
              <w:rPr>
                <w:rFonts w:cstheme="minorBidi"/>
                <w:noProof/>
                <w:sz w:val="22"/>
                <w:szCs w:val="22"/>
                <w:lang w:val="en-US"/>
              </w:rPr>
              <w:tab/>
            </w:r>
            <w:r w:rsidRPr="000F50FE">
              <w:rPr>
                <w:rStyle w:val="a5"/>
                <w:noProof/>
              </w:rPr>
              <w:t>Programming Development Methodologies</w:t>
            </w:r>
            <w:r>
              <w:rPr>
                <w:noProof/>
                <w:webHidden/>
              </w:rPr>
              <w:tab/>
            </w:r>
            <w:r>
              <w:rPr>
                <w:noProof/>
                <w:webHidden/>
              </w:rPr>
              <w:fldChar w:fldCharType="begin"/>
            </w:r>
            <w:r>
              <w:rPr>
                <w:noProof/>
                <w:webHidden/>
              </w:rPr>
              <w:instrText xml:space="preserve"> PAGEREF _Toc121087875 \h </w:instrText>
            </w:r>
            <w:r>
              <w:rPr>
                <w:noProof/>
                <w:webHidden/>
              </w:rPr>
            </w:r>
            <w:r>
              <w:rPr>
                <w:noProof/>
                <w:webHidden/>
              </w:rPr>
              <w:fldChar w:fldCharType="separate"/>
            </w:r>
            <w:r>
              <w:rPr>
                <w:noProof/>
                <w:webHidden/>
              </w:rPr>
              <w:t>7</w:t>
            </w:r>
            <w:r>
              <w:rPr>
                <w:noProof/>
                <w:webHidden/>
              </w:rPr>
              <w:fldChar w:fldCharType="end"/>
            </w:r>
          </w:hyperlink>
        </w:p>
        <w:p w14:paraId="0A604BF1" w14:textId="71EA89CB" w:rsidR="00792CDA" w:rsidRDefault="00792CDA">
          <w:pPr>
            <w:pStyle w:val="31"/>
            <w:rPr>
              <w:rFonts w:cstheme="minorBidi"/>
              <w:noProof/>
              <w:sz w:val="22"/>
              <w:szCs w:val="22"/>
              <w:lang w:val="en-US"/>
            </w:rPr>
          </w:pPr>
          <w:hyperlink w:anchor="_Toc121087876" w:history="1">
            <w:r w:rsidRPr="000F50FE">
              <w:rPr>
                <w:rStyle w:val="a5"/>
                <w:noProof/>
              </w:rPr>
              <w:t>5.3.1.</w:t>
            </w:r>
            <w:r>
              <w:rPr>
                <w:rFonts w:cstheme="minorBidi"/>
                <w:noProof/>
                <w:sz w:val="22"/>
                <w:szCs w:val="22"/>
                <w:lang w:val="en-US"/>
              </w:rPr>
              <w:tab/>
            </w:r>
            <w:r w:rsidRPr="000F50FE">
              <w:rPr>
                <w:rStyle w:val="a5"/>
                <w:noProof/>
              </w:rPr>
              <w:t>Concurrent Engineering Model</w:t>
            </w:r>
            <w:r>
              <w:rPr>
                <w:noProof/>
                <w:webHidden/>
              </w:rPr>
              <w:tab/>
            </w:r>
            <w:r>
              <w:rPr>
                <w:noProof/>
                <w:webHidden/>
              </w:rPr>
              <w:fldChar w:fldCharType="begin"/>
            </w:r>
            <w:r>
              <w:rPr>
                <w:noProof/>
                <w:webHidden/>
              </w:rPr>
              <w:instrText xml:space="preserve"> PAGEREF _Toc121087876 \h </w:instrText>
            </w:r>
            <w:r>
              <w:rPr>
                <w:noProof/>
                <w:webHidden/>
              </w:rPr>
            </w:r>
            <w:r>
              <w:rPr>
                <w:noProof/>
                <w:webHidden/>
              </w:rPr>
              <w:fldChar w:fldCharType="separate"/>
            </w:r>
            <w:r>
              <w:rPr>
                <w:noProof/>
                <w:webHidden/>
              </w:rPr>
              <w:t>7</w:t>
            </w:r>
            <w:r>
              <w:rPr>
                <w:noProof/>
                <w:webHidden/>
              </w:rPr>
              <w:fldChar w:fldCharType="end"/>
            </w:r>
          </w:hyperlink>
        </w:p>
        <w:p w14:paraId="2B4E1A4B" w14:textId="667B07A4" w:rsidR="00792CDA" w:rsidRDefault="00792CDA">
          <w:pPr>
            <w:pStyle w:val="31"/>
            <w:rPr>
              <w:rFonts w:cstheme="minorBidi"/>
              <w:noProof/>
              <w:sz w:val="22"/>
              <w:szCs w:val="22"/>
              <w:lang w:val="en-US"/>
            </w:rPr>
          </w:pPr>
          <w:hyperlink w:anchor="_Toc121087877" w:history="1">
            <w:r w:rsidRPr="000F50FE">
              <w:rPr>
                <w:rStyle w:val="a5"/>
                <w:noProof/>
              </w:rPr>
              <w:t>5.3.2.</w:t>
            </w:r>
            <w:r>
              <w:rPr>
                <w:rFonts w:cstheme="minorBidi"/>
                <w:noProof/>
                <w:sz w:val="22"/>
                <w:szCs w:val="22"/>
                <w:lang w:val="en-US"/>
              </w:rPr>
              <w:tab/>
            </w:r>
            <w:r w:rsidRPr="000F50FE">
              <w:rPr>
                <w:rStyle w:val="a5"/>
                <w:noProof/>
              </w:rPr>
              <w:t>Spiral Model</w:t>
            </w:r>
            <w:r>
              <w:rPr>
                <w:noProof/>
                <w:webHidden/>
              </w:rPr>
              <w:tab/>
            </w:r>
            <w:r>
              <w:rPr>
                <w:noProof/>
                <w:webHidden/>
              </w:rPr>
              <w:fldChar w:fldCharType="begin"/>
            </w:r>
            <w:r>
              <w:rPr>
                <w:noProof/>
                <w:webHidden/>
              </w:rPr>
              <w:instrText xml:space="preserve"> PAGEREF _Toc121087877 \h </w:instrText>
            </w:r>
            <w:r>
              <w:rPr>
                <w:noProof/>
                <w:webHidden/>
              </w:rPr>
            </w:r>
            <w:r>
              <w:rPr>
                <w:noProof/>
                <w:webHidden/>
              </w:rPr>
              <w:fldChar w:fldCharType="separate"/>
            </w:r>
            <w:r>
              <w:rPr>
                <w:noProof/>
                <w:webHidden/>
              </w:rPr>
              <w:t>7</w:t>
            </w:r>
            <w:r>
              <w:rPr>
                <w:noProof/>
                <w:webHidden/>
              </w:rPr>
              <w:fldChar w:fldCharType="end"/>
            </w:r>
          </w:hyperlink>
        </w:p>
        <w:p w14:paraId="6E537C7F" w14:textId="5E443D0D" w:rsidR="00792CDA" w:rsidRDefault="00792CDA">
          <w:pPr>
            <w:pStyle w:val="11"/>
            <w:rPr>
              <w:rFonts w:cstheme="minorBidi"/>
              <w:noProof/>
              <w:sz w:val="22"/>
              <w:szCs w:val="22"/>
              <w:lang w:val="en-US"/>
            </w:rPr>
          </w:pPr>
          <w:hyperlink w:anchor="_Toc121087878" w:history="1">
            <w:r w:rsidRPr="000F50FE">
              <w:rPr>
                <w:rStyle w:val="a5"/>
                <w:noProof/>
              </w:rPr>
              <w:t>6.</w:t>
            </w:r>
            <w:r>
              <w:rPr>
                <w:rFonts w:cstheme="minorBidi"/>
                <w:noProof/>
                <w:sz w:val="22"/>
                <w:szCs w:val="22"/>
                <w:lang w:val="en-US"/>
              </w:rPr>
              <w:tab/>
            </w:r>
            <w:r w:rsidRPr="000F50FE">
              <w:rPr>
                <w:rStyle w:val="a5"/>
                <w:noProof/>
              </w:rPr>
              <w:t>Project Team Organisation</w:t>
            </w:r>
            <w:r>
              <w:rPr>
                <w:noProof/>
                <w:webHidden/>
              </w:rPr>
              <w:tab/>
            </w:r>
            <w:r>
              <w:rPr>
                <w:noProof/>
                <w:webHidden/>
              </w:rPr>
              <w:fldChar w:fldCharType="begin"/>
            </w:r>
            <w:r>
              <w:rPr>
                <w:noProof/>
                <w:webHidden/>
              </w:rPr>
              <w:instrText xml:space="preserve"> PAGEREF _Toc121087878 \h </w:instrText>
            </w:r>
            <w:r>
              <w:rPr>
                <w:noProof/>
                <w:webHidden/>
              </w:rPr>
            </w:r>
            <w:r>
              <w:rPr>
                <w:noProof/>
                <w:webHidden/>
              </w:rPr>
              <w:fldChar w:fldCharType="separate"/>
            </w:r>
            <w:r>
              <w:rPr>
                <w:noProof/>
                <w:webHidden/>
              </w:rPr>
              <w:t>9</w:t>
            </w:r>
            <w:r>
              <w:rPr>
                <w:noProof/>
                <w:webHidden/>
              </w:rPr>
              <w:fldChar w:fldCharType="end"/>
            </w:r>
          </w:hyperlink>
        </w:p>
        <w:p w14:paraId="13DBF865" w14:textId="607037C1" w:rsidR="00792CDA" w:rsidRDefault="00792CDA">
          <w:pPr>
            <w:pStyle w:val="21"/>
            <w:rPr>
              <w:rFonts w:cstheme="minorBidi"/>
              <w:noProof/>
              <w:sz w:val="22"/>
              <w:szCs w:val="22"/>
              <w:lang w:val="en-US"/>
            </w:rPr>
          </w:pPr>
          <w:hyperlink w:anchor="_Toc121087879" w:history="1">
            <w:r w:rsidRPr="000F50FE">
              <w:rPr>
                <w:rStyle w:val="a5"/>
                <w:noProof/>
              </w:rPr>
              <w:t>6.1.</w:t>
            </w:r>
            <w:r>
              <w:rPr>
                <w:rFonts w:cstheme="minorBidi"/>
                <w:noProof/>
                <w:sz w:val="22"/>
                <w:szCs w:val="22"/>
                <w:lang w:val="en-US"/>
              </w:rPr>
              <w:tab/>
            </w:r>
            <w:r w:rsidRPr="000F50FE">
              <w:rPr>
                <w:rStyle w:val="a5"/>
                <w:noProof/>
              </w:rPr>
              <w:t>Functional Organisation</w:t>
            </w:r>
            <w:r>
              <w:rPr>
                <w:noProof/>
                <w:webHidden/>
              </w:rPr>
              <w:tab/>
            </w:r>
            <w:r>
              <w:rPr>
                <w:noProof/>
                <w:webHidden/>
              </w:rPr>
              <w:fldChar w:fldCharType="begin"/>
            </w:r>
            <w:r>
              <w:rPr>
                <w:noProof/>
                <w:webHidden/>
              </w:rPr>
              <w:instrText xml:space="preserve"> PAGEREF _Toc121087879 \h </w:instrText>
            </w:r>
            <w:r>
              <w:rPr>
                <w:noProof/>
                <w:webHidden/>
              </w:rPr>
            </w:r>
            <w:r>
              <w:rPr>
                <w:noProof/>
                <w:webHidden/>
              </w:rPr>
              <w:fldChar w:fldCharType="separate"/>
            </w:r>
            <w:r>
              <w:rPr>
                <w:noProof/>
                <w:webHidden/>
              </w:rPr>
              <w:t>9</w:t>
            </w:r>
            <w:r>
              <w:rPr>
                <w:noProof/>
                <w:webHidden/>
              </w:rPr>
              <w:fldChar w:fldCharType="end"/>
            </w:r>
          </w:hyperlink>
        </w:p>
        <w:p w14:paraId="78D4EFAA" w14:textId="10F5BAE9" w:rsidR="00792CDA" w:rsidRDefault="00792CDA">
          <w:pPr>
            <w:pStyle w:val="31"/>
            <w:rPr>
              <w:rFonts w:cstheme="minorBidi"/>
              <w:noProof/>
              <w:sz w:val="22"/>
              <w:szCs w:val="22"/>
              <w:lang w:val="en-US"/>
            </w:rPr>
          </w:pPr>
          <w:hyperlink w:anchor="_Toc121087880" w:history="1">
            <w:r w:rsidRPr="000F50FE">
              <w:rPr>
                <w:rStyle w:val="a5"/>
                <w:noProof/>
              </w:rPr>
              <w:t>6.1.1.</w:t>
            </w:r>
            <w:r>
              <w:rPr>
                <w:rFonts w:cstheme="minorBidi"/>
                <w:noProof/>
                <w:sz w:val="22"/>
                <w:szCs w:val="22"/>
                <w:lang w:val="en-US"/>
              </w:rPr>
              <w:tab/>
            </w:r>
            <w:r w:rsidRPr="000F50FE">
              <w:rPr>
                <w:rStyle w:val="a5"/>
                <w:noProof/>
              </w:rPr>
              <w:t>Scheduling and Documentation</w:t>
            </w:r>
            <w:r>
              <w:rPr>
                <w:noProof/>
                <w:webHidden/>
              </w:rPr>
              <w:tab/>
            </w:r>
            <w:r>
              <w:rPr>
                <w:noProof/>
                <w:webHidden/>
              </w:rPr>
              <w:fldChar w:fldCharType="begin"/>
            </w:r>
            <w:r>
              <w:rPr>
                <w:noProof/>
                <w:webHidden/>
              </w:rPr>
              <w:instrText xml:space="preserve"> PAGEREF _Toc121087880 \h </w:instrText>
            </w:r>
            <w:r>
              <w:rPr>
                <w:noProof/>
                <w:webHidden/>
              </w:rPr>
            </w:r>
            <w:r>
              <w:rPr>
                <w:noProof/>
                <w:webHidden/>
              </w:rPr>
              <w:fldChar w:fldCharType="separate"/>
            </w:r>
            <w:r>
              <w:rPr>
                <w:noProof/>
                <w:webHidden/>
              </w:rPr>
              <w:t>9</w:t>
            </w:r>
            <w:r>
              <w:rPr>
                <w:noProof/>
                <w:webHidden/>
              </w:rPr>
              <w:fldChar w:fldCharType="end"/>
            </w:r>
          </w:hyperlink>
        </w:p>
        <w:p w14:paraId="1BFB36B5" w14:textId="5E74CF70" w:rsidR="00792CDA" w:rsidRDefault="00792CDA">
          <w:pPr>
            <w:pStyle w:val="31"/>
            <w:rPr>
              <w:rFonts w:cstheme="minorBidi"/>
              <w:noProof/>
              <w:sz w:val="22"/>
              <w:szCs w:val="22"/>
              <w:lang w:val="en-US"/>
            </w:rPr>
          </w:pPr>
          <w:hyperlink w:anchor="_Toc121087881" w:history="1">
            <w:r w:rsidRPr="000F50FE">
              <w:rPr>
                <w:rStyle w:val="a5"/>
                <w:noProof/>
              </w:rPr>
              <w:t>6.1.2.</w:t>
            </w:r>
            <w:r>
              <w:rPr>
                <w:rFonts w:cstheme="minorBidi"/>
                <w:noProof/>
                <w:sz w:val="22"/>
                <w:szCs w:val="22"/>
                <w:lang w:val="en-US"/>
              </w:rPr>
              <w:tab/>
            </w:r>
            <w:r w:rsidRPr="000F50FE">
              <w:rPr>
                <w:rStyle w:val="a5"/>
                <w:noProof/>
              </w:rPr>
              <w:t>Programming and Implementation</w:t>
            </w:r>
            <w:r>
              <w:rPr>
                <w:noProof/>
                <w:webHidden/>
              </w:rPr>
              <w:tab/>
            </w:r>
            <w:r>
              <w:rPr>
                <w:noProof/>
                <w:webHidden/>
              </w:rPr>
              <w:fldChar w:fldCharType="begin"/>
            </w:r>
            <w:r>
              <w:rPr>
                <w:noProof/>
                <w:webHidden/>
              </w:rPr>
              <w:instrText xml:space="preserve"> PAGEREF _Toc121087881 \h </w:instrText>
            </w:r>
            <w:r>
              <w:rPr>
                <w:noProof/>
                <w:webHidden/>
              </w:rPr>
            </w:r>
            <w:r>
              <w:rPr>
                <w:noProof/>
                <w:webHidden/>
              </w:rPr>
              <w:fldChar w:fldCharType="separate"/>
            </w:r>
            <w:r>
              <w:rPr>
                <w:noProof/>
                <w:webHidden/>
              </w:rPr>
              <w:t>10</w:t>
            </w:r>
            <w:r>
              <w:rPr>
                <w:noProof/>
                <w:webHidden/>
              </w:rPr>
              <w:fldChar w:fldCharType="end"/>
            </w:r>
          </w:hyperlink>
        </w:p>
        <w:p w14:paraId="0F6E919A" w14:textId="05A6EDEE" w:rsidR="00792CDA" w:rsidRDefault="00792CDA">
          <w:pPr>
            <w:pStyle w:val="31"/>
            <w:rPr>
              <w:rFonts w:cstheme="minorBidi"/>
              <w:noProof/>
              <w:sz w:val="22"/>
              <w:szCs w:val="22"/>
              <w:lang w:val="en-US"/>
            </w:rPr>
          </w:pPr>
          <w:hyperlink w:anchor="_Toc121087882" w:history="1">
            <w:r w:rsidRPr="000F50FE">
              <w:rPr>
                <w:rStyle w:val="a5"/>
                <w:noProof/>
              </w:rPr>
              <w:t>6.1.3.</w:t>
            </w:r>
            <w:r>
              <w:rPr>
                <w:rFonts w:cstheme="minorBidi"/>
                <w:noProof/>
                <w:sz w:val="22"/>
                <w:szCs w:val="22"/>
                <w:lang w:val="en-US"/>
              </w:rPr>
              <w:tab/>
            </w:r>
            <w:r w:rsidRPr="000F50FE">
              <w:rPr>
                <w:rStyle w:val="a5"/>
                <w:noProof/>
              </w:rPr>
              <w:t>Testing and Debugging</w:t>
            </w:r>
            <w:r>
              <w:rPr>
                <w:noProof/>
                <w:webHidden/>
              </w:rPr>
              <w:tab/>
            </w:r>
            <w:r>
              <w:rPr>
                <w:noProof/>
                <w:webHidden/>
              </w:rPr>
              <w:fldChar w:fldCharType="begin"/>
            </w:r>
            <w:r>
              <w:rPr>
                <w:noProof/>
                <w:webHidden/>
              </w:rPr>
              <w:instrText xml:space="preserve"> PAGEREF _Toc121087882 \h </w:instrText>
            </w:r>
            <w:r>
              <w:rPr>
                <w:noProof/>
                <w:webHidden/>
              </w:rPr>
            </w:r>
            <w:r>
              <w:rPr>
                <w:noProof/>
                <w:webHidden/>
              </w:rPr>
              <w:fldChar w:fldCharType="separate"/>
            </w:r>
            <w:r>
              <w:rPr>
                <w:noProof/>
                <w:webHidden/>
              </w:rPr>
              <w:t>10</w:t>
            </w:r>
            <w:r>
              <w:rPr>
                <w:noProof/>
                <w:webHidden/>
              </w:rPr>
              <w:fldChar w:fldCharType="end"/>
            </w:r>
          </w:hyperlink>
        </w:p>
        <w:p w14:paraId="1FD47E3D" w14:textId="2F8CBDA9" w:rsidR="00792CDA" w:rsidRDefault="00792CDA">
          <w:pPr>
            <w:pStyle w:val="21"/>
            <w:rPr>
              <w:rFonts w:cstheme="minorBidi"/>
              <w:noProof/>
              <w:sz w:val="22"/>
              <w:szCs w:val="22"/>
              <w:lang w:val="en-US"/>
            </w:rPr>
          </w:pPr>
          <w:hyperlink w:anchor="_Toc121087883" w:history="1">
            <w:r w:rsidRPr="000F50FE">
              <w:rPr>
                <w:rStyle w:val="a5"/>
                <w:noProof/>
              </w:rPr>
              <w:t>6.2.</w:t>
            </w:r>
            <w:r>
              <w:rPr>
                <w:rFonts w:cstheme="minorBidi"/>
                <w:noProof/>
                <w:sz w:val="22"/>
                <w:szCs w:val="22"/>
                <w:lang w:val="en-US"/>
              </w:rPr>
              <w:tab/>
            </w:r>
            <w:r w:rsidRPr="000F50FE">
              <w:rPr>
                <w:rStyle w:val="a5"/>
                <w:noProof/>
              </w:rPr>
              <w:t>Work Breakdown (WBS) Structure</w:t>
            </w:r>
            <w:r>
              <w:rPr>
                <w:noProof/>
                <w:webHidden/>
              </w:rPr>
              <w:tab/>
            </w:r>
            <w:r>
              <w:rPr>
                <w:noProof/>
                <w:webHidden/>
              </w:rPr>
              <w:fldChar w:fldCharType="begin"/>
            </w:r>
            <w:r>
              <w:rPr>
                <w:noProof/>
                <w:webHidden/>
              </w:rPr>
              <w:instrText xml:space="preserve"> PAGEREF _Toc121087883 \h </w:instrText>
            </w:r>
            <w:r>
              <w:rPr>
                <w:noProof/>
                <w:webHidden/>
              </w:rPr>
            </w:r>
            <w:r>
              <w:rPr>
                <w:noProof/>
                <w:webHidden/>
              </w:rPr>
              <w:fldChar w:fldCharType="separate"/>
            </w:r>
            <w:r>
              <w:rPr>
                <w:noProof/>
                <w:webHidden/>
              </w:rPr>
              <w:t>10</w:t>
            </w:r>
            <w:r>
              <w:rPr>
                <w:noProof/>
                <w:webHidden/>
              </w:rPr>
              <w:fldChar w:fldCharType="end"/>
            </w:r>
          </w:hyperlink>
        </w:p>
        <w:p w14:paraId="35FBB3F7" w14:textId="6AFA9F84" w:rsidR="00792CDA" w:rsidRDefault="00792CDA">
          <w:pPr>
            <w:pStyle w:val="31"/>
            <w:rPr>
              <w:rFonts w:cstheme="minorBidi"/>
              <w:noProof/>
              <w:sz w:val="22"/>
              <w:szCs w:val="22"/>
              <w:lang w:val="en-US"/>
            </w:rPr>
          </w:pPr>
          <w:hyperlink w:anchor="_Toc121087884" w:history="1">
            <w:r w:rsidRPr="000F50FE">
              <w:rPr>
                <w:rStyle w:val="a5"/>
                <w:noProof/>
              </w:rPr>
              <w:t>6.2.1.</w:t>
            </w:r>
            <w:r>
              <w:rPr>
                <w:rFonts w:cstheme="minorBidi"/>
                <w:noProof/>
                <w:sz w:val="22"/>
                <w:szCs w:val="22"/>
                <w:lang w:val="en-US"/>
              </w:rPr>
              <w:tab/>
            </w:r>
            <w:r w:rsidRPr="000F50FE">
              <w:rPr>
                <w:rStyle w:val="a5"/>
                <w:noProof/>
              </w:rPr>
              <w:t>Bottom-Up Techniques</w:t>
            </w:r>
            <w:r>
              <w:rPr>
                <w:noProof/>
                <w:webHidden/>
              </w:rPr>
              <w:tab/>
            </w:r>
            <w:r>
              <w:rPr>
                <w:noProof/>
                <w:webHidden/>
              </w:rPr>
              <w:fldChar w:fldCharType="begin"/>
            </w:r>
            <w:r>
              <w:rPr>
                <w:noProof/>
                <w:webHidden/>
              </w:rPr>
              <w:instrText xml:space="preserve"> PAGEREF _Toc121087884 \h </w:instrText>
            </w:r>
            <w:r>
              <w:rPr>
                <w:noProof/>
                <w:webHidden/>
              </w:rPr>
            </w:r>
            <w:r>
              <w:rPr>
                <w:noProof/>
                <w:webHidden/>
              </w:rPr>
              <w:fldChar w:fldCharType="separate"/>
            </w:r>
            <w:r>
              <w:rPr>
                <w:noProof/>
                <w:webHidden/>
              </w:rPr>
              <w:t>10</w:t>
            </w:r>
            <w:r>
              <w:rPr>
                <w:noProof/>
                <w:webHidden/>
              </w:rPr>
              <w:fldChar w:fldCharType="end"/>
            </w:r>
          </w:hyperlink>
        </w:p>
        <w:p w14:paraId="1433E15A" w14:textId="493249D4" w:rsidR="00792CDA" w:rsidRDefault="00792CDA">
          <w:pPr>
            <w:pStyle w:val="31"/>
            <w:rPr>
              <w:rFonts w:cstheme="minorBidi"/>
              <w:noProof/>
              <w:sz w:val="22"/>
              <w:szCs w:val="22"/>
              <w:lang w:val="en-US"/>
            </w:rPr>
          </w:pPr>
          <w:hyperlink w:anchor="_Toc121087885" w:history="1">
            <w:r w:rsidRPr="000F50FE">
              <w:rPr>
                <w:rStyle w:val="a5"/>
                <w:noProof/>
              </w:rPr>
              <w:t>6.2.2.</w:t>
            </w:r>
            <w:r>
              <w:rPr>
                <w:rFonts w:cstheme="minorBidi"/>
                <w:noProof/>
                <w:sz w:val="22"/>
                <w:szCs w:val="22"/>
                <w:lang w:val="en-US"/>
              </w:rPr>
              <w:tab/>
            </w:r>
            <w:r w:rsidRPr="000F50FE">
              <w:rPr>
                <w:rStyle w:val="a5"/>
                <w:noProof/>
              </w:rPr>
              <w:t>Process-Oriented WBS</w:t>
            </w:r>
            <w:r>
              <w:rPr>
                <w:noProof/>
                <w:webHidden/>
              </w:rPr>
              <w:tab/>
            </w:r>
            <w:r>
              <w:rPr>
                <w:noProof/>
                <w:webHidden/>
              </w:rPr>
              <w:fldChar w:fldCharType="begin"/>
            </w:r>
            <w:r>
              <w:rPr>
                <w:noProof/>
                <w:webHidden/>
              </w:rPr>
              <w:instrText xml:space="preserve"> PAGEREF _Toc121087885 \h </w:instrText>
            </w:r>
            <w:r>
              <w:rPr>
                <w:noProof/>
                <w:webHidden/>
              </w:rPr>
            </w:r>
            <w:r>
              <w:rPr>
                <w:noProof/>
                <w:webHidden/>
              </w:rPr>
              <w:fldChar w:fldCharType="separate"/>
            </w:r>
            <w:r>
              <w:rPr>
                <w:noProof/>
                <w:webHidden/>
              </w:rPr>
              <w:t>11</w:t>
            </w:r>
            <w:r>
              <w:rPr>
                <w:noProof/>
                <w:webHidden/>
              </w:rPr>
              <w:fldChar w:fldCharType="end"/>
            </w:r>
          </w:hyperlink>
        </w:p>
        <w:p w14:paraId="2558EC46" w14:textId="51420F04" w:rsidR="00792CDA" w:rsidRDefault="00792CDA">
          <w:pPr>
            <w:pStyle w:val="11"/>
            <w:rPr>
              <w:rFonts w:cstheme="minorBidi"/>
              <w:noProof/>
              <w:sz w:val="22"/>
              <w:szCs w:val="22"/>
              <w:lang w:val="en-US"/>
            </w:rPr>
          </w:pPr>
          <w:hyperlink w:anchor="_Toc121087886" w:history="1">
            <w:r w:rsidRPr="000F50FE">
              <w:rPr>
                <w:rStyle w:val="a5"/>
                <w:noProof/>
              </w:rPr>
              <w:t>7.</w:t>
            </w:r>
            <w:r>
              <w:rPr>
                <w:rFonts w:cstheme="minorBidi"/>
                <w:noProof/>
                <w:sz w:val="22"/>
                <w:szCs w:val="22"/>
                <w:lang w:val="en-US"/>
              </w:rPr>
              <w:tab/>
            </w:r>
            <w:r w:rsidRPr="000F50FE">
              <w:rPr>
                <w:rStyle w:val="a5"/>
                <w:noProof/>
              </w:rPr>
              <w:t>Project Gantt Chart</w:t>
            </w:r>
            <w:r>
              <w:rPr>
                <w:noProof/>
                <w:webHidden/>
              </w:rPr>
              <w:tab/>
            </w:r>
            <w:r>
              <w:rPr>
                <w:noProof/>
                <w:webHidden/>
              </w:rPr>
              <w:fldChar w:fldCharType="begin"/>
            </w:r>
            <w:r>
              <w:rPr>
                <w:noProof/>
                <w:webHidden/>
              </w:rPr>
              <w:instrText xml:space="preserve"> PAGEREF _Toc121087886 \h </w:instrText>
            </w:r>
            <w:r>
              <w:rPr>
                <w:noProof/>
                <w:webHidden/>
              </w:rPr>
            </w:r>
            <w:r>
              <w:rPr>
                <w:noProof/>
                <w:webHidden/>
              </w:rPr>
              <w:fldChar w:fldCharType="separate"/>
            </w:r>
            <w:r>
              <w:rPr>
                <w:noProof/>
                <w:webHidden/>
              </w:rPr>
              <w:t>13</w:t>
            </w:r>
            <w:r>
              <w:rPr>
                <w:noProof/>
                <w:webHidden/>
              </w:rPr>
              <w:fldChar w:fldCharType="end"/>
            </w:r>
          </w:hyperlink>
        </w:p>
        <w:p w14:paraId="5F6D0435" w14:textId="578B34B8" w:rsidR="00792CDA" w:rsidRDefault="00792CDA">
          <w:pPr>
            <w:pStyle w:val="11"/>
            <w:rPr>
              <w:rFonts w:cstheme="minorBidi"/>
              <w:noProof/>
              <w:sz w:val="22"/>
              <w:szCs w:val="22"/>
              <w:lang w:val="en-US"/>
            </w:rPr>
          </w:pPr>
          <w:hyperlink w:anchor="_Toc121087887" w:history="1">
            <w:r w:rsidRPr="000F50FE">
              <w:rPr>
                <w:rStyle w:val="a5"/>
                <w:noProof/>
              </w:rPr>
              <w:t>8.</w:t>
            </w:r>
            <w:r>
              <w:rPr>
                <w:rFonts w:cstheme="minorBidi"/>
                <w:noProof/>
                <w:sz w:val="22"/>
                <w:szCs w:val="22"/>
                <w:lang w:val="en-US"/>
              </w:rPr>
              <w:tab/>
            </w:r>
            <w:r w:rsidRPr="000F50FE">
              <w:rPr>
                <w:rStyle w:val="a5"/>
                <w:noProof/>
              </w:rPr>
              <w:t>Project Time Schedule Tracking and Control</w:t>
            </w:r>
            <w:r>
              <w:rPr>
                <w:noProof/>
                <w:webHidden/>
              </w:rPr>
              <w:tab/>
            </w:r>
            <w:r>
              <w:rPr>
                <w:noProof/>
                <w:webHidden/>
              </w:rPr>
              <w:fldChar w:fldCharType="begin"/>
            </w:r>
            <w:r>
              <w:rPr>
                <w:noProof/>
                <w:webHidden/>
              </w:rPr>
              <w:instrText xml:space="preserve"> PAGEREF _Toc121087887 \h </w:instrText>
            </w:r>
            <w:r>
              <w:rPr>
                <w:noProof/>
                <w:webHidden/>
              </w:rPr>
            </w:r>
            <w:r>
              <w:rPr>
                <w:noProof/>
                <w:webHidden/>
              </w:rPr>
              <w:fldChar w:fldCharType="separate"/>
            </w:r>
            <w:r>
              <w:rPr>
                <w:noProof/>
                <w:webHidden/>
              </w:rPr>
              <w:t>15</w:t>
            </w:r>
            <w:r>
              <w:rPr>
                <w:noProof/>
                <w:webHidden/>
              </w:rPr>
              <w:fldChar w:fldCharType="end"/>
            </w:r>
          </w:hyperlink>
        </w:p>
        <w:p w14:paraId="7C21F5A4" w14:textId="744749BB" w:rsidR="00371AB5" w:rsidRDefault="00371AB5" w:rsidP="001C49D9">
          <w:r>
            <w:rPr>
              <w:b/>
              <w:bCs/>
              <w:lang w:val="zh-TW"/>
            </w:rPr>
            <w:fldChar w:fldCharType="end"/>
          </w:r>
        </w:p>
      </w:sdtContent>
    </w:sdt>
    <w:p w14:paraId="190BA693" w14:textId="77777777" w:rsidR="00704B30" w:rsidRDefault="00704B30">
      <w:pPr>
        <w:spacing w:line="259" w:lineRule="auto"/>
        <w:rPr>
          <w:rFonts w:ascii="Arial" w:eastAsiaTheme="majorEastAsia" w:hAnsi="Arial" w:cs="Arial"/>
          <w:b/>
          <w:bCs/>
          <w:color w:val="000000"/>
          <w:sz w:val="36"/>
          <w:szCs w:val="36"/>
        </w:rPr>
      </w:pPr>
      <w:r>
        <w:br w:type="page"/>
      </w:r>
    </w:p>
    <w:p w14:paraId="7D2DD79A" w14:textId="674FCDF4" w:rsidR="009270D3" w:rsidRPr="00AF5955" w:rsidRDefault="33A1D409" w:rsidP="00AF5955">
      <w:pPr>
        <w:pStyle w:val="1"/>
      </w:pPr>
      <w:bookmarkStart w:id="0" w:name="_Toc121087860"/>
      <w:r w:rsidRPr="00AF5955">
        <w:lastRenderedPageBreak/>
        <w:t>Abstract</w:t>
      </w:r>
      <w:bookmarkEnd w:id="0"/>
    </w:p>
    <w:p w14:paraId="62B5330B" w14:textId="66E8238F" w:rsidR="009270D3" w:rsidRDefault="4BBD46FE" w:rsidP="00C717CB">
      <w:pPr>
        <w:pStyle w:val="Web"/>
        <w:spacing w:before="0" w:beforeAutospacing="0" w:after="0" w:afterAutospacing="0" w:line="360" w:lineRule="auto"/>
      </w:pPr>
      <w:r w:rsidRPr="7C56FCE7">
        <w:rPr>
          <w:rFonts w:ascii="Arial" w:hAnsi="Arial" w:cs="Arial"/>
          <w:color w:val="000000" w:themeColor="text1"/>
        </w:rPr>
        <w:t xml:space="preserve">This report aims to describe the project management plan for implementing the river crossing puzzle. It will indicate </w:t>
      </w:r>
      <w:r w:rsidR="16E7A498" w:rsidRPr="7C56FCE7">
        <w:rPr>
          <w:rFonts w:ascii="Arial" w:hAnsi="Arial" w:cs="Arial"/>
          <w:color w:val="000000" w:themeColor="text1"/>
        </w:rPr>
        <w:t>background</w:t>
      </w:r>
      <w:r w:rsidRPr="7C56FCE7">
        <w:rPr>
          <w:rFonts w:ascii="Arial" w:hAnsi="Arial" w:cs="Arial"/>
          <w:color w:val="000000" w:themeColor="text1"/>
        </w:rPr>
        <w:t xml:space="preserve"> information, such as the project description, stakeholders, scope, and objective. </w:t>
      </w:r>
    </w:p>
    <w:p w14:paraId="5C740FD3" w14:textId="77777777" w:rsidR="009270D3" w:rsidRDefault="009270D3" w:rsidP="00C717CB">
      <w:pPr>
        <w:spacing w:after="0" w:line="360" w:lineRule="auto"/>
      </w:pPr>
    </w:p>
    <w:p w14:paraId="6B9001E5" w14:textId="657AC4FC" w:rsidR="009270D3" w:rsidRDefault="4BBD46FE" w:rsidP="00C717CB">
      <w:pPr>
        <w:pStyle w:val="Web"/>
        <w:spacing w:before="0" w:beforeAutospacing="0" w:after="0" w:afterAutospacing="0" w:line="360" w:lineRule="auto"/>
      </w:pPr>
      <w:r w:rsidRPr="7C56FCE7">
        <w:rPr>
          <w:rFonts w:ascii="Arial" w:hAnsi="Arial" w:cs="Arial"/>
          <w:color w:val="000000" w:themeColor="text1"/>
        </w:rPr>
        <w:t xml:space="preserve">In addition, this report will discuss the constraints, software development methodology, and project team </w:t>
      </w:r>
      <w:r w:rsidR="00AF5955" w:rsidRPr="7C56FCE7">
        <w:rPr>
          <w:rFonts w:ascii="Arial" w:hAnsi="Arial" w:cs="Arial"/>
          <w:color w:val="000000" w:themeColor="text1"/>
        </w:rPr>
        <w:t>organi</w:t>
      </w:r>
      <w:r w:rsidR="00AF5955">
        <w:rPr>
          <w:rFonts w:ascii="Arial" w:hAnsi="Arial" w:cs="Arial"/>
          <w:color w:val="000000" w:themeColor="text1"/>
        </w:rPr>
        <w:t>z</w:t>
      </w:r>
      <w:r w:rsidR="00AF5955" w:rsidRPr="7C56FCE7">
        <w:rPr>
          <w:rFonts w:ascii="Arial" w:hAnsi="Arial" w:cs="Arial"/>
          <w:color w:val="000000" w:themeColor="text1"/>
        </w:rPr>
        <w:t>ation</w:t>
      </w:r>
      <w:r w:rsidRPr="7C56FCE7">
        <w:rPr>
          <w:rFonts w:ascii="Arial" w:hAnsi="Arial" w:cs="Arial"/>
          <w:color w:val="000000" w:themeColor="text1"/>
        </w:rPr>
        <w:t xml:space="preserve"> which aims to </w:t>
      </w:r>
      <w:r w:rsidR="00AF5955" w:rsidRPr="7C56FCE7">
        <w:rPr>
          <w:rFonts w:ascii="Arial" w:hAnsi="Arial" w:cs="Arial"/>
          <w:color w:val="000000" w:themeColor="text1"/>
        </w:rPr>
        <w:t>minimi</w:t>
      </w:r>
      <w:r w:rsidR="00AF5955">
        <w:rPr>
          <w:rFonts w:ascii="Arial" w:hAnsi="Arial" w:cs="Arial"/>
          <w:color w:val="000000" w:themeColor="text1"/>
        </w:rPr>
        <w:t>z</w:t>
      </w:r>
      <w:r w:rsidR="00AF5955" w:rsidRPr="7C56FCE7">
        <w:rPr>
          <w:rFonts w:ascii="Arial" w:hAnsi="Arial" w:cs="Arial"/>
          <w:color w:val="000000" w:themeColor="text1"/>
        </w:rPr>
        <w:t>e</w:t>
      </w:r>
      <w:r w:rsidRPr="7C56FCE7">
        <w:rPr>
          <w:rFonts w:ascii="Arial" w:hAnsi="Arial" w:cs="Arial"/>
          <w:color w:val="000000" w:themeColor="text1"/>
        </w:rPr>
        <w:t xml:space="preserve"> the development risk. </w:t>
      </w:r>
      <w:r w:rsidR="5EEDDA43" w:rsidRPr="7C56FCE7">
        <w:rPr>
          <w:rFonts w:ascii="Arial" w:hAnsi="Arial" w:cs="Arial"/>
          <w:color w:val="000000" w:themeColor="text1"/>
        </w:rPr>
        <w:t>Last</w:t>
      </w:r>
      <w:r w:rsidRPr="7C56FCE7">
        <w:rPr>
          <w:rFonts w:ascii="Arial" w:hAnsi="Arial" w:cs="Arial"/>
          <w:color w:val="000000" w:themeColor="text1"/>
        </w:rPr>
        <w:t>, the information includes the project work breakdown structure with the Gantt Chart for the development team to follow.</w:t>
      </w:r>
    </w:p>
    <w:p w14:paraId="7B1CD949" w14:textId="77777777" w:rsidR="00FE2E86" w:rsidRPr="009270D3" w:rsidRDefault="00FE2E86" w:rsidP="00C717CB">
      <w:pPr>
        <w:spacing w:after="0" w:line="360" w:lineRule="auto"/>
        <w:rPr>
          <w:lang w:val="en-US"/>
        </w:rPr>
      </w:pPr>
    </w:p>
    <w:p w14:paraId="4610A614" w14:textId="28498CDF" w:rsidR="006D03EA" w:rsidRPr="009F4A04" w:rsidRDefault="00462962" w:rsidP="009F4A04">
      <w:pPr>
        <w:pStyle w:val="1"/>
      </w:pPr>
      <w:bookmarkStart w:id="1" w:name="_Toc121087861"/>
      <w:r w:rsidRPr="00AF5955">
        <w:t>Project Description</w:t>
      </w:r>
      <w:bookmarkEnd w:id="1"/>
    </w:p>
    <w:p w14:paraId="36A68FD2" w14:textId="4AE890A5" w:rsidR="006D03EA" w:rsidRDefault="006D03EA" w:rsidP="009E6140">
      <w:pPr>
        <w:pStyle w:val="Web"/>
        <w:spacing w:before="0" w:beforeAutospacing="0" w:after="0" w:afterAutospacing="0" w:line="360" w:lineRule="auto"/>
        <w:jc w:val="both"/>
        <w:rPr>
          <w:rFonts w:ascii="Arial" w:hAnsi="Arial" w:cs="Arial"/>
          <w:color w:val="000000" w:themeColor="text1"/>
        </w:rPr>
      </w:pPr>
      <w:r w:rsidRPr="006D03EA">
        <w:rPr>
          <w:rFonts w:ascii="Arial" w:hAnsi="Arial" w:cs="Arial"/>
          <w:color w:val="000000" w:themeColor="text1"/>
        </w:rPr>
        <w:t xml:space="preserve">River crossing puzzle is a famous puzzle game. The goal of the game is typically to move all the items/characters from one land to another land. Meanwhile, the items/characters may have special relationship with each other or have some restrictions on moving, bringing challenge and difficulty to the puzzle, such as “sheep cannot stay with tiger if farmer is not around”, “criminal will hurt others if police is not around”, “only farmer can move ship”. </w:t>
      </w:r>
      <w:r w:rsidR="00FF6DF0">
        <w:rPr>
          <w:rFonts w:ascii="Arial" w:hAnsi="Arial" w:cs="Arial"/>
          <w:color w:val="000000" w:themeColor="text1"/>
        </w:rPr>
        <w:t xml:space="preserve"> </w:t>
      </w:r>
      <w:r w:rsidR="00FF6DF0" w:rsidRPr="653CDF72">
        <w:rPr>
          <w:rFonts w:ascii="Arial" w:hAnsi="Arial" w:cs="Arial"/>
          <w:color w:val="000000" w:themeColor="text1"/>
        </w:rPr>
        <w:t xml:space="preserve">With the increased restrictions and character, the puzzle's difficulty will rise. </w:t>
      </w:r>
      <w:r w:rsidR="00FF6DF0">
        <w:rPr>
          <w:rFonts w:ascii="Arial" w:hAnsi="Arial" w:cs="Arial"/>
          <w:color w:val="000000" w:themeColor="text1"/>
        </w:rPr>
        <w:t xml:space="preserve">There are </w:t>
      </w:r>
      <w:r w:rsidR="00FF6DF0" w:rsidRPr="653CDF72">
        <w:rPr>
          <w:rFonts w:ascii="Arial" w:hAnsi="Arial" w:cs="Arial"/>
          <w:color w:val="000000" w:themeColor="text1"/>
        </w:rPr>
        <w:t>many computations required</w:t>
      </w:r>
      <w:r w:rsidR="00FF6DF0">
        <w:rPr>
          <w:rFonts w:ascii="Arial" w:hAnsi="Arial" w:cs="Arial"/>
          <w:color w:val="000000" w:themeColor="text1"/>
        </w:rPr>
        <w:t xml:space="preserve"> t</w:t>
      </w:r>
      <w:r w:rsidR="00FF6DF0" w:rsidRPr="653CDF72">
        <w:rPr>
          <w:rFonts w:ascii="Arial" w:hAnsi="Arial" w:cs="Arial"/>
          <w:color w:val="000000" w:themeColor="text1"/>
        </w:rPr>
        <w:t xml:space="preserve">o solve the </w:t>
      </w:r>
      <w:r w:rsidR="00BB360A">
        <w:rPr>
          <w:rFonts w:ascii="Arial" w:hAnsi="Arial" w:cs="Arial"/>
          <w:color w:val="000000" w:themeColor="text1"/>
        </w:rPr>
        <w:t>puzzle</w:t>
      </w:r>
      <w:r w:rsidR="00111692">
        <w:rPr>
          <w:rFonts w:ascii="Arial" w:hAnsi="Arial" w:cs="Arial"/>
          <w:color w:val="000000" w:themeColor="text1"/>
        </w:rPr>
        <w:t xml:space="preserve"> </w:t>
      </w:r>
      <w:r w:rsidR="00FF6DF0" w:rsidRPr="653CDF72">
        <w:rPr>
          <w:rFonts w:ascii="Arial" w:hAnsi="Arial" w:cs="Arial"/>
          <w:color w:val="000000" w:themeColor="text1"/>
        </w:rPr>
        <w:t>optimal</w:t>
      </w:r>
      <w:r w:rsidR="00111692">
        <w:rPr>
          <w:rFonts w:ascii="Arial" w:hAnsi="Arial" w:cs="Arial"/>
          <w:color w:val="000000" w:themeColor="text1"/>
        </w:rPr>
        <w:t>ly</w:t>
      </w:r>
      <w:r w:rsidR="00FF6DF0" w:rsidRPr="653CDF72">
        <w:rPr>
          <w:rFonts w:ascii="Arial" w:hAnsi="Arial" w:cs="Arial"/>
          <w:color w:val="000000" w:themeColor="text1"/>
        </w:rPr>
        <w:t>.</w:t>
      </w:r>
    </w:p>
    <w:p w14:paraId="00274ED7" w14:textId="77777777" w:rsidR="009E6140" w:rsidRPr="006D03EA" w:rsidRDefault="009E6140" w:rsidP="009E6140">
      <w:pPr>
        <w:pStyle w:val="Web"/>
        <w:spacing w:before="0" w:beforeAutospacing="0" w:after="0" w:afterAutospacing="0" w:line="360" w:lineRule="auto"/>
        <w:jc w:val="both"/>
        <w:rPr>
          <w:rFonts w:ascii="Arial" w:hAnsi="Arial" w:cs="Arial"/>
          <w:color w:val="000000" w:themeColor="text1"/>
        </w:rPr>
      </w:pPr>
    </w:p>
    <w:p w14:paraId="73C2904B" w14:textId="2206544B" w:rsidR="006D03EA" w:rsidRDefault="006D03EA" w:rsidP="005C5A9C">
      <w:pPr>
        <w:pStyle w:val="Web"/>
        <w:spacing w:after="0" w:line="360" w:lineRule="auto"/>
        <w:jc w:val="both"/>
        <w:rPr>
          <w:rFonts w:ascii="Arial" w:hAnsi="Arial" w:cs="Arial"/>
          <w:color w:val="000000" w:themeColor="text1"/>
        </w:rPr>
      </w:pPr>
      <w:r w:rsidRPr="006D03EA">
        <w:rPr>
          <w:rFonts w:ascii="Arial" w:hAnsi="Arial" w:cs="Arial"/>
          <w:color w:val="000000" w:themeColor="text1"/>
        </w:rPr>
        <w:t>This project</w:t>
      </w:r>
      <w:r w:rsidR="00156DC5">
        <w:rPr>
          <w:rFonts w:ascii="Arial" w:hAnsi="Arial" w:cs="Arial"/>
          <w:color w:val="000000" w:themeColor="text1"/>
        </w:rPr>
        <w:t xml:space="preserve">, </w:t>
      </w:r>
      <w:r w:rsidRPr="006D03EA">
        <w:rPr>
          <w:rFonts w:ascii="Arial" w:hAnsi="Arial" w:cs="Arial"/>
          <w:color w:val="000000" w:themeColor="text1"/>
        </w:rPr>
        <w:t>River Crossing Game (with customizable puzzle and solver</w:t>
      </w:r>
      <w:r w:rsidR="00FA6404">
        <w:rPr>
          <w:rFonts w:ascii="Arial" w:hAnsi="Arial" w:cs="Arial"/>
          <w:color w:val="000000" w:themeColor="text1"/>
        </w:rPr>
        <w:t>),</w:t>
      </w:r>
      <w:r w:rsidRPr="006D03EA">
        <w:rPr>
          <w:rFonts w:ascii="Arial" w:hAnsi="Arial" w:cs="Arial"/>
          <w:color w:val="000000" w:themeColor="text1"/>
        </w:rPr>
        <w:t xml:space="preserve"> aims to provide a playable river crossing game, and a puzzle solver to find optimal solution of the given puzzle. At the same time, allowing user to customize their own puzzle with simple text editor. </w:t>
      </w:r>
      <w:r w:rsidR="00DA1CF2">
        <w:rPr>
          <w:rFonts w:ascii="Arial" w:hAnsi="Arial" w:cs="Arial"/>
          <w:color w:val="000000" w:themeColor="text1"/>
        </w:rPr>
        <w:t xml:space="preserve"> </w:t>
      </w:r>
    </w:p>
    <w:p w14:paraId="391AD189" w14:textId="77777777" w:rsidR="004149E4" w:rsidRDefault="004149E4" w:rsidP="00C717CB">
      <w:pPr>
        <w:pStyle w:val="Web"/>
        <w:spacing w:before="0" w:beforeAutospacing="0" w:after="0" w:afterAutospacing="0" w:line="360" w:lineRule="auto"/>
        <w:jc w:val="both"/>
      </w:pPr>
    </w:p>
    <w:p w14:paraId="08C60D7A" w14:textId="77777777" w:rsidR="00462962" w:rsidRPr="00634302" w:rsidRDefault="00462962" w:rsidP="00C717CB">
      <w:pPr>
        <w:spacing w:after="0" w:line="360" w:lineRule="auto"/>
        <w:rPr>
          <w:lang w:val="en-US"/>
        </w:rPr>
      </w:pPr>
    </w:p>
    <w:p w14:paraId="30FFC44F" w14:textId="77777777" w:rsidR="00462962" w:rsidRPr="00AF5955" w:rsidRDefault="00462962" w:rsidP="00AF5955">
      <w:pPr>
        <w:pStyle w:val="2"/>
      </w:pPr>
      <w:bookmarkStart w:id="2" w:name="_Toc121087862"/>
      <w:r w:rsidRPr="00AF5955">
        <w:t>Stakeholders</w:t>
      </w:r>
      <w:bookmarkEnd w:id="2"/>
    </w:p>
    <w:tbl>
      <w:tblPr>
        <w:tblW w:w="9026" w:type="dxa"/>
        <w:tblCellMar>
          <w:top w:w="15" w:type="dxa"/>
          <w:left w:w="15" w:type="dxa"/>
          <w:bottom w:w="15" w:type="dxa"/>
          <w:right w:w="15" w:type="dxa"/>
        </w:tblCellMar>
        <w:tblLook w:val="04A0" w:firstRow="1" w:lastRow="0" w:firstColumn="1" w:lastColumn="0" w:noHBand="0" w:noVBand="1"/>
      </w:tblPr>
      <w:tblGrid>
        <w:gridCol w:w="1601"/>
        <w:gridCol w:w="7425"/>
      </w:tblGrid>
      <w:tr w:rsidR="00462962" w14:paraId="7E6322A0" w14:textId="77777777" w:rsidTr="653CDF7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37BC6A" w14:textId="77777777" w:rsidR="00462962" w:rsidRDefault="00462962">
            <w:pPr>
              <w:pStyle w:val="Web"/>
              <w:spacing w:before="0" w:beforeAutospacing="0" w:after="0" w:afterAutospacing="0"/>
            </w:pPr>
            <w:r>
              <w:rPr>
                <w:rFonts w:ascii="Arial" w:hAnsi="Arial" w:cs="Arial"/>
                <w:color w:val="000000"/>
              </w:rPr>
              <w:t>Stakeholders</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43FD8E" w14:textId="77777777" w:rsidR="00462962" w:rsidRDefault="00462962">
            <w:pPr>
              <w:pStyle w:val="Web"/>
              <w:spacing w:before="0" w:beforeAutospacing="0" w:after="0" w:afterAutospacing="0"/>
            </w:pPr>
            <w:r>
              <w:rPr>
                <w:rFonts w:ascii="Arial" w:hAnsi="Arial" w:cs="Arial"/>
                <w:color w:val="000000"/>
              </w:rPr>
              <w:t>Description</w:t>
            </w:r>
          </w:p>
        </w:tc>
      </w:tr>
      <w:tr w:rsidR="00462962" w14:paraId="2FB7D2C4" w14:textId="77777777" w:rsidTr="653CDF7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343F7F" w14:textId="77777777" w:rsidR="00462962" w:rsidRDefault="00462962">
            <w:pPr>
              <w:pStyle w:val="Web"/>
              <w:spacing w:before="0" w:beforeAutospacing="0" w:after="0" w:afterAutospacing="0"/>
            </w:pPr>
            <w:r>
              <w:rPr>
                <w:rFonts w:ascii="Arial" w:hAnsi="Arial" w:cs="Arial"/>
                <w:color w:val="000000"/>
              </w:rPr>
              <w:t>Us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74D037" w14:textId="77777777" w:rsidR="00462962" w:rsidRDefault="00462962">
            <w:pPr>
              <w:pStyle w:val="Web"/>
              <w:spacing w:before="0" w:beforeAutospacing="0" w:after="0" w:afterAutospacing="0"/>
            </w:pPr>
            <w:r>
              <w:rPr>
                <w:rFonts w:ascii="Arial" w:hAnsi="Arial" w:cs="Arial"/>
                <w:color w:val="000000"/>
              </w:rPr>
              <w:t>User can input step in the program to process the game.</w:t>
            </w:r>
          </w:p>
          <w:p w14:paraId="0B64A919" w14:textId="09FDB288" w:rsidR="00462962" w:rsidRDefault="00462962" w:rsidP="653CDF72">
            <w:pPr>
              <w:pStyle w:val="Web"/>
              <w:spacing w:before="0" w:beforeAutospacing="0" w:after="0" w:afterAutospacing="0"/>
            </w:pPr>
            <w:r w:rsidRPr="653CDF72">
              <w:rPr>
                <w:rFonts w:ascii="Arial" w:hAnsi="Arial" w:cs="Arial"/>
                <w:color w:val="000000" w:themeColor="text1"/>
              </w:rPr>
              <w:lastRenderedPageBreak/>
              <w:t>User can also input rule and character to solver to compute solution.</w:t>
            </w:r>
          </w:p>
        </w:tc>
      </w:tr>
      <w:tr w:rsidR="00462962" w14:paraId="064FFBD5" w14:textId="77777777" w:rsidTr="653CDF7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A1D62E6" w14:textId="77777777" w:rsidR="00462962" w:rsidRDefault="00462962">
            <w:pPr>
              <w:pStyle w:val="Web"/>
              <w:spacing w:before="0" w:beforeAutospacing="0" w:after="0" w:afterAutospacing="0"/>
            </w:pPr>
            <w:r>
              <w:rPr>
                <w:rFonts w:ascii="Arial" w:hAnsi="Arial" w:cs="Arial"/>
                <w:color w:val="000000"/>
              </w:rPr>
              <w:lastRenderedPageBreak/>
              <w:t>Project tea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67E627" w14:textId="37AA5F50" w:rsidR="00462962" w:rsidRDefault="00462962" w:rsidP="653CDF72">
            <w:pPr>
              <w:pStyle w:val="Web"/>
              <w:spacing w:before="0" w:beforeAutospacing="0" w:after="0" w:afterAutospacing="0"/>
            </w:pPr>
            <w:r w:rsidRPr="653CDF72">
              <w:rPr>
                <w:rFonts w:ascii="Arial" w:hAnsi="Arial" w:cs="Arial"/>
                <w:color w:val="000000" w:themeColor="text1"/>
              </w:rPr>
              <w:t xml:space="preserve">Develop the complete river </w:t>
            </w:r>
            <w:r w:rsidR="26CC583B" w:rsidRPr="653CDF72">
              <w:rPr>
                <w:rFonts w:ascii="Arial" w:hAnsi="Arial" w:cs="Arial"/>
                <w:color w:val="000000" w:themeColor="text1"/>
              </w:rPr>
              <w:t>crossing</w:t>
            </w:r>
            <w:r w:rsidRPr="653CDF72">
              <w:rPr>
                <w:rFonts w:ascii="Arial" w:hAnsi="Arial" w:cs="Arial"/>
                <w:color w:val="000000" w:themeColor="text1"/>
              </w:rPr>
              <w:t xml:space="preserve"> simulator.</w:t>
            </w:r>
          </w:p>
          <w:p w14:paraId="70F51C6A" w14:textId="06B9FCE6" w:rsidR="00462962" w:rsidRDefault="00462962" w:rsidP="653CDF72">
            <w:pPr>
              <w:pStyle w:val="Web"/>
              <w:spacing w:before="0" w:beforeAutospacing="0" w:after="0" w:afterAutospacing="0"/>
            </w:pPr>
            <w:r w:rsidRPr="653CDF72">
              <w:rPr>
                <w:rFonts w:ascii="Arial" w:hAnsi="Arial" w:cs="Arial"/>
                <w:color w:val="000000" w:themeColor="text1"/>
              </w:rPr>
              <w:t xml:space="preserve">Design suitable data structure and </w:t>
            </w:r>
            <w:proofErr w:type="spellStart"/>
            <w:r w:rsidRPr="653CDF72">
              <w:rPr>
                <w:rFonts w:ascii="Arial" w:hAnsi="Arial" w:cs="Arial"/>
                <w:color w:val="000000" w:themeColor="text1"/>
              </w:rPr>
              <w:t>algothium</w:t>
            </w:r>
            <w:proofErr w:type="spellEnd"/>
            <w:r w:rsidRPr="653CDF72">
              <w:rPr>
                <w:rFonts w:ascii="Arial" w:hAnsi="Arial" w:cs="Arial"/>
                <w:color w:val="000000" w:themeColor="text1"/>
              </w:rPr>
              <w:t xml:space="preserve"> for the solver to compute </w:t>
            </w:r>
            <w:r w:rsidR="70AED38A" w:rsidRPr="653CDF72">
              <w:rPr>
                <w:rFonts w:ascii="Arial" w:hAnsi="Arial" w:cs="Arial"/>
                <w:color w:val="000000" w:themeColor="text1"/>
              </w:rPr>
              <w:t>optimal</w:t>
            </w:r>
            <w:r w:rsidRPr="653CDF72">
              <w:rPr>
                <w:rFonts w:ascii="Arial" w:hAnsi="Arial" w:cs="Arial"/>
                <w:color w:val="000000" w:themeColor="text1"/>
              </w:rPr>
              <w:t xml:space="preserve"> solution</w:t>
            </w:r>
          </w:p>
        </w:tc>
      </w:tr>
    </w:tbl>
    <w:p w14:paraId="457CCE74" w14:textId="226AA87E" w:rsidR="00462962" w:rsidRDefault="00462962" w:rsidP="00462962">
      <w:pPr>
        <w:spacing w:after="240"/>
      </w:pPr>
    </w:p>
    <w:p w14:paraId="60091B32" w14:textId="30E6D87E" w:rsidR="00462962" w:rsidRPr="00AF5955" w:rsidRDefault="6880AEDF" w:rsidP="00AF5955">
      <w:pPr>
        <w:pStyle w:val="1"/>
      </w:pPr>
      <w:bookmarkStart w:id="3" w:name="_Toc121087863"/>
      <w:r w:rsidRPr="00AF5955">
        <w:t xml:space="preserve">Project </w:t>
      </w:r>
      <w:r w:rsidR="00462962" w:rsidRPr="00AF5955">
        <w:t>Constraints</w:t>
      </w:r>
      <w:bookmarkEnd w:id="3"/>
    </w:p>
    <w:p w14:paraId="3C53DA80" w14:textId="5A4130E1" w:rsidR="00462962" w:rsidRPr="00AF5955" w:rsidRDefault="13368D2B" w:rsidP="00AF5955">
      <w:pPr>
        <w:pStyle w:val="2"/>
      </w:pPr>
      <w:bookmarkStart w:id="4" w:name="_Toc121087864"/>
      <w:r w:rsidRPr="00AF5955">
        <w:t xml:space="preserve">Time </w:t>
      </w:r>
      <w:r w:rsidR="69E9968A" w:rsidRPr="00AF5955">
        <w:t>constraint</w:t>
      </w:r>
      <w:bookmarkEnd w:id="4"/>
    </w:p>
    <w:p w14:paraId="2BB21405" w14:textId="1F586340" w:rsidR="00462962" w:rsidRDefault="7432A090" w:rsidP="00C717CB">
      <w:pPr>
        <w:pStyle w:val="Web"/>
        <w:spacing w:before="0" w:beforeAutospacing="0" w:after="0" w:afterAutospacing="0" w:line="360" w:lineRule="auto"/>
        <w:jc w:val="both"/>
        <w:rPr>
          <w:rFonts w:ascii="Arial" w:eastAsia="Arial" w:hAnsi="Arial" w:cs="Arial"/>
          <w:color w:val="000000"/>
        </w:rPr>
      </w:pPr>
      <w:r w:rsidRPr="312DE241">
        <w:rPr>
          <w:rFonts w:ascii="Arial" w:eastAsia="Arial" w:hAnsi="Arial" w:cs="Arial"/>
          <w:color w:val="000000" w:themeColor="text1"/>
        </w:rPr>
        <w:t xml:space="preserve">This project must be delivered within the deadline (the first week of December). The time constraint is not negotiable or exceeded. Thus, tight control in the progress and rescheduling must be applied to every development phase. </w:t>
      </w:r>
      <w:r w:rsidR="00462962" w:rsidRPr="312DE241">
        <w:rPr>
          <w:rFonts w:ascii="Arial" w:eastAsia="Arial" w:hAnsi="Arial" w:cs="Arial"/>
          <w:color w:val="000000" w:themeColor="text1"/>
        </w:rPr>
        <w:t> </w:t>
      </w:r>
    </w:p>
    <w:p w14:paraId="46A319FA" w14:textId="77777777" w:rsidR="00C717CB" w:rsidRPr="00E16970" w:rsidRDefault="00C717CB" w:rsidP="00C717CB">
      <w:pPr>
        <w:pStyle w:val="Web"/>
        <w:spacing w:before="0" w:beforeAutospacing="0" w:after="0" w:afterAutospacing="0" w:line="360" w:lineRule="auto"/>
        <w:jc w:val="both"/>
      </w:pPr>
    </w:p>
    <w:p w14:paraId="69B6CC7F" w14:textId="7E7D5B16" w:rsidR="00462962" w:rsidRPr="00AF5955" w:rsidRDefault="5E26D600" w:rsidP="00AF5955">
      <w:pPr>
        <w:pStyle w:val="2"/>
      </w:pPr>
      <w:bookmarkStart w:id="5" w:name="_Toc121087865"/>
      <w:r w:rsidRPr="00AF5955">
        <w:t xml:space="preserve">Cost </w:t>
      </w:r>
      <w:r w:rsidR="6B8E25D3" w:rsidRPr="00AF5955">
        <w:t>constraint</w:t>
      </w:r>
      <w:bookmarkEnd w:id="5"/>
    </w:p>
    <w:p w14:paraId="18134141" w14:textId="60452452" w:rsidR="1555D0E9" w:rsidRDefault="1555D0E9" w:rsidP="312DE241">
      <w:pPr>
        <w:pStyle w:val="Web"/>
        <w:spacing w:before="0" w:beforeAutospacing="0" w:after="0" w:afterAutospacing="0" w:line="360" w:lineRule="auto"/>
        <w:jc w:val="both"/>
        <w:rPr>
          <w:rFonts w:ascii="Arial" w:hAnsi="Arial" w:cs="Arial"/>
          <w:color w:val="000000" w:themeColor="text1"/>
        </w:rPr>
      </w:pPr>
      <w:r w:rsidRPr="312DE241">
        <w:rPr>
          <w:rFonts w:ascii="Arial" w:hAnsi="Arial" w:cs="Arial"/>
          <w:color w:val="000000" w:themeColor="text1"/>
        </w:rPr>
        <w:t>The major cost of the project is manpower. The project team consists of five members, and not all members are familiar with coding. Even Though human resources are limited, the project's aims can be fulfilled with careful control and adjustment to the other constraints.</w:t>
      </w:r>
    </w:p>
    <w:p w14:paraId="5B68E4D1" w14:textId="77777777" w:rsidR="00462962" w:rsidRPr="009A319D" w:rsidRDefault="00462962" w:rsidP="00C717CB">
      <w:pPr>
        <w:spacing w:after="0" w:line="360" w:lineRule="auto"/>
        <w:jc w:val="both"/>
        <w:rPr>
          <w:lang w:val="en-US"/>
        </w:rPr>
      </w:pPr>
    </w:p>
    <w:p w14:paraId="621F1172" w14:textId="40F4E34E" w:rsidR="00462962" w:rsidRPr="00AF5955" w:rsidRDefault="2DD76683" w:rsidP="00AF5955">
      <w:pPr>
        <w:pStyle w:val="2"/>
      </w:pPr>
      <w:bookmarkStart w:id="6" w:name="_Toc121087866"/>
      <w:r w:rsidRPr="00AF5955">
        <w:t xml:space="preserve">Scope </w:t>
      </w:r>
      <w:r w:rsidR="1AC25FD1" w:rsidRPr="00AF5955">
        <w:t>constraint</w:t>
      </w:r>
      <w:bookmarkEnd w:id="6"/>
    </w:p>
    <w:p w14:paraId="21C66A2C" w14:textId="4E249C44" w:rsidR="3902A853" w:rsidRDefault="3902A853" w:rsidP="312DE241">
      <w:pPr>
        <w:pStyle w:val="Web"/>
        <w:spacing w:before="0" w:beforeAutospacing="0" w:after="0" w:afterAutospacing="0" w:line="360" w:lineRule="auto"/>
        <w:jc w:val="both"/>
      </w:pPr>
      <w:r w:rsidRPr="312DE241">
        <w:rPr>
          <w:rFonts w:ascii="Arial" w:hAnsi="Arial" w:cs="Arial"/>
          <w:color w:val="000000" w:themeColor="text1"/>
        </w:rPr>
        <w:t>Since the other constraints, like time and cost, are fixed and cannot be rearranged, the project scope is the only one that can be fine-tuned to obtain a balance point. Therefore, the project scope must be designed to fit the other two constraints (</w:t>
      </w:r>
      <w:proofErr w:type="gramStart"/>
      <w:r w:rsidRPr="312DE241">
        <w:rPr>
          <w:rFonts w:ascii="Arial" w:hAnsi="Arial" w:cs="Arial"/>
          <w:color w:val="000000" w:themeColor="text1"/>
        </w:rPr>
        <w:t>e.g.</w:t>
      </w:r>
      <w:proofErr w:type="gramEnd"/>
      <w:r w:rsidRPr="312DE241">
        <w:rPr>
          <w:rFonts w:ascii="Arial" w:hAnsi="Arial" w:cs="Arial"/>
          <w:color w:val="000000" w:themeColor="text1"/>
        </w:rPr>
        <w:t xml:space="preserve"> time and cost). As a result, the idea of a command line cross-river puzzle game was raised.</w:t>
      </w:r>
    </w:p>
    <w:p w14:paraId="1324AFF7" w14:textId="77777777" w:rsidR="00462962" w:rsidRDefault="00462962" w:rsidP="00C717CB">
      <w:pPr>
        <w:spacing w:after="0" w:line="360" w:lineRule="auto"/>
        <w:jc w:val="both"/>
      </w:pPr>
    </w:p>
    <w:p w14:paraId="3856D5AD" w14:textId="77777777" w:rsidR="00634DE5" w:rsidRDefault="00634DE5" w:rsidP="00C717CB">
      <w:pPr>
        <w:spacing w:after="0" w:line="360" w:lineRule="auto"/>
        <w:rPr>
          <w:rFonts w:ascii="Arial" w:eastAsiaTheme="majorEastAsia" w:hAnsi="Arial" w:cs="Arial"/>
          <w:b/>
          <w:bCs/>
          <w:color w:val="000000"/>
          <w:sz w:val="36"/>
          <w:szCs w:val="36"/>
        </w:rPr>
      </w:pPr>
      <w:r>
        <w:br w:type="page"/>
      </w:r>
    </w:p>
    <w:p w14:paraId="0B5184CD" w14:textId="1F379B09" w:rsidR="00462962" w:rsidRPr="00AF5955" w:rsidRDefault="00462962" w:rsidP="00AF5955">
      <w:pPr>
        <w:pStyle w:val="1"/>
      </w:pPr>
      <w:bookmarkStart w:id="7" w:name="_Toc121087867"/>
      <w:r w:rsidRPr="00AF5955">
        <w:lastRenderedPageBreak/>
        <w:t>Objective</w:t>
      </w:r>
      <w:bookmarkEnd w:id="7"/>
      <w:r w:rsidRPr="00AF5955">
        <w:t> </w:t>
      </w:r>
    </w:p>
    <w:p w14:paraId="789E7256" w14:textId="5BCAD194" w:rsidR="00462962" w:rsidRDefault="3ADD3790" w:rsidP="00D03FEB">
      <w:pPr>
        <w:pStyle w:val="Web"/>
        <w:spacing w:before="0" w:beforeAutospacing="0" w:after="0" w:afterAutospacing="0" w:line="360" w:lineRule="auto"/>
        <w:jc w:val="both"/>
        <w:rPr>
          <w:rFonts w:ascii="Arial" w:hAnsi="Arial" w:cs="Arial"/>
          <w:color w:val="000000"/>
        </w:rPr>
      </w:pPr>
      <w:r w:rsidRPr="7C56FCE7">
        <w:rPr>
          <w:rFonts w:ascii="Arial" w:hAnsi="Arial" w:cs="Arial"/>
          <w:color w:val="000000" w:themeColor="text1"/>
        </w:rPr>
        <w:t xml:space="preserve">This project aims to provide </w:t>
      </w:r>
      <w:r w:rsidR="00DD1AD8">
        <w:rPr>
          <w:rFonts w:ascii="Arial" w:hAnsi="Arial" w:cs="Arial"/>
          <w:color w:val="000000" w:themeColor="text1"/>
        </w:rPr>
        <w:t>River Crossing Game</w:t>
      </w:r>
      <w:r w:rsidRPr="7C56FCE7">
        <w:rPr>
          <w:rFonts w:ascii="Arial" w:hAnsi="Arial" w:cs="Arial"/>
          <w:color w:val="000000" w:themeColor="text1"/>
        </w:rPr>
        <w:t xml:space="preserve"> for </w:t>
      </w:r>
      <w:r w:rsidR="00DD1AD8">
        <w:rPr>
          <w:rFonts w:ascii="Arial" w:hAnsi="Arial" w:cs="Arial"/>
          <w:color w:val="000000" w:themeColor="text1"/>
        </w:rPr>
        <w:t>users</w:t>
      </w:r>
      <w:r w:rsidRPr="7C56FCE7">
        <w:rPr>
          <w:rFonts w:ascii="Arial" w:hAnsi="Arial" w:cs="Arial"/>
          <w:color w:val="000000" w:themeColor="text1"/>
        </w:rPr>
        <w:t xml:space="preserve"> to play</w:t>
      </w:r>
      <w:r w:rsidR="00251E8A">
        <w:rPr>
          <w:rFonts w:ascii="Arial" w:hAnsi="Arial" w:cs="Arial"/>
          <w:color w:val="000000" w:themeColor="text1"/>
        </w:rPr>
        <w:t>, and</w:t>
      </w:r>
      <w:r w:rsidRPr="7C56FCE7">
        <w:rPr>
          <w:rFonts w:ascii="Arial" w:hAnsi="Arial" w:cs="Arial"/>
          <w:color w:val="000000" w:themeColor="text1"/>
        </w:rPr>
        <w:t xml:space="preserve"> </w:t>
      </w:r>
      <w:r w:rsidR="00251E8A">
        <w:rPr>
          <w:rFonts w:ascii="Arial" w:hAnsi="Arial" w:cs="Arial"/>
          <w:color w:val="000000" w:themeColor="text1"/>
        </w:rPr>
        <w:t xml:space="preserve">automatic puzzle </w:t>
      </w:r>
      <w:r w:rsidRPr="7C56FCE7">
        <w:rPr>
          <w:rFonts w:ascii="Arial" w:hAnsi="Arial" w:cs="Arial"/>
          <w:color w:val="000000" w:themeColor="text1"/>
        </w:rPr>
        <w:t xml:space="preserve">solver </w:t>
      </w:r>
      <w:r w:rsidR="00251E8A">
        <w:rPr>
          <w:rFonts w:ascii="Arial" w:hAnsi="Arial" w:cs="Arial"/>
          <w:color w:val="000000" w:themeColor="text1"/>
        </w:rPr>
        <w:t xml:space="preserve">to find the </w:t>
      </w:r>
      <w:r w:rsidR="00E03F6B">
        <w:rPr>
          <w:rFonts w:ascii="Arial" w:hAnsi="Arial" w:cs="Arial"/>
          <w:color w:val="000000" w:themeColor="text1"/>
        </w:rPr>
        <w:t>optimal</w:t>
      </w:r>
      <w:r w:rsidR="00251E8A">
        <w:rPr>
          <w:rFonts w:ascii="Arial" w:hAnsi="Arial" w:cs="Arial"/>
          <w:color w:val="000000" w:themeColor="text1"/>
        </w:rPr>
        <w:t xml:space="preserve"> solution</w:t>
      </w:r>
      <w:r w:rsidR="00E03F6B">
        <w:rPr>
          <w:rFonts w:ascii="Arial" w:hAnsi="Arial" w:cs="Arial"/>
          <w:color w:val="000000" w:themeColor="text1"/>
        </w:rPr>
        <w:t xml:space="preserve"> </w:t>
      </w:r>
      <w:r w:rsidR="00251E8A">
        <w:rPr>
          <w:rFonts w:ascii="Arial" w:hAnsi="Arial" w:cs="Arial"/>
          <w:color w:val="000000" w:themeColor="text1"/>
        </w:rPr>
        <w:t xml:space="preserve">of </w:t>
      </w:r>
      <w:r w:rsidR="00E03F6B">
        <w:rPr>
          <w:rFonts w:ascii="Arial" w:hAnsi="Arial" w:cs="Arial"/>
          <w:color w:val="000000" w:themeColor="text1"/>
        </w:rPr>
        <w:t xml:space="preserve">the </w:t>
      </w:r>
      <w:r w:rsidR="00251E8A">
        <w:rPr>
          <w:rFonts w:ascii="Arial" w:hAnsi="Arial" w:cs="Arial"/>
          <w:color w:val="000000" w:themeColor="text1"/>
        </w:rPr>
        <w:t>puzzle. At the same, allowing users to customize their own puzzle to play and solve.</w:t>
      </w:r>
      <w:r w:rsidRPr="7C56FCE7">
        <w:rPr>
          <w:rFonts w:ascii="Arial" w:hAnsi="Arial" w:cs="Arial"/>
          <w:color w:val="000000" w:themeColor="text1"/>
        </w:rPr>
        <w:t xml:space="preserve"> Below </w:t>
      </w:r>
      <w:r w:rsidR="4F01EC2D" w:rsidRPr="7C56FCE7">
        <w:rPr>
          <w:rFonts w:ascii="Arial" w:hAnsi="Arial" w:cs="Arial"/>
          <w:color w:val="000000" w:themeColor="text1"/>
        </w:rPr>
        <w:t>are</w:t>
      </w:r>
      <w:r w:rsidRPr="7C56FCE7">
        <w:rPr>
          <w:rFonts w:ascii="Arial" w:hAnsi="Arial" w:cs="Arial"/>
          <w:color w:val="000000" w:themeColor="text1"/>
        </w:rPr>
        <w:t xml:space="preserve"> the function</w:t>
      </w:r>
      <w:r w:rsidR="00D03FEB">
        <w:rPr>
          <w:rFonts w:ascii="Arial" w:hAnsi="Arial" w:cs="Arial"/>
          <w:color w:val="000000" w:themeColor="text1"/>
        </w:rPr>
        <w:t>al</w:t>
      </w:r>
      <w:r w:rsidRPr="7C56FCE7">
        <w:rPr>
          <w:rFonts w:ascii="Arial" w:hAnsi="Arial" w:cs="Arial"/>
          <w:color w:val="000000" w:themeColor="text1"/>
        </w:rPr>
        <w:t xml:space="preserve"> requirements that satisfied this goal.</w:t>
      </w:r>
    </w:p>
    <w:p w14:paraId="0B982D06" w14:textId="4627260E" w:rsidR="653CDF72" w:rsidRDefault="653CDF72" w:rsidP="00D03FEB">
      <w:pPr>
        <w:pStyle w:val="Web"/>
        <w:spacing w:before="0" w:beforeAutospacing="0" w:after="0" w:afterAutospacing="0" w:line="360" w:lineRule="auto"/>
        <w:jc w:val="both"/>
        <w:rPr>
          <w:rFonts w:ascii="Arial" w:hAnsi="Arial" w:cs="Arial"/>
          <w:color w:val="000000" w:themeColor="text1"/>
        </w:rPr>
      </w:pPr>
    </w:p>
    <w:p w14:paraId="5EF176CA" w14:textId="5EB65DA5" w:rsidR="00462962" w:rsidRPr="002B6AA1" w:rsidRDefault="00322474" w:rsidP="002B6AA1">
      <w:pPr>
        <w:pStyle w:val="2"/>
        <w:rPr>
          <w:rFonts w:eastAsia="Arial"/>
          <w:color w:val="000000" w:themeColor="text1"/>
        </w:rPr>
      </w:pPr>
      <w:bookmarkStart w:id="8" w:name="_Toc121087868"/>
      <w:r>
        <w:t>Solver</w:t>
      </w:r>
      <w:r w:rsidR="3E23316F">
        <w:t xml:space="preserve"> a</w:t>
      </w:r>
      <w:r w:rsidR="3ADD3790">
        <w:t>lgorithm</w:t>
      </w:r>
      <w:r w:rsidR="00F00073">
        <w:t xml:space="preserve"> (Solver mode)</w:t>
      </w:r>
      <w:bookmarkEnd w:id="8"/>
    </w:p>
    <w:p w14:paraId="18B700D0" w14:textId="420F427F" w:rsidR="00462962" w:rsidRPr="00D32B78" w:rsidRDefault="00C74A42" w:rsidP="006F7772">
      <w:pPr>
        <w:pStyle w:val="Web"/>
        <w:spacing w:before="0" w:beforeAutospacing="0" w:after="0" w:afterAutospacing="0" w:line="360" w:lineRule="auto"/>
        <w:jc w:val="both"/>
        <w:rPr>
          <w:rFonts w:ascii="Arial" w:hAnsi="Arial" w:cs="Arial"/>
          <w:color w:val="000000" w:themeColor="text1"/>
        </w:rPr>
      </w:pPr>
      <w:r>
        <w:rPr>
          <w:rFonts w:ascii="Arial" w:hAnsi="Arial" w:cs="Arial"/>
          <w:color w:val="000000" w:themeColor="text1"/>
        </w:rPr>
        <w:t>The a</w:t>
      </w:r>
      <w:r w:rsidR="00462962" w:rsidRPr="653CDF72">
        <w:rPr>
          <w:rFonts w:ascii="Arial" w:hAnsi="Arial" w:cs="Arial"/>
          <w:color w:val="000000" w:themeColor="text1"/>
        </w:rPr>
        <w:t>lgorithm should provide the short</w:t>
      </w:r>
      <w:r w:rsidR="00CA3649">
        <w:rPr>
          <w:rFonts w:ascii="Arial" w:hAnsi="Arial" w:cs="Arial"/>
          <w:color w:val="000000" w:themeColor="text1"/>
        </w:rPr>
        <w:t>est</w:t>
      </w:r>
      <w:r w:rsidR="00462962" w:rsidRPr="653CDF72">
        <w:rPr>
          <w:rFonts w:ascii="Arial" w:hAnsi="Arial" w:cs="Arial"/>
          <w:color w:val="000000" w:themeColor="text1"/>
        </w:rPr>
        <w:t xml:space="preserve"> solution for the</w:t>
      </w:r>
      <w:r w:rsidR="008B1956">
        <w:rPr>
          <w:rFonts w:ascii="Arial" w:hAnsi="Arial" w:cs="Arial"/>
          <w:color w:val="000000" w:themeColor="text1"/>
        </w:rPr>
        <w:t xml:space="preserve"> given</w:t>
      </w:r>
      <w:r w:rsidR="00462962" w:rsidRPr="653CDF72">
        <w:rPr>
          <w:rFonts w:ascii="Arial" w:hAnsi="Arial" w:cs="Arial"/>
          <w:color w:val="000000" w:themeColor="text1"/>
        </w:rPr>
        <w:t xml:space="preserve"> river </w:t>
      </w:r>
      <w:r w:rsidR="6E2EC6E1" w:rsidRPr="653CDF72">
        <w:rPr>
          <w:rFonts w:ascii="Arial" w:hAnsi="Arial" w:cs="Arial"/>
          <w:color w:val="000000" w:themeColor="text1"/>
        </w:rPr>
        <w:t>crossing</w:t>
      </w:r>
      <w:r w:rsidR="00462962" w:rsidRPr="653CDF72">
        <w:rPr>
          <w:rFonts w:ascii="Arial" w:hAnsi="Arial" w:cs="Arial"/>
          <w:color w:val="000000" w:themeColor="text1"/>
        </w:rPr>
        <w:t xml:space="preserve"> </w:t>
      </w:r>
      <w:r w:rsidR="008B1956">
        <w:rPr>
          <w:rFonts w:ascii="Arial" w:hAnsi="Arial" w:cs="Arial"/>
          <w:color w:val="000000" w:themeColor="text1"/>
        </w:rPr>
        <w:t>puzzle</w:t>
      </w:r>
      <w:r w:rsidR="000D7495">
        <w:rPr>
          <w:rFonts w:ascii="Arial" w:hAnsi="Arial" w:cs="Arial"/>
          <w:color w:val="000000" w:themeColor="text1"/>
        </w:rPr>
        <w:t>, and able to detect whether the puzzle has a solution.</w:t>
      </w:r>
      <w:r w:rsidR="00D32B78">
        <w:rPr>
          <w:rFonts w:ascii="Arial" w:hAnsi="Arial" w:cs="Arial"/>
          <w:color w:val="000000" w:themeColor="text1"/>
        </w:rPr>
        <w:t xml:space="preserve"> </w:t>
      </w:r>
      <w:r w:rsidR="001609BB">
        <w:rPr>
          <w:rFonts w:ascii="Arial" w:hAnsi="Arial" w:cs="Arial"/>
          <w:color w:val="000000" w:themeColor="text1"/>
        </w:rPr>
        <w:t>The solution should be detailed which show the steps</w:t>
      </w:r>
      <w:r w:rsidR="3ADD3790" w:rsidRPr="7C56FCE7">
        <w:rPr>
          <w:rFonts w:ascii="Arial" w:hAnsi="Arial" w:cs="Arial"/>
          <w:color w:val="000000" w:themeColor="text1"/>
        </w:rPr>
        <w:t xml:space="preserve"> clearly</w:t>
      </w:r>
      <w:r w:rsidR="00F77F1E">
        <w:rPr>
          <w:rFonts w:ascii="Arial" w:hAnsi="Arial" w:cs="Arial"/>
          <w:color w:val="000000" w:themeColor="text1"/>
        </w:rPr>
        <w:t>.</w:t>
      </w:r>
    </w:p>
    <w:p w14:paraId="3FA6E9AE" w14:textId="77777777" w:rsidR="00462962" w:rsidRDefault="00462962" w:rsidP="006F7772">
      <w:pPr>
        <w:spacing w:after="0" w:line="360" w:lineRule="auto"/>
        <w:jc w:val="both"/>
      </w:pPr>
    </w:p>
    <w:p w14:paraId="015F81F2" w14:textId="4A15AA48" w:rsidR="00462962" w:rsidRDefault="00F00073" w:rsidP="00A12032">
      <w:pPr>
        <w:pStyle w:val="2"/>
      </w:pPr>
      <w:bookmarkStart w:id="9" w:name="_Toc121087869"/>
      <w:r>
        <w:t>River crossing puzzle</w:t>
      </w:r>
      <w:r w:rsidR="00462962" w:rsidRPr="653CDF72">
        <w:t xml:space="preserve"> simulator</w:t>
      </w:r>
      <w:r>
        <w:t xml:space="preserve"> (Player mode)</w:t>
      </w:r>
      <w:bookmarkEnd w:id="9"/>
    </w:p>
    <w:p w14:paraId="4808CA33" w14:textId="09AF7472" w:rsidR="00462962" w:rsidRDefault="3ADD3790" w:rsidP="006F7772">
      <w:pPr>
        <w:pStyle w:val="Web"/>
        <w:spacing w:before="0" w:beforeAutospacing="0" w:after="0" w:afterAutospacing="0" w:line="360" w:lineRule="auto"/>
        <w:jc w:val="both"/>
        <w:rPr>
          <w:rFonts w:ascii="Arial" w:hAnsi="Arial" w:cs="Arial"/>
          <w:color w:val="000000" w:themeColor="text1"/>
        </w:rPr>
      </w:pPr>
      <w:r w:rsidRPr="7C56FCE7">
        <w:rPr>
          <w:rFonts w:ascii="Arial" w:hAnsi="Arial" w:cs="Arial"/>
          <w:color w:val="000000" w:themeColor="text1"/>
        </w:rPr>
        <w:t xml:space="preserve">There should be a game simulator for </w:t>
      </w:r>
      <w:r w:rsidR="7E391A7C" w:rsidRPr="7C56FCE7">
        <w:rPr>
          <w:rFonts w:ascii="Arial" w:hAnsi="Arial" w:cs="Arial"/>
          <w:color w:val="000000" w:themeColor="text1"/>
        </w:rPr>
        <w:t>users</w:t>
      </w:r>
      <w:r w:rsidRPr="7C56FCE7">
        <w:rPr>
          <w:rFonts w:ascii="Arial" w:hAnsi="Arial" w:cs="Arial"/>
          <w:color w:val="000000" w:themeColor="text1"/>
        </w:rPr>
        <w:t xml:space="preserve"> to </w:t>
      </w:r>
      <w:r w:rsidR="006F7772">
        <w:rPr>
          <w:rFonts w:ascii="Arial" w:hAnsi="Arial" w:cs="Arial"/>
          <w:color w:val="000000" w:themeColor="text1"/>
        </w:rPr>
        <w:t>taste how the river crossing game works</w:t>
      </w:r>
      <w:r w:rsidRPr="7C56FCE7">
        <w:rPr>
          <w:rFonts w:ascii="Arial" w:hAnsi="Arial" w:cs="Arial"/>
          <w:color w:val="000000" w:themeColor="text1"/>
        </w:rPr>
        <w:t>.</w:t>
      </w:r>
    </w:p>
    <w:p w14:paraId="58263E1D" w14:textId="44D523D6" w:rsidR="00FF6DF0" w:rsidRDefault="00FF6DF0" w:rsidP="006F7772">
      <w:pPr>
        <w:pStyle w:val="Web"/>
        <w:spacing w:before="0" w:beforeAutospacing="0" w:after="0" w:afterAutospacing="0" w:line="360" w:lineRule="auto"/>
        <w:jc w:val="both"/>
        <w:rPr>
          <w:rFonts w:ascii="Arial" w:hAnsi="Arial" w:cs="Arial"/>
          <w:color w:val="000000" w:themeColor="text1"/>
        </w:rPr>
      </w:pPr>
      <w:r w:rsidRPr="653CDF72">
        <w:rPr>
          <w:rFonts w:ascii="Arial" w:hAnsi="Arial" w:cs="Arial"/>
          <w:color w:val="000000" w:themeColor="text1"/>
        </w:rPr>
        <w:t xml:space="preserve">This river crossing puzzle software will simulate the real river crossing game for the user to play. Users can </w:t>
      </w:r>
      <w:r w:rsidR="00432E4A">
        <w:rPr>
          <w:rFonts w:ascii="Arial" w:hAnsi="Arial" w:cs="Arial"/>
          <w:color w:val="000000" w:themeColor="text1"/>
        </w:rPr>
        <w:t xml:space="preserve">text </w:t>
      </w:r>
      <w:r w:rsidR="006C779F">
        <w:rPr>
          <w:rFonts w:ascii="Arial" w:hAnsi="Arial" w:cs="Arial"/>
          <w:color w:val="000000" w:themeColor="text1"/>
        </w:rPr>
        <w:t>command</w:t>
      </w:r>
      <w:r w:rsidRPr="653CDF72">
        <w:rPr>
          <w:rFonts w:ascii="Arial" w:hAnsi="Arial" w:cs="Arial"/>
          <w:color w:val="000000" w:themeColor="text1"/>
        </w:rPr>
        <w:t xml:space="preserve"> to </w:t>
      </w:r>
      <w:r w:rsidR="00B857CB">
        <w:rPr>
          <w:rFonts w:ascii="Arial" w:hAnsi="Arial" w:cs="Arial"/>
          <w:color w:val="000000" w:themeColor="text1"/>
        </w:rPr>
        <w:t>move</w:t>
      </w:r>
      <w:r w:rsidRPr="653CDF72">
        <w:rPr>
          <w:rFonts w:ascii="Arial" w:hAnsi="Arial" w:cs="Arial"/>
          <w:color w:val="000000" w:themeColor="text1"/>
        </w:rPr>
        <w:t xml:space="preserve"> the </w:t>
      </w:r>
      <w:r w:rsidR="00B857CB">
        <w:rPr>
          <w:rFonts w:ascii="Arial" w:hAnsi="Arial" w:cs="Arial"/>
          <w:color w:val="000000" w:themeColor="text1"/>
        </w:rPr>
        <w:t>items/</w:t>
      </w:r>
      <w:r w:rsidRPr="653CDF72">
        <w:rPr>
          <w:rFonts w:ascii="Arial" w:hAnsi="Arial" w:cs="Arial"/>
          <w:color w:val="000000" w:themeColor="text1"/>
        </w:rPr>
        <w:t>character</w:t>
      </w:r>
      <w:r w:rsidR="00B857CB">
        <w:rPr>
          <w:rFonts w:ascii="Arial" w:hAnsi="Arial" w:cs="Arial"/>
          <w:color w:val="000000" w:themeColor="text1"/>
        </w:rPr>
        <w:t>s</w:t>
      </w:r>
      <w:r w:rsidRPr="653CDF72">
        <w:rPr>
          <w:rFonts w:ascii="Arial" w:hAnsi="Arial" w:cs="Arial"/>
          <w:color w:val="000000" w:themeColor="text1"/>
        </w:rPr>
        <w:t xml:space="preserve"> and receive instant feedback</w:t>
      </w:r>
      <w:r w:rsidR="006E00EC">
        <w:rPr>
          <w:rFonts w:ascii="Arial" w:hAnsi="Arial" w:cs="Arial"/>
          <w:color w:val="000000" w:themeColor="text1"/>
        </w:rPr>
        <w:t>, such as whether a move is invalid</w:t>
      </w:r>
      <w:r w:rsidR="000D4305">
        <w:rPr>
          <w:rFonts w:ascii="Arial" w:hAnsi="Arial" w:cs="Arial"/>
          <w:color w:val="000000" w:themeColor="text1"/>
        </w:rPr>
        <w:t>.</w:t>
      </w:r>
    </w:p>
    <w:p w14:paraId="0065A117" w14:textId="77777777" w:rsidR="00BD102C" w:rsidRDefault="00BD102C" w:rsidP="006F7772">
      <w:pPr>
        <w:pStyle w:val="Web"/>
        <w:spacing w:before="0" w:beforeAutospacing="0" w:after="0" w:afterAutospacing="0" w:line="360" w:lineRule="auto"/>
        <w:jc w:val="both"/>
        <w:rPr>
          <w:rFonts w:ascii="Arial" w:hAnsi="Arial" w:cs="Arial"/>
          <w:color w:val="000000" w:themeColor="text1"/>
        </w:rPr>
      </w:pPr>
    </w:p>
    <w:p w14:paraId="4307FDC2" w14:textId="43E37ADD" w:rsidR="00BD102C" w:rsidRPr="00BD102C" w:rsidRDefault="000C5D35" w:rsidP="00BD102C">
      <w:pPr>
        <w:pStyle w:val="2"/>
      </w:pPr>
      <w:bookmarkStart w:id="10" w:name="_Toc121087870"/>
      <w:r w:rsidRPr="000C5D35">
        <w:t>Puzzle customization</w:t>
      </w:r>
      <w:bookmarkEnd w:id="10"/>
    </w:p>
    <w:p w14:paraId="249EDAA3" w14:textId="00913546" w:rsidR="00BD102C" w:rsidRDefault="00BD102C" w:rsidP="00BD102C">
      <w:pPr>
        <w:pStyle w:val="Web"/>
        <w:spacing w:before="0" w:beforeAutospacing="0" w:after="0" w:afterAutospacing="0" w:line="360" w:lineRule="auto"/>
        <w:jc w:val="both"/>
      </w:pPr>
      <w:r w:rsidRPr="653CDF72">
        <w:rPr>
          <w:rFonts w:ascii="Arial" w:hAnsi="Arial" w:cs="Arial"/>
          <w:color w:val="000000" w:themeColor="text1"/>
        </w:rPr>
        <w:t xml:space="preserve">As the river crossing game can be adapted in multiple rules, the program </w:t>
      </w:r>
      <w:r w:rsidR="00F33FC2">
        <w:rPr>
          <w:rFonts w:ascii="Arial" w:hAnsi="Arial" w:cs="Arial"/>
          <w:color w:val="000000" w:themeColor="text1"/>
        </w:rPr>
        <w:t xml:space="preserve">should </w:t>
      </w:r>
      <w:r w:rsidR="005C32EE" w:rsidRPr="653CDF72">
        <w:rPr>
          <w:rFonts w:ascii="Arial" w:hAnsi="Arial" w:cs="Arial"/>
          <w:color w:val="000000" w:themeColor="text1"/>
        </w:rPr>
        <w:t>allow</w:t>
      </w:r>
      <w:r w:rsidRPr="653CDF72">
        <w:rPr>
          <w:rFonts w:ascii="Arial" w:hAnsi="Arial" w:cs="Arial"/>
          <w:color w:val="000000" w:themeColor="text1"/>
        </w:rPr>
        <w:t xml:space="preserve"> </w:t>
      </w:r>
      <w:r>
        <w:rPr>
          <w:rFonts w:ascii="Arial" w:hAnsi="Arial" w:cs="Arial"/>
          <w:color w:val="000000" w:themeColor="text1"/>
        </w:rPr>
        <w:t xml:space="preserve">the </w:t>
      </w:r>
      <w:r w:rsidRPr="653CDF72">
        <w:rPr>
          <w:rFonts w:ascii="Arial" w:hAnsi="Arial" w:cs="Arial"/>
          <w:color w:val="000000" w:themeColor="text1"/>
        </w:rPr>
        <w:t xml:space="preserve">user to </w:t>
      </w:r>
      <w:r w:rsidR="00872749" w:rsidRPr="653CDF72">
        <w:rPr>
          <w:rFonts w:ascii="Arial" w:hAnsi="Arial" w:cs="Arial"/>
          <w:color w:val="000000" w:themeColor="text1"/>
        </w:rPr>
        <w:t>custom</w:t>
      </w:r>
      <w:r w:rsidR="00872749">
        <w:rPr>
          <w:rFonts w:ascii="Arial" w:hAnsi="Arial" w:cs="Arial"/>
          <w:color w:val="000000" w:themeColor="text1"/>
        </w:rPr>
        <w:t>ize</w:t>
      </w:r>
      <w:r w:rsidRPr="653CDF72">
        <w:rPr>
          <w:rFonts w:ascii="Arial" w:hAnsi="Arial" w:cs="Arial"/>
          <w:color w:val="000000" w:themeColor="text1"/>
        </w:rPr>
        <w:t xml:space="preserve"> the </w:t>
      </w:r>
      <w:r w:rsidR="00425F72">
        <w:rPr>
          <w:rFonts w:ascii="Arial" w:hAnsi="Arial" w:cs="Arial"/>
          <w:color w:val="000000" w:themeColor="text1"/>
        </w:rPr>
        <w:t>items/</w:t>
      </w:r>
      <w:r w:rsidRPr="653CDF72">
        <w:rPr>
          <w:rFonts w:ascii="Arial" w:hAnsi="Arial" w:cs="Arial"/>
          <w:color w:val="000000" w:themeColor="text1"/>
        </w:rPr>
        <w:t>character</w:t>
      </w:r>
      <w:r w:rsidR="00425F72">
        <w:rPr>
          <w:rFonts w:ascii="Arial" w:hAnsi="Arial" w:cs="Arial"/>
          <w:color w:val="000000" w:themeColor="text1"/>
        </w:rPr>
        <w:t>s</w:t>
      </w:r>
      <w:r w:rsidRPr="653CDF72">
        <w:rPr>
          <w:rFonts w:ascii="Arial" w:hAnsi="Arial" w:cs="Arial"/>
          <w:color w:val="000000" w:themeColor="text1"/>
        </w:rPr>
        <w:t xml:space="preserve"> </w:t>
      </w:r>
      <w:r w:rsidR="00425F72">
        <w:rPr>
          <w:rFonts w:ascii="Arial" w:hAnsi="Arial" w:cs="Arial"/>
          <w:color w:val="000000" w:themeColor="text1"/>
        </w:rPr>
        <w:t>as well as the rules</w:t>
      </w:r>
      <w:r w:rsidR="00F33FC2">
        <w:rPr>
          <w:rFonts w:ascii="Arial" w:hAnsi="Arial" w:cs="Arial"/>
          <w:color w:val="000000" w:themeColor="text1"/>
        </w:rPr>
        <w:t>. T</w:t>
      </w:r>
      <w:r w:rsidR="00AC5A65">
        <w:rPr>
          <w:rFonts w:ascii="Arial" w:hAnsi="Arial" w:cs="Arial"/>
          <w:color w:val="000000" w:themeColor="text1"/>
        </w:rPr>
        <w:t xml:space="preserve">he puzzle information </w:t>
      </w:r>
      <w:r w:rsidR="0052787E" w:rsidRPr="0052787E">
        <w:rPr>
          <w:rFonts w:ascii="Arial" w:hAnsi="Arial" w:cs="Arial"/>
          <w:color w:val="000000" w:themeColor="text1"/>
        </w:rPr>
        <w:t>(e.g., characters, rules, initial state)</w:t>
      </w:r>
      <w:r w:rsidR="0052787E">
        <w:rPr>
          <w:rFonts w:ascii="Arial" w:hAnsi="Arial" w:cs="Arial"/>
          <w:color w:val="000000" w:themeColor="text1"/>
        </w:rPr>
        <w:t xml:space="preserve"> will store in a</w:t>
      </w:r>
      <w:r w:rsidR="00CF0B9B">
        <w:rPr>
          <w:rFonts w:ascii="Arial" w:hAnsi="Arial" w:cs="Arial"/>
          <w:color w:val="000000" w:themeColor="text1"/>
        </w:rPr>
        <w:t>n</w:t>
      </w:r>
      <w:r w:rsidR="0052787E">
        <w:rPr>
          <w:rFonts w:ascii="Arial" w:hAnsi="Arial" w:cs="Arial"/>
          <w:color w:val="000000" w:themeColor="text1"/>
        </w:rPr>
        <w:t xml:space="preserve"> external file.</w:t>
      </w:r>
      <w:r w:rsidR="000D3C8C">
        <w:rPr>
          <w:rFonts w:ascii="Arial" w:hAnsi="Arial" w:cs="Arial"/>
          <w:color w:val="000000" w:themeColor="text1"/>
        </w:rPr>
        <w:t xml:space="preserve"> </w:t>
      </w:r>
      <w:r w:rsidR="000D3C8C" w:rsidRPr="000D3C8C">
        <w:rPr>
          <w:rFonts w:ascii="Arial" w:hAnsi="Arial" w:cs="Arial"/>
          <w:color w:val="000000" w:themeColor="text1"/>
        </w:rPr>
        <w:t xml:space="preserve">Players can modify </w:t>
      </w:r>
      <w:r w:rsidR="00604F47">
        <w:rPr>
          <w:rFonts w:ascii="Arial" w:hAnsi="Arial" w:cs="Arial"/>
          <w:color w:val="000000" w:themeColor="text1"/>
        </w:rPr>
        <w:t>the</w:t>
      </w:r>
      <w:r w:rsidR="000D3C8C" w:rsidRPr="000D3C8C">
        <w:rPr>
          <w:rFonts w:ascii="Arial" w:hAnsi="Arial" w:cs="Arial"/>
          <w:color w:val="000000" w:themeColor="text1"/>
        </w:rPr>
        <w:t xml:space="preserve"> attributes </w:t>
      </w:r>
      <w:r w:rsidR="00604F47">
        <w:rPr>
          <w:rFonts w:ascii="Arial" w:hAnsi="Arial" w:cs="Arial"/>
          <w:color w:val="000000" w:themeColor="text1"/>
        </w:rPr>
        <w:t xml:space="preserve">in that file </w:t>
      </w:r>
      <w:r w:rsidR="000D3C8C" w:rsidRPr="000D3C8C">
        <w:rPr>
          <w:rFonts w:ascii="Arial" w:hAnsi="Arial" w:cs="Arial"/>
          <w:color w:val="000000" w:themeColor="text1"/>
        </w:rPr>
        <w:t>and create their own puzzle, then import the modified file to play with or obtain the puzzle solution.</w:t>
      </w:r>
    </w:p>
    <w:p w14:paraId="0D63A6F0" w14:textId="77777777" w:rsidR="00BD102C" w:rsidRDefault="00BD102C" w:rsidP="006F7772">
      <w:pPr>
        <w:pStyle w:val="Web"/>
        <w:spacing w:before="0" w:beforeAutospacing="0" w:after="0" w:afterAutospacing="0" w:line="360" w:lineRule="auto"/>
        <w:jc w:val="both"/>
      </w:pPr>
    </w:p>
    <w:p w14:paraId="1441E398" w14:textId="77777777" w:rsidR="00462962" w:rsidRPr="00F00073" w:rsidRDefault="00462962" w:rsidP="00C717CB">
      <w:pPr>
        <w:spacing w:after="0" w:line="360" w:lineRule="auto"/>
        <w:rPr>
          <w:lang w:val="en-US"/>
        </w:rPr>
      </w:pPr>
    </w:p>
    <w:p w14:paraId="585C4D15" w14:textId="77777777" w:rsidR="00794382" w:rsidRPr="00BD102C" w:rsidRDefault="00794382">
      <w:pPr>
        <w:spacing w:line="259" w:lineRule="auto"/>
        <w:rPr>
          <w:rFonts w:ascii="Arial" w:eastAsiaTheme="majorEastAsia" w:hAnsi="Arial" w:cs="Arial"/>
          <w:b/>
          <w:bCs/>
          <w:color w:val="000000"/>
          <w:sz w:val="36"/>
          <w:szCs w:val="36"/>
          <w:lang w:val="en-US"/>
        </w:rPr>
      </w:pPr>
      <w:r>
        <w:br w:type="page"/>
      </w:r>
    </w:p>
    <w:p w14:paraId="3EC4EDB9" w14:textId="07BC2822" w:rsidR="00462962" w:rsidRPr="00977ED4" w:rsidRDefault="3ADD3790" w:rsidP="00977ED4">
      <w:pPr>
        <w:pStyle w:val="1"/>
      </w:pPr>
      <w:bookmarkStart w:id="11" w:name="_Toc121087871"/>
      <w:r w:rsidRPr="00977ED4">
        <w:lastRenderedPageBreak/>
        <w:t>Development Methodology</w:t>
      </w:r>
      <w:bookmarkEnd w:id="11"/>
    </w:p>
    <w:p w14:paraId="2C3568BC" w14:textId="3A535588" w:rsidR="2473331E" w:rsidRPr="00706318" w:rsidRDefault="2473331E" w:rsidP="00706318">
      <w:pPr>
        <w:pStyle w:val="2"/>
      </w:pPr>
      <w:bookmarkStart w:id="12" w:name="_Toc121087872"/>
      <w:r w:rsidRPr="00706318">
        <w:t>Project Development Approach and Practices</w:t>
      </w:r>
      <w:bookmarkEnd w:id="12"/>
    </w:p>
    <w:p w14:paraId="774D0A93" w14:textId="28174EEB" w:rsidR="00EB34B9" w:rsidRPr="0024324F" w:rsidRDefault="0030372D" w:rsidP="00694960">
      <w:pPr>
        <w:spacing w:after="0" w:line="360" w:lineRule="auto"/>
        <w:jc w:val="both"/>
        <w:rPr>
          <w:rFonts w:ascii="Arial" w:hAnsi="Arial" w:cs="Arial"/>
        </w:rPr>
      </w:pPr>
      <w:r w:rsidRPr="0024324F">
        <w:rPr>
          <w:rFonts w:ascii="Arial" w:hAnsi="Arial" w:cs="Arial"/>
        </w:rPr>
        <w:t xml:space="preserve">To finish the project on time and run the game without bugs. </w:t>
      </w:r>
      <w:r w:rsidR="00C74F1F" w:rsidRPr="0024324F">
        <w:rPr>
          <w:rFonts w:ascii="Arial" w:hAnsi="Arial" w:cs="Arial"/>
        </w:rPr>
        <w:t>T</w:t>
      </w:r>
      <w:r w:rsidRPr="0024324F">
        <w:rPr>
          <w:rFonts w:ascii="Arial" w:hAnsi="Arial" w:cs="Arial"/>
        </w:rPr>
        <w:t xml:space="preserve">he </w:t>
      </w:r>
      <w:bookmarkStart w:id="13" w:name="_Hlk120469228"/>
      <w:r w:rsidRPr="0024324F">
        <w:rPr>
          <w:rFonts w:ascii="Arial" w:hAnsi="Arial" w:cs="Arial"/>
        </w:rPr>
        <w:t xml:space="preserve">Schedule-Oriented Practices </w:t>
      </w:r>
      <w:bookmarkEnd w:id="13"/>
      <w:r w:rsidRPr="0024324F">
        <w:rPr>
          <w:rFonts w:ascii="Arial" w:hAnsi="Arial" w:cs="Arial"/>
        </w:rPr>
        <w:t>and Test-Driven Approach</w:t>
      </w:r>
      <w:r w:rsidR="00C74F1F" w:rsidRPr="0024324F">
        <w:rPr>
          <w:rFonts w:ascii="Arial" w:hAnsi="Arial" w:cs="Arial"/>
        </w:rPr>
        <w:t xml:space="preserve"> a</w:t>
      </w:r>
      <w:r w:rsidR="00E72384" w:rsidRPr="0024324F">
        <w:rPr>
          <w:rFonts w:ascii="Arial" w:hAnsi="Arial" w:cs="Arial"/>
        </w:rPr>
        <w:t>re</w:t>
      </w:r>
      <w:r w:rsidR="00C74F1F" w:rsidRPr="0024324F">
        <w:rPr>
          <w:rFonts w:ascii="Arial" w:hAnsi="Arial" w:cs="Arial"/>
        </w:rPr>
        <w:t xml:space="preserve"> applied</w:t>
      </w:r>
      <w:r w:rsidRPr="0024324F">
        <w:rPr>
          <w:rFonts w:ascii="Arial" w:hAnsi="Arial" w:cs="Arial"/>
        </w:rPr>
        <w:t xml:space="preserve">.  </w:t>
      </w:r>
    </w:p>
    <w:p w14:paraId="4C6C6848" w14:textId="22A7480A" w:rsidR="00DE3A14" w:rsidRPr="0024324F" w:rsidRDefault="00E60087" w:rsidP="00977ED4">
      <w:pPr>
        <w:pStyle w:val="2"/>
      </w:pPr>
      <w:bookmarkStart w:id="14" w:name="_Toc121087873"/>
      <w:r w:rsidRPr="00D06716">
        <w:rPr>
          <w:noProof/>
        </w:rPr>
        <w:drawing>
          <wp:anchor distT="0" distB="0" distL="114300" distR="114300" simplePos="0" relativeHeight="251658240" behindDoc="1" locked="0" layoutInCell="1" allowOverlap="1" wp14:anchorId="5F6D32D6" wp14:editId="06837BB5">
            <wp:simplePos x="0" y="0"/>
            <wp:positionH relativeFrom="margin">
              <wp:align>right</wp:align>
            </wp:positionH>
            <wp:positionV relativeFrom="paragraph">
              <wp:posOffset>233680</wp:posOffset>
            </wp:positionV>
            <wp:extent cx="2065602" cy="1950720"/>
            <wp:effectExtent l="133350" t="152400" r="316230" b="335280"/>
            <wp:wrapTight wrapText="bothSides">
              <wp:wrapPolygon edited="0">
                <wp:start x="9365" y="-1688"/>
                <wp:lineTo x="2590" y="-1266"/>
                <wp:lineTo x="2590" y="2109"/>
                <wp:lineTo x="0" y="2109"/>
                <wp:lineTo x="0" y="5484"/>
                <wp:lineTo x="-1196" y="5484"/>
                <wp:lineTo x="-1395" y="12234"/>
                <wp:lineTo x="-996" y="18352"/>
                <wp:lineTo x="598" y="18984"/>
                <wp:lineTo x="3587" y="22359"/>
                <wp:lineTo x="3786" y="22359"/>
                <wp:lineTo x="8967" y="24680"/>
                <wp:lineTo x="9166" y="25102"/>
                <wp:lineTo x="14347" y="25102"/>
                <wp:lineTo x="14546" y="24680"/>
                <wp:lineTo x="19528" y="22359"/>
                <wp:lineTo x="19727" y="22359"/>
                <wp:lineTo x="22915" y="18984"/>
                <wp:lineTo x="24310" y="15609"/>
                <wp:lineTo x="24708" y="12234"/>
                <wp:lineTo x="24509" y="8859"/>
                <wp:lineTo x="23314" y="5484"/>
                <wp:lineTo x="20723" y="2109"/>
                <wp:lineTo x="20923" y="422"/>
                <wp:lineTo x="17137" y="-1266"/>
                <wp:lineTo x="12952" y="-1688"/>
                <wp:lineTo x="9365" y="-1688"/>
              </wp:wrapPolygon>
            </wp:wrapTight>
            <wp:docPr id="6" name="圖片 1">
              <a:extLst xmlns:a="http://schemas.openxmlformats.org/drawingml/2006/main">
                <a:ext uri="{FF2B5EF4-FFF2-40B4-BE49-F238E27FC236}">
                  <a16:creationId xmlns:a16="http://schemas.microsoft.com/office/drawing/2014/main" id="{03E26F54-AEE5-B936-6D34-B998F889BB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1">
                      <a:extLst>
                        <a:ext uri="{FF2B5EF4-FFF2-40B4-BE49-F238E27FC236}">
                          <a16:creationId xmlns:a16="http://schemas.microsoft.com/office/drawing/2014/main" id="{03E26F54-AEE5-B936-6D34-B998F889BBA7}"/>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65602" cy="1950720"/>
                    </a:xfrm>
                    <a:prstGeom prst="rect">
                      <a:avLst/>
                    </a:prstGeom>
                    <a:ln>
                      <a:noFill/>
                    </a:ln>
                    <a:effectLst>
                      <a:outerShdw blurRad="292100" dist="139700" dir="2700000" algn="tl" rotWithShape="0">
                        <a:srgbClr val="333333">
                          <a:alpha val="65000"/>
                        </a:srgbClr>
                      </a:outerShdw>
                    </a:effectLst>
                  </pic:spPr>
                </pic:pic>
              </a:graphicData>
            </a:graphic>
          </wp:anchor>
        </w:drawing>
      </w:r>
      <w:r w:rsidR="00645FF0" w:rsidRPr="0024324F">
        <w:t>S</w:t>
      </w:r>
      <w:r w:rsidR="000917A8" w:rsidRPr="0024324F">
        <w:t>chedule-Oriented Practices</w:t>
      </w:r>
      <w:bookmarkEnd w:id="14"/>
      <w:r w:rsidR="00DE3A14" w:rsidRPr="0024324F">
        <w:t> </w:t>
      </w:r>
    </w:p>
    <w:p w14:paraId="58B1BBCB" w14:textId="60FE9BAE" w:rsidR="00FC00E4" w:rsidRPr="0024324F" w:rsidRDefault="00FC00E4" w:rsidP="00694960">
      <w:pPr>
        <w:spacing w:after="0" w:line="360" w:lineRule="auto"/>
        <w:jc w:val="both"/>
        <w:rPr>
          <w:rFonts w:ascii="Arial" w:hAnsi="Arial" w:cs="Arial"/>
        </w:rPr>
      </w:pPr>
      <w:r w:rsidRPr="0024324F">
        <w:rPr>
          <w:rFonts w:ascii="Arial" w:hAnsi="Arial" w:cs="Arial"/>
        </w:rPr>
        <w:t xml:space="preserve">The project was measured and rescheduled from time to time following the cycle on the left side. We keep </w:t>
      </w:r>
      <w:r w:rsidR="00757BAC">
        <w:rPr>
          <w:rFonts w:ascii="Arial" w:hAnsi="Arial" w:cs="Arial"/>
        </w:rPr>
        <w:t>Tracking Progress, Measuring Q</w:t>
      </w:r>
      <w:r w:rsidRPr="0024324F">
        <w:rPr>
          <w:rFonts w:ascii="Arial" w:hAnsi="Arial" w:cs="Arial"/>
        </w:rPr>
        <w:t>uality and Timing, Re-planning &amp; Rescheduling.</w:t>
      </w:r>
    </w:p>
    <w:p w14:paraId="265BBCCC" w14:textId="4C01F2CE" w:rsidR="00867736" w:rsidRDefault="00867736" w:rsidP="00867736">
      <w:pPr>
        <w:keepNext/>
      </w:pPr>
    </w:p>
    <w:p w14:paraId="269D9A45" w14:textId="5D96A871" w:rsidR="00F83D8A" w:rsidRPr="009000F4" w:rsidRDefault="00867736" w:rsidP="00F83D8A">
      <w:pPr>
        <w:pStyle w:val="ae"/>
      </w:pPr>
      <w:r>
        <w:t xml:space="preserve">Fig </w:t>
      </w:r>
      <w:r>
        <w:fldChar w:fldCharType="begin"/>
      </w:r>
      <w:r>
        <w:instrText>SEQ Fig \* ARABIC</w:instrText>
      </w:r>
      <w:r>
        <w:fldChar w:fldCharType="separate"/>
      </w:r>
      <w:r w:rsidR="0076596C">
        <w:rPr>
          <w:noProof/>
        </w:rPr>
        <w:t>1</w:t>
      </w:r>
      <w:r>
        <w:fldChar w:fldCharType="end"/>
      </w:r>
      <w:r>
        <w:t xml:space="preserve"> </w:t>
      </w:r>
      <w:r w:rsidR="00F83D8A" w:rsidRPr="00E72384">
        <w:t>Schedule-Oriented Practices</w:t>
      </w:r>
      <w:r w:rsidR="00F83D8A">
        <w:t xml:space="preserve"> Cycle</w:t>
      </w:r>
    </w:p>
    <w:p w14:paraId="634D314A" w14:textId="07340384" w:rsidR="00E72384" w:rsidRDefault="00E72384" w:rsidP="00867736">
      <w:pPr>
        <w:pStyle w:val="ae"/>
      </w:pPr>
    </w:p>
    <w:p w14:paraId="1864F5DA" w14:textId="74700E12" w:rsidR="00DE3A14" w:rsidRPr="00977ED4" w:rsidRDefault="000917A8" w:rsidP="00977ED4">
      <w:pPr>
        <w:pStyle w:val="3"/>
      </w:pPr>
      <w:bookmarkStart w:id="15" w:name="_Hlk120471727"/>
      <w:bookmarkStart w:id="16" w:name="_Toc121087874"/>
      <w:r w:rsidRPr="00977ED4">
        <w:t>Test-Driven Approach</w:t>
      </w:r>
      <w:bookmarkEnd w:id="15"/>
      <w:bookmarkEnd w:id="16"/>
      <w:r w:rsidR="00DE3A14" w:rsidRPr="00977ED4">
        <w:t> </w:t>
      </w:r>
    </w:p>
    <w:p w14:paraId="3738773F" w14:textId="5AF5199E" w:rsidR="00EB4F3E" w:rsidRPr="0024324F" w:rsidRDefault="008C1964" w:rsidP="00694960">
      <w:pPr>
        <w:spacing w:line="360" w:lineRule="auto"/>
        <w:rPr>
          <w:rFonts w:ascii="Arial" w:hAnsi="Arial" w:cs="Arial"/>
        </w:rPr>
      </w:pPr>
      <w:r>
        <w:rPr>
          <w:noProof/>
        </w:rPr>
        <w:drawing>
          <wp:anchor distT="0" distB="0" distL="114300" distR="114300" simplePos="0" relativeHeight="251658241" behindDoc="1" locked="0" layoutInCell="1" allowOverlap="1" wp14:anchorId="603A8923" wp14:editId="4E7F799E">
            <wp:simplePos x="0" y="0"/>
            <wp:positionH relativeFrom="column">
              <wp:posOffset>2273300</wp:posOffset>
            </wp:positionH>
            <wp:positionV relativeFrom="paragraph">
              <wp:posOffset>677545</wp:posOffset>
            </wp:positionV>
            <wp:extent cx="3213735" cy="1962150"/>
            <wp:effectExtent l="152400" t="152400" r="367665" b="361950"/>
            <wp:wrapTight wrapText="bothSides">
              <wp:wrapPolygon edited="0">
                <wp:start x="512" y="-1678"/>
                <wp:lineTo x="-1024" y="-1258"/>
                <wp:lineTo x="-896" y="22439"/>
                <wp:lineTo x="1280" y="25375"/>
                <wp:lineTo x="21638" y="25375"/>
                <wp:lineTo x="21766" y="24955"/>
                <wp:lineTo x="23815" y="22439"/>
                <wp:lineTo x="23943" y="2097"/>
                <wp:lineTo x="22407" y="-1049"/>
                <wp:lineTo x="22279" y="-1678"/>
                <wp:lineTo x="512" y="-1678"/>
              </wp:wrapPolygon>
            </wp:wrapTight>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圖片 5"/>
                    <pic:cNvPicPr/>
                  </pic:nvPicPr>
                  <pic:blipFill>
                    <a:blip r:embed="rId10">
                      <a:extLst>
                        <a:ext uri="{28A0092B-C50C-407E-A947-70E740481C1C}">
                          <a14:useLocalDpi xmlns:a14="http://schemas.microsoft.com/office/drawing/2010/main" val="0"/>
                        </a:ext>
                      </a:extLst>
                    </a:blip>
                    <a:stretch>
                      <a:fillRect/>
                    </a:stretch>
                  </pic:blipFill>
                  <pic:spPr>
                    <a:xfrm>
                      <a:off x="0" y="0"/>
                      <a:ext cx="3213735" cy="19621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FC00E4" w:rsidRPr="0024324F">
        <w:rPr>
          <w:rFonts w:ascii="Arial" w:hAnsi="Arial" w:cs="Arial"/>
        </w:rPr>
        <w:t>When measuring the project, every task was tested for quality assurance. In case of failure, the task will be rejected for correction and not allowed to go further to the next cycle.</w:t>
      </w:r>
      <w:r w:rsidR="0035127B" w:rsidRPr="0024324F">
        <w:rPr>
          <w:rFonts w:ascii="Arial" w:hAnsi="Arial" w:cs="Arial"/>
        </w:rPr>
        <w:t xml:space="preserve"> </w:t>
      </w:r>
      <w:r w:rsidR="00BA2045" w:rsidRPr="0024324F">
        <w:rPr>
          <w:rFonts w:ascii="Arial" w:hAnsi="Arial" w:cs="Arial"/>
        </w:rPr>
        <w:t>The f</w:t>
      </w:r>
      <w:r w:rsidR="00EB4F3E" w:rsidRPr="0024324F">
        <w:rPr>
          <w:rFonts w:ascii="Arial" w:hAnsi="Arial" w:cs="Arial"/>
        </w:rPr>
        <w:t>irst</w:t>
      </w:r>
      <w:r w:rsidR="00F8109D" w:rsidRPr="0024324F">
        <w:rPr>
          <w:rFonts w:ascii="Arial" w:hAnsi="Arial" w:cs="Arial"/>
        </w:rPr>
        <w:t xml:space="preserve"> </w:t>
      </w:r>
      <w:r w:rsidR="00BA2045" w:rsidRPr="0024324F">
        <w:rPr>
          <w:rFonts w:ascii="Arial" w:hAnsi="Arial" w:cs="Arial"/>
        </w:rPr>
        <w:t>step to do is to write</w:t>
      </w:r>
      <w:r w:rsidR="00F8109D" w:rsidRPr="0024324F">
        <w:rPr>
          <w:rFonts w:ascii="Arial" w:hAnsi="Arial" w:cs="Arial"/>
        </w:rPr>
        <w:t xml:space="preserve"> a </w:t>
      </w:r>
      <w:r w:rsidR="00EB4F3E" w:rsidRPr="0024324F">
        <w:rPr>
          <w:rFonts w:ascii="Arial" w:hAnsi="Arial" w:cs="Arial"/>
        </w:rPr>
        <w:t>failing test case</w:t>
      </w:r>
      <w:r w:rsidR="00F8109D" w:rsidRPr="0024324F">
        <w:rPr>
          <w:rFonts w:ascii="Arial" w:hAnsi="Arial" w:cs="Arial"/>
        </w:rPr>
        <w:t xml:space="preserve">. Then make coding to pass the failing test case. </w:t>
      </w:r>
      <w:r w:rsidR="009162EF" w:rsidRPr="0024324F">
        <w:rPr>
          <w:rFonts w:ascii="Arial" w:hAnsi="Arial" w:cs="Arial"/>
        </w:rPr>
        <w:t xml:space="preserve">In case necessary, </w:t>
      </w:r>
      <w:r w:rsidR="00517E2C" w:rsidRPr="0024324F">
        <w:rPr>
          <w:rFonts w:ascii="Arial" w:hAnsi="Arial" w:cs="Arial"/>
        </w:rPr>
        <w:t xml:space="preserve">the </w:t>
      </w:r>
      <w:r w:rsidR="009162EF" w:rsidRPr="0024324F">
        <w:rPr>
          <w:rFonts w:ascii="Arial" w:hAnsi="Arial" w:cs="Arial"/>
        </w:rPr>
        <w:t xml:space="preserve">entire code is refactored. Finally, the </w:t>
      </w:r>
      <w:r w:rsidR="00517E2C" w:rsidRPr="0024324F">
        <w:rPr>
          <w:rFonts w:ascii="Arial" w:hAnsi="Arial" w:cs="Arial"/>
        </w:rPr>
        <w:t>whol</w:t>
      </w:r>
      <w:r w:rsidR="009162EF" w:rsidRPr="0024324F">
        <w:rPr>
          <w:rFonts w:ascii="Arial" w:hAnsi="Arial" w:cs="Arial"/>
        </w:rPr>
        <w:t>e process is repeated</w:t>
      </w:r>
      <w:r w:rsidR="00517E2C" w:rsidRPr="0024324F">
        <w:rPr>
          <w:rFonts w:ascii="Arial" w:hAnsi="Arial" w:cs="Arial"/>
        </w:rPr>
        <w:t>,</w:t>
      </w:r>
      <w:r w:rsidR="000916B2" w:rsidRPr="0024324F">
        <w:rPr>
          <w:rFonts w:ascii="Arial" w:hAnsi="Arial" w:cs="Arial"/>
        </w:rPr>
        <w:t xml:space="preserve"> and </w:t>
      </w:r>
      <w:r w:rsidR="00517E2C" w:rsidRPr="0024324F">
        <w:rPr>
          <w:rFonts w:ascii="Arial" w:hAnsi="Arial" w:cs="Arial"/>
        </w:rPr>
        <w:t>more tests are written over</w:t>
      </w:r>
      <w:r w:rsidR="000916B2" w:rsidRPr="0024324F">
        <w:rPr>
          <w:rFonts w:ascii="Arial" w:hAnsi="Arial" w:cs="Arial"/>
        </w:rPr>
        <w:t xml:space="preserve"> time.</w:t>
      </w:r>
    </w:p>
    <w:p w14:paraId="27D02553" w14:textId="73DD48AB" w:rsidR="009000F4" w:rsidRDefault="00867736" w:rsidP="00694960">
      <w:pPr>
        <w:pStyle w:val="ae"/>
      </w:pPr>
      <w:r>
        <w:t xml:space="preserve">Fig </w:t>
      </w:r>
      <w:r>
        <w:fldChar w:fldCharType="begin"/>
      </w:r>
      <w:r>
        <w:instrText>SEQ Fig \* ARABIC</w:instrText>
      </w:r>
      <w:r>
        <w:fldChar w:fldCharType="separate"/>
      </w:r>
      <w:r w:rsidR="0076596C">
        <w:rPr>
          <w:noProof/>
        </w:rPr>
        <w:t>2</w:t>
      </w:r>
      <w:r>
        <w:fldChar w:fldCharType="end"/>
      </w:r>
      <w:r w:rsidR="00F83D8A">
        <w:t xml:space="preserve"> </w:t>
      </w:r>
      <w:r w:rsidR="00F83D8A" w:rsidRPr="00F83D8A">
        <w:t>Test-Driven Approach</w:t>
      </w:r>
      <w:r w:rsidR="00F83D8A">
        <w:t xml:space="preserve"> Cycle</w:t>
      </w:r>
    </w:p>
    <w:p w14:paraId="4897FE53" w14:textId="74F6081B" w:rsidR="2473331E" w:rsidRPr="00977ED4" w:rsidRDefault="2473331E" w:rsidP="00977ED4">
      <w:pPr>
        <w:pStyle w:val="2"/>
      </w:pPr>
      <w:bookmarkStart w:id="17" w:name="_Toc121087875"/>
      <w:r w:rsidRPr="00977ED4">
        <w:lastRenderedPageBreak/>
        <w:t>Programming Development Methodologies</w:t>
      </w:r>
      <w:bookmarkEnd w:id="17"/>
    </w:p>
    <w:p w14:paraId="7E20CF6C" w14:textId="77777777" w:rsidR="00462962" w:rsidRPr="00977ED4" w:rsidRDefault="3ADD3790" w:rsidP="00977ED4">
      <w:pPr>
        <w:pStyle w:val="3"/>
      </w:pPr>
      <w:bookmarkStart w:id="18" w:name="_Toc121087876"/>
      <w:r w:rsidRPr="00977ED4">
        <w:t>Concurrent Engineering Model</w:t>
      </w:r>
      <w:bookmarkEnd w:id="18"/>
      <w:r w:rsidRPr="00977ED4">
        <w:t> </w:t>
      </w:r>
    </w:p>
    <w:p w14:paraId="4BC26954" w14:textId="3A52099B" w:rsidR="00462962" w:rsidRDefault="00462962" w:rsidP="00694960">
      <w:pPr>
        <w:pStyle w:val="Web"/>
        <w:spacing w:before="0" w:beforeAutospacing="0" w:after="0" w:afterAutospacing="0" w:line="360" w:lineRule="auto"/>
        <w:jc w:val="both"/>
      </w:pPr>
      <w:r>
        <w:rPr>
          <w:rFonts w:ascii="Arial" w:hAnsi="Arial" w:cs="Arial"/>
          <w:color w:val="000000"/>
        </w:rPr>
        <w:t xml:space="preserve">The divide and conquers principle </w:t>
      </w:r>
      <w:proofErr w:type="gramStart"/>
      <w:r>
        <w:rPr>
          <w:rFonts w:ascii="Arial" w:hAnsi="Arial" w:cs="Arial"/>
          <w:color w:val="000000"/>
        </w:rPr>
        <w:t>is</w:t>
      </w:r>
      <w:proofErr w:type="gramEnd"/>
      <w:r>
        <w:rPr>
          <w:rFonts w:ascii="Arial" w:hAnsi="Arial" w:cs="Arial"/>
          <w:color w:val="000000"/>
        </w:rPr>
        <w:t xml:space="preserve"> adopted in the programming part. The coding is divided into four submodules: the </w:t>
      </w:r>
      <w:r w:rsidR="00A0591E">
        <w:rPr>
          <w:rFonts w:ascii="Arial" w:hAnsi="Arial" w:cs="Arial"/>
          <w:color w:val="000000"/>
        </w:rPr>
        <w:t xml:space="preserve">Game </w:t>
      </w:r>
      <w:r>
        <w:rPr>
          <w:rFonts w:ascii="Arial" w:hAnsi="Arial" w:cs="Arial"/>
          <w:color w:val="000000"/>
        </w:rPr>
        <w:t xml:space="preserve">user interface, the </w:t>
      </w:r>
      <w:r w:rsidR="00A0591E">
        <w:rPr>
          <w:rFonts w:ascii="Arial" w:hAnsi="Arial" w:cs="Arial"/>
          <w:color w:val="000000"/>
        </w:rPr>
        <w:t>Game</w:t>
      </w:r>
      <w:r>
        <w:rPr>
          <w:rFonts w:ascii="Arial" w:hAnsi="Arial" w:cs="Arial"/>
          <w:color w:val="000000"/>
        </w:rPr>
        <w:t xml:space="preserve"> logic</w:t>
      </w:r>
      <w:r w:rsidR="00A0591E">
        <w:rPr>
          <w:rFonts w:ascii="Arial" w:hAnsi="Arial" w:cs="Arial"/>
          <w:color w:val="000000"/>
        </w:rPr>
        <w:t xml:space="preserve"> development</w:t>
      </w:r>
      <w:r>
        <w:rPr>
          <w:rFonts w:ascii="Arial" w:hAnsi="Arial" w:cs="Arial"/>
          <w:color w:val="000000"/>
        </w:rPr>
        <w:t xml:space="preserve">, the </w:t>
      </w:r>
      <w:r w:rsidR="00EE2486">
        <w:rPr>
          <w:rFonts w:ascii="Arial" w:hAnsi="Arial" w:cs="Arial"/>
          <w:color w:val="000000"/>
        </w:rPr>
        <w:t>S</w:t>
      </w:r>
      <w:r>
        <w:rPr>
          <w:rFonts w:ascii="Arial" w:hAnsi="Arial" w:cs="Arial"/>
          <w:color w:val="000000"/>
        </w:rPr>
        <w:t>olver</w:t>
      </w:r>
      <w:r w:rsidR="00EE2486">
        <w:rPr>
          <w:rFonts w:ascii="Arial" w:hAnsi="Arial" w:cs="Arial"/>
          <w:color w:val="000000"/>
        </w:rPr>
        <w:t xml:space="preserve"> mode </w:t>
      </w:r>
      <w:proofErr w:type="gramStart"/>
      <w:r w:rsidR="00EE2486">
        <w:rPr>
          <w:rFonts w:ascii="Arial" w:hAnsi="Arial" w:cs="Arial"/>
          <w:color w:val="000000"/>
        </w:rPr>
        <w:t>development</w:t>
      </w:r>
      <w:proofErr w:type="gramEnd"/>
      <w:r>
        <w:rPr>
          <w:rFonts w:ascii="Arial" w:hAnsi="Arial" w:cs="Arial"/>
          <w:color w:val="000000"/>
        </w:rPr>
        <w:t xml:space="preserve"> and the </w:t>
      </w:r>
      <w:r w:rsidR="00EE2486">
        <w:rPr>
          <w:rFonts w:ascii="Arial" w:hAnsi="Arial" w:cs="Arial"/>
          <w:color w:val="000000"/>
        </w:rPr>
        <w:t>Player mode development</w:t>
      </w:r>
      <w:r>
        <w:rPr>
          <w:rFonts w:ascii="Arial" w:hAnsi="Arial" w:cs="Arial"/>
          <w:color w:val="000000"/>
        </w:rPr>
        <w:t>. Thus, the initial planning involved numerous designs of game flow, classes, parameters, methods, and coding patterns. Each submodule is worked on its functions and follows a spiral approach. Moreover, fixed periodic integration trials are made to evaluate risk in advance. Such a parallel methodology is suitable for a tight schedule like this project. Once all the submodules are done and tested, the final program is ready for integration and implementation.</w:t>
      </w:r>
    </w:p>
    <w:p w14:paraId="4FBDC608" w14:textId="34BF8A4B" w:rsidR="00DD346B" w:rsidRDefault="00462962" w:rsidP="0057491E">
      <w:pPr>
        <w:pStyle w:val="Web"/>
        <w:spacing w:before="0" w:beforeAutospacing="0" w:after="0" w:afterAutospacing="0" w:line="360" w:lineRule="auto"/>
      </w:pPr>
      <w:r>
        <w:rPr>
          <w:rFonts w:ascii="Arial" w:hAnsi="Arial" w:cs="Arial"/>
          <w:color w:val="000000"/>
        </w:rPr>
        <w:t> </w:t>
      </w:r>
      <w:r>
        <w:rPr>
          <w:rFonts w:ascii="Arial" w:hAnsi="Arial" w:cs="Arial"/>
          <w:noProof/>
          <w:color w:val="000000"/>
          <w:bdr w:val="none" w:sz="0" w:space="0" w:color="auto" w:frame="1"/>
        </w:rPr>
        <w:drawing>
          <wp:inline distT="0" distB="0" distL="0" distR="0" wp14:anchorId="617538E4" wp14:editId="7CCB7D89">
            <wp:extent cx="5101725" cy="3602182"/>
            <wp:effectExtent l="152400" t="152400" r="365760" b="36068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06421" cy="3605497"/>
                    </a:xfrm>
                    <a:prstGeom prst="rect">
                      <a:avLst/>
                    </a:prstGeom>
                    <a:ln>
                      <a:noFill/>
                    </a:ln>
                    <a:effectLst>
                      <a:outerShdw blurRad="292100" dist="139700" dir="2700000" algn="tl" rotWithShape="0">
                        <a:srgbClr val="333333">
                          <a:alpha val="65000"/>
                        </a:srgbClr>
                      </a:outerShdw>
                    </a:effectLst>
                  </pic:spPr>
                </pic:pic>
              </a:graphicData>
            </a:graphic>
          </wp:inline>
        </w:drawing>
      </w:r>
    </w:p>
    <w:p w14:paraId="2DE3E47C" w14:textId="0C7880CE" w:rsidR="00462962" w:rsidRPr="00694960" w:rsidRDefault="00DD346B" w:rsidP="00694960">
      <w:pPr>
        <w:pStyle w:val="ae"/>
      </w:pPr>
      <w:r>
        <w:t xml:space="preserve">Fig </w:t>
      </w:r>
      <w:r>
        <w:fldChar w:fldCharType="begin"/>
      </w:r>
      <w:r>
        <w:instrText>SEQ Fig \* ARABIC</w:instrText>
      </w:r>
      <w:r>
        <w:fldChar w:fldCharType="separate"/>
      </w:r>
      <w:r w:rsidR="0076596C">
        <w:rPr>
          <w:noProof/>
        </w:rPr>
        <w:t>3</w:t>
      </w:r>
      <w:r>
        <w:fldChar w:fldCharType="end"/>
      </w:r>
      <w:r>
        <w:t xml:space="preserve"> </w:t>
      </w:r>
      <w:r w:rsidRPr="00DD346B">
        <w:t>Parallel Development Flow (from 'Systems Analysis Design UML 5th Edition')</w:t>
      </w:r>
    </w:p>
    <w:p w14:paraId="00A90D3D" w14:textId="77777777" w:rsidR="00462962" w:rsidRPr="00977ED4" w:rsidRDefault="3ADD3790" w:rsidP="00977ED4">
      <w:pPr>
        <w:pStyle w:val="3"/>
      </w:pPr>
      <w:bookmarkStart w:id="19" w:name="_Toc121087877"/>
      <w:r w:rsidRPr="00977ED4">
        <w:t>Spiral Model</w:t>
      </w:r>
      <w:bookmarkEnd w:id="19"/>
    </w:p>
    <w:p w14:paraId="373B646A" w14:textId="5E44CB30" w:rsidR="00462962" w:rsidRDefault="00462962" w:rsidP="00694960">
      <w:pPr>
        <w:pStyle w:val="Web"/>
        <w:spacing w:before="0" w:beforeAutospacing="0" w:after="0" w:afterAutospacing="0" w:line="360" w:lineRule="auto"/>
        <w:jc w:val="both"/>
      </w:pPr>
      <w:r>
        <w:rPr>
          <w:rFonts w:ascii="Arial" w:hAnsi="Arial" w:cs="Arial"/>
          <w:color w:val="000000"/>
        </w:rPr>
        <w:t xml:space="preserve">As the coding is divided into several submodules, the Spiral process model is used. Since user interfaces mainly drive the program, Spiral is a quick method to have an initial function to examine the reactions between the puzzle logic and the interfaces. </w:t>
      </w:r>
      <w:r>
        <w:rPr>
          <w:rFonts w:ascii="Arial" w:hAnsi="Arial" w:cs="Arial"/>
          <w:color w:val="000000"/>
        </w:rPr>
        <w:lastRenderedPageBreak/>
        <w:t>Thus, the Spiral model is applied to each developing parallel line. Due to the iterative nature of the process model, each loop in the Spiral will increase the submodule complexity and functions. It results in flexible progress in the expanded functions and complexity of the submodule.</w:t>
      </w:r>
    </w:p>
    <w:p w14:paraId="37E82F7F" w14:textId="77777777" w:rsidR="00694960" w:rsidRDefault="00462962" w:rsidP="00694960">
      <w:pPr>
        <w:pStyle w:val="Web"/>
        <w:keepNext/>
        <w:spacing w:before="0" w:beforeAutospacing="0" w:after="0" w:afterAutospacing="0"/>
        <w:rPr>
          <w:rFonts w:ascii="Arial" w:hAnsi="Arial" w:cs="Arial"/>
          <w:color w:val="000000"/>
        </w:rPr>
      </w:pPr>
      <w:r>
        <w:rPr>
          <w:rFonts w:ascii="Arial" w:hAnsi="Arial" w:cs="Arial"/>
          <w:color w:val="000000"/>
        </w:rPr>
        <w:t>  </w:t>
      </w:r>
      <w:r>
        <w:rPr>
          <w:rFonts w:ascii="Arial" w:hAnsi="Arial" w:cs="Arial"/>
          <w:noProof/>
          <w:color w:val="000000"/>
          <w:bdr w:val="none" w:sz="0" w:space="0" w:color="auto" w:frame="1"/>
        </w:rPr>
        <w:drawing>
          <wp:inline distT="0" distB="0" distL="0" distR="0" wp14:anchorId="69147C96" wp14:editId="0D7EB560">
            <wp:extent cx="4244469" cy="3560618"/>
            <wp:effectExtent l="152400" t="152400" r="365760" b="36385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7549" cy="356320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4DB52D" w14:textId="3D655CCE" w:rsidR="00BA31A5" w:rsidRDefault="00BA31A5" w:rsidP="00BA31A5">
      <w:pPr>
        <w:pStyle w:val="ae"/>
      </w:pPr>
      <w:r>
        <w:t xml:space="preserve">Fig </w:t>
      </w:r>
      <w:r>
        <w:fldChar w:fldCharType="begin"/>
      </w:r>
      <w:r>
        <w:instrText>SEQ Fig \* ARABIC</w:instrText>
      </w:r>
      <w:r>
        <w:fldChar w:fldCharType="separate"/>
      </w:r>
      <w:r w:rsidR="0076596C">
        <w:rPr>
          <w:noProof/>
        </w:rPr>
        <w:t>4</w:t>
      </w:r>
      <w:r>
        <w:fldChar w:fldCharType="end"/>
      </w:r>
      <w:r w:rsidRPr="00694960">
        <w:t xml:space="preserve"> The original spiral model diagram. Credit - Barry Boehm, &amp; Wilfred J. Hansen</w:t>
      </w:r>
      <w:r>
        <w:t xml:space="preserve"> </w:t>
      </w:r>
    </w:p>
    <w:p w14:paraId="64EF910C" w14:textId="51625005" w:rsidR="00462962" w:rsidRPr="00706318" w:rsidRDefault="3C65D768" w:rsidP="00706318">
      <w:pPr>
        <w:pStyle w:val="1"/>
      </w:pPr>
      <w:bookmarkStart w:id="20" w:name="_Toc121087878"/>
      <w:r w:rsidRPr="00706318">
        <w:lastRenderedPageBreak/>
        <w:t>Project Team Organi</w:t>
      </w:r>
      <w:r w:rsidR="00380F28" w:rsidRPr="00706318">
        <w:t>s</w:t>
      </w:r>
      <w:r w:rsidRPr="00706318">
        <w:t>ation</w:t>
      </w:r>
      <w:bookmarkEnd w:id="20"/>
    </w:p>
    <w:p w14:paraId="64BBABBA" w14:textId="1EE80563" w:rsidR="00462962" w:rsidRPr="00706318" w:rsidRDefault="50ECB967" w:rsidP="00706318">
      <w:pPr>
        <w:pStyle w:val="2"/>
      </w:pPr>
      <w:bookmarkStart w:id="21" w:name="_Hlk120474873"/>
      <w:bookmarkStart w:id="22" w:name="_Toc121087879"/>
      <w:r w:rsidRPr="00706318">
        <w:t>Functional Organi</w:t>
      </w:r>
      <w:r w:rsidR="00380F28" w:rsidRPr="00706318">
        <w:t>s</w:t>
      </w:r>
      <w:r w:rsidRPr="00706318">
        <w:t>ation</w:t>
      </w:r>
      <w:bookmarkEnd w:id="22"/>
    </w:p>
    <w:bookmarkEnd w:id="21"/>
    <w:p w14:paraId="2BE5749B" w14:textId="77777777" w:rsidR="00DB08CA" w:rsidRDefault="00DB08CA" w:rsidP="00DB08CA">
      <w:pPr>
        <w:keepNext/>
      </w:pPr>
      <w:r>
        <w:rPr>
          <w:noProof/>
        </w:rPr>
        <w:drawing>
          <wp:inline distT="0" distB="0" distL="0" distR="0" wp14:anchorId="6F631506" wp14:editId="6267FF5B">
            <wp:extent cx="5257800" cy="3782866"/>
            <wp:effectExtent l="152400" t="152400" r="361950" b="3702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圖片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60800" cy="3785024"/>
                    </a:xfrm>
                    <a:prstGeom prst="rect">
                      <a:avLst/>
                    </a:prstGeom>
                    <a:ln>
                      <a:noFill/>
                    </a:ln>
                    <a:effectLst>
                      <a:outerShdw blurRad="292100" dist="139700" dir="2700000" algn="tl" rotWithShape="0">
                        <a:srgbClr val="333333">
                          <a:alpha val="65000"/>
                        </a:srgbClr>
                      </a:outerShdw>
                    </a:effectLst>
                  </pic:spPr>
                </pic:pic>
              </a:graphicData>
            </a:graphic>
          </wp:inline>
        </w:drawing>
      </w:r>
    </w:p>
    <w:p w14:paraId="517D4B48" w14:textId="6B1AEE1C" w:rsidR="00DB08CA" w:rsidRDefault="00DB08CA" w:rsidP="00DB08CA">
      <w:pPr>
        <w:pStyle w:val="ae"/>
      </w:pPr>
      <w:r>
        <w:t xml:space="preserve">Fig </w:t>
      </w:r>
      <w:r>
        <w:fldChar w:fldCharType="begin"/>
      </w:r>
      <w:r>
        <w:instrText>SEQ Fig \* ARABIC</w:instrText>
      </w:r>
      <w:r>
        <w:fldChar w:fldCharType="separate"/>
      </w:r>
      <w:r w:rsidR="0076596C">
        <w:rPr>
          <w:noProof/>
        </w:rPr>
        <w:t>5</w:t>
      </w:r>
      <w:r>
        <w:fldChar w:fldCharType="end"/>
      </w:r>
      <w:r w:rsidR="00FC6AE9">
        <w:t xml:space="preserve"> </w:t>
      </w:r>
      <w:r w:rsidR="00FC6AE9" w:rsidRPr="00FC6AE9">
        <w:t>Functional Organization</w:t>
      </w:r>
      <w:r w:rsidR="00FC6AE9">
        <w:t xml:space="preserve"> Chart</w:t>
      </w:r>
    </w:p>
    <w:p w14:paraId="48681899" w14:textId="73AE7093" w:rsidR="00E158D6" w:rsidRPr="00BB258D" w:rsidRDefault="00BA1DF1" w:rsidP="009976A3">
      <w:pPr>
        <w:spacing w:after="0" w:line="360" w:lineRule="auto"/>
        <w:jc w:val="both"/>
        <w:rPr>
          <w:rFonts w:ascii="Arial" w:hAnsi="Arial" w:cs="Arial"/>
        </w:rPr>
      </w:pPr>
      <w:r w:rsidRPr="00BB258D">
        <w:rPr>
          <w:rFonts w:ascii="Arial" w:hAnsi="Arial" w:cs="Arial"/>
        </w:rPr>
        <w:t>Even though this is a small team, the roles were designed to fit the functions of the project needed.</w:t>
      </w:r>
      <w:r w:rsidR="00FA0DBD" w:rsidRPr="00BB258D">
        <w:rPr>
          <w:rFonts w:ascii="Arial" w:hAnsi="Arial" w:cs="Arial"/>
        </w:rPr>
        <w:t xml:space="preserve"> All the tasks </w:t>
      </w:r>
      <w:r w:rsidR="004A5D2B" w:rsidRPr="00BB258D">
        <w:rPr>
          <w:rFonts w:ascii="Arial" w:hAnsi="Arial" w:cs="Arial"/>
        </w:rPr>
        <w:t>requir</w:t>
      </w:r>
      <w:r w:rsidR="00FA0DBD" w:rsidRPr="00BB258D">
        <w:rPr>
          <w:rFonts w:ascii="Arial" w:hAnsi="Arial" w:cs="Arial"/>
        </w:rPr>
        <w:t xml:space="preserve">ed can be handled by the </w:t>
      </w:r>
      <w:r w:rsidR="00E70E76" w:rsidRPr="00BB258D">
        <w:rPr>
          <w:rFonts w:ascii="Arial" w:hAnsi="Arial" w:cs="Arial"/>
        </w:rPr>
        <w:t xml:space="preserve">three </w:t>
      </w:r>
      <w:r w:rsidR="00FA0DBD" w:rsidRPr="00BB258D">
        <w:rPr>
          <w:rFonts w:ascii="Arial" w:hAnsi="Arial" w:cs="Arial"/>
        </w:rPr>
        <w:t>function cat</w:t>
      </w:r>
      <w:r w:rsidR="004A5D2B" w:rsidRPr="00BB258D">
        <w:rPr>
          <w:rFonts w:ascii="Arial" w:hAnsi="Arial" w:cs="Arial"/>
        </w:rPr>
        <w:t xml:space="preserve">egories </w:t>
      </w:r>
      <w:r w:rsidR="00E70E76" w:rsidRPr="00BB258D">
        <w:rPr>
          <w:rFonts w:ascii="Arial" w:hAnsi="Arial" w:cs="Arial"/>
        </w:rPr>
        <w:t>listed below</w:t>
      </w:r>
      <w:r w:rsidR="000A1670">
        <w:rPr>
          <w:rFonts w:ascii="Arial" w:hAnsi="Arial" w:cs="Arial"/>
        </w:rPr>
        <w:t xml:space="preserve">. </w:t>
      </w:r>
      <w:r w:rsidR="009976A3" w:rsidRPr="009976A3">
        <w:rPr>
          <w:rFonts w:ascii="Arial" w:hAnsi="Arial" w:cs="Arial"/>
        </w:rPr>
        <w:t>Moreover, every team member was assigned a role according to their characteristics</w:t>
      </w:r>
      <w:r w:rsidR="000A1670">
        <w:rPr>
          <w:rFonts w:ascii="Arial" w:hAnsi="Arial" w:cs="Arial"/>
        </w:rPr>
        <w:t xml:space="preserve"> and </w:t>
      </w:r>
      <w:r w:rsidR="000A1670" w:rsidRPr="00BB258D">
        <w:rPr>
          <w:rFonts w:ascii="Arial" w:hAnsi="Arial" w:cs="Arial"/>
        </w:rPr>
        <w:t>strengths</w:t>
      </w:r>
      <w:r w:rsidR="000A1670">
        <w:rPr>
          <w:rFonts w:ascii="Arial" w:hAnsi="Arial" w:cs="Arial"/>
        </w:rPr>
        <w:t>.</w:t>
      </w:r>
      <w:r w:rsidR="009976A3" w:rsidRPr="009976A3">
        <w:rPr>
          <w:rFonts w:ascii="Arial" w:hAnsi="Arial" w:cs="Arial"/>
        </w:rPr>
        <w:t xml:space="preserve"> </w:t>
      </w:r>
      <w:r w:rsidR="002F65EF">
        <w:rPr>
          <w:rFonts w:ascii="Arial" w:hAnsi="Arial" w:cs="Arial"/>
        </w:rPr>
        <w:t>A</w:t>
      </w:r>
      <w:r w:rsidR="009976A3" w:rsidRPr="009976A3">
        <w:rPr>
          <w:rFonts w:ascii="Arial" w:hAnsi="Arial" w:cs="Arial"/>
        </w:rPr>
        <w:t>n action-oriented character fit</w:t>
      </w:r>
      <w:r w:rsidR="002F65EF">
        <w:rPr>
          <w:rFonts w:ascii="Arial" w:hAnsi="Arial" w:cs="Arial"/>
        </w:rPr>
        <w:t>s</w:t>
      </w:r>
      <w:r w:rsidR="009976A3" w:rsidRPr="009976A3">
        <w:rPr>
          <w:rFonts w:ascii="Arial" w:hAnsi="Arial" w:cs="Arial"/>
        </w:rPr>
        <w:t xml:space="preserve"> into the position of code build</w:t>
      </w:r>
      <w:r w:rsidR="00A43A47">
        <w:rPr>
          <w:rFonts w:ascii="Arial" w:hAnsi="Arial" w:cs="Arial"/>
        </w:rPr>
        <w:t>ing</w:t>
      </w:r>
      <w:r w:rsidR="009976A3" w:rsidRPr="009976A3">
        <w:rPr>
          <w:rFonts w:ascii="Arial" w:hAnsi="Arial" w:cs="Arial"/>
        </w:rPr>
        <w:t>.</w:t>
      </w:r>
    </w:p>
    <w:p w14:paraId="2200C52E" w14:textId="78099ADA" w:rsidR="00627123" w:rsidRDefault="00A956EA" w:rsidP="00381AC3">
      <w:pPr>
        <w:pStyle w:val="3"/>
      </w:pPr>
      <w:bookmarkStart w:id="23" w:name="_Toc121087880"/>
      <w:r>
        <w:t xml:space="preserve">Scheduling and </w:t>
      </w:r>
      <w:r w:rsidR="00627123" w:rsidRPr="00627123">
        <w:t>Doc</w:t>
      </w:r>
      <w:r>
        <w:t>u</w:t>
      </w:r>
      <w:r w:rsidR="00577D9A">
        <w:t>mentation</w:t>
      </w:r>
      <w:bookmarkEnd w:id="23"/>
    </w:p>
    <w:p w14:paraId="04884911" w14:textId="5787B93F" w:rsidR="00627123" w:rsidRPr="00627123" w:rsidRDefault="006A0EB8" w:rsidP="00BB258D">
      <w:pPr>
        <w:spacing w:after="0" w:line="360" w:lineRule="auto"/>
        <w:jc w:val="both"/>
      </w:pPr>
      <w:r>
        <w:rPr>
          <w:rFonts w:ascii="Arial" w:hAnsi="Arial" w:cs="Arial"/>
          <w:color w:val="000000" w:themeColor="text1"/>
        </w:rPr>
        <w:t>T</w:t>
      </w:r>
      <w:r w:rsidRPr="009E1359">
        <w:rPr>
          <w:rFonts w:ascii="Arial" w:hAnsi="Arial" w:cs="Arial"/>
          <w:color w:val="000000" w:themeColor="text1"/>
        </w:rPr>
        <w:t>he project manager, Jerry, is responsible for organi</w:t>
      </w:r>
      <w:r w:rsidR="00380F28">
        <w:rPr>
          <w:rFonts w:ascii="Arial" w:hAnsi="Arial" w:cs="Arial"/>
          <w:color w:val="000000" w:themeColor="text1"/>
        </w:rPr>
        <w:t>s</w:t>
      </w:r>
      <w:r w:rsidRPr="009E1359">
        <w:rPr>
          <w:rFonts w:ascii="Arial" w:hAnsi="Arial" w:cs="Arial"/>
          <w:color w:val="000000" w:themeColor="text1"/>
        </w:rPr>
        <w:t xml:space="preserve">ing the whole project, including </w:t>
      </w:r>
      <w:r w:rsidR="00E6462F">
        <w:rPr>
          <w:rFonts w:ascii="Arial" w:hAnsi="Arial" w:cs="Arial"/>
          <w:color w:val="000000" w:themeColor="text1"/>
        </w:rPr>
        <w:t>planning</w:t>
      </w:r>
      <w:r w:rsidRPr="009E1359">
        <w:rPr>
          <w:rFonts w:ascii="Arial" w:hAnsi="Arial" w:cs="Arial"/>
          <w:color w:val="000000" w:themeColor="text1"/>
        </w:rPr>
        <w:t xml:space="preserve"> the project idea and direction, schedul</w:t>
      </w:r>
      <w:r w:rsidR="00BB258D">
        <w:rPr>
          <w:rFonts w:ascii="Arial" w:hAnsi="Arial" w:cs="Arial"/>
          <w:color w:val="000000" w:themeColor="text1"/>
        </w:rPr>
        <w:t>ing</w:t>
      </w:r>
      <w:r w:rsidRPr="009E1359">
        <w:rPr>
          <w:rFonts w:ascii="Arial" w:hAnsi="Arial" w:cs="Arial"/>
          <w:color w:val="000000" w:themeColor="text1"/>
        </w:rPr>
        <w:t xml:space="preserve"> and documentation</w:t>
      </w:r>
      <w:r w:rsidR="00311A21">
        <w:rPr>
          <w:rFonts w:ascii="Arial" w:hAnsi="Arial" w:cs="Arial"/>
          <w:color w:val="000000" w:themeColor="text1"/>
        </w:rPr>
        <w:t xml:space="preserve">, </w:t>
      </w:r>
      <w:r w:rsidRPr="009E1359">
        <w:rPr>
          <w:rFonts w:ascii="Arial" w:hAnsi="Arial" w:cs="Arial"/>
          <w:color w:val="000000" w:themeColor="text1"/>
        </w:rPr>
        <w:t xml:space="preserve">project scope definition, and supporting </w:t>
      </w:r>
      <w:r>
        <w:rPr>
          <w:rFonts w:ascii="Arial" w:hAnsi="Arial" w:cs="Arial"/>
          <w:color w:val="000000" w:themeColor="text1"/>
        </w:rPr>
        <w:t>the</w:t>
      </w:r>
      <w:r w:rsidR="00890072">
        <w:rPr>
          <w:rFonts w:ascii="Arial" w:hAnsi="Arial" w:cs="Arial"/>
          <w:color w:val="000000" w:themeColor="text1"/>
        </w:rPr>
        <w:t xml:space="preserve"> team members in case</w:t>
      </w:r>
      <w:r w:rsidR="00371F0D">
        <w:rPr>
          <w:rFonts w:ascii="Arial" w:hAnsi="Arial" w:cs="Arial"/>
          <w:color w:val="000000" w:themeColor="text1"/>
        </w:rPr>
        <w:t xml:space="preserve"> new</w:t>
      </w:r>
      <w:r w:rsidR="00A979EC">
        <w:rPr>
          <w:rFonts w:ascii="Arial" w:hAnsi="Arial" w:cs="Arial"/>
          <w:color w:val="000000" w:themeColor="text1"/>
        </w:rPr>
        <w:t xml:space="preserve"> </w:t>
      </w:r>
      <w:r w:rsidR="00752224">
        <w:rPr>
          <w:rFonts w:ascii="Arial" w:hAnsi="Arial" w:cs="Arial"/>
          <w:color w:val="000000" w:themeColor="text1"/>
        </w:rPr>
        <w:t>resource</w:t>
      </w:r>
      <w:r w:rsidR="00371F0D">
        <w:rPr>
          <w:rFonts w:ascii="Arial" w:hAnsi="Arial" w:cs="Arial"/>
          <w:color w:val="000000" w:themeColor="text1"/>
        </w:rPr>
        <w:t>s</w:t>
      </w:r>
      <w:r w:rsidR="00752224">
        <w:rPr>
          <w:rFonts w:ascii="Arial" w:hAnsi="Arial" w:cs="Arial"/>
          <w:color w:val="000000" w:themeColor="text1"/>
        </w:rPr>
        <w:t xml:space="preserve"> </w:t>
      </w:r>
      <w:r w:rsidR="00371F0D">
        <w:rPr>
          <w:rFonts w:ascii="Arial" w:hAnsi="Arial" w:cs="Arial"/>
          <w:color w:val="000000" w:themeColor="text1"/>
        </w:rPr>
        <w:t xml:space="preserve">are </w:t>
      </w:r>
      <w:r w:rsidR="00752224">
        <w:rPr>
          <w:rFonts w:ascii="Arial" w:hAnsi="Arial" w:cs="Arial"/>
          <w:color w:val="000000" w:themeColor="text1"/>
        </w:rPr>
        <w:t>needed</w:t>
      </w:r>
      <w:r w:rsidR="00890072">
        <w:rPr>
          <w:rFonts w:ascii="Arial" w:hAnsi="Arial" w:cs="Arial"/>
          <w:color w:val="000000" w:themeColor="text1"/>
        </w:rPr>
        <w:t>.</w:t>
      </w:r>
    </w:p>
    <w:p w14:paraId="19356375" w14:textId="79143568" w:rsidR="00627123" w:rsidRDefault="00951C60" w:rsidP="00BB258D">
      <w:pPr>
        <w:pStyle w:val="3"/>
        <w:spacing w:line="360" w:lineRule="auto"/>
      </w:pPr>
      <w:bookmarkStart w:id="24" w:name="_Toc121087881"/>
      <w:r>
        <w:lastRenderedPageBreak/>
        <w:t xml:space="preserve">Programming and </w:t>
      </w:r>
      <w:r w:rsidR="00A956EA">
        <w:t>Implementation</w:t>
      </w:r>
      <w:bookmarkEnd w:id="24"/>
    </w:p>
    <w:p w14:paraId="383BDB77" w14:textId="14EF400A" w:rsidR="00627123" w:rsidRPr="00627123" w:rsidRDefault="006A0EB8" w:rsidP="00BB258D">
      <w:pPr>
        <w:spacing w:line="360" w:lineRule="auto"/>
        <w:jc w:val="both"/>
      </w:pPr>
      <w:r>
        <w:rPr>
          <w:rFonts w:ascii="Arial" w:hAnsi="Arial" w:cs="Arial"/>
          <w:color w:val="000000" w:themeColor="text1"/>
        </w:rPr>
        <w:t>As</w:t>
      </w:r>
      <w:r w:rsidRPr="009E1359">
        <w:rPr>
          <w:rFonts w:ascii="Arial" w:hAnsi="Arial" w:cs="Arial"/>
          <w:color w:val="000000" w:themeColor="text1"/>
        </w:rPr>
        <w:t xml:space="preserve"> development leader, Peter is responsible for the </w:t>
      </w:r>
      <w:r>
        <w:rPr>
          <w:rFonts w:ascii="Arial" w:hAnsi="Arial" w:cs="Arial"/>
          <w:color w:val="000000" w:themeColor="text1"/>
        </w:rPr>
        <w:t>entir</w:t>
      </w:r>
      <w:r w:rsidRPr="009E1359">
        <w:rPr>
          <w:rFonts w:ascii="Arial" w:hAnsi="Arial" w:cs="Arial"/>
          <w:color w:val="000000" w:themeColor="text1"/>
        </w:rPr>
        <w:t>e program design, develop</w:t>
      </w:r>
      <w:r>
        <w:rPr>
          <w:rFonts w:ascii="Arial" w:hAnsi="Arial" w:cs="Arial"/>
          <w:color w:val="000000" w:themeColor="text1"/>
        </w:rPr>
        <w:t>ment</w:t>
      </w:r>
      <w:r w:rsidRPr="009E1359">
        <w:rPr>
          <w:rFonts w:ascii="Arial" w:hAnsi="Arial" w:cs="Arial"/>
          <w:color w:val="000000" w:themeColor="text1"/>
        </w:rPr>
        <w:t xml:space="preserve"> functions, project scope definition, documentation and supporting </w:t>
      </w:r>
      <w:r>
        <w:rPr>
          <w:rFonts w:ascii="Arial" w:hAnsi="Arial" w:cs="Arial"/>
          <w:color w:val="000000" w:themeColor="text1"/>
        </w:rPr>
        <w:t xml:space="preserve">the </w:t>
      </w:r>
      <w:r w:rsidRPr="009E1359">
        <w:rPr>
          <w:rFonts w:ascii="Arial" w:hAnsi="Arial" w:cs="Arial"/>
          <w:color w:val="000000" w:themeColor="text1"/>
        </w:rPr>
        <w:t>project manager for any arrangement.</w:t>
      </w:r>
      <w:r w:rsidR="00F64B47" w:rsidRPr="00F64B47">
        <w:rPr>
          <w:rFonts w:ascii="Arial" w:hAnsi="Arial" w:cs="Arial"/>
          <w:color w:val="000000" w:themeColor="text1"/>
        </w:rPr>
        <w:t xml:space="preserve"> </w:t>
      </w:r>
      <w:r w:rsidR="00F64B47" w:rsidRPr="009E1359">
        <w:rPr>
          <w:rFonts w:ascii="Arial" w:hAnsi="Arial" w:cs="Arial"/>
          <w:color w:val="000000" w:themeColor="text1"/>
        </w:rPr>
        <w:t>For programmers, Sam &amp; Julian cooperate with development</w:t>
      </w:r>
      <w:r w:rsidR="00F64B47">
        <w:rPr>
          <w:rFonts w:ascii="Arial" w:hAnsi="Arial" w:cs="Arial"/>
          <w:color w:val="000000" w:themeColor="text1"/>
        </w:rPr>
        <w:t>,</w:t>
      </w:r>
      <w:r w:rsidR="00F64B47" w:rsidRPr="009E1359">
        <w:rPr>
          <w:rFonts w:ascii="Arial" w:hAnsi="Arial" w:cs="Arial"/>
          <w:color w:val="000000" w:themeColor="text1"/>
        </w:rPr>
        <w:t xml:space="preserve"> le</w:t>
      </w:r>
      <w:r w:rsidR="00F64B47">
        <w:rPr>
          <w:rFonts w:ascii="Arial" w:hAnsi="Arial" w:cs="Arial"/>
          <w:color w:val="000000" w:themeColor="text1"/>
        </w:rPr>
        <w:t>ading</w:t>
      </w:r>
      <w:r w:rsidR="00F64B47" w:rsidRPr="009E1359">
        <w:rPr>
          <w:rFonts w:ascii="Arial" w:hAnsi="Arial" w:cs="Arial"/>
          <w:color w:val="000000" w:themeColor="text1"/>
        </w:rPr>
        <w:t xml:space="preserve"> to writ</w:t>
      </w:r>
      <w:r w:rsidR="00F64B47">
        <w:rPr>
          <w:rFonts w:ascii="Arial" w:hAnsi="Arial" w:cs="Arial"/>
          <w:color w:val="000000" w:themeColor="text1"/>
        </w:rPr>
        <w:t>ing</w:t>
      </w:r>
      <w:r w:rsidR="00F64B47" w:rsidRPr="009E1359">
        <w:rPr>
          <w:rFonts w:ascii="Arial" w:hAnsi="Arial" w:cs="Arial"/>
          <w:color w:val="000000" w:themeColor="text1"/>
        </w:rPr>
        <w:t xml:space="preserve"> code and function</w:t>
      </w:r>
      <w:r w:rsidR="00F64B47">
        <w:rPr>
          <w:rFonts w:ascii="Arial" w:hAnsi="Arial" w:cs="Arial"/>
          <w:color w:val="000000" w:themeColor="text1"/>
        </w:rPr>
        <w:t>s</w:t>
      </w:r>
      <w:r w:rsidR="00F64B47" w:rsidRPr="009E1359">
        <w:rPr>
          <w:rFonts w:ascii="Arial" w:hAnsi="Arial" w:cs="Arial"/>
          <w:color w:val="000000" w:themeColor="text1"/>
        </w:rPr>
        <w:t>.</w:t>
      </w:r>
    </w:p>
    <w:p w14:paraId="04A3D0D7" w14:textId="23EAB90A" w:rsidR="00627123" w:rsidRDefault="00627123" w:rsidP="00BB258D">
      <w:pPr>
        <w:pStyle w:val="3"/>
        <w:spacing w:line="360" w:lineRule="auto"/>
        <w:jc w:val="both"/>
      </w:pPr>
      <w:bookmarkStart w:id="25" w:name="_Toc121087882"/>
      <w:r w:rsidRPr="00627123">
        <w:t>Testing</w:t>
      </w:r>
      <w:r w:rsidR="00577D9A">
        <w:t xml:space="preserve"> and De</w:t>
      </w:r>
      <w:r w:rsidR="00DA1C8F">
        <w:t>bugging</w:t>
      </w:r>
      <w:bookmarkEnd w:id="25"/>
    </w:p>
    <w:p w14:paraId="53700154" w14:textId="623E6A2E" w:rsidR="00462962" w:rsidRDefault="00F64B47" w:rsidP="00BB258D">
      <w:pPr>
        <w:spacing w:after="0" w:line="360" w:lineRule="auto"/>
        <w:jc w:val="both"/>
        <w:rPr>
          <w:rFonts w:ascii="Arial" w:hAnsi="Arial" w:cs="Arial"/>
          <w:color w:val="000000" w:themeColor="text1"/>
        </w:rPr>
      </w:pPr>
      <w:r>
        <w:rPr>
          <w:rFonts w:ascii="Arial" w:hAnsi="Arial" w:cs="Arial"/>
          <w:color w:val="000000" w:themeColor="text1"/>
        </w:rPr>
        <w:t>T</w:t>
      </w:r>
      <w:r w:rsidRPr="009E1359">
        <w:rPr>
          <w:rFonts w:ascii="Arial" w:hAnsi="Arial" w:cs="Arial"/>
          <w:color w:val="000000" w:themeColor="text1"/>
        </w:rPr>
        <w:t>he program tester, Brian, is responsible for writing unit test</w:t>
      </w:r>
      <w:r>
        <w:rPr>
          <w:rFonts w:ascii="Arial" w:hAnsi="Arial" w:cs="Arial"/>
          <w:color w:val="000000" w:themeColor="text1"/>
        </w:rPr>
        <w:t>s</w:t>
      </w:r>
      <w:r w:rsidRPr="009E1359">
        <w:rPr>
          <w:rFonts w:ascii="Arial" w:hAnsi="Arial" w:cs="Arial"/>
          <w:color w:val="000000" w:themeColor="text1"/>
        </w:rPr>
        <w:t xml:space="preserve"> and integrat</w:t>
      </w:r>
      <w:r>
        <w:rPr>
          <w:rFonts w:ascii="Arial" w:hAnsi="Arial" w:cs="Arial"/>
          <w:color w:val="000000" w:themeColor="text1"/>
        </w:rPr>
        <w:t>ion</w:t>
      </w:r>
      <w:r w:rsidRPr="009E1359">
        <w:rPr>
          <w:rFonts w:ascii="Arial" w:hAnsi="Arial" w:cs="Arial"/>
          <w:color w:val="000000" w:themeColor="text1"/>
        </w:rPr>
        <w:t xml:space="preserve"> tests to test the program, which can ensure the program runs as expected and functions correctly.</w:t>
      </w:r>
    </w:p>
    <w:p w14:paraId="32BDD829" w14:textId="77777777" w:rsidR="00905A00" w:rsidRDefault="00927362" w:rsidP="00905A00">
      <w:pPr>
        <w:keepNext/>
        <w:spacing w:after="0" w:line="360" w:lineRule="auto"/>
        <w:jc w:val="both"/>
      </w:pPr>
      <w:r>
        <w:rPr>
          <w:rFonts w:ascii="Arial" w:hAnsi="Arial" w:cs="Arial"/>
          <w:noProof/>
          <w:color w:val="000000" w:themeColor="text1"/>
        </w:rPr>
        <w:drawing>
          <wp:inline distT="0" distB="0" distL="0" distR="0" wp14:anchorId="3DD736A5" wp14:editId="2FE6FC6D">
            <wp:extent cx="5518150" cy="3103883"/>
            <wp:effectExtent l="152400" t="152400" r="368300" b="36322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0536" cy="3105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DE4DF00" w14:textId="39FCFE36" w:rsidR="00BB258D" w:rsidRDefault="00905A00" w:rsidP="00905A00">
      <w:pPr>
        <w:pStyle w:val="ae"/>
        <w:jc w:val="both"/>
        <w:rPr>
          <w:rFonts w:ascii="Arial" w:hAnsi="Arial" w:cs="Arial"/>
          <w:color w:val="000000" w:themeColor="text1"/>
        </w:rPr>
      </w:pPr>
      <w:r>
        <w:t xml:space="preserve">Fig </w:t>
      </w:r>
      <w:r>
        <w:fldChar w:fldCharType="begin"/>
      </w:r>
      <w:r>
        <w:instrText>SEQ Fig \* ARABIC</w:instrText>
      </w:r>
      <w:r>
        <w:fldChar w:fldCharType="separate"/>
      </w:r>
      <w:r w:rsidR="0076596C">
        <w:rPr>
          <w:noProof/>
        </w:rPr>
        <w:t>6</w:t>
      </w:r>
      <w:r>
        <w:fldChar w:fldCharType="end"/>
      </w:r>
      <w:r>
        <w:t xml:space="preserve"> Details</w:t>
      </w:r>
      <w:r w:rsidR="00697999">
        <w:t xml:space="preserve"> Description of the Team </w:t>
      </w:r>
      <w:r w:rsidRPr="00905A00">
        <w:t>Functional Organization</w:t>
      </w:r>
    </w:p>
    <w:p w14:paraId="76112D58" w14:textId="77777777" w:rsidR="00BB258D" w:rsidRDefault="00BB258D" w:rsidP="00BB258D">
      <w:pPr>
        <w:spacing w:after="0" w:line="360" w:lineRule="auto"/>
        <w:jc w:val="both"/>
      </w:pPr>
    </w:p>
    <w:p w14:paraId="33C309B8" w14:textId="7D3F8BE1" w:rsidR="00627123" w:rsidRPr="00627123" w:rsidRDefault="0082036E" w:rsidP="00627123">
      <w:pPr>
        <w:pStyle w:val="2"/>
      </w:pPr>
      <w:bookmarkStart w:id="26" w:name="_Toc121087883"/>
      <w:r w:rsidRPr="0082036E">
        <w:t>Work Breakdown (WBS) Structure</w:t>
      </w:r>
      <w:bookmarkEnd w:id="26"/>
    </w:p>
    <w:p w14:paraId="5BAF590F" w14:textId="0AF6B2BB" w:rsidR="00462962" w:rsidRPr="00627123" w:rsidRDefault="00627123" w:rsidP="00627123">
      <w:pPr>
        <w:pStyle w:val="3"/>
      </w:pPr>
      <w:bookmarkStart w:id="27" w:name="_Toc121087884"/>
      <w:r w:rsidRPr="00627123">
        <w:t>Bottom-Up Techniques</w:t>
      </w:r>
      <w:bookmarkEnd w:id="27"/>
    </w:p>
    <w:p w14:paraId="33A4B674" w14:textId="3462FFC1" w:rsidR="00462962" w:rsidRDefault="2594B956" w:rsidP="00381AC3">
      <w:pPr>
        <w:spacing w:after="0" w:line="360" w:lineRule="auto"/>
        <w:ind w:firstLineChars="200" w:firstLine="480"/>
        <w:jc w:val="both"/>
        <w:rPr>
          <w:rFonts w:ascii="Arial" w:eastAsia="Arial" w:hAnsi="Arial" w:cs="Arial"/>
        </w:rPr>
      </w:pPr>
      <w:r w:rsidRPr="7C56FCE7">
        <w:rPr>
          <w:rFonts w:ascii="Arial" w:eastAsia="Arial" w:hAnsi="Arial" w:cs="Arial"/>
        </w:rPr>
        <w:t>Bottom-Up Techniques were used to create the project work breakdown. The team started at the lowest level of the task's details and requirements. Then analogi</w:t>
      </w:r>
      <w:r w:rsidR="00380F28">
        <w:rPr>
          <w:rFonts w:ascii="Arial" w:eastAsia="Arial" w:hAnsi="Arial" w:cs="Arial"/>
        </w:rPr>
        <w:t>s</w:t>
      </w:r>
      <w:r w:rsidRPr="7C56FCE7">
        <w:rPr>
          <w:rFonts w:ascii="Arial" w:eastAsia="Arial" w:hAnsi="Arial" w:cs="Arial"/>
        </w:rPr>
        <w:t xml:space="preserve">ed, the similarity of all those tasks and </w:t>
      </w:r>
      <w:bookmarkStart w:id="28" w:name="_Int_KwXBXoYQ"/>
      <w:r w:rsidR="183168D6" w:rsidRPr="7C56FCE7">
        <w:rPr>
          <w:rFonts w:ascii="Arial" w:eastAsia="Arial" w:hAnsi="Arial" w:cs="Arial"/>
        </w:rPr>
        <w:t>workforce</w:t>
      </w:r>
      <w:bookmarkEnd w:id="28"/>
      <w:r w:rsidRPr="7C56FCE7">
        <w:rPr>
          <w:rFonts w:ascii="Arial" w:eastAsia="Arial" w:hAnsi="Arial" w:cs="Arial"/>
        </w:rPr>
        <w:t xml:space="preserve"> resources should be allocated. Thus, capable of fine-tuning the project template. The last step was to brainstorm all tasks to be done and group them into a few categories. </w:t>
      </w:r>
    </w:p>
    <w:p w14:paraId="04081475" w14:textId="0B2B290E" w:rsidR="00627123" w:rsidRDefault="00627123" w:rsidP="00627123">
      <w:pPr>
        <w:pStyle w:val="3"/>
      </w:pPr>
      <w:bookmarkStart w:id="29" w:name="_Toc121087885"/>
      <w:r w:rsidRPr="00627123">
        <w:lastRenderedPageBreak/>
        <w:t>Process-Oriented WBS</w:t>
      </w:r>
      <w:bookmarkEnd w:id="29"/>
    </w:p>
    <w:p w14:paraId="6AC9EEAB" w14:textId="4BB2AF0C" w:rsidR="00462962" w:rsidRDefault="2594B956" w:rsidP="00627123">
      <w:pPr>
        <w:spacing w:after="0" w:line="360" w:lineRule="auto"/>
        <w:ind w:firstLineChars="200" w:firstLine="480"/>
        <w:jc w:val="both"/>
        <w:rPr>
          <w:rFonts w:ascii="Arial" w:eastAsia="Arial" w:hAnsi="Arial" w:cs="Arial"/>
        </w:rPr>
      </w:pPr>
      <w:r w:rsidRPr="7C56FCE7">
        <w:rPr>
          <w:rFonts w:ascii="Arial" w:eastAsia="Arial" w:hAnsi="Arial" w:cs="Arial"/>
        </w:rPr>
        <w:t xml:space="preserve">To closely monitor the project's deliverables and manage the project schedule. The </w:t>
      </w:r>
      <w:proofErr w:type="gramStart"/>
      <w:r w:rsidRPr="7C56FCE7">
        <w:rPr>
          <w:rFonts w:ascii="Arial" w:eastAsia="Arial" w:hAnsi="Arial" w:cs="Arial"/>
        </w:rPr>
        <w:t>process-typed</w:t>
      </w:r>
      <w:proofErr w:type="gramEnd"/>
      <w:r w:rsidRPr="7C56FCE7">
        <w:rPr>
          <w:rFonts w:ascii="Arial" w:eastAsia="Arial" w:hAnsi="Arial" w:cs="Arial"/>
        </w:rPr>
        <w:t xml:space="preserve"> WBS was selected to let the team focuses quickly on every task's progress. It provided a thorough breakdown of jobs from a functional perspective and gave a more coherent project scope.</w:t>
      </w:r>
    </w:p>
    <w:p w14:paraId="4407E43C" w14:textId="2C2E08C2" w:rsidR="00462962" w:rsidRDefault="6304B5CE" w:rsidP="00627123">
      <w:pPr>
        <w:spacing w:after="0" w:line="360" w:lineRule="auto"/>
        <w:ind w:firstLineChars="200" w:firstLine="480"/>
        <w:jc w:val="both"/>
        <w:rPr>
          <w:rFonts w:ascii="Arial" w:eastAsia="Arial" w:hAnsi="Arial" w:cs="Arial"/>
        </w:rPr>
      </w:pPr>
      <w:r w:rsidRPr="7C56FCE7">
        <w:rPr>
          <w:rFonts w:ascii="Arial" w:eastAsia="Arial" w:hAnsi="Arial" w:cs="Arial"/>
        </w:rPr>
        <w:t>The tasks were divided into four categories: Planning and Schedule, Programming &amp; Implementation, Debugging &amp; Test, and Documentation. A detail</w:t>
      </w:r>
      <w:r w:rsidR="1E3AFDD5" w:rsidRPr="7C56FCE7">
        <w:rPr>
          <w:rFonts w:ascii="Arial" w:eastAsia="Arial" w:hAnsi="Arial" w:cs="Arial"/>
        </w:rPr>
        <w:t>ed</w:t>
      </w:r>
      <w:r w:rsidRPr="7C56FCE7">
        <w:rPr>
          <w:rFonts w:ascii="Arial" w:eastAsia="Arial" w:hAnsi="Arial" w:cs="Arial"/>
        </w:rPr>
        <w:t xml:space="preserve"> list follow</w:t>
      </w:r>
      <w:r w:rsidR="650B2119" w:rsidRPr="7C56FCE7">
        <w:rPr>
          <w:rFonts w:ascii="Arial" w:eastAsia="Arial" w:hAnsi="Arial" w:cs="Arial"/>
        </w:rPr>
        <w:t>s</w:t>
      </w:r>
      <w:r w:rsidRPr="7C56FCE7">
        <w:rPr>
          <w:rFonts w:ascii="Arial" w:eastAsia="Arial" w:hAnsi="Arial" w:cs="Arial"/>
        </w:rPr>
        <w:t xml:space="preserve"> below:</w:t>
      </w:r>
    </w:p>
    <w:p w14:paraId="263D7446" w14:textId="74CEF8A4" w:rsidR="00462962" w:rsidRDefault="468FDAFD" w:rsidP="00627123">
      <w:pPr>
        <w:pStyle w:val="a7"/>
        <w:numPr>
          <w:ilvl w:val="0"/>
          <w:numId w:val="1"/>
        </w:numPr>
        <w:spacing w:after="0" w:line="360" w:lineRule="auto"/>
        <w:rPr>
          <w:rFonts w:ascii="Arial" w:eastAsia="Arial" w:hAnsi="Arial" w:cs="Arial"/>
        </w:rPr>
      </w:pPr>
      <w:r w:rsidRPr="7C56FCE7">
        <w:rPr>
          <w:rFonts w:ascii="Arial" w:eastAsia="Arial" w:hAnsi="Arial" w:cs="Arial"/>
        </w:rPr>
        <w:t>Planning and Schedul</w:t>
      </w:r>
      <w:r w:rsidR="1A594276" w:rsidRPr="7C56FCE7">
        <w:rPr>
          <w:rFonts w:ascii="Arial" w:eastAsia="Arial" w:hAnsi="Arial" w:cs="Arial"/>
        </w:rPr>
        <w:t>ing</w:t>
      </w:r>
    </w:p>
    <w:p w14:paraId="4B714513" w14:textId="3391F3C8" w:rsidR="00462962" w:rsidRDefault="468FDAFD"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Topic discussion</w:t>
      </w:r>
    </w:p>
    <w:p w14:paraId="2E9AC8F1" w14:textId="3FC8CEEC" w:rsidR="00462962" w:rsidRDefault="05072DA4"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Define scope</w:t>
      </w:r>
    </w:p>
    <w:p w14:paraId="6AAD8321" w14:textId="0BA0D04A" w:rsidR="00462962" w:rsidRDefault="05072DA4"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Develop project schedule</w:t>
      </w:r>
    </w:p>
    <w:p w14:paraId="2412D75C" w14:textId="1410C8D5" w:rsidR="00462962" w:rsidRDefault="05072DA4"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Develop project staffing plan</w:t>
      </w:r>
    </w:p>
    <w:p w14:paraId="307E8AC3" w14:textId="6E8C855C" w:rsidR="00462962" w:rsidRDefault="468FDAFD" w:rsidP="7C56FCE7">
      <w:pPr>
        <w:pStyle w:val="a7"/>
        <w:numPr>
          <w:ilvl w:val="0"/>
          <w:numId w:val="1"/>
        </w:numPr>
        <w:spacing w:after="0" w:line="360" w:lineRule="auto"/>
        <w:rPr>
          <w:rFonts w:ascii="Arial" w:eastAsia="Arial" w:hAnsi="Arial" w:cs="Arial"/>
        </w:rPr>
      </w:pPr>
      <w:r w:rsidRPr="7C56FCE7">
        <w:rPr>
          <w:rFonts w:ascii="Arial" w:eastAsia="Arial" w:hAnsi="Arial" w:cs="Arial"/>
        </w:rPr>
        <w:t>Programming &amp; Implementation</w:t>
      </w:r>
    </w:p>
    <w:p w14:paraId="7836ED13" w14:textId="3950979C" w:rsidR="00462962" w:rsidRDefault="2F71D109"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Feasibility study</w:t>
      </w:r>
    </w:p>
    <w:p w14:paraId="50763E88" w14:textId="0710EE81"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Use case diagram design</w:t>
      </w:r>
    </w:p>
    <w:p w14:paraId="1248FC8B" w14:textId="0058A5B5"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Sequence Design</w:t>
      </w:r>
    </w:p>
    <w:p w14:paraId="05B0335E" w14:textId="634820C9"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Design pattern analysis</w:t>
      </w:r>
    </w:p>
    <w:p w14:paraId="0CCF7B56" w14:textId="4858EE54"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Game Logic Development</w:t>
      </w:r>
    </w:p>
    <w:p w14:paraId="21B93406" w14:textId="1E1C1F83"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River crossing simulator</w:t>
      </w:r>
    </w:p>
    <w:p w14:paraId="5EDCFDD1" w14:textId="447A82C3"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Auto solver</w:t>
      </w:r>
    </w:p>
    <w:p w14:paraId="277246A7" w14:textId="61B2713F"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Design pattern analysis</w:t>
      </w:r>
    </w:p>
    <w:p w14:paraId="12F388B3" w14:textId="387F3CDE" w:rsidR="00462962" w:rsidRDefault="50AC32D1"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Code Refactoring</w:t>
      </w:r>
    </w:p>
    <w:p w14:paraId="5A921CBA" w14:textId="39E30E19" w:rsidR="00462962" w:rsidRDefault="053C2509"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Packaging</w:t>
      </w:r>
    </w:p>
    <w:p w14:paraId="277560DF" w14:textId="1F140954" w:rsidR="00462962" w:rsidRDefault="468FDAFD" w:rsidP="7C56FCE7">
      <w:pPr>
        <w:pStyle w:val="a7"/>
        <w:numPr>
          <w:ilvl w:val="0"/>
          <w:numId w:val="1"/>
        </w:numPr>
        <w:spacing w:after="0" w:line="360" w:lineRule="auto"/>
        <w:rPr>
          <w:rFonts w:ascii="Arial" w:eastAsia="Arial" w:hAnsi="Arial" w:cs="Arial"/>
        </w:rPr>
      </w:pPr>
      <w:r w:rsidRPr="7C56FCE7">
        <w:rPr>
          <w:rFonts w:ascii="Arial" w:eastAsia="Arial" w:hAnsi="Arial" w:cs="Arial"/>
        </w:rPr>
        <w:t>Debugging &amp; Test</w:t>
      </w:r>
      <w:r w:rsidR="6119BFC2" w:rsidRPr="7C56FCE7">
        <w:rPr>
          <w:rFonts w:ascii="Arial" w:eastAsia="Arial" w:hAnsi="Arial" w:cs="Arial"/>
        </w:rPr>
        <w:t>ing</w:t>
      </w:r>
    </w:p>
    <w:p w14:paraId="487B78DA" w14:textId="039B3F69" w:rsidR="00462962" w:rsidRDefault="344025AB" w:rsidP="7C56FCE7">
      <w:pPr>
        <w:pStyle w:val="a7"/>
        <w:numPr>
          <w:ilvl w:val="1"/>
          <w:numId w:val="1"/>
        </w:numPr>
        <w:spacing w:after="0" w:line="360" w:lineRule="auto"/>
        <w:rPr>
          <w:rFonts w:ascii="Arial" w:eastAsia="Arial" w:hAnsi="Arial" w:cs="Arial"/>
        </w:rPr>
      </w:pPr>
      <w:r w:rsidRPr="7C56FCE7">
        <w:rPr>
          <w:rFonts w:ascii="Arial" w:eastAsia="Arial" w:hAnsi="Arial" w:cs="Arial"/>
        </w:rPr>
        <w:t>Unit Test</w:t>
      </w:r>
    </w:p>
    <w:p w14:paraId="59931956" w14:textId="13586E68" w:rsidR="00462962" w:rsidRDefault="344025AB" w:rsidP="7C56FCE7">
      <w:pPr>
        <w:pStyle w:val="a7"/>
        <w:numPr>
          <w:ilvl w:val="1"/>
          <w:numId w:val="1"/>
        </w:numPr>
        <w:spacing w:after="0" w:line="360" w:lineRule="auto"/>
        <w:rPr>
          <w:rFonts w:ascii="Arial" w:eastAsia="Arial" w:hAnsi="Arial" w:cs="Arial"/>
        </w:rPr>
      </w:pPr>
      <w:r w:rsidRPr="7C56FCE7">
        <w:rPr>
          <w:rFonts w:ascii="Arial" w:eastAsia="Arial" w:hAnsi="Arial" w:cs="Arial"/>
        </w:rPr>
        <w:t>Integration Test</w:t>
      </w:r>
    </w:p>
    <w:p w14:paraId="762E70C0" w14:textId="0B0C82C4" w:rsidR="00462962" w:rsidRDefault="3195862F" w:rsidP="7C56FCE7">
      <w:pPr>
        <w:pStyle w:val="a7"/>
        <w:numPr>
          <w:ilvl w:val="1"/>
          <w:numId w:val="1"/>
        </w:numPr>
        <w:spacing w:after="0" w:line="360" w:lineRule="auto"/>
        <w:rPr>
          <w:rFonts w:ascii="Arial" w:eastAsia="Arial" w:hAnsi="Arial" w:cs="Arial"/>
        </w:rPr>
      </w:pPr>
      <w:r w:rsidRPr="7C56FCE7">
        <w:rPr>
          <w:rFonts w:ascii="Arial" w:hAnsi="Arial" w:cs="Arial"/>
          <w:color w:val="000000" w:themeColor="text1"/>
        </w:rPr>
        <w:t>Coverage Analysis</w:t>
      </w:r>
    </w:p>
    <w:p w14:paraId="7B67CBB5" w14:textId="3DDCCB61" w:rsidR="00462962" w:rsidRDefault="3195862F" w:rsidP="7C56FCE7">
      <w:pPr>
        <w:pStyle w:val="a7"/>
        <w:numPr>
          <w:ilvl w:val="1"/>
          <w:numId w:val="1"/>
        </w:numPr>
        <w:spacing w:after="0" w:line="360" w:lineRule="auto"/>
        <w:rPr>
          <w:rFonts w:ascii="Arial" w:eastAsia="Arial" w:hAnsi="Arial" w:cs="Arial"/>
        </w:rPr>
      </w:pPr>
      <w:r w:rsidRPr="7C56FCE7">
        <w:rPr>
          <w:rFonts w:ascii="Arial" w:hAnsi="Arial" w:cs="Arial"/>
          <w:color w:val="000000" w:themeColor="text1"/>
        </w:rPr>
        <w:t>Testing detail</w:t>
      </w:r>
    </w:p>
    <w:p w14:paraId="1F3476C1" w14:textId="1AA747D5" w:rsidR="00462962" w:rsidRDefault="468FDAFD" w:rsidP="7C56FCE7">
      <w:pPr>
        <w:pStyle w:val="a7"/>
        <w:numPr>
          <w:ilvl w:val="0"/>
          <w:numId w:val="1"/>
        </w:numPr>
        <w:spacing w:after="0" w:line="360" w:lineRule="auto"/>
        <w:rPr>
          <w:rFonts w:ascii="Arial" w:eastAsia="Arial" w:hAnsi="Arial" w:cs="Arial"/>
        </w:rPr>
      </w:pPr>
      <w:r w:rsidRPr="7C56FCE7">
        <w:rPr>
          <w:rFonts w:ascii="Arial" w:eastAsia="Arial" w:hAnsi="Arial" w:cs="Arial"/>
        </w:rPr>
        <w:t>Documentation</w:t>
      </w:r>
    </w:p>
    <w:p w14:paraId="57C11C80" w14:textId="65B837F1" w:rsidR="00462962" w:rsidRDefault="2E74E470"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Bug report </w:t>
      </w:r>
    </w:p>
    <w:p w14:paraId="5DF65AB0" w14:textId="49602D89" w:rsidR="00462962" w:rsidRDefault="2F65AB74" w:rsidP="7C56FCE7">
      <w:pPr>
        <w:pStyle w:val="a7"/>
        <w:numPr>
          <w:ilvl w:val="1"/>
          <w:numId w:val="1"/>
        </w:numPr>
        <w:spacing w:after="0" w:line="360" w:lineRule="auto"/>
        <w:rPr>
          <w:rFonts w:ascii="Arial" w:hAnsi="Arial" w:cs="Arial"/>
          <w:color w:val="000000" w:themeColor="text1"/>
        </w:rPr>
      </w:pPr>
      <w:r w:rsidRPr="7C56FCE7">
        <w:rPr>
          <w:rFonts w:ascii="Arial" w:hAnsi="Arial" w:cs="Arial"/>
          <w:color w:val="000000" w:themeColor="text1"/>
        </w:rPr>
        <w:t xml:space="preserve">Reports of Planning, Analysis, </w:t>
      </w:r>
      <w:r w:rsidR="060515FC" w:rsidRPr="7C56FCE7">
        <w:rPr>
          <w:rFonts w:ascii="Arial" w:hAnsi="Arial" w:cs="Arial"/>
          <w:color w:val="000000" w:themeColor="text1"/>
        </w:rPr>
        <w:t>Release &amp; Logs</w:t>
      </w:r>
    </w:p>
    <w:p w14:paraId="74DBBA95" w14:textId="63D171CA" w:rsidR="00462962" w:rsidRPr="00F31DA6" w:rsidRDefault="00462962" w:rsidP="7C56FCE7">
      <w:pPr>
        <w:rPr>
          <w:rFonts w:ascii="Arial" w:hAnsi="Arial" w:cs="Arial"/>
        </w:rPr>
      </w:pPr>
    </w:p>
    <w:p w14:paraId="6F755A68" w14:textId="77777777" w:rsidR="007122BE" w:rsidRDefault="31E04996" w:rsidP="007122BE">
      <w:pPr>
        <w:keepNext/>
      </w:pPr>
      <w:r>
        <w:rPr>
          <w:noProof/>
        </w:rPr>
        <w:lastRenderedPageBreak/>
        <w:drawing>
          <wp:inline distT="0" distB="0" distL="0" distR="0" wp14:anchorId="7C187F9B" wp14:editId="6794459E">
            <wp:extent cx="5517969" cy="5302983"/>
            <wp:effectExtent l="152400" t="152400" r="368935" b="354965"/>
            <wp:docPr id="987040797" name="圖片 987040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040797" name="圖片 98704079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17969" cy="5302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A6888E4" w14:textId="516B2BF2" w:rsidR="00462962" w:rsidRDefault="007122BE" w:rsidP="007122BE">
      <w:pPr>
        <w:pStyle w:val="ae"/>
      </w:pPr>
      <w:r>
        <w:t xml:space="preserve">Fig </w:t>
      </w:r>
      <w:r>
        <w:fldChar w:fldCharType="begin"/>
      </w:r>
      <w:r>
        <w:instrText>SEQ Fig \* ARABIC</w:instrText>
      </w:r>
      <w:r>
        <w:fldChar w:fldCharType="separate"/>
      </w:r>
      <w:r w:rsidR="0076596C">
        <w:rPr>
          <w:noProof/>
        </w:rPr>
        <w:t>7</w:t>
      </w:r>
      <w:r>
        <w:fldChar w:fldCharType="end"/>
      </w:r>
      <w:r w:rsidRPr="007122BE">
        <w:t xml:space="preserve"> Process type work breakdown structure</w:t>
      </w:r>
      <w:r>
        <w:t xml:space="preserve"> </w:t>
      </w:r>
    </w:p>
    <w:p w14:paraId="4219F18E" w14:textId="6A967D53" w:rsidR="00462962" w:rsidRDefault="00462962" w:rsidP="7C56FCE7"/>
    <w:p w14:paraId="456B1B15" w14:textId="77777777" w:rsidR="00082914" w:rsidRDefault="00082914">
      <w:pPr>
        <w:spacing w:line="259" w:lineRule="auto"/>
        <w:rPr>
          <w:rFonts w:ascii="Arial" w:eastAsiaTheme="majorEastAsia" w:hAnsi="Arial" w:cs="Arial"/>
          <w:b/>
          <w:bCs/>
          <w:color w:val="000000"/>
          <w:sz w:val="36"/>
          <w:szCs w:val="36"/>
        </w:rPr>
      </w:pPr>
      <w:r>
        <w:br w:type="page"/>
      </w:r>
    </w:p>
    <w:p w14:paraId="63610105" w14:textId="03989229" w:rsidR="00462962" w:rsidRPr="00515107" w:rsidRDefault="75F75EAC" w:rsidP="00515107">
      <w:pPr>
        <w:pStyle w:val="1"/>
      </w:pPr>
      <w:bookmarkStart w:id="30" w:name="_Toc121087886"/>
      <w:r w:rsidRPr="00515107">
        <w:lastRenderedPageBreak/>
        <w:t xml:space="preserve">Project </w:t>
      </w:r>
      <w:r w:rsidR="6F008905" w:rsidRPr="00515107">
        <w:t>Gantt Chart</w:t>
      </w:r>
      <w:bookmarkEnd w:id="30"/>
    </w:p>
    <w:p w14:paraId="3BF47FE5" w14:textId="6F981B8E" w:rsidR="002D7F9C" w:rsidRPr="002D7F9C" w:rsidRDefault="002D7F9C" w:rsidP="00530E6B">
      <w:pPr>
        <w:pStyle w:val="Web"/>
        <w:spacing w:before="0" w:beforeAutospacing="0" w:after="0" w:afterAutospacing="0" w:line="360" w:lineRule="auto"/>
        <w:jc w:val="both"/>
        <w:rPr>
          <w:rFonts w:eastAsiaTheme="minorEastAsia"/>
        </w:rPr>
      </w:pPr>
      <w:r w:rsidRPr="002D7F9C">
        <w:rPr>
          <w:rFonts w:eastAsiaTheme="minorEastAsia"/>
        </w:rPr>
        <w:t xml:space="preserve">From the Gantt Chart here, there are 6 phases arranged by finished time. </w:t>
      </w:r>
      <w:r w:rsidR="006E1A5C">
        <w:rPr>
          <w:rFonts w:eastAsiaTheme="minorEastAsia" w:hint="eastAsia"/>
        </w:rPr>
        <w:t>T</w:t>
      </w:r>
      <w:r w:rsidR="006E1A5C">
        <w:rPr>
          <w:rFonts w:eastAsiaTheme="minorEastAsia"/>
        </w:rPr>
        <w:t xml:space="preserve">hey are the </w:t>
      </w:r>
      <w:r w:rsidRPr="002D7F9C">
        <w:rPr>
          <w:rFonts w:eastAsiaTheme="minorEastAsia"/>
        </w:rPr>
        <w:t>Initial Project</w:t>
      </w:r>
      <w:r w:rsidRPr="002D7F9C">
        <w:rPr>
          <w:rFonts w:eastAsiaTheme="minorEastAsia"/>
        </w:rPr>
        <w:tab/>
      </w:r>
      <w:r w:rsidR="006E1A5C">
        <w:rPr>
          <w:rFonts w:eastAsiaTheme="minorEastAsia"/>
        </w:rPr>
        <w:t xml:space="preserve">phase, the </w:t>
      </w:r>
      <w:r w:rsidRPr="002D7F9C">
        <w:rPr>
          <w:rFonts w:eastAsiaTheme="minorEastAsia"/>
        </w:rPr>
        <w:t xml:space="preserve">Analysis and Design </w:t>
      </w:r>
      <w:r w:rsidR="006E1A5C">
        <w:rPr>
          <w:rFonts w:eastAsiaTheme="minorEastAsia"/>
        </w:rPr>
        <w:t xml:space="preserve">phase, the </w:t>
      </w:r>
      <w:r w:rsidRPr="002D7F9C">
        <w:rPr>
          <w:rFonts w:eastAsiaTheme="minorEastAsia"/>
        </w:rPr>
        <w:t xml:space="preserve">Software Development </w:t>
      </w:r>
      <w:r w:rsidR="006E1A5C">
        <w:rPr>
          <w:rFonts w:eastAsiaTheme="minorEastAsia"/>
        </w:rPr>
        <w:t>phase, the</w:t>
      </w:r>
      <w:r w:rsidRPr="002D7F9C">
        <w:rPr>
          <w:rFonts w:eastAsiaTheme="minorEastAsia"/>
        </w:rPr>
        <w:t xml:space="preserve"> Testing </w:t>
      </w:r>
      <w:r w:rsidR="006E1A5C">
        <w:rPr>
          <w:rFonts w:eastAsiaTheme="minorEastAsia"/>
        </w:rPr>
        <w:t>phase, the</w:t>
      </w:r>
      <w:r w:rsidRPr="002D7F9C">
        <w:rPr>
          <w:rFonts w:eastAsiaTheme="minorEastAsia"/>
        </w:rPr>
        <w:t xml:space="preserve"> Debugging &amp; Refactoring</w:t>
      </w:r>
      <w:r w:rsidR="006E1A5C">
        <w:rPr>
          <w:rFonts w:eastAsiaTheme="minorEastAsia"/>
        </w:rPr>
        <w:t xml:space="preserve"> phase, and the </w:t>
      </w:r>
      <w:r w:rsidRPr="002D7F9C">
        <w:rPr>
          <w:rFonts w:eastAsiaTheme="minorEastAsia"/>
        </w:rPr>
        <w:t xml:space="preserve">Project Closing. </w:t>
      </w:r>
      <w:r w:rsidR="00960C61">
        <w:rPr>
          <w:rFonts w:eastAsiaTheme="minorEastAsia"/>
        </w:rPr>
        <w:t xml:space="preserve">The </w:t>
      </w:r>
      <w:r w:rsidR="005021BF">
        <w:rPr>
          <w:rFonts w:eastAsiaTheme="minorEastAsia"/>
        </w:rPr>
        <w:t xml:space="preserve">tasks list below shows all the tasks </w:t>
      </w:r>
      <w:r w:rsidR="002F0D02">
        <w:rPr>
          <w:rFonts w:eastAsiaTheme="minorEastAsia"/>
        </w:rPr>
        <w:t>under the correspon</w:t>
      </w:r>
      <w:r w:rsidR="00530E6B">
        <w:rPr>
          <w:rFonts w:eastAsiaTheme="minorEastAsia"/>
        </w:rPr>
        <w:t>d</w:t>
      </w:r>
      <w:r w:rsidR="002F0D02">
        <w:rPr>
          <w:rFonts w:eastAsiaTheme="minorEastAsia"/>
        </w:rPr>
        <w:t xml:space="preserve">ing </w:t>
      </w:r>
      <w:r w:rsidR="00530E6B">
        <w:rPr>
          <w:rFonts w:eastAsiaTheme="minorEastAsia"/>
        </w:rPr>
        <w:t>stag</w:t>
      </w:r>
      <w:r w:rsidR="002F0D02">
        <w:rPr>
          <w:rFonts w:eastAsiaTheme="minorEastAsia"/>
        </w:rPr>
        <w:t>e.</w:t>
      </w:r>
    </w:p>
    <w:p w14:paraId="3FF33D34" w14:textId="77777777" w:rsidR="004252DF" w:rsidRDefault="00EC2AB5" w:rsidP="004252DF">
      <w:pPr>
        <w:pStyle w:val="Web"/>
        <w:keepNext/>
        <w:spacing w:before="0" w:beforeAutospacing="0" w:after="0" w:afterAutospacing="0"/>
      </w:pPr>
      <w:r>
        <w:rPr>
          <w:rFonts w:eastAsiaTheme="minorEastAsia"/>
          <w:noProof/>
        </w:rPr>
        <w:drawing>
          <wp:inline distT="0" distB="0" distL="0" distR="0" wp14:anchorId="1D9DBB58" wp14:editId="3D19ACE5">
            <wp:extent cx="3746500" cy="6013335"/>
            <wp:effectExtent l="152400" t="152400" r="368300" b="368935"/>
            <wp:docPr id="2" name="圖片 2" descr="一張含有 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圖片 2" descr="一張含有 桌 的圖片&#10;&#10;自動產生的描述"/>
                    <pic:cNvPicPr/>
                  </pic:nvPicPr>
                  <pic:blipFill rotWithShape="1">
                    <a:blip r:embed="rId16" cstate="print">
                      <a:extLst>
                        <a:ext uri="{28A0092B-C50C-407E-A947-70E740481C1C}">
                          <a14:useLocalDpi xmlns:a14="http://schemas.microsoft.com/office/drawing/2010/main" val="0"/>
                        </a:ext>
                      </a:extLst>
                    </a:blip>
                    <a:srcRect l="2890" r="1024"/>
                    <a:stretch/>
                  </pic:blipFill>
                  <pic:spPr bwMode="auto">
                    <a:xfrm>
                      <a:off x="0" y="0"/>
                      <a:ext cx="3755474" cy="602773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3799018" w14:textId="4CD853C6" w:rsidR="00EC2AB5" w:rsidRDefault="004252DF" w:rsidP="004252DF">
      <w:pPr>
        <w:pStyle w:val="ae"/>
      </w:pPr>
      <w:r>
        <w:t xml:space="preserve">Fig </w:t>
      </w:r>
      <w:r>
        <w:fldChar w:fldCharType="begin"/>
      </w:r>
      <w:r>
        <w:instrText>SEQ Fig \* ARABIC</w:instrText>
      </w:r>
      <w:r>
        <w:fldChar w:fldCharType="separate"/>
      </w:r>
      <w:r w:rsidR="0076596C">
        <w:rPr>
          <w:noProof/>
        </w:rPr>
        <w:t>8</w:t>
      </w:r>
      <w:r>
        <w:fldChar w:fldCharType="end"/>
      </w:r>
      <w:r>
        <w:t xml:space="preserve"> Tasks list</w:t>
      </w:r>
    </w:p>
    <w:p w14:paraId="1F6DA732" w14:textId="77777777" w:rsidR="00EC2AB5" w:rsidRDefault="00EC2AB5" w:rsidP="7C56FCE7">
      <w:pPr>
        <w:pStyle w:val="Web"/>
        <w:spacing w:before="0" w:beforeAutospacing="0" w:after="0" w:afterAutospacing="0"/>
        <w:rPr>
          <w:rFonts w:eastAsiaTheme="minorEastAsia"/>
        </w:rPr>
      </w:pPr>
    </w:p>
    <w:p w14:paraId="1E397F87" w14:textId="77777777" w:rsidR="004252DF" w:rsidRDefault="00EC2AB5" w:rsidP="004252DF">
      <w:pPr>
        <w:pStyle w:val="Web"/>
        <w:keepNext/>
        <w:spacing w:before="0" w:beforeAutospacing="0" w:after="0" w:afterAutospacing="0"/>
      </w:pPr>
      <w:r>
        <w:rPr>
          <w:rFonts w:eastAsiaTheme="minorEastAsia" w:hint="eastAsia"/>
          <w:noProof/>
        </w:rPr>
        <w:lastRenderedPageBreak/>
        <w:drawing>
          <wp:inline distT="0" distB="0" distL="0" distR="0" wp14:anchorId="447AF42E" wp14:editId="73CF91E4">
            <wp:extent cx="5416550" cy="4483002"/>
            <wp:effectExtent l="171450" t="171450" r="374650" b="3752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rotWithShape="1">
                    <a:blip r:embed="rId17" cstate="print">
                      <a:extLst>
                        <a:ext uri="{28A0092B-C50C-407E-A947-70E740481C1C}">
                          <a14:useLocalDpi xmlns:a14="http://schemas.microsoft.com/office/drawing/2010/main" val="0"/>
                        </a:ext>
                      </a:extLst>
                    </a:blip>
                    <a:srcRect l="12465" t="11403" r="16686" b="5628"/>
                    <a:stretch/>
                  </pic:blipFill>
                  <pic:spPr bwMode="auto">
                    <a:xfrm>
                      <a:off x="0" y="0"/>
                      <a:ext cx="5427900" cy="4492396"/>
                    </a:xfrm>
                    <a:prstGeom prst="rect">
                      <a:avLst/>
                    </a:prstGeom>
                    <a:ln w="12700" cap="flat" cmpd="sng" algn="ctr">
                      <a:solidFill>
                        <a:sysClr val="windowText" lastClr="000000">
                          <a:lumMod val="50000"/>
                          <a:lumOff val="50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D79BA7E" w14:textId="30739216" w:rsidR="6F008905" w:rsidRPr="00EC2AB5" w:rsidRDefault="004252DF" w:rsidP="004252DF">
      <w:pPr>
        <w:pStyle w:val="ae"/>
        <w:spacing w:after="0" w:line="360" w:lineRule="auto"/>
      </w:pPr>
      <w:r>
        <w:t xml:space="preserve">Fig </w:t>
      </w:r>
      <w:r>
        <w:fldChar w:fldCharType="begin"/>
      </w:r>
      <w:r>
        <w:instrText>SEQ Fig \* ARABIC</w:instrText>
      </w:r>
      <w:r>
        <w:fldChar w:fldCharType="separate"/>
      </w:r>
      <w:r w:rsidR="0076596C">
        <w:rPr>
          <w:noProof/>
        </w:rPr>
        <w:t>9</w:t>
      </w:r>
      <w:r>
        <w:fldChar w:fldCharType="end"/>
      </w:r>
      <w:r>
        <w:t xml:space="preserve"> The project Gantt chart</w:t>
      </w:r>
    </w:p>
    <w:p w14:paraId="7EA637D4" w14:textId="6AAF247A" w:rsidR="00462962" w:rsidRDefault="00350F6E" w:rsidP="004252DF">
      <w:pPr>
        <w:spacing w:after="0" w:line="360" w:lineRule="auto"/>
      </w:pPr>
      <w:r w:rsidRPr="00350F6E">
        <w:t>Finally, we worked out the critical path from the Gantt Chart, and let all members take special care of them.</w:t>
      </w:r>
    </w:p>
    <w:p w14:paraId="00E24A4B" w14:textId="77777777" w:rsidR="004252DF" w:rsidRDefault="00AA78A8" w:rsidP="004252DF">
      <w:pPr>
        <w:keepNext/>
        <w:spacing w:after="240"/>
      </w:pPr>
      <w:r>
        <w:rPr>
          <w:noProof/>
        </w:rPr>
        <w:drawing>
          <wp:inline distT="0" distB="0" distL="0" distR="0" wp14:anchorId="52432CD8" wp14:editId="2C2D7488">
            <wp:extent cx="5556250" cy="1618367"/>
            <wp:effectExtent l="38100" t="19050" r="44450" b="51562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69677" cy="1622278"/>
                    </a:xfrm>
                    <a:prstGeom prst="roundRect">
                      <a:avLst>
                        <a:gd name="adj" fmla="val 8594"/>
                      </a:avLst>
                    </a:prstGeom>
                    <a:gradFill>
                      <a:gsLst>
                        <a:gs pos="0">
                          <a:schemeClr val="accent1">
                            <a:lumMod val="20000"/>
                            <a:lumOff val="80000"/>
                          </a:schemeClr>
                        </a:gs>
                        <a:gs pos="66000">
                          <a:srgbClr val="00B0F0"/>
                        </a:gs>
                        <a:gs pos="100000">
                          <a:srgbClr val="008DF6"/>
                        </a:gs>
                        <a:gs pos="100000">
                          <a:schemeClr val="accent1">
                            <a:lumMod val="30000"/>
                            <a:lumOff val="70000"/>
                          </a:schemeClr>
                        </a:gs>
                      </a:gsLst>
                      <a:lin ang="5400000" scaled="1"/>
                    </a:gradFill>
                    <a:ln w="12700">
                      <a:solidFill>
                        <a:srgbClr val="002060"/>
                      </a:solidFill>
                    </a:ln>
                    <a:effectLst>
                      <a:reflection blurRad="12700" stA="38000" endPos="28000" dist="5000" dir="5400000" sy="-100000" algn="bl" rotWithShape="0"/>
                    </a:effectLst>
                  </pic:spPr>
                </pic:pic>
              </a:graphicData>
            </a:graphic>
          </wp:inline>
        </w:drawing>
      </w:r>
    </w:p>
    <w:p w14:paraId="23635662" w14:textId="485E80E1" w:rsidR="00187C82" w:rsidRDefault="004252DF" w:rsidP="004252DF">
      <w:pPr>
        <w:pStyle w:val="ae"/>
      </w:pPr>
      <w:r>
        <w:t xml:space="preserve">Fig </w:t>
      </w:r>
      <w:r>
        <w:fldChar w:fldCharType="begin"/>
      </w:r>
      <w:r>
        <w:instrText>SEQ Fig \* ARABIC</w:instrText>
      </w:r>
      <w:r>
        <w:fldChar w:fldCharType="separate"/>
      </w:r>
      <w:r w:rsidR="0076596C">
        <w:rPr>
          <w:noProof/>
        </w:rPr>
        <w:t>10</w:t>
      </w:r>
      <w:r>
        <w:fldChar w:fldCharType="end"/>
      </w:r>
      <w:r>
        <w:t xml:space="preserve"> The Critical Paths</w:t>
      </w:r>
    </w:p>
    <w:p w14:paraId="5312F2AC" w14:textId="1D8A5054" w:rsidR="00F700EB" w:rsidRPr="00462962" w:rsidRDefault="00F700EB" w:rsidP="7C56FCE7">
      <w:pPr>
        <w:pStyle w:val="Web"/>
        <w:spacing w:before="0" w:beforeAutospacing="0" w:after="0" w:afterAutospacing="0"/>
        <w:rPr>
          <w:rFonts w:ascii="Arial" w:hAnsi="Arial" w:cs="Arial"/>
          <w:color w:val="000000" w:themeColor="text1"/>
          <w:sz w:val="22"/>
          <w:szCs w:val="22"/>
        </w:rPr>
      </w:pPr>
    </w:p>
    <w:p w14:paraId="1D286363" w14:textId="63F6DED9" w:rsidR="00F700EB" w:rsidRPr="007453F8" w:rsidRDefault="5470836C" w:rsidP="007453F8">
      <w:pPr>
        <w:pStyle w:val="1"/>
      </w:pPr>
      <w:bookmarkStart w:id="31" w:name="_Toc121087887"/>
      <w:r w:rsidRPr="007453F8">
        <w:lastRenderedPageBreak/>
        <w:t>Project Time Schedule Tracking and Control</w:t>
      </w:r>
      <w:bookmarkEnd w:id="31"/>
    </w:p>
    <w:p w14:paraId="506E72A7" w14:textId="7AEA77C1" w:rsidR="00002B8E" w:rsidRPr="009C7070" w:rsidRDefault="00002B8E" w:rsidP="009C7070">
      <w:pPr>
        <w:pStyle w:val="Web"/>
        <w:spacing w:before="0" w:beforeAutospacing="0" w:after="0" w:afterAutospacing="0" w:line="360" w:lineRule="auto"/>
        <w:jc w:val="both"/>
        <w:rPr>
          <w:rFonts w:ascii="Arial" w:hAnsi="Arial" w:cs="Arial"/>
          <w:color w:val="000000" w:themeColor="text1"/>
        </w:rPr>
      </w:pPr>
      <w:proofErr w:type="gramStart"/>
      <w:r w:rsidRPr="009C7070">
        <w:rPr>
          <w:rFonts w:ascii="Arial" w:hAnsi="Arial" w:cs="Arial"/>
          <w:color w:val="000000" w:themeColor="text1"/>
        </w:rPr>
        <w:t>For tracking the project</w:t>
      </w:r>
      <w:r w:rsidR="00CF4E4C">
        <w:rPr>
          <w:rFonts w:ascii="Arial" w:hAnsi="Arial" w:cs="Arial"/>
          <w:color w:val="000000" w:themeColor="text1"/>
        </w:rPr>
        <w:t>'s</w:t>
      </w:r>
      <w:r w:rsidRPr="009C7070">
        <w:rPr>
          <w:rFonts w:ascii="Arial" w:hAnsi="Arial" w:cs="Arial"/>
          <w:color w:val="000000" w:themeColor="text1"/>
        </w:rPr>
        <w:t xml:space="preserve"> progress and controlling the time schedule, there</w:t>
      </w:r>
      <w:proofErr w:type="gramEnd"/>
      <w:r w:rsidRPr="009C7070">
        <w:rPr>
          <w:rFonts w:ascii="Arial" w:hAnsi="Arial" w:cs="Arial"/>
          <w:color w:val="000000" w:themeColor="text1"/>
        </w:rPr>
        <w:t xml:space="preserve"> was a routine meeting every week. The quality and timing of every task will be reviewed, and the </w:t>
      </w:r>
      <w:r w:rsidR="00706318" w:rsidRPr="009C7070">
        <w:rPr>
          <w:rFonts w:ascii="Arial" w:hAnsi="Arial" w:cs="Arial"/>
          <w:color w:val="000000" w:themeColor="text1"/>
        </w:rPr>
        <w:t>reorgani</w:t>
      </w:r>
      <w:r w:rsidR="00706318">
        <w:rPr>
          <w:rFonts w:ascii="Arial" w:hAnsi="Arial" w:cs="Arial"/>
          <w:color w:val="000000" w:themeColor="text1"/>
        </w:rPr>
        <w:t>z</w:t>
      </w:r>
      <w:r w:rsidR="00706318" w:rsidRPr="009C7070">
        <w:rPr>
          <w:rFonts w:ascii="Arial" w:hAnsi="Arial" w:cs="Arial"/>
          <w:color w:val="000000" w:themeColor="text1"/>
        </w:rPr>
        <w:t>ation</w:t>
      </w:r>
      <w:r w:rsidRPr="009C7070">
        <w:rPr>
          <w:rFonts w:ascii="Arial" w:hAnsi="Arial" w:cs="Arial"/>
          <w:color w:val="000000" w:themeColor="text1"/>
        </w:rPr>
        <w:t xml:space="preserve"> of extra resources will be applied if necessary. </w:t>
      </w:r>
    </w:p>
    <w:p w14:paraId="3648FC5A" w14:textId="1B2AABA3" w:rsidR="00F700EB" w:rsidRPr="009C7070" w:rsidRDefault="00002B8E" w:rsidP="009C7070">
      <w:pPr>
        <w:pStyle w:val="Web"/>
        <w:spacing w:before="0" w:beforeAutospacing="0" w:after="0" w:afterAutospacing="0" w:line="360" w:lineRule="auto"/>
        <w:jc w:val="both"/>
        <w:rPr>
          <w:rFonts w:ascii="Arial" w:hAnsi="Arial" w:cs="Arial"/>
          <w:color w:val="000000" w:themeColor="text1"/>
        </w:rPr>
      </w:pPr>
      <w:r w:rsidRPr="009C7070">
        <w:rPr>
          <w:rFonts w:ascii="Arial" w:hAnsi="Arial" w:cs="Arial"/>
          <w:color w:val="000000" w:themeColor="text1"/>
        </w:rPr>
        <w:t xml:space="preserve">In the case of Solver Mode Development, </w:t>
      </w:r>
      <w:r w:rsidR="00CF4E4C">
        <w:rPr>
          <w:rFonts w:ascii="Arial" w:hAnsi="Arial" w:cs="Arial"/>
          <w:color w:val="000000" w:themeColor="text1"/>
        </w:rPr>
        <w:t>the team</w:t>
      </w:r>
      <w:r w:rsidRPr="009C7070">
        <w:rPr>
          <w:rFonts w:ascii="Arial" w:hAnsi="Arial" w:cs="Arial"/>
          <w:color w:val="000000" w:themeColor="text1"/>
        </w:rPr>
        <w:t xml:space="preserve"> spen</w:t>
      </w:r>
      <w:r w:rsidR="00CF4E4C">
        <w:rPr>
          <w:rFonts w:ascii="Arial" w:hAnsi="Arial" w:cs="Arial"/>
          <w:color w:val="000000" w:themeColor="text1"/>
        </w:rPr>
        <w:t>t</w:t>
      </w:r>
      <w:r w:rsidRPr="009C7070">
        <w:rPr>
          <w:rFonts w:ascii="Arial" w:hAnsi="Arial" w:cs="Arial"/>
          <w:color w:val="000000" w:themeColor="text1"/>
        </w:rPr>
        <w:t xml:space="preserve"> two extra working days </w:t>
      </w:r>
      <w:r w:rsidR="00CF4E4C">
        <w:rPr>
          <w:rFonts w:ascii="Arial" w:hAnsi="Arial" w:cs="Arial"/>
          <w:color w:val="000000" w:themeColor="text1"/>
        </w:rPr>
        <w:t>finishing</w:t>
      </w:r>
      <w:r w:rsidRPr="009C7070">
        <w:rPr>
          <w:rFonts w:ascii="Arial" w:hAnsi="Arial" w:cs="Arial"/>
          <w:color w:val="000000" w:themeColor="text1"/>
        </w:rPr>
        <w:t xml:space="preserve"> it due to unexpected situations. Since </w:t>
      </w:r>
      <w:r w:rsidR="005C2EF0">
        <w:rPr>
          <w:rFonts w:ascii="Arial" w:hAnsi="Arial" w:cs="Arial"/>
          <w:color w:val="000000" w:themeColor="text1"/>
        </w:rPr>
        <w:t>the Gantt Chart design</w:t>
      </w:r>
      <w:r w:rsidRPr="009C7070">
        <w:rPr>
          <w:rFonts w:ascii="Arial" w:hAnsi="Arial" w:cs="Arial"/>
          <w:color w:val="000000" w:themeColor="text1"/>
        </w:rPr>
        <w:t xml:space="preserve"> did not include Saturday and Sunday as working days, </w:t>
      </w:r>
      <w:r w:rsidR="0092518C">
        <w:rPr>
          <w:rFonts w:ascii="Arial" w:hAnsi="Arial" w:cs="Arial"/>
          <w:color w:val="000000" w:themeColor="text1"/>
        </w:rPr>
        <w:t>it</w:t>
      </w:r>
      <w:r w:rsidRPr="009C7070">
        <w:rPr>
          <w:rFonts w:ascii="Arial" w:hAnsi="Arial" w:cs="Arial"/>
          <w:color w:val="000000" w:themeColor="text1"/>
        </w:rPr>
        <w:t xml:space="preserve"> can</w:t>
      </w:r>
      <w:r w:rsidR="0092518C">
        <w:rPr>
          <w:rFonts w:ascii="Arial" w:hAnsi="Arial" w:cs="Arial"/>
          <w:color w:val="000000" w:themeColor="text1"/>
        </w:rPr>
        <w:t xml:space="preserve"> be</w:t>
      </w:r>
      <w:r w:rsidRPr="009C7070">
        <w:rPr>
          <w:rFonts w:ascii="Arial" w:hAnsi="Arial" w:cs="Arial"/>
          <w:color w:val="000000" w:themeColor="text1"/>
        </w:rPr>
        <w:t xml:space="preserve"> ca</w:t>
      </w:r>
      <w:r w:rsidR="0092518C">
        <w:rPr>
          <w:rFonts w:ascii="Arial" w:hAnsi="Arial" w:cs="Arial"/>
          <w:color w:val="000000" w:themeColor="text1"/>
        </w:rPr>
        <w:t>ught</w:t>
      </w:r>
      <w:r w:rsidRPr="009C7070">
        <w:rPr>
          <w:rFonts w:ascii="Arial" w:hAnsi="Arial" w:cs="Arial"/>
          <w:color w:val="000000" w:themeColor="text1"/>
        </w:rPr>
        <w:t xml:space="preserve"> up with the schedule by working overtime on weekends.</w:t>
      </w:r>
    </w:p>
    <w:p w14:paraId="58DB3795" w14:textId="77777777" w:rsidR="0076596C" w:rsidRDefault="5470836C" w:rsidP="0076596C">
      <w:pPr>
        <w:pStyle w:val="Web"/>
        <w:keepNext/>
        <w:spacing w:before="0" w:beforeAutospacing="0" w:after="0" w:afterAutospacing="0" w:line="360" w:lineRule="auto"/>
        <w:jc w:val="both"/>
      </w:pPr>
      <w:r>
        <w:rPr>
          <w:noProof/>
        </w:rPr>
        <w:drawing>
          <wp:inline distT="0" distB="0" distL="0" distR="0" wp14:anchorId="66A9B176" wp14:editId="5379A348">
            <wp:extent cx="5716905" cy="3917736"/>
            <wp:effectExtent l="0" t="0" r="0" b="6985"/>
            <wp:docPr id="190401374" name="圖片 190401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t="4931"/>
                    <a:stretch/>
                  </pic:blipFill>
                  <pic:spPr bwMode="auto">
                    <a:xfrm>
                      <a:off x="0" y="0"/>
                      <a:ext cx="5720542" cy="3920228"/>
                    </a:xfrm>
                    <a:prstGeom prst="rect">
                      <a:avLst/>
                    </a:prstGeom>
                    <a:ln>
                      <a:noFill/>
                    </a:ln>
                    <a:extLst>
                      <a:ext uri="{53640926-AAD7-44D8-BBD7-CCE9431645EC}">
                        <a14:shadowObscured xmlns:a14="http://schemas.microsoft.com/office/drawing/2010/main"/>
                      </a:ext>
                    </a:extLst>
                  </pic:spPr>
                </pic:pic>
              </a:graphicData>
            </a:graphic>
          </wp:inline>
        </w:drawing>
      </w:r>
    </w:p>
    <w:p w14:paraId="5336F047" w14:textId="38DD0A05" w:rsidR="00F700EB" w:rsidRPr="00462962" w:rsidRDefault="0076596C" w:rsidP="0076596C">
      <w:pPr>
        <w:pStyle w:val="ae"/>
        <w:jc w:val="both"/>
      </w:pPr>
      <w:r>
        <w:t xml:space="preserve">Fig </w:t>
      </w:r>
      <w:r>
        <w:fldChar w:fldCharType="begin"/>
      </w:r>
      <w:r>
        <w:instrText>SEQ Fig \* ARABIC</w:instrText>
      </w:r>
      <w:r>
        <w:fldChar w:fldCharType="separate"/>
      </w:r>
      <w:r>
        <w:rPr>
          <w:noProof/>
        </w:rPr>
        <w:t>11</w:t>
      </w:r>
      <w:r>
        <w:fldChar w:fldCharType="end"/>
      </w:r>
      <w:r>
        <w:t xml:space="preserve"> Tasks Management Table</w:t>
      </w:r>
    </w:p>
    <w:p w14:paraId="53674D43" w14:textId="7943AA8C" w:rsidR="00F700EB" w:rsidRPr="00462962" w:rsidRDefault="00F700EB" w:rsidP="009C7070">
      <w:pPr>
        <w:pStyle w:val="Web"/>
        <w:spacing w:before="0" w:beforeAutospacing="0" w:after="0" w:afterAutospacing="0" w:line="360" w:lineRule="auto"/>
        <w:jc w:val="both"/>
        <w:rPr>
          <w:rFonts w:ascii="Arial" w:hAnsi="Arial" w:cs="Arial"/>
          <w:color w:val="000000" w:themeColor="text1"/>
          <w:sz w:val="22"/>
          <w:szCs w:val="22"/>
        </w:rPr>
      </w:pPr>
    </w:p>
    <w:p w14:paraId="1357B6C3" w14:textId="7314DDA0" w:rsidR="00F700EB" w:rsidRPr="00462962" w:rsidRDefault="00F700EB" w:rsidP="009C7070">
      <w:pPr>
        <w:pStyle w:val="Web"/>
        <w:spacing w:before="0" w:beforeAutospacing="0" w:after="0" w:afterAutospacing="0" w:line="360" w:lineRule="auto"/>
        <w:jc w:val="both"/>
        <w:rPr>
          <w:rFonts w:ascii="Arial" w:hAnsi="Arial" w:cs="Arial"/>
          <w:color w:val="000000" w:themeColor="text1"/>
          <w:sz w:val="22"/>
          <w:szCs w:val="22"/>
        </w:rPr>
      </w:pPr>
    </w:p>
    <w:p w14:paraId="4361C3F7" w14:textId="3DA21D0C" w:rsidR="00F700EB" w:rsidRPr="00462962" w:rsidRDefault="00F700EB" w:rsidP="009C7070">
      <w:pPr>
        <w:pStyle w:val="Web"/>
        <w:spacing w:before="0" w:beforeAutospacing="0" w:after="0" w:afterAutospacing="0" w:line="360" w:lineRule="auto"/>
        <w:jc w:val="both"/>
        <w:rPr>
          <w:rFonts w:ascii="Arial" w:hAnsi="Arial" w:cs="Arial"/>
          <w:color w:val="000000" w:themeColor="text1"/>
          <w:sz w:val="22"/>
          <w:szCs w:val="22"/>
        </w:rPr>
      </w:pPr>
    </w:p>
    <w:p w14:paraId="054C7206" w14:textId="0B45EDE9" w:rsidR="00F700EB" w:rsidRPr="00462962" w:rsidRDefault="00F700EB" w:rsidP="009C7070">
      <w:pPr>
        <w:pStyle w:val="Web"/>
        <w:spacing w:before="0" w:beforeAutospacing="0" w:after="0" w:afterAutospacing="0" w:line="360" w:lineRule="auto"/>
        <w:jc w:val="both"/>
        <w:rPr>
          <w:rFonts w:ascii="Arial" w:hAnsi="Arial" w:cs="Arial"/>
          <w:color w:val="000000" w:themeColor="text1"/>
          <w:sz w:val="22"/>
          <w:szCs w:val="22"/>
        </w:rPr>
      </w:pPr>
    </w:p>
    <w:p w14:paraId="7B71A0BF" w14:textId="24D8F40E" w:rsidR="00F700EB" w:rsidRPr="00462962" w:rsidRDefault="00F700EB" w:rsidP="7C56FCE7"/>
    <w:p w14:paraId="29F0C203" w14:textId="1E55FDD0" w:rsidR="7C56FCE7" w:rsidRDefault="005F1AD3" w:rsidP="005F1AD3">
      <w:pPr>
        <w:jc w:val="center"/>
      </w:pPr>
      <w:r>
        <w:rPr>
          <w:rFonts w:hint="eastAsia"/>
        </w:rPr>
        <w:t>-</w:t>
      </w:r>
      <w:r>
        <w:t>end-</w:t>
      </w:r>
    </w:p>
    <w:p w14:paraId="24D22DD5" w14:textId="02AC0A6A" w:rsidR="7C56FCE7" w:rsidRPr="009A73BB" w:rsidRDefault="7C56FCE7" w:rsidP="009A73BB"/>
    <w:sectPr w:rsidR="7C56FCE7" w:rsidRPr="009A73BB" w:rsidSect="009F7CC8">
      <w:footerReference w:type="default" r:id="rId20"/>
      <w:footerReference w:type="first" r:id="rId21"/>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2C269" w14:textId="77777777" w:rsidR="006E1D10" w:rsidRDefault="006E1D10" w:rsidP="00BF5AF9">
      <w:r>
        <w:separator/>
      </w:r>
    </w:p>
  </w:endnote>
  <w:endnote w:type="continuationSeparator" w:id="0">
    <w:p w14:paraId="444C412E" w14:textId="77777777" w:rsidR="006E1D10" w:rsidRDefault="006E1D10" w:rsidP="00BF5AF9">
      <w:r>
        <w:continuationSeparator/>
      </w:r>
    </w:p>
  </w:endnote>
  <w:endnote w:type="continuationNotice" w:id="1">
    <w:p w14:paraId="48C2F463" w14:textId="77777777" w:rsidR="006E1D10" w:rsidRDefault="006E1D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4167495"/>
      <w:docPartObj>
        <w:docPartGallery w:val="Page Numbers (Bottom of Page)"/>
        <w:docPartUnique/>
      </w:docPartObj>
    </w:sdtPr>
    <w:sdtContent>
      <w:p w14:paraId="6A8D5BEE" w14:textId="7C5ADB0B" w:rsidR="00EF5AC5" w:rsidRDefault="00EF5AC5">
        <w:pPr>
          <w:pStyle w:val="af1"/>
          <w:jc w:val="right"/>
        </w:pPr>
        <w:r>
          <w:fldChar w:fldCharType="begin"/>
        </w:r>
        <w:r>
          <w:instrText>PAGE   \* MERGEFORMAT</w:instrText>
        </w:r>
        <w:r>
          <w:fldChar w:fldCharType="separate"/>
        </w:r>
        <w:r>
          <w:rPr>
            <w:lang w:val="zh-TW"/>
          </w:rPr>
          <w:t>2</w:t>
        </w:r>
        <w:r>
          <w:fldChar w:fldCharType="end"/>
        </w:r>
      </w:p>
    </w:sdtContent>
  </w:sdt>
  <w:p w14:paraId="0D0AD66E" w14:textId="77777777" w:rsidR="00EF5AC5" w:rsidRDefault="00EF5AC5">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949450"/>
      <w:docPartObj>
        <w:docPartGallery w:val="Page Numbers (Bottom of Page)"/>
        <w:docPartUnique/>
      </w:docPartObj>
    </w:sdtPr>
    <w:sdtContent>
      <w:p w14:paraId="71856EBC" w14:textId="45A5520E" w:rsidR="009F7CC8" w:rsidRDefault="009F7CC8">
        <w:pPr>
          <w:pStyle w:val="af1"/>
          <w:jc w:val="right"/>
        </w:pPr>
        <w:r>
          <w:fldChar w:fldCharType="begin"/>
        </w:r>
        <w:r>
          <w:instrText>PAGE   \* MERGEFORMAT</w:instrText>
        </w:r>
        <w:r>
          <w:fldChar w:fldCharType="separate"/>
        </w:r>
        <w:r>
          <w:rPr>
            <w:lang w:val="zh-TW"/>
          </w:rPr>
          <w:t>2</w:t>
        </w:r>
        <w:r>
          <w:fldChar w:fldCharType="end"/>
        </w:r>
      </w:p>
    </w:sdtContent>
  </w:sdt>
  <w:p w14:paraId="75C068E7" w14:textId="77777777" w:rsidR="009F7CC8" w:rsidRDefault="009F7CC8">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0D355" w14:textId="77777777" w:rsidR="006E1D10" w:rsidRDefault="006E1D10" w:rsidP="00BF5AF9">
      <w:r>
        <w:separator/>
      </w:r>
    </w:p>
  </w:footnote>
  <w:footnote w:type="continuationSeparator" w:id="0">
    <w:p w14:paraId="197EAE92" w14:textId="77777777" w:rsidR="006E1D10" w:rsidRDefault="006E1D10" w:rsidP="00BF5AF9">
      <w:r>
        <w:continuationSeparator/>
      </w:r>
    </w:p>
  </w:footnote>
  <w:footnote w:type="continuationNotice" w:id="1">
    <w:p w14:paraId="75B49A33" w14:textId="77777777" w:rsidR="006E1D10" w:rsidRDefault="006E1D1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KwXBXoYQ" int2:invalidationBookmarkName="" int2:hashCode="VIV/qHl/R82qMW" int2:id="9eAUSUl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3A4B"/>
    <w:multiLevelType w:val="multilevel"/>
    <w:tmpl w:val="B6020DC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076C579C"/>
    <w:multiLevelType w:val="hybridMultilevel"/>
    <w:tmpl w:val="6E1A5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1344F"/>
    <w:multiLevelType w:val="hybridMultilevel"/>
    <w:tmpl w:val="EEB2B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80644"/>
    <w:multiLevelType w:val="multilevel"/>
    <w:tmpl w:val="6FCC5898"/>
    <w:lvl w:ilvl="0">
      <w:start w:val="1"/>
      <w:numFmt w:val="decimal"/>
      <w:pStyle w:val="1"/>
      <w:lvlText w:val="%1."/>
      <w:lvlJc w:val="left"/>
      <w:pPr>
        <w:ind w:left="360" w:hanging="360"/>
      </w:pPr>
      <w:rPr>
        <w:rFonts w:hint="default"/>
      </w:rPr>
    </w:lvl>
    <w:lvl w:ilvl="1">
      <w:start w:val="1"/>
      <w:numFmt w:val="decimal"/>
      <w:pStyle w:val="2"/>
      <w:lvlText w:val="%1.%2."/>
      <w:lvlJc w:val="left"/>
      <w:pPr>
        <w:ind w:left="360" w:hanging="360"/>
      </w:pPr>
      <w:rPr>
        <w:rFonts w:hint="default"/>
      </w:rPr>
    </w:lvl>
    <w:lvl w:ilvl="2">
      <w:start w:val="1"/>
      <w:numFmt w:val="decimal"/>
      <w:pStyle w:val="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C244CB5"/>
    <w:multiLevelType w:val="hybridMultilevel"/>
    <w:tmpl w:val="97B0C7D4"/>
    <w:lvl w:ilvl="0" w:tplc="45622FBE">
      <w:start w:val="1"/>
      <w:numFmt w:val="decimal"/>
      <w:lvlText w:val="%1."/>
      <w:lvlJc w:val="left"/>
      <w:pPr>
        <w:ind w:left="360" w:hanging="360"/>
      </w:pPr>
      <w:rPr>
        <w:rFonts w:hint="default"/>
      </w:rPr>
    </w:lvl>
    <w:lvl w:ilvl="1" w:tplc="1ADCD20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B2D340F"/>
    <w:multiLevelType w:val="hybridMultilevel"/>
    <w:tmpl w:val="C48EF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6FD2A4"/>
    <w:multiLevelType w:val="hybridMultilevel"/>
    <w:tmpl w:val="FFFFFFFF"/>
    <w:lvl w:ilvl="0" w:tplc="9C40B478">
      <w:start w:val="1"/>
      <w:numFmt w:val="decimal"/>
      <w:lvlText w:val="%1."/>
      <w:lvlJc w:val="left"/>
      <w:pPr>
        <w:ind w:left="360" w:hanging="360"/>
      </w:pPr>
    </w:lvl>
    <w:lvl w:ilvl="1" w:tplc="CDAE1398">
      <w:start w:val="1"/>
      <w:numFmt w:val="lowerLetter"/>
      <w:lvlText w:val="%2."/>
      <w:lvlJc w:val="left"/>
      <w:pPr>
        <w:ind w:left="1080" w:hanging="360"/>
      </w:pPr>
    </w:lvl>
    <w:lvl w:ilvl="2" w:tplc="0512FC70">
      <w:start w:val="1"/>
      <w:numFmt w:val="lowerRoman"/>
      <w:lvlText w:val="%3."/>
      <w:lvlJc w:val="right"/>
      <w:pPr>
        <w:ind w:left="1800" w:hanging="180"/>
      </w:pPr>
    </w:lvl>
    <w:lvl w:ilvl="3" w:tplc="068457C0">
      <w:start w:val="1"/>
      <w:numFmt w:val="decimal"/>
      <w:lvlText w:val="%4."/>
      <w:lvlJc w:val="left"/>
      <w:pPr>
        <w:ind w:left="2520" w:hanging="360"/>
      </w:pPr>
    </w:lvl>
    <w:lvl w:ilvl="4" w:tplc="D0F00EF0">
      <w:start w:val="1"/>
      <w:numFmt w:val="lowerLetter"/>
      <w:lvlText w:val="%5."/>
      <w:lvlJc w:val="left"/>
      <w:pPr>
        <w:ind w:left="3240" w:hanging="360"/>
      </w:pPr>
    </w:lvl>
    <w:lvl w:ilvl="5" w:tplc="8D602D96">
      <w:start w:val="1"/>
      <w:numFmt w:val="lowerRoman"/>
      <w:lvlText w:val="%6."/>
      <w:lvlJc w:val="right"/>
      <w:pPr>
        <w:ind w:left="3960" w:hanging="180"/>
      </w:pPr>
    </w:lvl>
    <w:lvl w:ilvl="6" w:tplc="3E688D9E">
      <w:start w:val="1"/>
      <w:numFmt w:val="decimal"/>
      <w:lvlText w:val="%7."/>
      <w:lvlJc w:val="left"/>
      <w:pPr>
        <w:ind w:left="4680" w:hanging="360"/>
      </w:pPr>
    </w:lvl>
    <w:lvl w:ilvl="7" w:tplc="6C56A0A6">
      <w:start w:val="1"/>
      <w:numFmt w:val="lowerLetter"/>
      <w:lvlText w:val="%8."/>
      <w:lvlJc w:val="left"/>
      <w:pPr>
        <w:ind w:left="5400" w:hanging="360"/>
      </w:pPr>
    </w:lvl>
    <w:lvl w:ilvl="8" w:tplc="9432EC08">
      <w:start w:val="1"/>
      <w:numFmt w:val="lowerRoman"/>
      <w:lvlText w:val="%9."/>
      <w:lvlJc w:val="right"/>
      <w:pPr>
        <w:ind w:left="6120" w:hanging="180"/>
      </w:pPr>
    </w:lvl>
  </w:abstractNum>
  <w:abstractNum w:abstractNumId="7" w15:restartNumberingAfterBreak="0">
    <w:nsid w:val="55C26E9E"/>
    <w:multiLevelType w:val="multilevel"/>
    <w:tmpl w:val="D31678C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577464A0"/>
    <w:multiLevelType w:val="hybridMultilevel"/>
    <w:tmpl w:val="FFFFFFFF"/>
    <w:lvl w:ilvl="0" w:tplc="F6F851D2">
      <w:start w:val="1"/>
      <w:numFmt w:val="decimal"/>
      <w:lvlText w:val="%1."/>
      <w:lvlJc w:val="left"/>
      <w:pPr>
        <w:ind w:left="720" w:hanging="360"/>
      </w:pPr>
    </w:lvl>
    <w:lvl w:ilvl="1" w:tplc="3B1CE9D6">
      <w:start w:val="1"/>
      <w:numFmt w:val="lowerLetter"/>
      <w:lvlText w:val="%2."/>
      <w:lvlJc w:val="left"/>
      <w:pPr>
        <w:ind w:left="1440" w:hanging="360"/>
      </w:pPr>
    </w:lvl>
    <w:lvl w:ilvl="2" w:tplc="7EECB8B8">
      <w:start w:val="1"/>
      <w:numFmt w:val="lowerRoman"/>
      <w:lvlText w:val="%3."/>
      <w:lvlJc w:val="right"/>
      <w:pPr>
        <w:ind w:left="2160" w:hanging="180"/>
      </w:pPr>
    </w:lvl>
    <w:lvl w:ilvl="3" w:tplc="DFB6F158">
      <w:start w:val="1"/>
      <w:numFmt w:val="decimal"/>
      <w:lvlText w:val="%4."/>
      <w:lvlJc w:val="left"/>
      <w:pPr>
        <w:ind w:left="2880" w:hanging="360"/>
      </w:pPr>
    </w:lvl>
    <w:lvl w:ilvl="4" w:tplc="67FEF5E6">
      <w:start w:val="1"/>
      <w:numFmt w:val="lowerLetter"/>
      <w:lvlText w:val="%5."/>
      <w:lvlJc w:val="left"/>
      <w:pPr>
        <w:ind w:left="3600" w:hanging="360"/>
      </w:pPr>
    </w:lvl>
    <w:lvl w:ilvl="5" w:tplc="278A30E2">
      <w:start w:val="1"/>
      <w:numFmt w:val="lowerRoman"/>
      <w:lvlText w:val="%6."/>
      <w:lvlJc w:val="right"/>
      <w:pPr>
        <w:ind w:left="4320" w:hanging="180"/>
      </w:pPr>
    </w:lvl>
    <w:lvl w:ilvl="6" w:tplc="A34C2160">
      <w:start w:val="1"/>
      <w:numFmt w:val="decimal"/>
      <w:lvlText w:val="%7."/>
      <w:lvlJc w:val="left"/>
      <w:pPr>
        <w:ind w:left="5040" w:hanging="360"/>
      </w:pPr>
    </w:lvl>
    <w:lvl w:ilvl="7" w:tplc="DFC2D5C4">
      <w:start w:val="1"/>
      <w:numFmt w:val="lowerLetter"/>
      <w:lvlText w:val="%8."/>
      <w:lvlJc w:val="left"/>
      <w:pPr>
        <w:ind w:left="5760" w:hanging="360"/>
      </w:pPr>
    </w:lvl>
    <w:lvl w:ilvl="8" w:tplc="6F78D00C">
      <w:start w:val="1"/>
      <w:numFmt w:val="lowerRoman"/>
      <w:lvlText w:val="%9."/>
      <w:lvlJc w:val="right"/>
      <w:pPr>
        <w:ind w:left="6480" w:hanging="180"/>
      </w:pPr>
    </w:lvl>
  </w:abstractNum>
  <w:abstractNum w:abstractNumId="9" w15:restartNumberingAfterBreak="0">
    <w:nsid w:val="5C4934FD"/>
    <w:multiLevelType w:val="multilevel"/>
    <w:tmpl w:val="433247D6"/>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F7F5869"/>
    <w:multiLevelType w:val="multilevel"/>
    <w:tmpl w:val="2264D730"/>
    <w:lvl w:ilvl="0">
      <w:start w:val="1"/>
      <w:numFmt w:val="decimal"/>
      <w:lvlText w:val="%1."/>
      <w:lvlJc w:val="left"/>
      <w:pPr>
        <w:ind w:left="360" w:hanging="360"/>
      </w:pPr>
      <w:rPr>
        <w:rFonts w:hint="default"/>
      </w:rPr>
    </w:lvl>
    <w:lvl w:ilvl="1">
      <w:start w:val="1"/>
      <w:numFmt w:val="decimal"/>
      <w:suff w:val="space"/>
      <w:lvlText w:val="%1.%2."/>
      <w:lvlJc w:val="left"/>
      <w:pPr>
        <w:ind w:left="792" w:hanging="792"/>
      </w:pPr>
      <w:rPr>
        <w:rFonts w:hint="default"/>
      </w:rPr>
    </w:lvl>
    <w:lvl w:ilvl="2">
      <w:start w:val="1"/>
      <w:numFmt w:val="decimal"/>
      <w:suff w:val="space"/>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388041B"/>
    <w:multiLevelType w:val="multilevel"/>
    <w:tmpl w:val="650C0000"/>
    <w:lvl w:ilvl="0">
      <w:start w:val="1"/>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decimal"/>
      <w:suff w:val="space"/>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051150322">
    <w:abstractNumId w:val="7"/>
  </w:num>
  <w:num w:numId="2" w16cid:durableId="693112317">
    <w:abstractNumId w:val="8"/>
  </w:num>
  <w:num w:numId="3" w16cid:durableId="67505876">
    <w:abstractNumId w:val="6"/>
  </w:num>
  <w:num w:numId="4" w16cid:durableId="97914280">
    <w:abstractNumId w:val="1"/>
  </w:num>
  <w:num w:numId="5" w16cid:durableId="1881935263">
    <w:abstractNumId w:val="5"/>
  </w:num>
  <w:num w:numId="6" w16cid:durableId="1191261918">
    <w:abstractNumId w:val="2"/>
  </w:num>
  <w:num w:numId="7" w16cid:durableId="1557545034">
    <w:abstractNumId w:val="3"/>
  </w:num>
  <w:num w:numId="8" w16cid:durableId="3514946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0189537">
    <w:abstractNumId w:val="9"/>
  </w:num>
  <w:num w:numId="10" w16cid:durableId="2066446442">
    <w:abstractNumId w:val="10"/>
  </w:num>
  <w:num w:numId="11" w16cid:durableId="1070735814">
    <w:abstractNumId w:val="11"/>
  </w:num>
  <w:num w:numId="12" w16cid:durableId="331686493">
    <w:abstractNumId w:val="0"/>
  </w:num>
  <w:num w:numId="13" w16cid:durableId="1835936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zG0MDQ1NDA1MjBW0lEKTi0uzszPAykwsqwFAM67BE8tAAAA"/>
  </w:docVars>
  <w:rsids>
    <w:rsidRoot w:val="00BA0282"/>
    <w:rsid w:val="00000056"/>
    <w:rsid w:val="00000691"/>
    <w:rsid w:val="0000110E"/>
    <w:rsid w:val="00002844"/>
    <w:rsid w:val="00002B8E"/>
    <w:rsid w:val="00002CC4"/>
    <w:rsid w:val="00002F16"/>
    <w:rsid w:val="000045E7"/>
    <w:rsid w:val="000048C6"/>
    <w:rsid w:val="0000511F"/>
    <w:rsid w:val="0000689C"/>
    <w:rsid w:val="000074B5"/>
    <w:rsid w:val="00007A48"/>
    <w:rsid w:val="00007C61"/>
    <w:rsid w:val="00011ADF"/>
    <w:rsid w:val="000122F6"/>
    <w:rsid w:val="00013DEB"/>
    <w:rsid w:val="00016660"/>
    <w:rsid w:val="00016D7F"/>
    <w:rsid w:val="00016E69"/>
    <w:rsid w:val="00017525"/>
    <w:rsid w:val="00017FBD"/>
    <w:rsid w:val="00020926"/>
    <w:rsid w:val="00020BFD"/>
    <w:rsid w:val="000211CD"/>
    <w:rsid w:val="000232B4"/>
    <w:rsid w:val="00023308"/>
    <w:rsid w:val="000238FD"/>
    <w:rsid w:val="00024C9E"/>
    <w:rsid w:val="000255DD"/>
    <w:rsid w:val="00026715"/>
    <w:rsid w:val="00026DFB"/>
    <w:rsid w:val="000328E6"/>
    <w:rsid w:val="00033F48"/>
    <w:rsid w:val="00034327"/>
    <w:rsid w:val="00034B51"/>
    <w:rsid w:val="0003594F"/>
    <w:rsid w:val="00035E7F"/>
    <w:rsid w:val="00036356"/>
    <w:rsid w:val="000379FF"/>
    <w:rsid w:val="00040A16"/>
    <w:rsid w:val="00040F7F"/>
    <w:rsid w:val="00040FDE"/>
    <w:rsid w:val="00041178"/>
    <w:rsid w:val="00043CDA"/>
    <w:rsid w:val="00044A2F"/>
    <w:rsid w:val="00044CCE"/>
    <w:rsid w:val="00045890"/>
    <w:rsid w:val="00045D3F"/>
    <w:rsid w:val="000508C0"/>
    <w:rsid w:val="00050D36"/>
    <w:rsid w:val="0005355F"/>
    <w:rsid w:val="00053D61"/>
    <w:rsid w:val="000543D6"/>
    <w:rsid w:val="00054CF6"/>
    <w:rsid w:val="000555F5"/>
    <w:rsid w:val="00055C51"/>
    <w:rsid w:val="0005649B"/>
    <w:rsid w:val="000568CA"/>
    <w:rsid w:val="00056970"/>
    <w:rsid w:val="000575C7"/>
    <w:rsid w:val="0005797B"/>
    <w:rsid w:val="00061726"/>
    <w:rsid w:val="000617EC"/>
    <w:rsid w:val="00062D47"/>
    <w:rsid w:val="00063267"/>
    <w:rsid w:val="00063551"/>
    <w:rsid w:val="0006379D"/>
    <w:rsid w:val="00063940"/>
    <w:rsid w:val="0006441C"/>
    <w:rsid w:val="000648F5"/>
    <w:rsid w:val="00066402"/>
    <w:rsid w:val="000708C5"/>
    <w:rsid w:val="000713C0"/>
    <w:rsid w:val="00071804"/>
    <w:rsid w:val="00072806"/>
    <w:rsid w:val="00073263"/>
    <w:rsid w:val="00074169"/>
    <w:rsid w:val="00074638"/>
    <w:rsid w:val="00074C86"/>
    <w:rsid w:val="0008030B"/>
    <w:rsid w:val="0008037C"/>
    <w:rsid w:val="000808E2"/>
    <w:rsid w:val="000809C5"/>
    <w:rsid w:val="00081A1E"/>
    <w:rsid w:val="000822BE"/>
    <w:rsid w:val="00082914"/>
    <w:rsid w:val="00082BFD"/>
    <w:rsid w:val="00083471"/>
    <w:rsid w:val="000845BA"/>
    <w:rsid w:val="00086D46"/>
    <w:rsid w:val="00087CD9"/>
    <w:rsid w:val="00090549"/>
    <w:rsid w:val="0009078F"/>
    <w:rsid w:val="00090BC6"/>
    <w:rsid w:val="000916B2"/>
    <w:rsid w:val="000917A8"/>
    <w:rsid w:val="00092246"/>
    <w:rsid w:val="0009443B"/>
    <w:rsid w:val="000951C4"/>
    <w:rsid w:val="000953F1"/>
    <w:rsid w:val="00095D51"/>
    <w:rsid w:val="00097960"/>
    <w:rsid w:val="000A1670"/>
    <w:rsid w:val="000A1C13"/>
    <w:rsid w:val="000A3F60"/>
    <w:rsid w:val="000A6844"/>
    <w:rsid w:val="000B0CCE"/>
    <w:rsid w:val="000B1045"/>
    <w:rsid w:val="000B10CD"/>
    <w:rsid w:val="000B1692"/>
    <w:rsid w:val="000B1A9A"/>
    <w:rsid w:val="000B1BA2"/>
    <w:rsid w:val="000B218C"/>
    <w:rsid w:val="000B28EA"/>
    <w:rsid w:val="000B3A57"/>
    <w:rsid w:val="000B4C95"/>
    <w:rsid w:val="000B517F"/>
    <w:rsid w:val="000B7473"/>
    <w:rsid w:val="000B7BC7"/>
    <w:rsid w:val="000C045E"/>
    <w:rsid w:val="000C0610"/>
    <w:rsid w:val="000C087F"/>
    <w:rsid w:val="000C162C"/>
    <w:rsid w:val="000C23D5"/>
    <w:rsid w:val="000C2CC1"/>
    <w:rsid w:val="000C38A9"/>
    <w:rsid w:val="000C3ED6"/>
    <w:rsid w:val="000C404A"/>
    <w:rsid w:val="000C5D35"/>
    <w:rsid w:val="000C62A0"/>
    <w:rsid w:val="000C6412"/>
    <w:rsid w:val="000C7614"/>
    <w:rsid w:val="000C7ED8"/>
    <w:rsid w:val="000D071A"/>
    <w:rsid w:val="000D1410"/>
    <w:rsid w:val="000D2C9D"/>
    <w:rsid w:val="000D38F6"/>
    <w:rsid w:val="000D3C8C"/>
    <w:rsid w:val="000D4305"/>
    <w:rsid w:val="000D529F"/>
    <w:rsid w:val="000D632B"/>
    <w:rsid w:val="000D6522"/>
    <w:rsid w:val="000D7103"/>
    <w:rsid w:val="000D7495"/>
    <w:rsid w:val="000D749F"/>
    <w:rsid w:val="000E09F9"/>
    <w:rsid w:val="000E12B4"/>
    <w:rsid w:val="000E12EF"/>
    <w:rsid w:val="000E171A"/>
    <w:rsid w:val="000E1AD9"/>
    <w:rsid w:val="000E4305"/>
    <w:rsid w:val="000E5371"/>
    <w:rsid w:val="000E5B65"/>
    <w:rsid w:val="000E5C26"/>
    <w:rsid w:val="000E600A"/>
    <w:rsid w:val="000E6014"/>
    <w:rsid w:val="000E7C6A"/>
    <w:rsid w:val="000F1ADE"/>
    <w:rsid w:val="000F1D8D"/>
    <w:rsid w:val="000F2C5E"/>
    <w:rsid w:val="000F316B"/>
    <w:rsid w:val="000F484F"/>
    <w:rsid w:val="000F4C0C"/>
    <w:rsid w:val="000F4D07"/>
    <w:rsid w:val="000F5D51"/>
    <w:rsid w:val="000F7BD0"/>
    <w:rsid w:val="000F7F8C"/>
    <w:rsid w:val="000F7FAC"/>
    <w:rsid w:val="00100617"/>
    <w:rsid w:val="001012B7"/>
    <w:rsid w:val="0010568C"/>
    <w:rsid w:val="001057A3"/>
    <w:rsid w:val="0011000A"/>
    <w:rsid w:val="00110074"/>
    <w:rsid w:val="001102C6"/>
    <w:rsid w:val="0011071F"/>
    <w:rsid w:val="0011149B"/>
    <w:rsid w:val="00111692"/>
    <w:rsid w:val="00111A78"/>
    <w:rsid w:val="00112FAC"/>
    <w:rsid w:val="0011335C"/>
    <w:rsid w:val="00114413"/>
    <w:rsid w:val="00114D39"/>
    <w:rsid w:val="00114EED"/>
    <w:rsid w:val="00114F1C"/>
    <w:rsid w:val="00115CD3"/>
    <w:rsid w:val="00115DAB"/>
    <w:rsid w:val="00116143"/>
    <w:rsid w:val="001173F6"/>
    <w:rsid w:val="00117EF5"/>
    <w:rsid w:val="00120B01"/>
    <w:rsid w:val="001215A5"/>
    <w:rsid w:val="00121D63"/>
    <w:rsid w:val="00123321"/>
    <w:rsid w:val="00123A17"/>
    <w:rsid w:val="00124F67"/>
    <w:rsid w:val="00124F95"/>
    <w:rsid w:val="00125409"/>
    <w:rsid w:val="00126A99"/>
    <w:rsid w:val="00127DBF"/>
    <w:rsid w:val="00132450"/>
    <w:rsid w:val="00133951"/>
    <w:rsid w:val="00133C51"/>
    <w:rsid w:val="00136390"/>
    <w:rsid w:val="001367C9"/>
    <w:rsid w:val="00136AAD"/>
    <w:rsid w:val="00136DC4"/>
    <w:rsid w:val="001371EB"/>
    <w:rsid w:val="0013771A"/>
    <w:rsid w:val="00137B05"/>
    <w:rsid w:val="00137D3C"/>
    <w:rsid w:val="00137DED"/>
    <w:rsid w:val="001418D8"/>
    <w:rsid w:val="00144AAA"/>
    <w:rsid w:val="00145C46"/>
    <w:rsid w:val="00146879"/>
    <w:rsid w:val="0015014D"/>
    <w:rsid w:val="00150DE3"/>
    <w:rsid w:val="0015172E"/>
    <w:rsid w:val="00153B30"/>
    <w:rsid w:val="001541E3"/>
    <w:rsid w:val="001563AA"/>
    <w:rsid w:val="001569F3"/>
    <w:rsid w:val="00156DC5"/>
    <w:rsid w:val="001609BB"/>
    <w:rsid w:val="00161342"/>
    <w:rsid w:val="001615AE"/>
    <w:rsid w:val="00161BAE"/>
    <w:rsid w:val="00163D5D"/>
    <w:rsid w:val="0016476B"/>
    <w:rsid w:val="00164D57"/>
    <w:rsid w:val="00165F08"/>
    <w:rsid w:val="00165FDA"/>
    <w:rsid w:val="00166512"/>
    <w:rsid w:val="00166637"/>
    <w:rsid w:val="001668D9"/>
    <w:rsid w:val="00166996"/>
    <w:rsid w:val="00167652"/>
    <w:rsid w:val="001679BC"/>
    <w:rsid w:val="00170201"/>
    <w:rsid w:val="00170D56"/>
    <w:rsid w:val="00171616"/>
    <w:rsid w:val="00171644"/>
    <w:rsid w:val="001716E7"/>
    <w:rsid w:val="00173308"/>
    <w:rsid w:val="001736B7"/>
    <w:rsid w:val="00173DF4"/>
    <w:rsid w:val="00174362"/>
    <w:rsid w:val="001743C5"/>
    <w:rsid w:val="00175315"/>
    <w:rsid w:val="001756A8"/>
    <w:rsid w:val="001772C7"/>
    <w:rsid w:val="001808A4"/>
    <w:rsid w:val="00180DF8"/>
    <w:rsid w:val="00183098"/>
    <w:rsid w:val="001839F1"/>
    <w:rsid w:val="00183B3C"/>
    <w:rsid w:val="00183E98"/>
    <w:rsid w:val="00186407"/>
    <w:rsid w:val="0018655B"/>
    <w:rsid w:val="00186604"/>
    <w:rsid w:val="00186EB9"/>
    <w:rsid w:val="00187C82"/>
    <w:rsid w:val="00190FB9"/>
    <w:rsid w:val="0019194E"/>
    <w:rsid w:val="0019294A"/>
    <w:rsid w:val="00193CF8"/>
    <w:rsid w:val="00193D5E"/>
    <w:rsid w:val="00194999"/>
    <w:rsid w:val="00195386"/>
    <w:rsid w:val="00195B08"/>
    <w:rsid w:val="001A016A"/>
    <w:rsid w:val="001A05AB"/>
    <w:rsid w:val="001A072D"/>
    <w:rsid w:val="001A32DA"/>
    <w:rsid w:val="001A3483"/>
    <w:rsid w:val="001A3686"/>
    <w:rsid w:val="001A37A3"/>
    <w:rsid w:val="001A466E"/>
    <w:rsid w:val="001A4E2C"/>
    <w:rsid w:val="001A4F21"/>
    <w:rsid w:val="001A6485"/>
    <w:rsid w:val="001A69FF"/>
    <w:rsid w:val="001A6F63"/>
    <w:rsid w:val="001A7213"/>
    <w:rsid w:val="001A77AA"/>
    <w:rsid w:val="001B04A5"/>
    <w:rsid w:val="001B0836"/>
    <w:rsid w:val="001B19BB"/>
    <w:rsid w:val="001B306E"/>
    <w:rsid w:val="001B4078"/>
    <w:rsid w:val="001B61F9"/>
    <w:rsid w:val="001C1806"/>
    <w:rsid w:val="001C23E2"/>
    <w:rsid w:val="001C49D9"/>
    <w:rsid w:val="001C51B9"/>
    <w:rsid w:val="001C5427"/>
    <w:rsid w:val="001C6151"/>
    <w:rsid w:val="001C645A"/>
    <w:rsid w:val="001C65A1"/>
    <w:rsid w:val="001C69E1"/>
    <w:rsid w:val="001C6DF6"/>
    <w:rsid w:val="001D2B08"/>
    <w:rsid w:val="001D4CC4"/>
    <w:rsid w:val="001D510F"/>
    <w:rsid w:val="001D587B"/>
    <w:rsid w:val="001D5EFF"/>
    <w:rsid w:val="001D6F42"/>
    <w:rsid w:val="001D76DC"/>
    <w:rsid w:val="001E0318"/>
    <w:rsid w:val="001E0B2B"/>
    <w:rsid w:val="001E185F"/>
    <w:rsid w:val="001E18F7"/>
    <w:rsid w:val="001E2076"/>
    <w:rsid w:val="001E24BD"/>
    <w:rsid w:val="001E2E25"/>
    <w:rsid w:val="001E3061"/>
    <w:rsid w:val="001E34C7"/>
    <w:rsid w:val="001E37C2"/>
    <w:rsid w:val="001E4A3C"/>
    <w:rsid w:val="001E6CE6"/>
    <w:rsid w:val="001E706C"/>
    <w:rsid w:val="001E7EAD"/>
    <w:rsid w:val="001F247B"/>
    <w:rsid w:val="001F248E"/>
    <w:rsid w:val="001F2B57"/>
    <w:rsid w:val="001F3678"/>
    <w:rsid w:val="001F4F5C"/>
    <w:rsid w:val="001F5F34"/>
    <w:rsid w:val="001F5F3C"/>
    <w:rsid w:val="001F6E03"/>
    <w:rsid w:val="001F7067"/>
    <w:rsid w:val="001F78F2"/>
    <w:rsid w:val="002012BC"/>
    <w:rsid w:val="002015D3"/>
    <w:rsid w:val="002017E5"/>
    <w:rsid w:val="00201B8F"/>
    <w:rsid w:val="00203E8F"/>
    <w:rsid w:val="002042DE"/>
    <w:rsid w:val="00205480"/>
    <w:rsid w:val="0020592A"/>
    <w:rsid w:val="00206217"/>
    <w:rsid w:val="00207703"/>
    <w:rsid w:val="00207BD6"/>
    <w:rsid w:val="002103F9"/>
    <w:rsid w:val="00210EE7"/>
    <w:rsid w:val="00210FDE"/>
    <w:rsid w:val="00211139"/>
    <w:rsid w:val="002124DB"/>
    <w:rsid w:val="00213006"/>
    <w:rsid w:val="0021436C"/>
    <w:rsid w:val="00220529"/>
    <w:rsid w:val="00220881"/>
    <w:rsid w:val="00221277"/>
    <w:rsid w:val="00222F11"/>
    <w:rsid w:val="0022445B"/>
    <w:rsid w:val="00226291"/>
    <w:rsid w:val="0022669A"/>
    <w:rsid w:val="00226EBA"/>
    <w:rsid w:val="00227EB4"/>
    <w:rsid w:val="00230351"/>
    <w:rsid w:val="00230DD8"/>
    <w:rsid w:val="002312A9"/>
    <w:rsid w:val="002338EE"/>
    <w:rsid w:val="00233977"/>
    <w:rsid w:val="00235054"/>
    <w:rsid w:val="002354CC"/>
    <w:rsid w:val="00235729"/>
    <w:rsid w:val="002357FF"/>
    <w:rsid w:val="00235F96"/>
    <w:rsid w:val="00236356"/>
    <w:rsid w:val="00240119"/>
    <w:rsid w:val="00240654"/>
    <w:rsid w:val="00240B4D"/>
    <w:rsid w:val="00241111"/>
    <w:rsid w:val="00241642"/>
    <w:rsid w:val="00242008"/>
    <w:rsid w:val="0024324F"/>
    <w:rsid w:val="002436FA"/>
    <w:rsid w:val="00244163"/>
    <w:rsid w:val="002449BD"/>
    <w:rsid w:val="00245925"/>
    <w:rsid w:val="002476D8"/>
    <w:rsid w:val="00247736"/>
    <w:rsid w:val="00250F2A"/>
    <w:rsid w:val="00251E8A"/>
    <w:rsid w:val="002525B9"/>
    <w:rsid w:val="002539EB"/>
    <w:rsid w:val="00253EE4"/>
    <w:rsid w:val="00254323"/>
    <w:rsid w:val="00254AA4"/>
    <w:rsid w:val="00255565"/>
    <w:rsid w:val="00256B7C"/>
    <w:rsid w:val="002604C5"/>
    <w:rsid w:val="002616DB"/>
    <w:rsid w:val="00262FE6"/>
    <w:rsid w:val="002639D5"/>
    <w:rsid w:val="00263BD6"/>
    <w:rsid w:val="002658E8"/>
    <w:rsid w:val="00267D26"/>
    <w:rsid w:val="00267D4A"/>
    <w:rsid w:val="0027010A"/>
    <w:rsid w:val="002708DA"/>
    <w:rsid w:val="0027167D"/>
    <w:rsid w:val="00272500"/>
    <w:rsid w:val="0027273A"/>
    <w:rsid w:val="0027333C"/>
    <w:rsid w:val="00273DF5"/>
    <w:rsid w:val="00273EFB"/>
    <w:rsid w:val="00274D1A"/>
    <w:rsid w:val="00275CA0"/>
    <w:rsid w:val="00275EAC"/>
    <w:rsid w:val="00277690"/>
    <w:rsid w:val="0028098C"/>
    <w:rsid w:val="00280C75"/>
    <w:rsid w:val="0028181F"/>
    <w:rsid w:val="00281AED"/>
    <w:rsid w:val="00285375"/>
    <w:rsid w:val="00285BE0"/>
    <w:rsid w:val="00285DC2"/>
    <w:rsid w:val="00286F94"/>
    <w:rsid w:val="00287010"/>
    <w:rsid w:val="00290251"/>
    <w:rsid w:val="002923BC"/>
    <w:rsid w:val="002927B4"/>
    <w:rsid w:val="00292AD8"/>
    <w:rsid w:val="00293175"/>
    <w:rsid w:val="00294680"/>
    <w:rsid w:val="00295D97"/>
    <w:rsid w:val="002A04E6"/>
    <w:rsid w:val="002A1298"/>
    <w:rsid w:val="002A1756"/>
    <w:rsid w:val="002A176B"/>
    <w:rsid w:val="002A194B"/>
    <w:rsid w:val="002A21E3"/>
    <w:rsid w:val="002A30C1"/>
    <w:rsid w:val="002A4009"/>
    <w:rsid w:val="002A4190"/>
    <w:rsid w:val="002A43B5"/>
    <w:rsid w:val="002A448A"/>
    <w:rsid w:val="002A4A36"/>
    <w:rsid w:val="002A69DC"/>
    <w:rsid w:val="002A7354"/>
    <w:rsid w:val="002A7F06"/>
    <w:rsid w:val="002B1159"/>
    <w:rsid w:val="002B1A16"/>
    <w:rsid w:val="002B5183"/>
    <w:rsid w:val="002B6AA1"/>
    <w:rsid w:val="002B6D05"/>
    <w:rsid w:val="002B6F5F"/>
    <w:rsid w:val="002C08EB"/>
    <w:rsid w:val="002C1022"/>
    <w:rsid w:val="002C11B1"/>
    <w:rsid w:val="002C1D9E"/>
    <w:rsid w:val="002C2C99"/>
    <w:rsid w:val="002C2CDC"/>
    <w:rsid w:val="002C33D7"/>
    <w:rsid w:val="002C3B94"/>
    <w:rsid w:val="002C46A8"/>
    <w:rsid w:val="002C5685"/>
    <w:rsid w:val="002C651F"/>
    <w:rsid w:val="002C6D10"/>
    <w:rsid w:val="002C7CBC"/>
    <w:rsid w:val="002D1802"/>
    <w:rsid w:val="002D18C5"/>
    <w:rsid w:val="002D1E33"/>
    <w:rsid w:val="002D39A1"/>
    <w:rsid w:val="002D53E6"/>
    <w:rsid w:val="002D5D96"/>
    <w:rsid w:val="002D6CCF"/>
    <w:rsid w:val="002D78C8"/>
    <w:rsid w:val="002D7F9C"/>
    <w:rsid w:val="002E0E14"/>
    <w:rsid w:val="002E2964"/>
    <w:rsid w:val="002E4296"/>
    <w:rsid w:val="002E447E"/>
    <w:rsid w:val="002E5641"/>
    <w:rsid w:val="002E7AD5"/>
    <w:rsid w:val="002F07C1"/>
    <w:rsid w:val="002F0C51"/>
    <w:rsid w:val="002F0D02"/>
    <w:rsid w:val="002F228E"/>
    <w:rsid w:val="002F2307"/>
    <w:rsid w:val="002F2CAC"/>
    <w:rsid w:val="002F30CE"/>
    <w:rsid w:val="002F3538"/>
    <w:rsid w:val="002F4138"/>
    <w:rsid w:val="002F4E21"/>
    <w:rsid w:val="002F563E"/>
    <w:rsid w:val="002F57D9"/>
    <w:rsid w:val="002F65EF"/>
    <w:rsid w:val="00300BA1"/>
    <w:rsid w:val="0030372D"/>
    <w:rsid w:val="00303CC7"/>
    <w:rsid w:val="00303F15"/>
    <w:rsid w:val="00304413"/>
    <w:rsid w:val="00305416"/>
    <w:rsid w:val="003069E2"/>
    <w:rsid w:val="00307B5D"/>
    <w:rsid w:val="0031053A"/>
    <w:rsid w:val="00311A21"/>
    <w:rsid w:val="00312793"/>
    <w:rsid w:val="00313FF9"/>
    <w:rsid w:val="003140D5"/>
    <w:rsid w:val="00315040"/>
    <w:rsid w:val="00315D1C"/>
    <w:rsid w:val="00315D45"/>
    <w:rsid w:val="00316088"/>
    <w:rsid w:val="003167E7"/>
    <w:rsid w:val="0031690E"/>
    <w:rsid w:val="00317C71"/>
    <w:rsid w:val="00320CAF"/>
    <w:rsid w:val="00321062"/>
    <w:rsid w:val="00322474"/>
    <w:rsid w:val="0032334C"/>
    <w:rsid w:val="00323FE9"/>
    <w:rsid w:val="00326EE3"/>
    <w:rsid w:val="003276C5"/>
    <w:rsid w:val="00327FEF"/>
    <w:rsid w:val="00330652"/>
    <w:rsid w:val="0033248F"/>
    <w:rsid w:val="003327A5"/>
    <w:rsid w:val="00332B5A"/>
    <w:rsid w:val="0033371B"/>
    <w:rsid w:val="00334270"/>
    <w:rsid w:val="00334EE4"/>
    <w:rsid w:val="003358C5"/>
    <w:rsid w:val="0033632B"/>
    <w:rsid w:val="003378E1"/>
    <w:rsid w:val="003402E1"/>
    <w:rsid w:val="0034042B"/>
    <w:rsid w:val="0034274F"/>
    <w:rsid w:val="003439F7"/>
    <w:rsid w:val="00343B72"/>
    <w:rsid w:val="00343DF3"/>
    <w:rsid w:val="003442F7"/>
    <w:rsid w:val="00344AB5"/>
    <w:rsid w:val="00344F4D"/>
    <w:rsid w:val="00345884"/>
    <w:rsid w:val="0034630C"/>
    <w:rsid w:val="00346868"/>
    <w:rsid w:val="00346B87"/>
    <w:rsid w:val="00350724"/>
    <w:rsid w:val="00350863"/>
    <w:rsid w:val="00350F6E"/>
    <w:rsid w:val="003511BA"/>
    <w:rsid w:val="0035127B"/>
    <w:rsid w:val="00351984"/>
    <w:rsid w:val="0035222C"/>
    <w:rsid w:val="0035270F"/>
    <w:rsid w:val="003532AE"/>
    <w:rsid w:val="00353F99"/>
    <w:rsid w:val="00354EDB"/>
    <w:rsid w:val="00355200"/>
    <w:rsid w:val="00355A1B"/>
    <w:rsid w:val="003569A9"/>
    <w:rsid w:val="00360462"/>
    <w:rsid w:val="00360981"/>
    <w:rsid w:val="00361651"/>
    <w:rsid w:val="00361BA5"/>
    <w:rsid w:val="00362282"/>
    <w:rsid w:val="0036291E"/>
    <w:rsid w:val="00363AFD"/>
    <w:rsid w:val="00363D01"/>
    <w:rsid w:val="00364C46"/>
    <w:rsid w:val="00364CE3"/>
    <w:rsid w:val="00365961"/>
    <w:rsid w:val="00366C2F"/>
    <w:rsid w:val="003678F5"/>
    <w:rsid w:val="00367ECE"/>
    <w:rsid w:val="00370112"/>
    <w:rsid w:val="0037064E"/>
    <w:rsid w:val="003706C3"/>
    <w:rsid w:val="0037152E"/>
    <w:rsid w:val="003717FC"/>
    <w:rsid w:val="00371822"/>
    <w:rsid w:val="00371AB5"/>
    <w:rsid w:val="00371F0D"/>
    <w:rsid w:val="00373895"/>
    <w:rsid w:val="00373D1D"/>
    <w:rsid w:val="0037464A"/>
    <w:rsid w:val="00375BD9"/>
    <w:rsid w:val="00377293"/>
    <w:rsid w:val="00380F28"/>
    <w:rsid w:val="00381AC3"/>
    <w:rsid w:val="00382A30"/>
    <w:rsid w:val="00382A6C"/>
    <w:rsid w:val="00384759"/>
    <w:rsid w:val="00385389"/>
    <w:rsid w:val="00387946"/>
    <w:rsid w:val="0038799C"/>
    <w:rsid w:val="00391662"/>
    <w:rsid w:val="003932E5"/>
    <w:rsid w:val="00393B1E"/>
    <w:rsid w:val="00393DFE"/>
    <w:rsid w:val="00395A24"/>
    <w:rsid w:val="00397477"/>
    <w:rsid w:val="00397F31"/>
    <w:rsid w:val="003A0794"/>
    <w:rsid w:val="003A3891"/>
    <w:rsid w:val="003A3C68"/>
    <w:rsid w:val="003A4111"/>
    <w:rsid w:val="003A4A4D"/>
    <w:rsid w:val="003A5061"/>
    <w:rsid w:val="003A584E"/>
    <w:rsid w:val="003A5A4C"/>
    <w:rsid w:val="003A6076"/>
    <w:rsid w:val="003A6F29"/>
    <w:rsid w:val="003A75E5"/>
    <w:rsid w:val="003B0B47"/>
    <w:rsid w:val="003B1D53"/>
    <w:rsid w:val="003B1E73"/>
    <w:rsid w:val="003B49D3"/>
    <w:rsid w:val="003B4C29"/>
    <w:rsid w:val="003B4CD5"/>
    <w:rsid w:val="003B6253"/>
    <w:rsid w:val="003C1B3E"/>
    <w:rsid w:val="003C276F"/>
    <w:rsid w:val="003C2861"/>
    <w:rsid w:val="003C2CA6"/>
    <w:rsid w:val="003C34BE"/>
    <w:rsid w:val="003C37F2"/>
    <w:rsid w:val="003C3CD7"/>
    <w:rsid w:val="003C4D5E"/>
    <w:rsid w:val="003C67CC"/>
    <w:rsid w:val="003C6BFE"/>
    <w:rsid w:val="003C6D99"/>
    <w:rsid w:val="003D022A"/>
    <w:rsid w:val="003D0239"/>
    <w:rsid w:val="003D0FBE"/>
    <w:rsid w:val="003D102D"/>
    <w:rsid w:val="003D1579"/>
    <w:rsid w:val="003D18DC"/>
    <w:rsid w:val="003D1C06"/>
    <w:rsid w:val="003D40E0"/>
    <w:rsid w:val="003D45BE"/>
    <w:rsid w:val="003D495D"/>
    <w:rsid w:val="003D6456"/>
    <w:rsid w:val="003D68E3"/>
    <w:rsid w:val="003E1CA1"/>
    <w:rsid w:val="003E2473"/>
    <w:rsid w:val="003E25C3"/>
    <w:rsid w:val="003E3EEC"/>
    <w:rsid w:val="003E4D96"/>
    <w:rsid w:val="003E5070"/>
    <w:rsid w:val="003E5915"/>
    <w:rsid w:val="003E5B2A"/>
    <w:rsid w:val="003E5D75"/>
    <w:rsid w:val="003E65A2"/>
    <w:rsid w:val="003E65E8"/>
    <w:rsid w:val="003E6D50"/>
    <w:rsid w:val="003F11B8"/>
    <w:rsid w:val="003F13DE"/>
    <w:rsid w:val="003F1745"/>
    <w:rsid w:val="003F2D6E"/>
    <w:rsid w:val="003F3999"/>
    <w:rsid w:val="003F4368"/>
    <w:rsid w:val="003F4F82"/>
    <w:rsid w:val="003F5470"/>
    <w:rsid w:val="003F5BD2"/>
    <w:rsid w:val="003F63D1"/>
    <w:rsid w:val="003F6C41"/>
    <w:rsid w:val="003F6FF1"/>
    <w:rsid w:val="00400225"/>
    <w:rsid w:val="00403236"/>
    <w:rsid w:val="00403827"/>
    <w:rsid w:val="00404530"/>
    <w:rsid w:val="00406169"/>
    <w:rsid w:val="00410A10"/>
    <w:rsid w:val="00411294"/>
    <w:rsid w:val="00412ADD"/>
    <w:rsid w:val="00412C0A"/>
    <w:rsid w:val="004149E4"/>
    <w:rsid w:val="00417721"/>
    <w:rsid w:val="00421967"/>
    <w:rsid w:val="00421F60"/>
    <w:rsid w:val="00421F99"/>
    <w:rsid w:val="00424865"/>
    <w:rsid w:val="00424BD7"/>
    <w:rsid w:val="004252DF"/>
    <w:rsid w:val="00425F72"/>
    <w:rsid w:val="00427AEF"/>
    <w:rsid w:val="00427C0B"/>
    <w:rsid w:val="00432E4A"/>
    <w:rsid w:val="00433467"/>
    <w:rsid w:val="00433821"/>
    <w:rsid w:val="00434198"/>
    <w:rsid w:val="00435142"/>
    <w:rsid w:val="00440635"/>
    <w:rsid w:val="004410BB"/>
    <w:rsid w:val="004416FC"/>
    <w:rsid w:val="004417D1"/>
    <w:rsid w:val="00442380"/>
    <w:rsid w:val="0044284C"/>
    <w:rsid w:val="00443011"/>
    <w:rsid w:val="00445C37"/>
    <w:rsid w:val="00445F4E"/>
    <w:rsid w:val="00447B2C"/>
    <w:rsid w:val="00447BEB"/>
    <w:rsid w:val="0045156E"/>
    <w:rsid w:val="00451583"/>
    <w:rsid w:val="0045178B"/>
    <w:rsid w:val="0045225F"/>
    <w:rsid w:val="0045336D"/>
    <w:rsid w:val="00453B63"/>
    <w:rsid w:val="00453F09"/>
    <w:rsid w:val="00454A65"/>
    <w:rsid w:val="00455A98"/>
    <w:rsid w:val="00455B5C"/>
    <w:rsid w:val="00457844"/>
    <w:rsid w:val="00457B41"/>
    <w:rsid w:val="00461347"/>
    <w:rsid w:val="004617A3"/>
    <w:rsid w:val="00461B29"/>
    <w:rsid w:val="00462962"/>
    <w:rsid w:val="00465BF5"/>
    <w:rsid w:val="00465C76"/>
    <w:rsid w:val="004666D6"/>
    <w:rsid w:val="00467BE5"/>
    <w:rsid w:val="00471B2D"/>
    <w:rsid w:val="00473220"/>
    <w:rsid w:val="004735A1"/>
    <w:rsid w:val="004744B5"/>
    <w:rsid w:val="00474B23"/>
    <w:rsid w:val="00474C4E"/>
    <w:rsid w:val="00474C5B"/>
    <w:rsid w:val="00476C50"/>
    <w:rsid w:val="00480397"/>
    <w:rsid w:val="0048144D"/>
    <w:rsid w:val="00481D52"/>
    <w:rsid w:val="00481EF4"/>
    <w:rsid w:val="00486BCB"/>
    <w:rsid w:val="00487CEF"/>
    <w:rsid w:val="00490EB7"/>
    <w:rsid w:val="00490FAA"/>
    <w:rsid w:val="004915A8"/>
    <w:rsid w:val="00491F08"/>
    <w:rsid w:val="004927D1"/>
    <w:rsid w:val="00492BAA"/>
    <w:rsid w:val="00492D26"/>
    <w:rsid w:val="00493CA3"/>
    <w:rsid w:val="00494B64"/>
    <w:rsid w:val="00495581"/>
    <w:rsid w:val="00495B76"/>
    <w:rsid w:val="0049635D"/>
    <w:rsid w:val="00496471"/>
    <w:rsid w:val="004971B5"/>
    <w:rsid w:val="004A0262"/>
    <w:rsid w:val="004A1A2A"/>
    <w:rsid w:val="004A1DB0"/>
    <w:rsid w:val="004A25EC"/>
    <w:rsid w:val="004A2B1A"/>
    <w:rsid w:val="004A3C44"/>
    <w:rsid w:val="004A405F"/>
    <w:rsid w:val="004A4710"/>
    <w:rsid w:val="004A4D3F"/>
    <w:rsid w:val="004A5D2B"/>
    <w:rsid w:val="004A63DC"/>
    <w:rsid w:val="004B033A"/>
    <w:rsid w:val="004B0350"/>
    <w:rsid w:val="004B4DDA"/>
    <w:rsid w:val="004B6B34"/>
    <w:rsid w:val="004B706C"/>
    <w:rsid w:val="004C0088"/>
    <w:rsid w:val="004C0A5C"/>
    <w:rsid w:val="004C13D0"/>
    <w:rsid w:val="004C1DB3"/>
    <w:rsid w:val="004C2B50"/>
    <w:rsid w:val="004C39AF"/>
    <w:rsid w:val="004C60C7"/>
    <w:rsid w:val="004C6EF8"/>
    <w:rsid w:val="004C7198"/>
    <w:rsid w:val="004C71F7"/>
    <w:rsid w:val="004D0144"/>
    <w:rsid w:val="004D03B4"/>
    <w:rsid w:val="004D161A"/>
    <w:rsid w:val="004D2380"/>
    <w:rsid w:val="004D2F9D"/>
    <w:rsid w:val="004D437D"/>
    <w:rsid w:val="004D4460"/>
    <w:rsid w:val="004D6C07"/>
    <w:rsid w:val="004D78D9"/>
    <w:rsid w:val="004D7D23"/>
    <w:rsid w:val="004E0B94"/>
    <w:rsid w:val="004E264D"/>
    <w:rsid w:val="004E34A9"/>
    <w:rsid w:val="004E4A19"/>
    <w:rsid w:val="004E4A51"/>
    <w:rsid w:val="004E4F87"/>
    <w:rsid w:val="004E763D"/>
    <w:rsid w:val="004E7D52"/>
    <w:rsid w:val="004F01D7"/>
    <w:rsid w:val="004F10A4"/>
    <w:rsid w:val="004F311A"/>
    <w:rsid w:val="004F3F5D"/>
    <w:rsid w:val="004F63D4"/>
    <w:rsid w:val="005021BF"/>
    <w:rsid w:val="005024AE"/>
    <w:rsid w:val="00503BA4"/>
    <w:rsid w:val="00503D44"/>
    <w:rsid w:val="00503EED"/>
    <w:rsid w:val="00503EF1"/>
    <w:rsid w:val="00504F46"/>
    <w:rsid w:val="0050657C"/>
    <w:rsid w:val="00507206"/>
    <w:rsid w:val="00507619"/>
    <w:rsid w:val="00507724"/>
    <w:rsid w:val="005101D9"/>
    <w:rsid w:val="005102DE"/>
    <w:rsid w:val="005107E5"/>
    <w:rsid w:val="00510A79"/>
    <w:rsid w:val="00510CB2"/>
    <w:rsid w:val="00512243"/>
    <w:rsid w:val="00513F11"/>
    <w:rsid w:val="00515107"/>
    <w:rsid w:val="005163BC"/>
    <w:rsid w:val="0051718A"/>
    <w:rsid w:val="00517B37"/>
    <w:rsid w:val="00517E2C"/>
    <w:rsid w:val="00520560"/>
    <w:rsid w:val="0052059C"/>
    <w:rsid w:val="00520D2C"/>
    <w:rsid w:val="00522450"/>
    <w:rsid w:val="00522628"/>
    <w:rsid w:val="00522E01"/>
    <w:rsid w:val="00525C66"/>
    <w:rsid w:val="00526702"/>
    <w:rsid w:val="0052787E"/>
    <w:rsid w:val="005306D5"/>
    <w:rsid w:val="00530B1D"/>
    <w:rsid w:val="00530E6B"/>
    <w:rsid w:val="00531EF0"/>
    <w:rsid w:val="005325A6"/>
    <w:rsid w:val="005327A4"/>
    <w:rsid w:val="00532C75"/>
    <w:rsid w:val="00533A68"/>
    <w:rsid w:val="005357BB"/>
    <w:rsid w:val="005369F4"/>
    <w:rsid w:val="00536BF3"/>
    <w:rsid w:val="00536C7D"/>
    <w:rsid w:val="005372E6"/>
    <w:rsid w:val="00537FC3"/>
    <w:rsid w:val="005408B8"/>
    <w:rsid w:val="00541007"/>
    <w:rsid w:val="00544F44"/>
    <w:rsid w:val="00545576"/>
    <w:rsid w:val="00545AF9"/>
    <w:rsid w:val="005462C5"/>
    <w:rsid w:val="00546793"/>
    <w:rsid w:val="0055142B"/>
    <w:rsid w:val="00551DB8"/>
    <w:rsid w:val="0055244F"/>
    <w:rsid w:val="00552492"/>
    <w:rsid w:val="005547CD"/>
    <w:rsid w:val="00554891"/>
    <w:rsid w:val="00554AED"/>
    <w:rsid w:val="00555604"/>
    <w:rsid w:val="00555910"/>
    <w:rsid w:val="00556792"/>
    <w:rsid w:val="00556EBE"/>
    <w:rsid w:val="0055778F"/>
    <w:rsid w:val="0056095C"/>
    <w:rsid w:val="00560D5D"/>
    <w:rsid w:val="00560DDC"/>
    <w:rsid w:val="005612C8"/>
    <w:rsid w:val="00561613"/>
    <w:rsid w:val="00562B3F"/>
    <w:rsid w:val="00564C16"/>
    <w:rsid w:val="00564F00"/>
    <w:rsid w:val="00565600"/>
    <w:rsid w:val="00565D14"/>
    <w:rsid w:val="00566A1D"/>
    <w:rsid w:val="00566B94"/>
    <w:rsid w:val="0057054A"/>
    <w:rsid w:val="00570F61"/>
    <w:rsid w:val="00571AE1"/>
    <w:rsid w:val="00571F43"/>
    <w:rsid w:val="00572795"/>
    <w:rsid w:val="00572A2D"/>
    <w:rsid w:val="005735BE"/>
    <w:rsid w:val="00574688"/>
    <w:rsid w:val="005746B4"/>
    <w:rsid w:val="0057491E"/>
    <w:rsid w:val="0057495E"/>
    <w:rsid w:val="0057609C"/>
    <w:rsid w:val="00576C9E"/>
    <w:rsid w:val="00577BE1"/>
    <w:rsid w:val="00577D9A"/>
    <w:rsid w:val="0058028A"/>
    <w:rsid w:val="00581C97"/>
    <w:rsid w:val="00582168"/>
    <w:rsid w:val="005822FE"/>
    <w:rsid w:val="00583FA1"/>
    <w:rsid w:val="005847FF"/>
    <w:rsid w:val="00585CA7"/>
    <w:rsid w:val="00586438"/>
    <w:rsid w:val="00591D5A"/>
    <w:rsid w:val="0059222E"/>
    <w:rsid w:val="005924A2"/>
    <w:rsid w:val="005930C9"/>
    <w:rsid w:val="00593447"/>
    <w:rsid w:val="005947AB"/>
    <w:rsid w:val="005957E8"/>
    <w:rsid w:val="005979F6"/>
    <w:rsid w:val="005A04A1"/>
    <w:rsid w:val="005A0796"/>
    <w:rsid w:val="005A11B9"/>
    <w:rsid w:val="005A3DF8"/>
    <w:rsid w:val="005A4E25"/>
    <w:rsid w:val="005A5FC6"/>
    <w:rsid w:val="005A61FA"/>
    <w:rsid w:val="005A70AD"/>
    <w:rsid w:val="005B0347"/>
    <w:rsid w:val="005B0610"/>
    <w:rsid w:val="005B079E"/>
    <w:rsid w:val="005B0CAE"/>
    <w:rsid w:val="005B2F43"/>
    <w:rsid w:val="005B414C"/>
    <w:rsid w:val="005B594C"/>
    <w:rsid w:val="005B693E"/>
    <w:rsid w:val="005B72F0"/>
    <w:rsid w:val="005C0141"/>
    <w:rsid w:val="005C027A"/>
    <w:rsid w:val="005C2539"/>
    <w:rsid w:val="005C2EF0"/>
    <w:rsid w:val="005C3280"/>
    <w:rsid w:val="005C329F"/>
    <w:rsid w:val="005C32EE"/>
    <w:rsid w:val="005C49BB"/>
    <w:rsid w:val="005C5A9C"/>
    <w:rsid w:val="005C6116"/>
    <w:rsid w:val="005C683C"/>
    <w:rsid w:val="005C789B"/>
    <w:rsid w:val="005C79BC"/>
    <w:rsid w:val="005C79EB"/>
    <w:rsid w:val="005D03AD"/>
    <w:rsid w:val="005D0820"/>
    <w:rsid w:val="005D08ED"/>
    <w:rsid w:val="005D1458"/>
    <w:rsid w:val="005D338A"/>
    <w:rsid w:val="005D3A4C"/>
    <w:rsid w:val="005D6CDD"/>
    <w:rsid w:val="005E0E13"/>
    <w:rsid w:val="005E1EF1"/>
    <w:rsid w:val="005E2EB3"/>
    <w:rsid w:val="005E375D"/>
    <w:rsid w:val="005E54E9"/>
    <w:rsid w:val="005E56BD"/>
    <w:rsid w:val="005E5855"/>
    <w:rsid w:val="005E7ACC"/>
    <w:rsid w:val="005E7D85"/>
    <w:rsid w:val="005F0C8C"/>
    <w:rsid w:val="005F1AD3"/>
    <w:rsid w:val="005F1BDA"/>
    <w:rsid w:val="005F1E46"/>
    <w:rsid w:val="005F2C44"/>
    <w:rsid w:val="005F42CF"/>
    <w:rsid w:val="005F49F5"/>
    <w:rsid w:val="005F6533"/>
    <w:rsid w:val="005F779E"/>
    <w:rsid w:val="00601324"/>
    <w:rsid w:val="006032F8"/>
    <w:rsid w:val="006042AD"/>
    <w:rsid w:val="00604F47"/>
    <w:rsid w:val="00605962"/>
    <w:rsid w:val="006068BA"/>
    <w:rsid w:val="006070C2"/>
    <w:rsid w:val="00607BAA"/>
    <w:rsid w:val="00607C92"/>
    <w:rsid w:val="0061033A"/>
    <w:rsid w:val="0061034C"/>
    <w:rsid w:val="00611320"/>
    <w:rsid w:val="0061133E"/>
    <w:rsid w:val="006132D1"/>
    <w:rsid w:val="006163EF"/>
    <w:rsid w:val="00620490"/>
    <w:rsid w:val="0062065C"/>
    <w:rsid w:val="006212E7"/>
    <w:rsid w:val="006215ED"/>
    <w:rsid w:val="00623710"/>
    <w:rsid w:val="0062400F"/>
    <w:rsid w:val="0062480B"/>
    <w:rsid w:val="00624BF7"/>
    <w:rsid w:val="006256C1"/>
    <w:rsid w:val="0062590C"/>
    <w:rsid w:val="00625E47"/>
    <w:rsid w:val="00625FDF"/>
    <w:rsid w:val="00626E08"/>
    <w:rsid w:val="00627123"/>
    <w:rsid w:val="00627911"/>
    <w:rsid w:val="00627E17"/>
    <w:rsid w:val="0063025B"/>
    <w:rsid w:val="006307EE"/>
    <w:rsid w:val="006318C5"/>
    <w:rsid w:val="00633912"/>
    <w:rsid w:val="00633E74"/>
    <w:rsid w:val="00634302"/>
    <w:rsid w:val="0063453D"/>
    <w:rsid w:val="00634559"/>
    <w:rsid w:val="00634DE5"/>
    <w:rsid w:val="00634E44"/>
    <w:rsid w:val="006371FD"/>
    <w:rsid w:val="0063766F"/>
    <w:rsid w:val="00637EBC"/>
    <w:rsid w:val="0064102B"/>
    <w:rsid w:val="00641147"/>
    <w:rsid w:val="00641E5C"/>
    <w:rsid w:val="00641EAE"/>
    <w:rsid w:val="00642038"/>
    <w:rsid w:val="00642357"/>
    <w:rsid w:val="00644A2E"/>
    <w:rsid w:val="00644C96"/>
    <w:rsid w:val="00645B71"/>
    <w:rsid w:val="00645FF0"/>
    <w:rsid w:val="006473E0"/>
    <w:rsid w:val="0065054C"/>
    <w:rsid w:val="0065168F"/>
    <w:rsid w:val="0065264D"/>
    <w:rsid w:val="00653225"/>
    <w:rsid w:val="006534D0"/>
    <w:rsid w:val="00653601"/>
    <w:rsid w:val="00654684"/>
    <w:rsid w:val="00654727"/>
    <w:rsid w:val="00654A16"/>
    <w:rsid w:val="006570A2"/>
    <w:rsid w:val="0066034C"/>
    <w:rsid w:val="00660A86"/>
    <w:rsid w:val="00660C3D"/>
    <w:rsid w:val="006618C9"/>
    <w:rsid w:val="00661A54"/>
    <w:rsid w:val="00662644"/>
    <w:rsid w:val="00662B43"/>
    <w:rsid w:val="0066359F"/>
    <w:rsid w:val="00663819"/>
    <w:rsid w:val="006643B4"/>
    <w:rsid w:val="006643DF"/>
    <w:rsid w:val="00664DE3"/>
    <w:rsid w:val="0066644D"/>
    <w:rsid w:val="006701CF"/>
    <w:rsid w:val="006724F6"/>
    <w:rsid w:val="0067327B"/>
    <w:rsid w:val="00673528"/>
    <w:rsid w:val="0067352B"/>
    <w:rsid w:val="006738A4"/>
    <w:rsid w:val="006758D2"/>
    <w:rsid w:val="00675DFD"/>
    <w:rsid w:val="00681714"/>
    <w:rsid w:val="00681A90"/>
    <w:rsid w:val="006833CB"/>
    <w:rsid w:val="006840D5"/>
    <w:rsid w:val="00684766"/>
    <w:rsid w:val="00686F2F"/>
    <w:rsid w:val="00686FF9"/>
    <w:rsid w:val="00690682"/>
    <w:rsid w:val="00691495"/>
    <w:rsid w:val="00691F17"/>
    <w:rsid w:val="00692190"/>
    <w:rsid w:val="006924B8"/>
    <w:rsid w:val="0069255F"/>
    <w:rsid w:val="00693C4B"/>
    <w:rsid w:val="00693D2B"/>
    <w:rsid w:val="00693F4B"/>
    <w:rsid w:val="00694013"/>
    <w:rsid w:val="00694960"/>
    <w:rsid w:val="00694D46"/>
    <w:rsid w:val="00695153"/>
    <w:rsid w:val="00696D51"/>
    <w:rsid w:val="00696E22"/>
    <w:rsid w:val="0069725E"/>
    <w:rsid w:val="0069737C"/>
    <w:rsid w:val="00697999"/>
    <w:rsid w:val="00697BBC"/>
    <w:rsid w:val="006A0DB2"/>
    <w:rsid w:val="006A0EB8"/>
    <w:rsid w:val="006A22EC"/>
    <w:rsid w:val="006A3059"/>
    <w:rsid w:val="006A3587"/>
    <w:rsid w:val="006A48B4"/>
    <w:rsid w:val="006A64CD"/>
    <w:rsid w:val="006A67C5"/>
    <w:rsid w:val="006A69A8"/>
    <w:rsid w:val="006B0053"/>
    <w:rsid w:val="006B080E"/>
    <w:rsid w:val="006B0A5C"/>
    <w:rsid w:val="006B17B9"/>
    <w:rsid w:val="006B20A7"/>
    <w:rsid w:val="006B340F"/>
    <w:rsid w:val="006B5A67"/>
    <w:rsid w:val="006B67FA"/>
    <w:rsid w:val="006B6E84"/>
    <w:rsid w:val="006B7C8D"/>
    <w:rsid w:val="006C252F"/>
    <w:rsid w:val="006C4C92"/>
    <w:rsid w:val="006C5D4D"/>
    <w:rsid w:val="006C6F5D"/>
    <w:rsid w:val="006C779F"/>
    <w:rsid w:val="006C7F19"/>
    <w:rsid w:val="006D03A0"/>
    <w:rsid w:val="006D03EA"/>
    <w:rsid w:val="006D2233"/>
    <w:rsid w:val="006D3514"/>
    <w:rsid w:val="006D3B6C"/>
    <w:rsid w:val="006D3EEB"/>
    <w:rsid w:val="006D428F"/>
    <w:rsid w:val="006E00EC"/>
    <w:rsid w:val="006E0377"/>
    <w:rsid w:val="006E13AF"/>
    <w:rsid w:val="006E13CA"/>
    <w:rsid w:val="006E1A5C"/>
    <w:rsid w:val="006E1D10"/>
    <w:rsid w:val="006E2A0E"/>
    <w:rsid w:val="006E2B9A"/>
    <w:rsid w:val="006E2DE5"/>
    <w:rsid w:val="006E3D49"/>
    <w:rsid w:val="006E45B1"/>
    <w:rsid w:val="006E4BE8"/>
    <w:rsid w:val="006F0C60"/>
    <w:rsid w:val="006F186A"/>
    <w:rsid w:val="006F1AED"/>
    <w:rsid w:val="006F1C79"/>
    <w:rsid w:val="006F1E7D"/>
    <w:rsid w:val="006F1FD2"/>
    <w:rsid w:val="006F2DAB"/>
    <w:rsid w:val="006F4431"/>
    <w:rsid w:val="006F4913"/>
    <w:rsid w:val="006F587A"/>
    <w:rsid w:val="006F6756"/>
    <w:rsid w:val="006F6ABF"/>
    <w:rsid w:val="006F7772"/>
    <w:rsid w:val="0070215E"/>
    <w:rsid w:val="007031E8"/>
    <w:rsid w:val="007041A5"/>
    <w:rsid w:val="007046C3"/>
    <w:rsid w:val="00704713"/>
    <w:rsid w:val="00704B30"/>
    <w:rsid w:val="00706318"/>
    <w:rsid w:val="00706BA2"/>
    <w:rsid w:val="007072D6"/>
    <w:rsid w:val="0070744E"/>
    <w:rsid w:val="0071110F"/>
    <w:rsid w:val="007116E8"/>
    <w:rsid w:val="007117B2"/>
    <w:rsid w:val="00711AA8"/>
    <w:rsid w:val="007122BE"/>
    <w:rsid w:val="00713AC3"/>
    <w:rsid w:val="00713E08"/>
    <w:rsid w:val="00715DE4"/>
    <w:rsid w:val="0071634D"/>
    <w:rsid w:val="00720633"/>
    <w:rsid w:val="00721E16"/>
    <w:rsid w:val="007271F8"/>
    <w:rsid w:val="00727450"/>
    <w:rsid w:val="0072763D"/>
    <w:rsid w:val="00727992"/>
    <w:rsid w:val="00730FC2"/>
    <w:rsid w:val="007320B5"/>
    <w:rsid w:val="00732823"/>
    <w:rsid w:val="007369A8"/>
    <w:rsid w:val="007403D4"/>
    <w:rsid w:val="007403F1"/>
    <w:rsid w:val="00740B49"/>
    <w:rsid w:val="007420A7"/>
    <w:rsid w:val="00742498"/>
    <w:rsid w:val="00743921"/>
    <w:rsid w:val="00743D51"/>
    <w:rsid w:val="00743FCF"/>
    <w:rsid w:val="007453F8"/>
    <w:rsid w:val="00745B6B"/>
    <w:rsid w:val="00746284"/>
    <w:rsid w:val="007509E7"/>
    <w:rsid w:val="00750B15"/>
    <w:rsid w:val="00752224"/>
    <w:rsid w:val="007525E4"/>
    <w:rsid w:val="00752666"/>
    <w:rsid w:val="00752DD5"/>
    <w:rsid w:val="007530F6"/>
    <w:rsid w:val="00753188"/>
    <w:rsid w:val="0075346C"/>
    <w:rsid w:val="007549F9"/>
    <w:rsid w:val="00755F17"/>
    <w:rsid w:val="00755F1A"/>
    <w:rsid w:val="00757BAC"/>
    <w:rsid w:val="00757D68"/>
    <w:rsid w:val="007602CE"/>
    <w:rsid w:val="007621BB"/>
    <w:rsid w:val="007626B6"/>
    <w:rsid w:val="00763462"/>
    <w:rsid w:val="0076596C"/>
    <w:rsid w:val="00766788"/>
    <w:rsid w:val="0076723F"/>
    <w:rsid w:val="00767DD3"/>
    <w:rsid w:val="007719A3"/>
    <w:rsid w:val="00771B19"/>
    <w:rsid w:val="00772407"/>
    <w:rsid w:val="00773474"/>
    <w:rsid w:val="00774910"/>
    <w:rsid w:val="00774DF0"/>
    <w:rsid w:val="00774FEF"/>
    <w:rsid w:val="00775670"/>
    <w:rsid w:val="00775EBC"/>
    <w:rsid w:val="00776054"/>
    <w:rsid w:val="007768D7"/>
    <w:rsid w:val="007815B3"/>
    <w:rsid w:val="00782113"/>
    <w:rsid w:val="00782367"/>
    <w:rsid w:val="00782F02"/>
    <w:rsid w:val="007837BB"/>
    <w:rsid w:val="00783CC0"/>
    <w:rsid w:val="00784AB3"/>
    <w:rsid w:val="0078549F"/>
    <w:rsid w:val="00786501"/>
    <w:rsid w:val="00786810"/>
    <w:rsid w:val="00787ACF"/>
    <w:rsid w:val="00787C23"/>
    <w:rsid w:val="00787DA9"/>
    <w:rsid w:val="00790B71"/>
    <w:rsid w:val="007924F4"/>
    <w:rsid w:val="00792CDA"/>
    <w:rsid w:val="00792D62"/>
    <w:rsid w:val="00793362"/>
    <w:rsid w:val="00794382"/>
    <w:rsid w:val="00795D7B"/>
    <w:rsid w:val="0079655D"/>
    <w:rsid w:val="0079699A"/>
    <w:rsid w:val="00796CA1"/>
    <w:rsid w:val="00797C9E"/>
    <w:rsid w:val="007A1D75"/>
    <w:rsid w:val="007A2C31"/>
    <w:rsid w:val="007A2DCB"/>
    <w:rsid w:val="007A30F5"/>
    <w:rsid w:val="007A49B3"/>
    <w:rsid w:val="007A55E5"/>
    <w:rsid w:val="007A5948"/>
    <w:rsid w:val="007A6316"/>
    <w:rsid w:val="007A72BB"/>
    <w:rsid w:val="007A784F"/>
    <w:rsid w:val="007A797D"/>
    <w:rsid w:val="007A7D61"/>
    <w:rsid w:val="007B0A38"/>
    <w:rsid w:val="007B13CC"/>
    <w:rsid w:val="007B1B9C"/>
    <w:rsid w:val="007B1C5A"/>
    <w:rsid w:val="007B2779"/>
    <w:rsid w:val="007B3182"/>
    <w:rsid w:val="007B3799"/>
    <w:rsid w:val="007B3CB9"/>
    <w:rsid w:val="007B4973"/>
    <w:rsid w:val="007B690D"/>
    <w:rsid w:val="007B74BE"/>
    <w:rsid w:val="007B7824"/>
    <w:rsid w:val="007C4116"/>
    <w:rsid w:val="007C61D0"/>
    <w:rsid w:val="007C6DB2"/>
    <w:rsid w:val="007C70ED"/>
    <w:rsid w:val="007C75A3"/>
    <w:rsid w:val="007C7AB2"/>
    <w:rsid w:val="007D08A7"/>
    <w:rsid w:val="007D0A4D"/>
    <w:rsid w:val="007D0CA6"/>
    <w:rsid w:val="007D1450"/>
    <w:rsid w:val="007D14A4"/>
    <w:rsid w:val="007D1B92"/>
    <w:rsid w:val="007D45D5"/>
    <w:rsid w:val="007D48C2"/>
    <w:rsid w:val="007D4948"/>
    <w:rsid w:val="007D6D7B"/>
    <w:rsid w:val="007D7148"/>
    <w:rsid w:val="007D7DD0"/>
    <w:rsid w:val="007E0074"/>
    <w:rsid w:val="007E2372"/>
    <w:rsid w:val="007E238D"/>
    <w:rsid w:val="007E23D4"/>
    <w:rsid w:val="007E23D7"/>
    <w:rsid w:val="007E29CB"/>
    <w:rsid w:val="007E497F"/>
    <w:rsid w:val="007E6946"/>
    <w:rsid w:val="007E7984"/>
    <w:rsid w:val="007F0AE0"/>
    <w:rsid w:val="007F1878"/>
    <w:rsid w:val="007F2161"/>
    <w:rsid w:val="007F2228"/>
    <w:rsid w:val="007F32F3"/>
    <w:rsid w:val="007F3659"/>
    <w:rsid w:val="007F40ED"/>
    <w:rsid w:val="007F4C39"/>
    <w:rsid w:val="007F4C70"/>
    <w:rsid w:val="007F5B00"/>
    <w:rsid w:val="007F725E"/>
    <w:rsid w:val="007F7633"/>
    <w:rsid w:val="007F76B9"/>
    <w:rsid w:val="00804468"/>
    <w:rsid w:val="008047B6"/>
    <w:rsid w:val="00804FF8"/>
    <w:rsid w:val="00805858"/>
    <w:rsid w:val="00810569"/>
    <w:rsid w:val="00810A18"/>
    <w:rsid w:val="008114EA"/>
    <w:rsid w:val="008116F6"/>
    <w:rsid w:val="00811EDB"/>
    <w:rsid w:val="0081207B"/>
    <w:rsid w:val="00812989"/>
    <w:rsid w:val="008133E7"/>
    <w:rsid w:val="00814F5F"/>
    <w:rsid w:val="00816004"/>
    <w:rsid w:val="00817166"/>
    <w:rsid w:val="0081799B"/>
    <w:rsid w:val="0082036E"/>
    <w:rsid w:val="0082090D"/>
    <w:rsid w:val="00820B50"/>
    <w:rsid w:val="0082246E"/>
    <w:rsid w:val="008226BD"/>
    <w:rsid w:val="0082285E"/>
    <w:rsid w:val="00822C06"/>
    <w:rsid w:val="00822EE4"/>
    <w:rsid w:val="00824563"/>
    <w:rsid w:val="00824E73"/>
    <w:rsid w:val="00826290"/>
    <w:rsid w:val="00826AF5"/>
    <w:rsid w:val="00830BCB"/>
    <w:rsid w:val="008311E0"/>
    <w:rsid w:val="00834136"/>
    <w:rsid w:val="0083546C"/>
    <w:rsid w:val="0083563D"/>
    <w:rsid w:val="00835B63"/>
    <w:rsid w:val="00840365"/>
    <w:rsid w:val="008424A5"/>
    <w:rsid w:val="00842621"/>
    <w:rsid w:val="0084403E"/>
    <w:rsid w:val="00845666"/>
    <w:rsid w:val="008477C6"/>
    <w:rsid w:val="00850B68"/>
    <w:rsid w:val="00850C00"/>
    <w:rsid w:val="0085122B"/>
    <w:rsid w:val="00851F72"/>
    <w:rsid w:val="00852303"/>
    <w:rsid w:val="0085235A"/>
    <w:rsid w:val="00853067"/>
    <w:rsid w:val="0085488F"/>
    <w:rsid w:val="00854954"/>
    <w:rsid w:val="0085544B"/>
    <w:rsid w:val="00855E64"/>
    <w:rsid w:val="008574F6"/>
    <w:rsid w:val="008575F3"/>
    <w:rsid w:val="00857F9A"/>
    <w:rsid w:val="00857FD1"/>
    <w:rsid w:val="00860B5A"/>
    <w:rsid w:val="00862D12"/>
    <w:rsid w:val="008633B3"/>
    <w:rsid w:val="00863B8F"/>
    <w:rsid w:val="00864D7F"/>
    <w:rsid w:val="00864F1C"/>
    <w:rsid w:val="00865E4C"/>
    <w:rsid w:val="008662F2"/>
    <w:rsid w:val="008666C3"/>
    <w:rsid w:val="00867736"/>
    <w:rsid w:val="00870029"/>
    <w:rsid w:val="008714A4"/>
    <w:rsid w:val="008714CC"/>
    <w:rsid w:val="00872749"/>
    <w:rsid w:val="00872D55"/>
    <w:rsid w:val="00872F74"/>
    <w:rsid w:val="00873464"/>
    <w:rsid w:val="00873C66"/>
    <w:rsid w:val="00873D16"/>
    <w:rsid w:val="00875691"/>
    <w:rsid w:val="00875D95"/>
    <w:rsid w:val="00876CA4"/>
    <w:rsid w:val="00876E87"/>
    <w:rsid w:val="00877111"/>
    <w:rsid w:val="00877BA0"/>
    <w:rsid w:val="00880103"/>
    <w:rsid w:val="008804DD"/>
    <w:rsid w:val="00881760"/>
    <w:rsid w:val="0088232E"/>
    <w:rsid w:val="0088245F"/>
    <w:rsid w:val="00883D2B"/>
    <w:rsid w:val="00883D51"/>
    <w:rsid w:val="008846E2"/>
    <w:rsid w:val="00885475"/>
    <w:rsid w:val="0088564E"/>
    <w:rsid w:val="0088592A"/>
    <w:rsid w:val="00885D6A"/>
    <w:rsid w:val="00890072"/>
    <w:rsid w:val="008923EF"/>
    <w:rsid w:val="0089268D"/>
    <w:rsid w:val="00892B5E"/>
    <w:rsid w:val="008944AE"/>
    <w:rsid w:val="00894D09"/>
    <w:rsid w:val="00896AEF"/>
    <w:rsid w:val="00896DBB"/>
    <w:rsid w:val="008A0038"/>
    <w:rsid w:val="008A07FE"/>
    <w:rsid w:val="008A1303"/>
    <w:rsid w:val="008A14F5"/>
    <w:rsid w:val="008A2279"/>
    <w:rsid w:val="008A24E6"/>
    <w:rsid w:val="008A2B7A"/>
    <w:rsid w:val="008A3066"/>
    <w:rsid w:val="008A348B"/>
    <w:rsid w:val="008A3C55"/>
    <w:rsid w:val="008A4FF5"/>
    <w:rsid w:val="008A561A"/>
    <w:rsid w:val="008A75D8"/>
    <w:rsid w:val="008B03F3"/>
    <w:rsid w:val="008B0ADE"/>
    <w:rsid w:val="008B0E61"/>
    <w:rsid w:val="008B1956"/>
    <w:rsid w:val="008B1DC6"/>
    <w:rsid w:val="008B3761"/>
    <w:rsid w:val="008B3D38"/>
    <w:rsid w:val="008B5613"/>
    <w:rsid w:val="008B5F9D"/>
    <w:rsid w:val="008B5FB2"/>
    <w:rsid w:val="008B6F99"/>
    <w:rsid w:val="008C1964"/>
    <w:rsid w:val="008C211D"/>
    <w:rsid w:val="008C3E3B"/>
    <w:rsid w:val="008C5727"/>
    <w:rsid w:val="008C6B61"/>
    <w:rsid w:val="008C7EBC"/>
    <w:rsid w:val="008D12DA"/>
    <w:rsid w:val="008D18BE"/>
    <w:rsid w:val="008D1B94"/>
    <w:rsid w:val="008D1DDE"/>
    <w:rsid w:val="008D1DDF"/>
    <w:rsid w:val="008D1F3E"/>
    <w:rsid w:val="008D3F17"/>
    <w:rsid w:val="008D6857"/>
    <w:rsid w:val="008D6F11"/>
    <w:rsid w:val="008D73C7"/>
    <w:rsid w:val="008D74A4"/>
    <w:rsid w:val="008E0A9D"/>
    <w:rsid w:val="008E0D9B"/>
    <w:rsid w:val="008E12D1"/>
    <w:rsid w:val="008E17EF"/>
    <w:rsid w:val="008E1D96"/>
    <w:rsid w:val="008E1EC1"/>
    <w:rsid w:val="008E2958"/>
    <w:rsid w:val="008E2B19"/>
    <w:rsid w:val="008E2DFE"/>
    <w:rsid w:val="008E3216"/>
    <w:rsid w:val="008E3EF2"/>
    <w:rsid w:val="008E54C2"/>
    <w:rsid w:val="008E6800"/>
    <w:rsid w:val="008E713B"/>
    <w:rsid w:val="008E74ED"/>
    <w:rsid w:val="008E783B"/>
    <w:rsid w:val="008F11F1"/>
    <w:rsid w:val="008F148E"/>
    <w:rsid w:val="008F1CA7"/>
    <w:rsid w:val="008F2422"/>
    <w:rsid w:val="008F318A"/>
    <w:rsid w:val="008F3302"/>
    <w:rsid w:val="008F45BD"/>
    <w:rsid w:val="008F5CE4"/>
    <w:rsid w:val="008F6D3E"/>
    <w:rsid w:val="008F7229"/>
    <w:rsid w:val="009000BA"/>
    <w:rsid w:val="009000F4"/>
    <w:rsid w:val="00900642"/>
    <w:rsid w:val="00900A45"/>
    <w:rsid w:val="009017C1"/>
    <w:rsid w:val="0090208F"/>
    <w:rsid w:val="00905A00"/>
    <w:rsid w:val="009071E8"/>
    <w:rsid w:val="009077C3"/>
    <w:rsid w:val="00907B94"/>
    <w:rsid w:val="00910039"/>
    <w:rsid w:val="00912946"/>
    <w:rsid w:val="0091295B"/>
    <w:rsid w:val="009132D6"/>
    <w:rsid w:val="00914854"/>
    <w:rsid w:val="009154E2"/>
    <w:rsid w:val="00915F86"/>
    <w:rsid w:val="009162EF"/>
    <w:rsid w:val="0091725B"/>
    <w:rsid w:val="00917383"/>
    <w:rsid w:val="00917550"/>
    <w:rsid w:val="0091763D"/>
    <w:rsid w:val="00917D3D"/>
    <w:rsid w:val="00917EBA"/>
    <w:rsid w:val="00922DD0"/>
    <w:rsid w:val="00923061"/>
    <w:rsid w:val="009238CC"/>
    <w:rsid w:val="0092518C"/>
    <w:rsid w:val="009256D8"/>
    <w:rsid w:val="0092623E"/>
    <w:rsid w:val="00926D6E"/>
    <w:rsid w:val="009270D3"/>
    <w:rsid w:val="00927362"/>
    <w:rsid w:val="009274E1"/>
    <w:rsid w:val="00930ED8"/>
    <w:rsid w:val="009314A4"/>
    <w:rsid w:val="00931517"/>
    <w:rsid w:val="00932609"/>
    <w:rsid w:val="009338AC"/>
    <w:rsid w:val="0093391E"/>
    <w:rsid w:val="009345BB"/>
    <w:rsid w:val="009365F8"/>
    <w:rsid w:val="00937B83"/>
    <w:rsid w:val="00937FC2"/>
    <w:rsid w:val="00940056"/>
    <w:rsid w:val="00940230"/>
    <w:rsid w:val="00940450"/>
    <w:rsid w:val="00940C90"/>
    <w:rsid w:val="00941839"/>
    <w:rsid w:val="00942D48"/>
    <w:rsid w:val="00943146"/>
    <w:rsid w:val="0094331B"/>
    <w:rsid w:val="00944B14"/>
    <w:rsid w:val="009452A8"/>
    <w:rsid w:val="0094569D"/>
    <w:rsid w:val="009457C7"/>
    <w:rsid w:val="009459D0"/>
    <w:rsid w:val="00946855"/>
    <w:rsid w:val="009469EB"/>
    <w:rsid w:val="0095168E"/>
    <w:rsid w:val="009519E8"/>
    <w:rsid w:val="00951C60"/>
    <w:rsid w:val="0095255B"/>
    <w:rsid w:val="009526BA"/>
    <w:rsid w:val="00952CD2"/>
    <w:rsid w:val="00952FB6"/>
    <w:rsid w:val="00954710"/>
    <w:rsid w:val="009566DC"/>
    <w:rsid w:val="009568A5"/>
    <w:rsid w:val="00956D2D"/>
    <w:rsid w:val="009572FE"/>
    <w:rsid w:val="009575E7"/>
    <w:rsid w:val="00960218"/>
    <w:rsid w:val="009609CC"/>
    <w:rsid w:val="00960C61"/>
    <w:rsid w:val="009636E6"/>
    <w:rsid w:val="00964186"/>
    <w:rsid w:val="00965842"/>
    <w:rsid w:val="009662F3"/>
    <w:rsid w:val="009701C3"/>
    <w:rsid w:val="00970640"/>
    <w:rsid w:val="00971DBF"/>
    <w:rsid w:val="00971DC1"/>
    <w:rsid w:val="00971EBF"/>
    <w:rsid w:val="0097203D"/>
    <w:rsid w:val="00972733"/>
    <w:rsid w:val="00973F64"/>
    <w:rsid w:val="009742CC"/>
    <w:rsid w:val="009749CB"/>
    <w:rsid w:val="00974A76"/>
    <w:rsid w:val="00974F2B"/>
    <w:rsid w:val="00974FD9"/>
    <w:rsid w:val="00975259"/>
    <w:rsid w:val="00975CBA"/>
    <w:rsid w:val="00976305"/>
    <w:rsid w:val="0097687F"/>
    <w:rsid w:val="00976FBF"/>
    <w:rsid w:val="00977ED4"/>
    <w:rsid w:val="0098020C"/>
    <w:rsid w:val="00980486"/>
    <w:rsid w:val="0098123A"/>
    <w:rsid w:val="00981FDB"/>
    <w:rsid w:val="009839AD"/>
    <w:rsid w:val="009842FD"/>
    <w:rsid w:val="00984532"/>
    <w:rsid w:val="00984F14"/>
    <w:rsid w:val="00985851"/>
    <w:rsid w:val="0099001E"/>
    <w:rsid w:val="009905E7"/>
    <w:rsid w:val="009918FD"/>
    <w:rsid w:val="00991DCC"/>
    <w:rsid w:val="00992407"/>
    <w:rsid w:val="00993B75"/>
    <w:rsid w:val="0099542C"/>
    <w:rsid w:val="00995E02"/>
    <w:rsid w:val="00995F93"/>
    <w:rsid w:val="00996886"/>
    <w:rsid w:val="009969F1"/>
    <w:rsid w:val="00996D17"/>
    <w:rsid w:val="009970F5"/>
    <w:rsid w:val="009976A3"/>
    <w:rsid w:val="009A0F5E"/>
    <w:rsid w:val="009A276B"/>
    <w:rsid w:val="009A319D"/>
    <w:rsid w:val="009A3810"/>
    <w:rsid w:val="009A409E"/>
    <w:rsid w:val="009A4AA5"/>
    <w:rsid w:val="009A52A3"/>
    <w:rsid w:val="009A6802"/>
    <w:rsid w:val="009A719C"/>
    <w:rsid w:val="009A73BB"/>
    <w:rsid w:val="009B0BD3"/>
    <w:rsid w:val="009B44EA"/>
    <w:rsid w:val="009B4854"/>
    <w:rsid w:val="009B4C3A"/>
    <w:rsid w:val="009B528F"/>
    <w:rsid w:val="009B57A9"/>
    <w:rsid w:val="009B66AA"/>
    <w:rsid w:val="009B7065"/>
    <w:rsid w:val="009B7A6C"/>
    <w:rsid w:val="009B7D6D"/>
    <w:rsid w:val="009C0CFC"/>
    <w:rsid w:val="009C0D4D"/>
    <w:rsid w:val="009C1B8A"/>
    <w:rsid w:val="009C1C7A"/>
    <w:rsid w:val="009C2684"/>
    <w:rsid w:val="009C357B"/>
    <w:rsid w:val="009C35D5"/>
    <w:rsid w:val="009C3937"/>
    <w:rsid w:val="009C4057"/>
    <w:rsid w:val="009C40EC"/>
    <w:rsid w:val="009C54A3"/>
    <w:rsid w:val="009C6720"/>
    <w:rsid w:val="009C7070"/>
    <w:rsid w:val="009D0E9A"/>
    <w:rsid w:val="009D15E0"/>
    <w:rsid w:val="009D3E2E"/>
    <w:rsid w:val="009D3E79"/>
    <w:rsid w:val="009D798F"/>
    <w:rsid w:val="009D7BC7"/>
    <w:rsid w:val="009E034C"/>
    <w:rsid w:val="009E0562"/>
    <w:rsid w:val="009E1359"/>
    <w:rsid w:val="009E1DF6"/>
    <w:rsid w:val="009E37ED"/>
    <w:rsid w:val="009E6140"/>
    <w:rsid w:val="009E6DE3"/>
    <w:rsid w:val="009F0609"/>
    <w:rsid w:val="009F126C"/>
    <w:rsid w:val="009F1401"/>
    <w:rsid w:val="009F23DD"/>
    <w:rsid w:val="009F4A04"/>
    <w:rsid w:val="009F4DAE"/>
    <w:rsid w:val="009F59C9"/>
    <w:rsid w:val="009F640C"/>
    <w:rsid w:val="009F6CA2"/>
    <w:rsid w:val="009F78B4"/>
    <w:rsid w:val="009F7CC8"/>
    <w:rsid w:val="009F7FC8"/>
    <w:rsid w:val="00A02298"/>
    <w:rsid w:val="00A025CE"/>
    <w:rsid w:val="00A02CC6"/>
    <w:rsid w:val="00A03901"/>
    <w:rsid w:val="00A044A4"/>
    <w:rsid w:val="00A04984"/>
    <w:rsid w:val="00A049C5"/>
    <w:rsid w:val="00A04E69"/>
    <w:rsid w:val="00A0591E"/>
    <w:rsid w:val="00A07FDA"/>
    <w:rsid w:val="00A113F3"/>
    <w:rsid w:val="00A12032"/>
    <w:rsid w:val="00A12D91"/>
    <w:rsid w:val="00A1329D"/>
    <w:rsid w:val="00A147A3"/>
    <w:rsid w:val="00A14E7F"/>
    <w:rsid w:val="00A164F4"/>
    <w:rsid w:val="00A200C2"/>
    <w:rsid w:val="00A20F98"/>
    <w:rsid w:val="00A21275"/>
    <w:rsid w:val="00A21760"/>
    <w:rsid w:val="00A21E83"/>
    <w:rsid w:val="00A22C26"/>
    <w:rsid w:val="00A239A9"/>
    <w:rsid w:val="00A24DFD"/>
    <w:rsid w:val="00A257FD"/>
    <w:rsid w:val="00A27555"/>
    <w:rsid w:val="00A27A32"/>
    <w:rsid w:val="00A30333"/>
    <w:rsid w:val="00A309F0"/>
    <w:rsid w:val="00A31E30"/>
    <w:rsid w:val="00A32CAE"/>
    <w:rsid w:val="00A343AD"/>
    <w:rsid w:val="00A34701"/>
    <w:rsid w:val="00A3477A"/>
    <w:rsid w:val="00A35740"/>
    <w:rsid w:val="00A35A64"/>
    <w:rsid w:val="00A37B40"/>
    <w:rsid w:val="00A423FD"/>
    <w:rsid w:val="00A42B5A"/>
    <w:rsid w:val="00A43A47"/>
    <w:rsid w:val="00A43D9D"/>
    <w:rsid w:val="00A44A2D"/>
    <w:rsid w:val="00A45208"/>
    <w:rsid w:val="00A4548C"/>
    <w:rsid w:val="00A4627D"/>
    <w:rsid w:val="00A472AD"/>
    <w:rsid w:val="00A473AC"/>
    <w:rsid w:val="00A508A3"/>
    <w:rsid w:val="00A51210"/>
    <w:rsid w:val="00A51B3A"/>
    <w:rsid w:val="00A5488F"/>
    <w:rsid w:val="00A56EDD"/>
    <w:rsid w:val="00A56FB1"/>
    <w:rsid w:val="00A60756"/>
    <w:rsid w:val="00A615AF"/>
    <w:rsid w:val="00A62511"/>
    <w:rsid w:val="00A62A56"/>
    <w:rsid w:val="00A6384F"/>
    <w:rsid w:val="00A65160"/>
    <w:rsid w:val="00A653CD"/>
    <w:rsid w:val="00A65725"/>
    <w:rsid w:val="00A66367"/>
    <w:rsid w:val="00A668BA"/>
    <w:rsid w:val="00A66BC4"/>
    <w:rsid w:val="00A70FFD"/>
    <w:rsid w:val="00A71EE2"/>
    <w:rsid w:val="00A71F55"/>
    <w:rsid w:val="00A728F3"/>
    <w:rsid w:val="00A72DF7"/>
    <w:rsid w:val="00A72F23"/>
    <w:rsid w:val="00A74F44"/>
    <w:rsid w:val="00A75438"/>
    <w:rsid w:val="00A76C07"/>
    <w:rsid w:val="00A76CA6"/>
    <w:rsid w:val="00A772B3"/>
    <w:rsid w:val="00A772BB"/>
    <w:rsid w:val="00A77473"/>
    <w:rsid w:val="00A77543"/>
    <w:rsid w:val="00A77D73"/>
    <w:rsid w:val="00A812C7"/>
    <w:rsid w:val="00A818C8"/>
    <w:rsid w:val="00A81F16"/>
    <w:rsid w:val="00A83D6F"/>
    <w:rsid w:val="00A84370"/>
    <w:rsid w:val="00A84DCA"/>
    <w:rsid w:val="00A862CC"/>
    <w:rsid w:val="00A86DD5"/>
    <w:rsid w:val="00A8746C"/>
    <w:rsid w:val="00A911D6"/>
    <w:rsid w:val="00A91B10"/>
    <w:rsid w:val="00A92107"/>
    <w:rsid w:val="00A92254"/>
    <w:rsid w:val="00A92C05"/>
    <w:rsid w:val="00A936A6"/>
    <w:rsid w:val="00A94199"/>
    <w:rsid w:val="00A9440C"/>
    <w:rsid w:val="00A956EA"/>
    <w:rsid w:val="00A958DC"/>
    <w:rsid w:val="00A9764B"/>
    <w:rsid w:val="00A979C7"/>
    <w:rsid w:val="00A979EC"/>
    <w:rsid w:val="00AA00FA"/>
    <w:rsid w:val="00AA0EF8"/>
    <w:rsid w:val="00AA1807"/>
    <w:rsid w:val="00AA1C5B"/>
    <w:rsid w:val="00AA47E4"/>
    <w:rsid w:val="00AA57AC"/>
    <w:rsid w:val="00AA78A8"/>
    <w:rsid w:val="00AA7E49"/>
    <w:rsid w:val="00AB057F"/>
    <w:rsid w:val="00AB0D1E"/>
    <w:rsid w:val="00AB0F27"/>
    <w:rsid w:val="00AB11DE"/>
    <w:rsid w:val="00AB1298"/>
    <w:rsid w:val="00AB1B9B"/>
    <w:rsid w:val="00AB1CCB"/>
    <w:rsid w:val="00AB1EA3"/>
    <w:rsid w:val="00AB45C2"/>
    <w:rsid w:val="00AB690F"/>
    <w:rsid w:val="00AB695B"/>
    <w:rsid w:val="00AC075A"/>
    <w:rsid w:val="00AC0826"/>
    <w:rsid w:val="00AC1E1D"/>
    <w:rsid w:val="00AC2F1B"/>
    <w:rsid w:val="00AC3000"/>
    <w:rsid w:val="00AC35F3"/>
    <w:rsid w:val="00AC4521"/>
    <w:rsid w:val="00AC4568"/>
    <w:rsid w:val="00AC4C53"/>
    <w:rsid w:val="00AC5A65"/>
    <w:rsid w:val="00AC7F0E"/>
    <w:rsid w:val="00AD090D"/>
    <w:rsid w:val="00AD121C"/>
    <w:rsid w:val="00AD1FB5"/>
    <w:rsid w:val="00AD2D50"/>
    <w:rsid w:val="00AD31C4"/>
    <w:rsid w:val="00AD3432"/>
    <w:rsid w:val="00AD3E34"/>
    <w:rsid w:val="00AD549D"/>
    <w:rsid w:val="00AD5665"/>
    <w:rsid w:val="00AD5BC8"/>
    <w:rsid w:val="00AD5FF9"/>
    <w:rsid w:val="00AD674A"/>
    <w:rsid w:val="00AE04F1"/>
    <w:rsid w:val="00AE10C5"/>
    <w:rsid w:val="00AE1D0C"/>
    <w:rsid w:val="00AE1D38"/>
    <w:rsid w:val="00AE1DA5"/>
    <w:rsid w:val="00AE428D"/>
    <w:rsid w:val="00AE591B"/>
    <w:rsid w:val="00AF109E"/>
    <w:rsid w:val="00AF11E8"/>
    <w:rsid w:val="00AF2384"/>
    <w:rsid w:val="00AF2A45"/>
    <w:rsid w:val="00AF466F"/>
    <w:rsid w:val="00AF5955"/>
    <w:rsid w:val="00AF62D4"/>
    <w:rsid w:val="00B01F24"/>
    <w:rsid w:val="00B02515"/>
    <w:rsid w:val="00B0347A"/>
    <w:rsid w:val="00B03630"/>
    <w:rsid w:val="00B03BB9"/>
    <w:rsid w:val="00B04610"/>
    <w:rsid w:val="00B048C0"/>
    <w:rsid w:val="00B0495C"/>
    <w:rsid w:val="00B051AA"/>
    <w:rsid w:val="00B07343"/>
    <w:rsid w:val="00B0739E"/>
    <w:rsid w:val="00B10563"/>
    <w:rsid w:val="00B11322"/>
    <w:rsid w:val="00B129F6"/>
    <w:rsid w:val="00B12A32"/>
    <w:rsid w:val="00B13E1A"/>
    <w:rsid w:val="00B14427"/>
    <w:rsid w:val="00B151BB"/>
    <w:rsid w:val="00B15E83"/>
    <w:rsid w:val="00B17713"/>
    <w:rsid w:val="00B17D91"/>
    <w:rsid w:val="00B17DB7"/>
    <w:rsid w:val="00B222C3"/>
    <w:rsid w:val="00B23A4C"/>
    <w:rsid w:val="00B250CE"/>
    <w:rsid w:val="00B25196"/>
    <w:rsid w:val="00B2603F"/>
    <w:rsid w:val="00B26C83"/>
    <w:rsid w:val="00B27601"/>
    <w:rsid w:val="00B27683"/>
    <w:rsid w:val="00B3168A"/>
    <w:rsid w:val="00B31ACF"/>
    <w:rsid w:val="00B31E3C"/>
    <w:rsid w:val="00B33476"/>
    <w:rsid w:val="00B33D86"/>
    <w:rsid w:val="00B34FCC"/>
    <w:rsid w:val="00B35BD4"/>
    <w:rsid w:val="00B35E71"/>
    <w:rsid w:val="00B35F0A"/>
    <w:rsid w:val="00B36401"/>
    <w:rsid w:val="00B41CD0"/>
    <w:rsid w:val="00B424CC"/>
    <w:rsid w:val="00B42B39"/>
    <w:rsid w:val="00B42CC4"/>
    <w:rsid w:val="00B448EC"/>
    <w:rsid w:val="00B45185"/>
    <w:rsid w:val="00B4631B"/>
    <w:rsid w:val="00B50E24"/>
    <w:rsid w:val="00B514D6"/>
    <w:rsid w:val="00B53019"/>
    <w:rsid w:val="00B609EB"/>
    <w:rsid w:val="00B62158"/>
    <w:rsid w:val="00B64C5D"/>
    <w:rsid w:val="00B64FAE"/>
    <w:rsid w:val="00B6518E"/>
    <w:rsid w:val="00B666BE"/>
    <w:rsid w:val="00B67949"/>
    <w:rsid w:val="00B67D0A"/>
    <w:rsid w:val="00B70C05"/>
    <w:rsid w:val="00B71315"/>
    <w:rsid w:val="00B7132C"/>
    <w:rsid w:val="00B72000"/>
    <w:rsid w:val="00B7247F"/>
    <w:rsid w:val="00B7248A"/>
    <w:rsid w:val="00B7472A"/>
    <w:rsid w:val="00B7510F"/>
    <w:rsid w:val="00B75926"/>
    <w:rsid w:val="00B75F8A"/>
    <w:rsid w:val="00B76CF1"/>
    <w:rsid w:val="00B77379"/>
    <w:rsid w:val="00B77658"/>
    <w:rsid w:val="00B82953"/>
    <w:rsid w:val="00B84124"/>
    <w:rsid w:val="00B857CB"/>
    <w:rsid w:val="00B91646"/>
    <w:rsid w:val="00B928E9"/>
    <w:rsid w:val="00B9532D"/>
    <w:rsid w:val="00B975C8"/>
    <w:rsid w:val="00B97809"/>
    <w:rsid w:val="00BA010B"/>
    <w:rsid w:val="00BA0184"/>
    <w:rsid w:val="00BA0282"/>
    <w:rsid w:val="00BA076C"/>
    <w:rsid w:val="00BA1D74"/>
    <w:rsid w:val="00BA1DF1"/>
    <w:rsid w:val="00BA2045"/>
    <w:rsid w:val="00BA31A5"/>
    <w:rsid w:val="00BA46CB"/>
    <w:rsid w:val="00BA46DC"/>
    <w:rsid w:val="00BA543E"/>
    <w:rsid w:val="00BA5FAF"/>
    <w:rsid w:val="00BA66EB"/>
    <w:rsid w:val="00BA68C8"/>
    <w:rsid w:val="00BA75A5"/>
    <w:rsid w:val="00BB15F9"/>
    <w:rsid w:val="00BB19B2"/>
    <w:rsid w:val="00BB19F7"/>
    <w:rsid w:val="00BB1D17"/>
    <w:rsid w:val="00BB20E5"/>
    <w:rsid w:val="00BB23CD"/>
    <w:rsid w:val="00BB258D"/>
    <w:rsid w:val="00BB360A"/>
    <w:rsid w:val="00BB4186"/>
    <w:rsid w:val="00BB48FC"/>
    <w:rsid w:val="00BB4D9B"/>
    <w:rsid w:val="00BB5324"/>
    <w:rsid w:val="00BB5C60"/>
    <w:rsid w:val="00BB68D4"/>
    <w:rsid w:val="00BB7C07"/>
    <w:rsid w:val="00BC09A8"/>
    <w:rsid w:val="00BC128F"/>
    <w:rsid w:val="00BC13DC"/>
    <w:rsid w:val="00BC1C10"/>
    <w:rsid w:val="00BC2986"/>
    <w:rsid w:val="00BC371B"/>
    <w:rsid w:val="00BC4566"/>
    <w:rsid w:val="00BC5F98"/>
    <w:rsid w:val="00BC640A"/>
    <w:rsid w:val="00BC7B61"/>
    <w:rsid w:val="00BC7EF6"/>
    <w:rsid w:val="00BD102C"/>
    <w:rsid w:val="00BD20B6"/>
    <w:rsid w:val="00BD2CAC"/>
    <w:rsid w:val="00BD3413"/>
    <w:rsid w:val="00BD44D9"/>
    <w:rsid w:val="00BD46C5"/>
    <w:rsid w:val="00BD5232"/>
    <w:rsid w:val="00BD56AD"/>
    <w:rsid w:val="00BD5E34"/>
    <w:rsid w:val="00BD6A4B"/>
    <w:rsid w:val="00BE11C9"/>
    <w:rsid w:val="00BE2890"/>
    <w:rsid w:val="00BE2B4D"/>
    <w:rsid w:val="00BE3117"/>
    <w:rsid w:val="00BE320B"/>
    <w:rsid w:val="00BE3CF1"/>
    <w:rsid w:val="00BE3FB7"/>
    <w:rsid w:val="00BE458B"/>
    <w:rsid w:val="00BE4BF4"/>
    <w:rsid w:val="00BE4F86"/>
    <w:rsid w:val="00BE5AA2"/>
    <w:rsid w:val="00BE6785"/>
    <w:rsid w:val="00BE68D2"/>
    <w:rsid w:val="00BE6D5D"/>
    <w:rsid w:val="00BE738E"/>
    <w:rsid w:val="00BF0B4B"/>
    <w:rsid w:val="00BF0FA0"/>
    <w:rsid w:val="00BF2475"/>
    <w:rsid w:val="00BF3456"/>
    <w:rsid w:val="00BF3A15"/>
    <w:rsid w:val="00BF3A40"/>
    <w:rsid w:val="00BF3D5B"/>
    <w:rsid w:val="00BF5392"/>
    <w:rsid w:val="00BF5A18"/>
    <w:rsid w:val="00BF5AF9"/>
    <w:rsid w:val="00BF6D31"/>
    <w:rsid w:val="00BF742D"/>
    <w:rsid w:val="00BF75D3"/>
    <w:rsid w:val="00C01374"/>
    <w:rsid w:val="00C01776"/>
    <w:rsid w:val="00C01AFD"/>
    <w:rsid w:val="00C02343"/>
    <w:rsid w:val="00C0243D"/>
    <w:rsid w:val="00C0291A"/>
    <w:rsid w:val="00C0508E"/>
    <w:rsid w:val="00C052DA"/>
    <w:rsid w:val="00C055B7"/>
    <w:rsid w:val="00C078E0"/>
    <w:rsid w:val="00C12AE2"/>
    <w:rsid w:val="00C1394F"/>
    <w:rsid w:val="00C15254"/>
    <w:rsid w:val="00C1581A"/>
    <w:rsid w:val="00C15FAC"/>
    <w:rsid w:val="00C17C02"/>
    <w:rsid w:val="00C2020B"/>
    <w:rsid w:val="00C20DBB"/>
    <w:rsid w:val="00C2280B"/>
    <w:rsid w:val="00C22960"/>
    <w:rsid w:val="00C23087"/>
    <w:rsid w:val="00C247CC"/>
    <w:rsid w:val="00C24D79"/>
    <w:rsid w:val="00C26176"/>
    <w:rsid w:val="00C27C4D"/>
    <w:rsid w:val="00C27C7B"/>
    <w:rsid w:val="00C31040"/>
    <w:rsid w:val="00C3110C"/>
    <w:rsid w:val="00C312DD"/>
    <w:rsid w:val="00C32089"/>
    <w:rsid w:val="00C33005"/>
    <w:rsid w:val="00C330A5"/>
    <w:rsid w:val="00C330DD"/>
    <w:rsid w:val="00C345B3"/>
    <w:rsid w:val="00C36197"/>
    <w:rsid w:val="00C36C3C"/>
    <w:rsid w:val="00C37FC0"/>
    <w:rsid w:val="00C40EDC"/>
    <w:rsid w:val="00C4115C"/>
    <w:rsid w:val="00C43293"/>
    <w:rsid w:val="00C4393D"/>
    <w:rsid w:val="00C43D36"/>
    <w:rsid w:val="00C45316"/>
    <w:rsid w:val="00C4617C"/>
    <w:rsid w:val="00C479CF"/>
    <w:rsid w:val="00C47A22"/>
    <w:rsid w:val="00C47A36"/>
    <w:rsid w:val="00C51020"/>
    <w:rsid w:val="00C5133A"/>
    <w:rsid w:val="00C51C5A"/>
    <w:rsid w:val="00C56147"/>
    <w:rsid w:val="00C56AEB"/>
    <w:rsid w:val="00C575B7"/>
    <w:rsid w:val="00C576DD"/>
    <w:rsid w:val="00C61112"/>
    <w:rsid w:val="00C64821"/>
    <w:rsid w:val="00C64BF5"/>
    <w:rsid w:val="00C66E40"/>
    <w:rsid w:val="00C705DB"/>
    <w:rsid w:val="00C70968"/>
    <w:rsid w:val="00C71608"/>
    <w:rsid w:val="00C717CB"/>
    <w:rsid w:val="00C72F11"/>
    <w:rsid w:val="00C74A42"/>
    <w:rsid w:val="00C74F1F"/>
    <w:rsid w:val="00C75975"/>
    <w:rsid w:val="00C76547"/>
    <w:rsid w:val="00C77B90"/>
    <w:rsid w:val="00C77D3C"/>
    <w:rsid w:val="00C801A5"/>
    <w:rsid w:val="00C805DC"/>
    <w:rsid w:val="00C80FEB"/>
    <w:rsid w:val="00C814C8"/>
    <w:rsid w:val="00C81984"/>
    <w:rsid w:val="00C828E7"/>
    <w:rsid w:val="00C847F6"/>
    <w:rsid w:val="00C868A0"/>
    <w:rsid w:val="00C8700B"/>
    <w:rsid w:val="00C87020"/>
    <w:rsid w:val="00C90364"/>
    <w:rsid w:val="00C908C4"/>
    <w:rsid w:val="00C9099D"/>
    <w:rsid w:val="00C9144B"/>
    <w:rsid w:val="00C951BB"/>
    <w:rsid w:val="00C95674"/>
    <w:rsid w:val="00C95D10"/>
    <w:rsid w:val="00C9646F"/>
    <w:rsid w:val="00C97AD1"/>
    <w:rsid w:val="00CA0931"/>
    <w:rsid w:val="00CA1015"/>
    <w:rsid w:val="00CA20C9"/>
    <w:rsid w:val="00CA3649"/>
    <w:rsid w:val="00CA37BF"/>
    <w:rsid w:val="00CA5732"/>
    <w:rsid w:val="00CA66DB"/>
    <w:rsid w:val="00CA7381"/>
    <w:rsid w:val="00CB248D"/>
    <w:rsid w:val="00CB35A3"/>
    <w:rsid w:val="00CB416A"/>
    <w:rsid w:val="00CB546F"/>
    <w:rsid w:val="00CB5B93"/>
    <w:rsid w:val="00CB5EA6"/>
    <w:rsid w:val="00CB6612"/>
    <w:rsid w:val="00CB6DC7"/>
    <w:rsid w:val="00CB6FB3"/>
    <w:rsid w:val="00CB7E6C"/>
    <w:rsid w:val="00CC102B"/>
    <w:rsid w:val="00CC1C91"/>
    <w:rsid w:val="00CC2514"/>
    <w:rsid w:val="00CC29C4"/>
    <w:rsid w:val="00CC2BA8"/>
    <w:rsid w:val="00CC30E6"/>
    <w:rsid w:val="00CC34EC"/>
    <w:rsid w:val="00CC48C4"/>
    <w:rsid w:val="00CC4B2B"/>
    <w:rsid w:val="00CC67C9"/>
    <w:rsid w:val="00CC6D9A"/>
    <w:rsid w:val="00CC79B3"/>
    <w:rsid w:val="00CD0DFE"/>
    <w:rsid w:val="00CD2082"/>
    <w:rsid w:val="00CD282B"/>
    <w:rsid w:val="00CD2EEE"/>
    <w:rsid w:val="00CD37BB"/>
    <w:rsid w:val="00CD3C64"/>
    <w:rsid w:val="00CD3F24"/>
    <w:rsid w:val="00CD443F"/>
    <w:rsid w:val="00CD57CA"/>
    <w:rsid w:val="00CD7C76"/>
    <w:rsid w:val="00CE0B9B"/>
    <w:rsid w:val="00CE13EF"/>
    <w:rsid w:val="00CE145F"/>
    <w:rsid w:val="00CE1CD8"/>
    <w:rsid w:val="00CE2621"/>
    <w:rsid w:val="00CE5AA1"/>
    <w:rsid w:val="00CE5CDA"/>
    <w:rsid w:val="00CE70FB"/>
    <w:rsid w:val="00CE77A4"/>
    <w:rsid w:val="00CE7B7F"/>
    <w:rsid w:val="00CF05C9"/>
    <w:rsid w:val="00CF0B9B"/>
    <w:rsid w:val="00CF2DEC"/>
    <w:rsid w:val="00CF4337"/>
    <w:rsid w:val="00CF4C31"/>
    <w:rsid w:val="00CF4E4C"/>
    <w:rsid w:val="00CF5DB2"/>
    <w:rsid w:val="00CF6A64"/>
    <w:rsid w:val="00CF7119"/>
    <w:rsid w:val="00CF7FB1"/>
    <w:rsid w:val="00D003ED"/>
    <w:rsid w:val="00D02760"/>
    <w:rsid w:val="00D030BF"/>
    <w:rsid w:val="00D03697"/>
    <w:rsid w:val="00D03A96"/>
    <w:rsid w:val="00D03FEB"/>
    <w:rsid w:val="00D06716"/>
    <w:rsid w:val="00D070B8"/>
    <w:rsid w:val="00D104E8"/>
    <w:rsid w:val="00D1096F"/>
    <w:rsid w:val="00D117FD"/>
    <w:rsid w:val="00D11964"/>
    <w:rsid w:val="00D11DD6"/>
    <w:rsid w:val="00D12488"/>
    <w:rsid w:val="00D12901"/>
    <w:rsid w:val="00D12EF3"/>
    <w:rsid w:val="00D131BC"/>
    <w:rsid w:val="00D137E2"/>
    <w:rsid w:val="00D1427A"/>
    <w:rsid w:val="00D14C83"/>
    <w:rsid w:val="00D16065"/>
    <w:rsid w:val="00D1640E"/>
    <w:rsid w:val="00D16AE0"/>
    <w:rsid w:val="00D16B0C"/>
    <w:rsid w:val="00D21072"/>
    <w:rsid w:val="00D211E3"/>
    <w:rsid w:val="00D212C6"/>
    <w:rsid w:val="00D21754"/>
    <w:rsid w:val="00D2209B"/>
    <w:rsid w:val="00D22313"/>
    <w:rsid w:val="00D22A68"/>
    <w:rsid w:val="00D23158"/>
    <w:rsid w:val="00D23922"/>
    <w:rsid w:val="00D24674"/>
    <w:rsid w:val="00D26466"/>
    <w:rsid w:val="00D266D5"/>
    <w:rsid w:val="00D26D38"/>
    <w:rsid w:val="00D27134"/>
    <w:rsid w:val="00D27B4B"/>
    <w:rsid w:val="00D3160D"/>
    <w:rsid w:val="00D31879"/>
    <w:rsid w:val="00D31D73"/>
    <w:rsid w:val="00D325C3"/>
    <w:rsid w:val="00D32B78"/>
    <w:rsid w:val="00D346CA"/>
    <w:rsid w:val="00D36BD5"/>
    <w:rsid w:val="00D37171"/>
    <w:rsid w:val="00D42BF4"/>
    <w:rsid w:val="00D44208"/>
    <w:rsid w:val="00D463D5"/>
    <w:rsid w:val="00D4753F"/>
    <w:rsid w:val="00D50082"/>
    <w:rsid w:val="00D50C7B"/>
    <w:rsid w:val="00D52313"/>
    <w:rsid w:val="00D52BDF"/>
    <w:rsid w:val="00D531D6"/>
    <w:rsid w:val="00D5425B"/>
    <w:rsid w:val="00D56355"/>
    <w:rsid w:val="00D56774"/>
    <w:rsid w:val="00D57D10"/>
    <w:rsid w:val="00D57D4F"/>
    <w:rsid w:val="00D57DA7"/>
    <w:rsid w:val="00D60DDD"/>
    <w:rsid w:val="00D61353"/>
    <w:rsid w:val="00D6365D"/>
    <w:rsid w:val="00D63DB5"/>
    <w:rsid w:val="00D652A7"/>
    <w:rsid w:val="00D673BD"/>
    <w:rsid w:val="00D67ECA"/>
    <w:rsid w:val="00D7102C"/>
    <w:rsid w:val="00D72AC5"/>
    <w:rsid w:val="00D72E80"/>
    <w:rsid w:val="00D72EC3"/>
    <w:rsid w:val="00D7398D"/>
    <w:rsid w:val="00D73F2C"/>
    <w:rsid w:val="00D74288"/>
    <w:rsid w:val="00D74B93"/>
    <w:rsid w:val="00D76C76"/>
    <w:rsid w:val="00D808E1"/>
    <w:rsid w:val="00D825BD"/>
    <w:rsid w:val="00D82990"/>
    <w:rsid w:val="00D83965"/>
    <w:rsid w:val="00D83C01"/>
    <w:rsid w:val="00D83D69"/>
    <w:rsid w:val="00D8597C"/>
    <w:rsid w:val="00D85F5E"/>
    <w:rsid w:val="00D86377"/>
    <w:rsid w:val="00D902B9"/>
    <w:rsid w:val="00D906CB"/>
    <w:rsid w:val="00D9201F"/>
    <w:rsid w:val="00D9348B"/>
    <w:rsid w:val="00D93AF2"/>
    <w:rsid w:val="00D94458"/>
    <w:rsid w:val="00D964BE"/>
    <w:rsid w:val="00D975B4"/>
    <w:rsid w:val="00D975CB"/>
    <w:rsid w:val="00DA0C18"/>
    <w:rsid w:val="00DA1C8F"/>
    <w:rsid w:val="00DA1CF2"/>
    <w:rsid w:val="00DA21AF"/>
    <w:rsid w:val="00DA3949"/>
    <w:rsid w:val="00DA40BD"/>
    <w:rsid w:val="00DB004A"/>
    <w:rsid w:val="00DB0097"/>
    <w:rsid w:val="00DB00AE"/>
    <w:rsid w:val="00DB038E"/>
    <w:rsid w:val="00DB08CA"/>
    <w:rsid w:val="00DB1262"/>
    <w:rsid w:val="00DB18A2"/>
    <w:rsid w:val="00DB2F3E"/>
    <w:rsid w:val="00DB4B0E"/>
    <w:rsid w:val="00DB4C70"/>
    <w:rsid w:val="00DB500E"/>
    <w:rsid w:val="00DB5543"/>
    <w:rsid w:val="00DB55EE"/>
    <w:rsid w:val="00DB583B"/>
    <w:rsid w:val="00DB767B"/>
    <w:rsid w:val="00DB7767"/>
    <w:rsid w:val="00DC0BB6"/>
    <w:rsid w:val="00DC0E43"/>
    <w:rsid w:val="00DC0F70"/>
    <w:rsid w:val="00DC14DE"/>
    <w:rsid w:val="00DC1CA6"/>
    <w:rsid w:val="00DC2AA1"/>
    <w:rsid w:val="00DC32A3"/>
    <w:rsid w:val="00DC385C"/>
    <w:rsid w:val="00DC52CF"/>
    <w:rsid w:val="00DC5C9D"/>
    <w:rsid w:val="00DC5CE6"/>
    <w:rsid w:val="00DC741A"/>
    <w:rsid w:val="00DC7EE2"/>
    <w:rsid w:val="00DD0970"/>
    <w:rsid w:val="00DD0D86"/>
    <w:rsid w:val="00DD12A2"/>
    <w:rsid w:val="00DD166E"/>
    <w:rsid w:val="00DD1687"/>
    <w:rsid w:val="00DD1AD8"/>
    <w:rsid w:val="00DD346B"/>
    <w:rsid w:val="00DD4AA4"/>
    <w:rsid w:val="00DD6FF4"/>
    <w:rsid w:val="00DD7100"/>
    <w:rsid w:val="00DD79E3"/>
    <w:rsid w:val="00DE0D26"/>
    <w:rsid w:val="00DE2F9A"/>
    <w:rsid w:val="00DE3A14"/>
    <w:rsid w:val="00DE3EC4"/>
    <w:rsid w:val="00DE4176"/>
    <w:rsid w:val="00DE4569"/>
    <w:rsid w:val="00DE4E43"/>
    <w:rsid w:val="00DE4F31"/>
    <w:rsid w:val="00DE51DE"/>
    <w:rsid w:val="00DE53D7"/>
    <w:rsid w:val="00DE5D5C"/>
    <w:rsid w:val="00DE62B0"/>
    <w:rsid w:val="00DE7A48"/>
    <w:rsid w:val="00DF0FDF"/>
    <w:rsid w:val="00DF2C28"/>
    <w:rsid w:val="00DF30BF"/>
    <w:rsid w:val="00DF40C7"/>
    <w:rsid w:val="00DF45B3"/>
    <w:rsid w:val="00DF4E62"/>
    <w:rsid w:val="00DF54C9"/>
    <w:rsid w:val="00DF59B7"/>
    <w:rsid w:val="00DF613D"/>
    <w:rsid w:val="00DF6230"/>
    <w:rsid w:val="00DF7637"/>
    <w:rsid w:val="00E00BD1"/>
    <w:rsid w:val="00E01F38"/>
    <w:rsid w:val="00E038ED"/>
    <w:rsid w:val="00E03F6B"/>
    <w:rsid w:val="00E0544E"/>
    <w:rsid w:val="00E06475"/>
    <w:rsid w:val="00E06ABE"/>
    <w:rsid w:val="00E07209"/>
    <w:rsid w:val="00E1090C"/>
    <w:rsid w:val="00E115D8"/>
    <w:rsid w:val="00E11AF3"/>
    <w:rsid w:val="00E12304"/>
    <w:rsid w:val="00E1236D"/>
    <w:rsid w:val="00E12CC6"/>
    <w:rsid w:val="00E1302B"/>
    <w:rsid w:val="00E14E0D"/>
    <w:rsid w:val="00E14F71"/>
    <w:rsid w:val="00E15035"/>
    <w:rsid w:val="00E158D6"/>
    <w:rsid w:val="00E16970"/>
    <w:rsid w:val="00E17A93"/>
    <w:rsid w:val="00E2095F"/>
    <w:rsid w:val="00E20DB9"/>
    <w:rsid w:val="00E211E7"/>
    <w:rsid w:val="00E215F3"/>
    <w:rsid w:val="00E21721"/>
    <w:rsid w:val="00E22DCE"/>
    <w:rsid w:val="00E22EEF"/>
    <w:rsid w:val="00E22FE4"/>
    <w:rsid w:val="00E23D5B"/>
    <w:rsid w:val="00E242E1"/>
    <w:rsid w:val="00E2669B"/>
    <w:rsid w:val="00E26BF5"/>
    <w:rsid w:val="00E273C5"/>
    <w:rsid w:val="00E30F28"/>
    <w:rsid w:val="00E31CBF"/>
    <w:rsid w:val="00E31DA7"/>
    <w:rsid w:val="00E3230A"/>
    <w:rsid w:val="00E3380A"/>
    <w:rsid w:val="00E34915"/>
    <w:rsid w:val="00E35702"/>
    <w:rsid w:val="00E3741F"/>
    <w:rsid w:val="00E37CF7"/>
    <w:rsid w:val="00E40C66"/>
    <w:rsid w:val="00E41E85"/>
    <w:rsid w:val="00E41F1B"/>
    <w:rsid w:val="00E436B6"/>
    <w:rsid w:val="00E43A5A"/>
    <w:rsid w:val="00E43C26"/>
    <w:rsid w:val="00E44833"/>
    <w:rsid w:val="00E44BF7"/>
    <w:rsid w:val="00E453C1"/>
    <w:rsid w:val="00E460EB"/>
    <w:rsid w:val="00E46198"/>
    <w:rsid w:val="00E46A24"/>
    <w:rsid w:val="00E518DC"/>
    <w:rsid w:val="00E524F6"/>
    <w:rsid w:val="00E5273E"/>
    <w:rsid w:val="00E529CF"/>
    <w:rsid w:val="00E536B2"/>
    <w:rsid w:val="00E548E1"/>
    <w:rsid w:val="00E54C73"/>
    <w:rsid w:val="00E54F3D"/>
    <w:rsid w:val="00E55F79"/>
    <w:rsid w:val="00E560AD"/>
    <w:rsid w:val="00E570C5"/>
    <w:rsid w:val="00E57158"/>
    <w:rsid w:val="00E60087"/>
    <w:rsid w:val="00E61133"/>
    <w:rsid w:val="00E63326"/>
    <w:rsid w:val="00E63544"/>
    <w:rsid w:val="00E6387D"/>
    <w:rsid w:val="00E63960"/>
    <w:rsid w:val="00E639C6"/>
    <w:rsid w:val="00E63A5F"/>
    <w:rsid w:val="00E6462F"/>
    <w:rsid w:val="00E64E5E"/>
    <w:rsid w:val="00E651A1"/>
    <w:rsid w:val="00E65288"/>
    <w:rsid w:val="00E673A5"/>
    <w:rsid w:val="00E674AA"/>
    <w:rsid w:val="00E70E76"/>
    <w:rsid w:val="00E72384"/>
    <w:rsid w:val="00E73A48"/>
    <w:rsid w:val="00E73E4D"/>
    <w:rsid w:val="00E73F7E"/>
    <w:rsid w:val="00E742FF"/>
    <w:rsid w:val="00E76151"/>
    <w:rsid w:val="00E77579"/>
    <w:rsid w:val="00E800E6"/>
    <w:rsid w:val="00E80659"/>
    <w:rsid w:val="00E809F0"/>
    <w:rsid w:val="00E80F90"/>
    <w:rsid w:val="00E8145C"/>
    <w:rsid w:val="00E82F72"/>
    <w:rsid w:val="00E84218"/>
    <w:rsid w:val="00E848AA"/>
    <w:rsid w:val="00E85F7B"/>
    <w:rsid w:val="00E8770B"/>
    <w:rsid w:val="00E87AE9"/>
    <w:rsid w:val="00E93914"/>
    <w:rsid w:val="00E93EA6"/>
    <w:rsid w:val="00E9415F"/>
    <w:rsid w:val="00E94AFC"/>
    <w:rsid w:val="00E95BA8"/>
    <w:rsid w:val="00E96FE8"/>
    <w:rsid w:val="00E97411"/>
    <w:rsid w:val="00EA0FEB"/>
    <w:rsid w:val="00EA1AEA"/>
    <w:rsid w:val="00EA1E73"/>
    <w:rsid w:val="00EA35DA"/>
    <w:rsid w:val="00EA547B"/>
    <w:rsid w:val="00EA63E7"/>
    <w:rsid w:val="00EA6AD7"/>
    <w:rsid w:val="00EB254D"/>
    <w:rsid w:val="00EB267E"/>
    <w:rsid w:val="00EB335D"/>
    <w:rsid w:val="00EB34B9"/>
    <w:rsid w:val="00EB3FD8"/>
    <w:rsid w:val="00EB4F3E"/>
    <w:rsid w:val="00EB51D7"/>
    <w:rsid w:val="00EB6C92"/>
    <w:rsid w:val="00EB73C2"/>
    <w:rsid w:val="00EC02EB"/>
    <w:rsid w:val="00EC06E5"/>
    <w:rsid w:val="00EC0D09"/>
    <w:rsid w:val="00EC110F"/>
    <w:rsid w:val="00EC1B8A"/>
    <w:rsid w:val="00EC2AB5"/>
    <w:rsid w:val="00EC2D0B"/>
    <w:rsid w:val="00EC3C2C"/>
    <w:rsid w:val="00EC495E"/>
    <w:rsid w:val="00EC4AF8"/>
    <w:rsid w:val="00EC51DF"/>
    <w:rsid w:val="00EC524F"/>
    <w:rsid w:val="00EC7755"/>
    <w:rsid w:val="00EC796E"/>
    <w:rsid w:val="00EC7C0B"/>
    <w:rsid w:val="00ED29D1"/>
    <w:rsid w:val="00ED3D42"/>
    <w:rsid w:val="00ED4876"/>
    <w:rsid w:val="00ED518B"/>
    <w:rsid w:val="00ED5525"/>
    <w:rsid w:val="00ED610C"/>
    <w:rsid w:val="00ED6AE0"/>
    <w:rsid w:val="00ED78CC"/>
    <w:rsid w:val="00ED7DC9"/>
    <w:rsid w:val="00EE03D5"/>
    <w:rsid w:val="00EE0813"/>
    <w:rsid w:val="00EE10F2"/>
    <w:rsid w:val="00EE2486"/>
    <w:rsid w:val="00EE29A6"/>
    <w:rsid w:val="00EE35F6"/>
    <w:rsid w:val="00EE472C"/>
    <w:rsid w:val="00EE53BF"/>
    <w:rsid w:val="00EE5BBC"/>
    <w:rsid w:val="00EE5C46"/>
    <w:rsid w:val="00EF0001"/>
    <w:rsid w:val="00EF0EB4"/>
    <w:rsid w:val="00EF1C95"/>
    <w:rsid w:val="00EF3549"/>
    <w:rsid w:val="00EF37E0"/>
    <w:rsid w:val="00EF37F4"/>
    <w:rsid w:val="00EF3CDF"/>
    <w:rsid w:val="00EF5058"/>
    <w:rsid w:val="00EF52BC"/>
    <w:rsid w:val="00EF5575"/>
    <w:rsid w:val="00EF5AC5"/>
    <w:rsid w:val="00EF5AFF"/>
    <w:rsid w:val="00EF5E44"/>
    <w:rsid w:val="00EF6A83"/>
    <w:rsid w:val="00EF7F4E"/>
    <w:rsid w:val="00F00073"/>
    <w:rsid w:val="00F01586"/>
    <w:rsid w:val="00F02450"/>
    <w:rsid w:val="00F02513"/>
    <w:rsid w:val="00F02842"/>
    <w:rsid w:val="00F02889"/>
    <w:rsid w:val="00F02EA7"/>
    <w:rsid w:val="00F03E25"/>
    <w:rsid w:val="00F06D5B"/>
    <w:rsid w:val="00F109F7"/>
    <w:rsid w:val="00F11800"/>
    <w:rsid w:val="00F11E67"/>
    <w:rsid w:val="00F125E5"/>
    <w:rsid w:val="00F12C14"/>
    <w:rsid w:val="00F13D6B"/>
    <w:rsid w:val="00F13D9F"/>
    <w:rsid w:val="00F15C1D"/>
    <w:rsid w:val="00F16BB1"/>
    <w:rsid w:val="00F228A1"/>
    <w:rsid w:val="00F253BF"/>
    <w:rsid w:val="00F26AAE"/>
    <w:rsid w:val="00F30568"/>
    <w:rsid w:val="00F30D2E"/>
    <w:rsid w:val="00F30FEF"/>
    <w:rsid w:val="00F31DA6"/>
    <w:rsid w:val="00F3295E"/>
    <w:rsid w:val="00F32A73"/>
    <w:rsid w:val="00F32C7F"/>
    <w:rsid w:val="00F33322"/>
    <w:rsid w:val="00F33FC2"/>
    <w:rsid w:val="00F3626A"/>
    <w:rsid w:val="00F36EC3"/>
    <w:rsid w:val="00F372C2"/>
    <w:rsid w:val="00F37790"/>
    <w:rsid w:val="00F403B5"/>
    <w:rsid w:val="00F41BC5"/>
    <w:rsid w:val="00F42FA8"/>
    <w:rsid w:val="00F446AB"/>
    <w:rsid w:val="00F44749"/>
    <w:rsid w:val="00F44A43"/>
    <w:rsid w:val="00F45279"/>
    <w:rsid w:val="00F4597A"/>
    <w:rsid w:val="00F463E2"/>
    <w:rsid w:val="00F464F5"/>
    <w:rsid w:val="00F47239"/>
    <w:rsid w:val="00F478D3"/>
    <w:rsid w:val="00F5139B"/>
    <w:rsid w:val="00F522B7"/>
    <w:rsid w:val="00F52474"/>
    <w:rsid w:val="00F52662"/>
    <w:rsid w:val="00F534EE"/>
    <w:rsid w:val="00F544C0"/>
    <w:rsid w:val="00F54570"/>
    <w:rsid w:val="00F604DA"/>
    <w:rsid w:val="00F605FB"/>
    <w:rsid w:val="00F610CC"/>
    <w:rsid w:val="00F61E47"/>
    <w:rsid w:val="00F62F2E"/>
    <w:rsid w:val="00F63086"/>
    <w:rsid w:val="00F63603"/>
    <w:rsid w:val="00F64B47"/>
    <w:rsid w:val="00F6594D"/>
    <w:rsid w:val="00F659F5"/>
    <w:rsid w:val="00F65E3F"/>
    <w:rsid w:val="00F700EB"/>
    <w:rsid w:val="00F7232F"/>
    <w:rsid w:val="00F72732"/>
    <w:rsid w:val="00F72B5C"/>
    <w:rsid w:val="00F72CE6"/>
    <w:rsid w:val="00F73BD5"/>
    <w:rsid w:val="00F74642"/>
    <w:rsid w:val="00F757B5"/>
    <w:rsid w:val="00F758D0"/>
    <w:rsid w:val="00F76A9B"/>
    <w:rsid w:val="00F77943"/>
    <w:rsid w:val="00F77F1E"/>
    <w:rsid w:val="00F803CE"/>
    <w:rsid w:val="00F8109D"/>
    <w:rsid w:val="00F823C8"/>
    <w:rsid w:val="00F83D8A"/>
    <w:rsid w:val="00F844F4"/>
    <w:rsid w:val="00F84A43"/>
    <w:rsid w:val="00F8570C"/>
    <w:rsid w:val="00F85EBC"/>
    <w:rsid w:val="00F87357"/>
    <w:rsid w:val="00F87980"/>
    <w:rsid w:val="00F87BF2"/>
    <w:rsid w:val="00F90851"/>
    <w:rsid w:val="00F909F6"/>
    <w:rsid w:val="00F931F6"/>
    <w:rsid w:val="00F949D3"/>
    <w:rsid w:val="00F94AB3"/>
    <w:rsid w:val="00F95359"/>
    <w:rsid w:val="00F9541D"/>
    <w:rsid w:val="00F955D0"/>
    <w:rsid w:val="00F95AFF"/>
    <w:rsid w:val="00F9722F"/>
    <w:rsid w:val="00F97552"/>
    <w:rsid w:val="00FA0260"/>
    <w:rsid w:val="00FA0613"/>
    <w:rsid w:val="00FA0B6D"/>
    <w:rsid w:val="00FA0DBD"/>
    <w:rsid w:val="00FA13E3"/>
    <w:rsid w:val="00FA4D42"/>
    <w:rsid w:val="00FA4DBD"/>
    <w:rsid w:val="00FA574A"/>
    <w:rsid w:val="00FA5C23"/>
    <w:rsid w:val="00FA5E28"/>
    <w:rsid w:val="00FA6404"/>
    <w:rsid w:val="00FA647A"/>
    <w:rsid w:val="00FB0670"/>
    <w:rsid w:val="00FB109F"/>
    <w:rsid w:val="00FB1229"/>
    <w:rsid w:val="00FB236C"/>
    <w:rsid w:val="00FB31E6"/>
    <w:rsid w:val="00FB39DD"/>
    <w:rsid w:val="00FB41C7"/>
    <w:rsid w:val="00FB44A6"/>
    <w:rsid w:val="00FB70F8"/>
    <w:rsid w:val="00FB7348"/>
    <w:rsid w:val="00FC00E4"/>
    <w:rsid w:val="00FC093B"/>
    <w:rsid w:val="00FC29B9"/>
    <w:rsid w:val="00FC3427"/>
    <w:rsid w:val="00FC36D1"/>
    <w:rsid w:val="00FC3E45"/>
    <w:rsid w:val="00FC6AE9"/>
    <w:rsid w:val="00FD00DD"/>
    <w:rsid w:val="00FD29B1"/>
    <w:rsid w:val="00FD2FBA"/>
    <w:rsid w:val="00FD3A10"/>
    <w:rsid w:val="00FD3E22"/>
    <w:rsid w:val="00FD5FCB"/>
    <w:rsid w:val="00FE0728"/>
    <w:rsid w:val="00FE214B"/>
    <w:rsid w:val="00FE2E86"/>
    <w:rsid w:val="00FE3AB8"/>
    <w:rsid w:val="00FE45AD"/>
    <w:rsid w:val="00FE5665"/>
    <w:rsid w:val="00FE5CFD"/>
    <w:rsid w:val="00FE621F"/>
    <w:rsid w:val="00FE732B"/>
    <w:rsid w:val="00FE74DB"/>
    <w:rsid w:val="00FF06D5"/>
    <w:rsid w:val="00FF1D34"/>
    <w:rsid w:val="00FF2B70"/>
    <w:rsid w:val="00FF49D3"/>
    <w:rsid w:val="00FF4B0F"/>
    <w:rsid w:val="00FF51C6"/>
    <w:rsid w:val="00FF616A"/>
    <w:rsid w:val="00FF67DB"/>
    <w:rsid w:val="00FF6800"/>
    <w:rsid w:val="00FF6DF0"/>
    <w:rsid w:val="00FF7A1D"/>
    <w:rsid w:val="0105EE11"/>
    <w:rsid w:val="011424B4"/>
    <w:rsid w:val="012B7DD7"/>
    <w:rsid w:val="015B808E"/>
    <w:rsid w:val="016829A6"/>
    <w:rsid w:val="0219444A"/>
    <w:rsid w:val="024B7F4C"/>
    <w:rsid w:val="02B1924A"/>
    <w:rsid w:val="030F84FE"/>
    <w:rsid w:val="03CCD615"/>
    <w:rsid w:val="03F9C6D4"/>
    <w:rsid w:val="05072DA4"/>
    <w:rsid w:val="053C2509"/>
    <w:rsid w:val="05B4095E"/>
    <w:rsid w:val="060515FC"/>
    <w:rsid w:val="064E26B9"/>
    <w:rsid w:val="065F91FD"/>
    <w:rsid w:val="07EDC56D"/>
    <w:rsid w:val="08C91DC6"/>
    <w:rsid w:val="09AD77D5"/>
    <w:rsid w:val="0B4F2FDA"/>
    <w:rsid w:val="0C11D965"/>
    <w:rsid w:val="0E0A39C2"/>
    <w:rsid w:val="0F8FAAC7"/>
    <w:rsid w:val="1088EC4E"/>
    <w:rsid w:val="10B38BF0"/>
    <w:rsid w:val="10C6399B"/>
    <w:rsid w:val="10DB02FB"/>
    <w:rsid w:val="11CAD272"/>
    <w:rsid w:val="122B530C"/>
    <w:rsid w:val="12EE3060"/>
    <w:rsid w:val="13368D2B"/>
    <w:rsid w:val="14243B07"/>
    <w:rsid w:val="14A74A15"/>
    <w:rsid w:val="154159B3"/>
    <w:rsid w:val="1555D0E9"/>
    <w:rsid w:val="156E05CB"/>
    <w:rsid w:val="15CD493D"/>
    <w:rsid w:val="16E7A498"/>
    <w:rsid w:val="17AD36B4"/>
    <w:rsid w:val="183168D6"/>
    <w:rsid w:val="1904E9FF"/>
    <w:rsid w:val="1A594276"/>
    <w:rsid w:val="1A6CA820"/>
    <w:rsid w:val="1AB8981A"/>
    <w:rsid w:val="1AC25FD1"/>
    <w:rsid w:val="1B736770"/>
    <w:rsid w:val="1BB1B7E2"/>
    <w:rsid w:val="1BF1C83F"/>
    <w:rsid w:val="1CACCFE8"/>
    <w:rsid w:val="1D254586"/>
    <w:rsid w:val="1E3AFDD5"/>
    <w:rsid w:val="1E91677A"/>
    <w:rsid w:val="1FB4D8DA"/>
    <w:rsid w:val="1FE90F49"/>
    <w:rsid w:val="1FFCC97C"/>
    <w:rsid w:val="20AFF0E0"/>
    <w:rsid w:val="21465ED0"/>
    <w:rsid w:val="214943B6"/>
    <w:rsid w:val="21DBF7DF"/>
    <w:rsid w:val="2237B59E"/>
    <w:rsid w:val="22597F07"/>
    <w:rsid w:val="23CDF32E"/>
    <w:rsid w:val="2473331E"/>
    <w:rsid w:val="24AC245A"/>
    <w:rsid w:val="24B7E1CD"/>
    <w:rsid w:val="2594B956"/>
    <w:rsid w:val="25F46BF1"/>
    <w:rsid w:val="2610C7B6"/>
    <w:rsid w:val="26CC583B"/>
    <w:rsid w:val="27327BBB"/>
    <w:rsid w:val="279F9070"/>
    <w:rsid w:val="288F3ECB"/>
    <w:rsid w:val="289521B0"/>
    <w:rsid w:val="28D0AFEE"/>
    <w:rsid w:val="28D7AC18"/>
    <w:rsid w:val="29155E49"/>
    <w:rsid w:val="29C38250"/>
    <w:rsid w:val="2A78D506"/>
    <w:rsid w:val="2BF47379"/>
    <w:rsid w:val="2D7F5EDF"/>
    <w:rsid w:val="2DD76683"/>
    <w:rsid w:val="2E74E470"/>
    <w:rsid w:val="2E9D2F3D"/>
    <w:rsid w:val="2F24404F"/>
    <w:rsid w:val="2F3C986E"/>
    <w:rsid w:val="2F65AB74"/>
    <w:rsid w:val="2F71D109"/>
    <w:rsid w:val="2F877113"/>
    <w:rsid w:val="2F8FB8A8"/>
    <w:rsid w:val="2FFDACED"/>
    <w:rsid w:val="304B492B"/>
    <w:rsid w:val="30ED1DDF"/>
    <w:rsid w:val="312B8909"/>
    <w:rsid w:val="312DE241"/>
    <w:rsid w:val="316BE8C4"/>
    <w:rsid w:val="3195862F"/>
    <w:rsid w:val="31E04996"/>
    <w:rsid w:val="3248BCAE"/>
    <w:rsid w:val="32A85163"/>
    <w:rsid w:val="32BC9130"/>
    <w:rsid w:val="33A1D409"/>
    <w:rsid w:val="33A8B296"/>
    <w:rsid w:val="344025AB"/>
    <w:rsid w:val="350591F1"/>
    <w:rsid w:val="357B84C5"/>
    <w:rsid w:val="359985CD"/>
    <w:rsid w:val="3744708E"/>
    <w:rsid w:val="37B6E232"/>
    <w:rsid w:val="3902A853"/>
    <w:rsid w:val="397D300C"/>
    <w:rsid w:val="3ABED913"/>
    <w:rsid w:val="3AD26B4F"/>
    <w:rsid w:val="3ADD3790"/>
    <w:rsid w:val="3B2DAECD"/>
    <w:rsid w:val="3C65D768"/>
    <w:rsid w:val="3D47A756"/>
    <w:rsid w:val="3D5BE921"/>
    <w:rsid w:val="3DB2788A"/>
    <w:rsid w:val="3E23316F"/>
    <w:rsid w:val="3FEF3EAF"/>
    <w:rsid w:val="3FFF7D67"/>
    <w:rsid w:val="40AF78E4"/>
    <w:rsid w:val="41F86145"/>
    <w:rsid w:val="42992F59"/>
    <w:rsid w:val="42ABE716"/>
    <w:rsid w:val="42B5123E"/>
    <w:rsid w:val="452D4D88"/>
    <w:rsid w:val="4559BCA1"/>
    <w:rsid w:val="457603CA"/>
    <w:rsid w:val="468FDAFD"/>
    <w:rsid w:val="471E78C9"/>
    <w:rsid w:val="48CBE8A8"/>
    <w:rsid w:val="48CF8010"/>
    <w:rsid w:val="493FE760"/>
    <w:rsid w:val="49841B4D"/>
    <w:rsid w:val="4A47E2DA"/>
    <w:rsid w:val="4B0966AC"/>
    <w:rsid w:val="4B0F09BF"/>
    <w:rsid w:val="4BBD46FE"/>
    <w:rsid w:val="4D5EFA10"/>
    <w:rsid w:val="4D91F3A3"/>
    <w:rsid w:val="4EFACA71"/>
    <w:rsid w:val="4F01EC2D"/>
    <w:rsid w:val="4F4DD509"/>
    <w:rsid w:val="4F6D93C3"/>
    <w:rsid w:val="4FD6E909"/>
    <w:rsid w:val="5030D2E7"/>
    <w:rsid w:val="50312673"/>
    <w:rsid w:val="504A933D"/>
    <w:rsid w:val="50AC32D1"/>
    <w:rsid w:val="50B8B671"/>
    <w:rsid w:val="50C7F90A"/>
    <w:rsid w:val="50ECB967"/>
    <w:rsid w:val="527454F8"/>
    <w:rsid w:val="53159ADF"/>
    <w:rsid w:val="53A31616"/>
    <w:rsid w:val="53C47385"/>
    <w:rsid w:val="5418C229"/>
    <w:rsid w:val="541D9CA6"/>
    <w:rsid w:val="5470836C"/>
    <w:rsid w:val="55BED7DD"/>
    <w:rsid w:val="56646545"/>
    <w:rsid w:val="578C81D1"/>
    <w:rsid w:val="5A6AA0E5"/>
    <w:rsid w:val="5BAD4C16"/>
    <w:rsid w:val="5C32EE6E"/>
    <w:rsid w:val="5C35E3C6"/>
    <w:rsid w:val="5C4D819B"/>
    <w:rsid w:val="5C7F805E"/>
    <w:rsid w:val="5CA7BACB"/>
    <w:rsid w:val="5D0D3C88"/>
    <w:rsid w:val="5D0FEDE8"/>
    <w:rsid w:val="5DAA7CC5"/>
    <w:rsid w:val="5E26D600"/>
    <w:rsid w:val="5EEDDA43"/>
    <w:rsid w:val="5F9A1D7B"/>
    <w:rsid w:val="5FAD699C"/>
    <w:rsid w:val="6022BB1C"/>
    <w:rsid w:val="6119BFC2"/>
    <w:rsid w:val="6304B5CE"/>
    <w:rsid w:val="648EB50A"/>
    <w:rsid w:val="650B2119"/>
    <w:rsid w:val="653CDF72"/>
    <w:rsid w:val="670AC549"/>
    <w:rsid w:val="6880AEDF"/>
    <w:rsid w:val="6984AB91"/>
    <w:rsid w:val="69E9968A"/>
    <w:rsid w:val="6B0315FA"/>
    <w:rsid w:val="6B2E3B78"/>
    <w:rsid w:val="6B8E25D3"/>
    <w:rsid w:val="6CBAF61D"/>
    <w:rsid w:val="6DD5A000"/>
    <w:rsid w:val="6E2EC6E1"/>
    <w:rsid w:val="6E513CCC"/>
    <w:rsid w:val="6E62B50C"/>
    <w:rsid w:val="6EF87D3F"/>
    <w:rsid w:val="6F008905"/>
    <w:rsid w:val="707475ED"/>
    <w:rsid w:val="70AED38A"/>
    <w:rsid w:val="71BF7DF9"/>
    <w:rsid w:val="72AE9284"/>
    <w:rsid w:val="7432A090"/>
    <w:rsid w:val="747673B8"/>
    <w:rsid w:val="75989BC7"/>
    <w:rsid w:val="75F75EAC"/>
    <w:rsid w:val="75FA3EE9"/>
    <w:rsid w:val="76FE338D"/>
    <w:rsid w:val="77989B26"/>
    <w:rsid w:val="794B0808"/>
    <w:rsid w:val="79B07C67"/>
    <w:rsid w:val="79B8ED6E"/>
    <w:rsid w:val="79C8A38D"/>
    <w:rsid w:val="7AC2BFE4"/>
    <w:rsid w:val="7B7DAB00"/>
    <w:rsid w:val="7C3DBC73"/>
    <w:rsid w:val="7C42DCF3"/>
    <w:rsid w:val="7C56FCE7"/>
    <w:rsid w:val="7DD22ADC"/>
    <w:rsid w:val="7E391A7C"/>
    <w:rsid w:val="7EC7AD0F"/>
    <w:rsid w:val="7F39F3B9"/>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32902"/>
  <w15:chartTrackingRefBased/>
  <w15:docId w15:val="{D4F5933A-4393-4E05-B20C-304930612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365D"/>
    <w:pPr>
      <w:spacing w:line="480" w:lineRule="auto"/>
    </w:pPr>
    <w:rPr>
      <w:rFonts w:cstheme="minorHAnsi"/>
      <w:sz w:val="24"/>
      <w:szCs w:val="24"/>
    </w:rPr>
  </w:style>
  <w:style w:type="paragraph" w:styleId="1">
    <w:name w:val="heading 1"/>
    <w:basedOn w:val="2"/>
    <w:next w:val="a"/>
    <w:link w:val="10"/>
    <w:uiPriority w:val="9"/>
    <w:qFormat/>
    <w:rsid w:val="001E18F7"/>
    <w:pPr>
      <w:numPr>
        <w:ilvl w:val="0"/>
      </w:numPr>
      <w:outlineLvl w:val="0"/>
    </w:pPr>
    <w:rPr>
      <w:sz w:val="36"/>
      <w:szCs w:val="36"/>
    </w:rPr>
  </w:style>
  <w:style w:type="paragraph" w:styleId="2">
    <w:name w:val="heading 2"/>
    <w:basedOn w:val="a"/>
    <w:next w:val="a"/>
    <w:link w:val="20"/>
    <w:uiPriority w:val="9"/>
    <w:unhideWhenUsed/>
    <w:qFormat/>
    <w:rsid w:val="00C32089"/>
    <w:pPr>
      <w:keepNext/>
      <w:keepLines/>
      <w:numPr>
        <w:ilvl w:val="1"/>
        <w:numId w:val="7"/>
      </w:numPr>
      <w:spacing w:after="0"/>
      <w:outlineLvl w:val="1"/>
    </w:pPr>
    <w:rPr>
      <w:rFonts w:ascii="Arial" w:eastAsiaTheme="majorEastAsia" w:hAnsi="Arial" w:cs="Arial"/>
      <w:b/>
      <w:bCs/>
      <w:color w:val="000000"/>
      <w:sz w:val="28"/>
      <w:szCs w:val="28"/>
    </w:rPr>
  </w:style>
  <w:style w:type="paragraph" w:styleId="3">
    <w:name w:val="heading 3"/>
    <w:basedOn w:val="a"/>
    <w:next w:val="a"/>
    <w:link w:val="30"/>
    <w:uiPriority w:val="9"/>
    <w:unhideWhenUsed/>
    <w:qFormat/>
    <w:rsid w:val="00CC2514"/>
    <w:pPr>
      <w:keepNext/>
      <w:keepLines/>
      <w:numPr>
        <w:ilvl w:val="2"/>
        <w:numId w:val="7"/>
      </w:numPr>
      <w:spacing w:before="40" w:after="0"/>
      <w:outlineLvl w:val="2"/>
    </w:pPr>
    <w:rPr>
      <w:rFonts w:eastAsiaTheme="majorEastAsia"/>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2015D3"/>
    <w:pPr>
      <w:spacing w:after="0" w:line="240" w:lineRule="auto"/>
    </w:pPr>
    <w:rPr>
      <w:lang w:val="en-US" w:eastAsia="en-US"/>
    </w:rPr>
  </w:style>
  <w:style w:type="character" w:customStyle="1" w:styleId="a4">
    <w:name w:val="無間距 字元"/>
    <w:basedOn w:val="a0"/>
    <w:link w:val="a3"/>
    <w:uiPriority w:val="1"/>
    <w:rsid w:val="002015D3"/>
    <w:rPr>
      <w:lang w:val="en-US" w:eastAsia="en-US"/>
    </w:rPr>
  </w:style>
  <w:style w:type="character" w:customStyle="1" w:styleId="10">
    <w:name w:val="標題 1 字元"/>
    <w:basedOn w:val="a0"/>
    <w:link w:val="1"/>
    <w:uiPriority w:val="9"/>
    <w:rsid w:val="001E18F7"/>
    <w:rPr>
      <w:rFonts w:ascii="Times New Roman" w:eastAsiaTheme="majorEastAsia" w:hAnsi="Times New Roman" w:cs="Times New Roman"/>
      <w:b/>
      <w:bCs/>
      <w:sz w:val="36"/>
      <w:szCs w:val="36"/>
    </w:rPr>
  </w:style>
  <w:style w:type="character" w:styleId="a5">
    <w:name w:val="Hyperlink"/>
    <w:basedOn w:val="a0"/>
    <w:uiPriority w:val="99"/>
    <w:unhideWhenUsed/>
    <w:rsid w:val="001A3483"/>
    <w:rPr>
      <w:color w:val="0563C1" w:themeColor="hyperlink"/>
      <w:u w:val="single"/>
    </w:rPr>
  </w:style>
  <w:style w:type="character" w:styleId="a6">
    <w:name w:val="Unresolved Mention"/>
    <w:basedOn w:val="a0"/>
    <w:uiPriority w:val="99"/>
    <w:semiHidden/>
    <w:unhideWhenUsed/>
    <w:rsid w:val="001A3483"/>
    <w:rPr>
      <w:color w:val="605E5C"/>
      <w:shd w:val="clear" w:color="auto" w:fill="E1DFDD"/>
    </w:rPr>
  </w:style>
  <w:style w:type="character" w:customStyle="1" w:styleId="20">
    <w:name w:val="標題 2 字元"/>
    <w:basedOn w:val="a0"/>
    <w:link w:val="2"/>
    <w:uiPriority w:val="9"/>
    <w:rsid w:val="00C32089"/>
    <w:rPr>
      <w:rFonts w:ascii="Arial" w:eastAsiaTheme="majorEastAsia" w:hAnsi="Arial" w:cs="Arial"/>
      <w:b/>
      <w:bCs/>
      <w:color w:val="000000"/>
      <w:sz w:val="28"/>
      <w:szCs w:val="28"/>
    </w:rPr>
  </w:style>
  <w:style w:type="character" w:customStyle="1" w:styleId="30">
    <w:name w:val="標題 3 字元"/>
    <w:basedOn w:val="a0"/>
    <w:link w:val="3"/>
    <w:uiPriority w:val="9"/>
    <w:rsid w:val="00CC2514"/>
    <w:rPr>
      <w:rFonts w:eastAsiaTheme="majorEastAsia" w:cstheme="minorHAnsi"/>
      <w:b/>
      <w:bCs/>
      <w:color w:val="000000" w:themeColor="text1"/>
      <w:sz w:val="24"/>
      <w:szCs w:val="24"/>
    </w:rPr>
  </w:style>
  <w:style w:type="paragraph" w:styleId="a7">
    <w:name w:val="List Paragraph"/>
    <w:basedOn w:val="a"/>
    <w:uiPriority w:val="34"/>
    <w:qFormat/>
    <w:rsid w:val="002D6CCF"/>
    <w:pPr>
      <w:ind w:left="720"/>
      <w:contextualSpacing/>
    </w:pPr>
  </w:style>
  <w:style w:type="character" w:styleId="a8">
    <w:name w:val="FollowedHyperlink"/>
    <w:basedOn w:val="a0"/>
    <w:uiPriority w:val="99"/>
    <w:semiHidden/>
    <w:unhideWhenUsed/>
    <w:rsid w:val="00443011"/>
    <w:rPr>
      <w:color w:val="954F72" w:themeColor="followedHyperlink"/>
      <w:u w:val="single"/>
    </w:rPr>
  </w:style>
  <w:style w:type="paragraph" w:styleId="Web">
    <w:name w:val="Normal (Web)"/>
    <w:basedOn w:val="a"/>
    <w:uiPriority w:val="99"/>
    <w:unhideWhenUsed/>
    <w:rsid w:val="0028181F"/>
    <w:pPr>
      <w:spacing w:before="100" w:beforeAutospacing="1" w:after="100" w:afterAutospacing="1" w:line="240" w:lineRule="auto"/>
    </w:pPr>
    <w:rPr>
      <w:rFonts w:ascii="Times New Roman" w:eastAsia="Times New Roman" w:hAnsi="Times New Roman" w:cs="Times New Roman"/>
      <w:lang w:val="en-US"/>
    </w:rPr>
  </w:style>
  <w:style w:type="paragraph" w:styleId="a9">
    <w:name w:val="Title"/>
    <w:basedOn w:val="a"/>
    <w:next w:val="a"/>
    <w:link w:val="aa"/>
    <w:uiPriority w:val="10"/>
    <w:qFormat/>
    <w:rsid w:val="002639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標題 字元"/>
    <w:basedOn w:val="a0"/>
    <w:link w:val="a9"/>
    <w:uiPriority w:val="10"/>
    <w:rsid w:val="002639D5"/>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4E4F87"/>
    <w:rPr>
      <w:b/>
      <w:bCs/>
    </w:rPr>
  </w:style>
  <w:style w:type="character" w:customStyle="1" w:styleId="ac">
    <w:name w:val="副標題 字元"/>
    <w:basedOn w:val="a0"/>
    <w:link w:val="ab"/>
    <w:uiPriority w:val="11"/>
    <w:rsid w:val="004E4F87"/>
    <w:rPr>
      <w:rFonts w:cstheme="minorHAnsi"/>
      <w:b/>
      <w:bCs/>
      <w:sz w:val="24"/>
      <w:szCs w:val="24"/>
    </w:rPr>
  </w:style>
  <w:style w:type="paragraph" w:styleId="ad">
    <w:name w:val="TOC Heading"/>
    <w:basedOn w:val="1"/>
    <w:next w:val="a"/>
    <w:uiPriority w:val="39"/>
    <w:unhideWhenUsed/>
    <w:qFormat/>
    <w:rsid w:val="00503D44"/>
    <w:pPr>
      <w:numPr>
        <w:numId w:val="0"/>
      </w:numPr>
      <w:spacing w:before="240" w:line="259" w:lineRule="auto"/>
      <w:outlineLvl w:val="9"/>
    </w:pPr>
    <w:rPr>
      <w:rFonts w:asciiTheme="majorHAnsi" w:hAnsiTheme="majorHAnsi" w:cstheme="majorBidi"/>
      <w:b w:val="0"/>
      <w:bCs w:val="0"/>
      <w:color w:val="2F5496" w:themeColor="accent1" w:themeShade="BF"/>
      <w:sz w:val="32"/>
      <w:szCs w:val="32"/>
      <w:lang w:val="en-US"/>
    </w:rPr>
  </w:style>
  <w:style w:type="paragraph" w:styleId="11">
    <w:name w:val="toc 1"/>
    <w:basedOn w:val="a"/>
    <w:next w:val="a"/>
    <w:autoRedefine/>
    <w:uiPriority w:val="39"/>
    <w:unhideWhenUsed/>
    <w:rsid w:val="009A73BB"/>
    <w:pPr>
      <w:tabs>
        <w:tab w:val="left" w:pos="480"/>
        <w:tab w:val="right" w:leader="dot" w:pos="9016"/>
      </w:tabs>
      <w:spacing w:after="0" w:line="240" w:lineRule="auto"/>
    </w:pPr>
  </w:style>
  <w:style w:type="paragraph" w:styleId="21">
    <w:name w:val="toc 2"/>
    <w:basedOn w:val="a"/>
    <w:next w:val="a"/>
    <w:autoRedefine/>
    <w:uiPriority w:val="39"/>
    <w:unhideWhenUsed/>
    <w:rsid w:val="009A73BB"/>
    <w:pPr>
      <w:tabs>
        <w:tab w:val="left" w:pos="960"/>
        <w:tab w:val="right" w:leader="dot" w:pos="9016"/>
      </w:tabs>
      <w:spacing w:after="0" w:line="240" w:lineRule="auto"/>
      <w:ind w:left="227"/>
    </w:pPr>
  </w:style>
  <w:style w:type="paragraph" w:styleId="31">
    <w:name w:val="toc 3"/>
    <w:basedOn w:val="a"/>
    <w:next w:val="a"/>
    <w:autoRedefine/>
    <w:uiPriority w:val="39"/>
    <w:unhideWhenUsed/>
    <w:rsid w:val="009A73BB"/>
    <w:pPr>
      <w:tabs>
        <w:tab w:val="left" w:pos="1440"/>
        <w:tab w:val="right" w:leader="dot" w:pos="9016"/>
      </w:tabs>
      <w:spacing w:after="0" w:line="240" w:lineRule="auto"/>
      <w:ind w:left="482"/>
    </w:pPr>
  </w:style>
  <w:style w:type="paragraph" w:styleId="ae">
    <w:name w:val="caption"/>
    <w:basedOn w:val="a"/>
    <w:next w:val="a"/>
    <w:uiPriority w:val="35"/>
    <w:unhideWhenUsed/>
    <w:qFormat/>
    <w:rsid w:val="00C801A5"/>
    <w:pPr>
      <w:spacing w:after="200" w:line="240" w:lineRule="auto"/>
    </w:pPr>
    <w:rPr>
      <w:i/>
      <w:iCs/>
      <w:color w:val="44546A" w:themeColor="text2"/>
      <w:sz w:val="18"/>
      <w:szCs w:val="18"/>
    </w:rPr>
  </w:style>
  <w:style w:type="paragraph" w:styleId="af">
    <w:name w:val="header"/>
    <w:basedOn w:val="a"/>
    <w:link w:val="af0"/>
    <w:uiPriority w:val="99"/>
    <w:unhideWhenUsed/>
    <w:rsid w:val="00434198"/>
    <w:pPr>
      <w:tabs>
        <w:tab w:val="center" w:pos="4320"/>
        <w:tab w:val="right" w:pos="8640"/>
      </w:tabs>
      <w:spacing w:after="0" w:line="240" w:lineRule="auto"/>
    </w:pPr>
  </w:style>
  <w:style w:type="character" w:customStyle="1" w:styleId="af0">
    <w:name w:val="頁首 字元"/>
    <w:basedOn w:val="a0"/>
    <w:link w:val="af"/>
    <w:uiPriority w:val="99"/>
    <w:rsid w:val="00434198"/>
    <w:rPr>
      <w:rFonts w:cstheme="minorHAnsi"/>
      <w:sz w:val="24"/>
      <w:szCs w:val="24"/>
    </w:rPr>
  </w:style>
  <w:style w:type="paragraph" w:styleId="af1">
    <w:name w:val="footer"/>
    <w:basedOn w:val="a"/>
    <w:link w:val="af2"/>
    <w:uiPriority w:val="99"/>
    <w:unhideWhenUsed/>
    <w:rsid w:val="00434198"/>
    <w:pPr>
      <w:tabs>
        <w:tab w:val="center" w:pos="4320"/>
        <w:tab w:val="right" w:pos="8640"/>
      </w:tabs>
      <w:spacing w:after="0" w:line="240" w:lineRule="auto"/>
    </w:pPr>
  </w:style>
  <w:style w:type="character" w:customStyle="1" w:styleId="af2">
    <w:name w:val="頁尾 字元"/>
    <w:basedOn w:val="a0"/>
    <w:link w:val="af1"/>
    <w:uiPriority w:val="99"/>
    <w:rsid w:val="00434198"/>
    <w:rPr>
      <w:rFonts w:cstheme="minorHAnsi"/>
      <w:sz w:val="24"/>
      <w:szCs w:val="24"/>
    </w:rPr>
  </w:style>
  <w:style w:type="paragraph" w:customStyle="1" w:styleId="msonormal0">
    <w:name w:val="msonormal"/>
    <w:basedOn w:val="a"/>
    <w:rsid w:val="00F700EB"/>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a0"/>
    <w:rsid w:val="00F700EB"/>
  </w:style>
  <w:style w:type="character" w:styleId="af3">
    <w:name w:val="Strong"/>
    <w:basedOn w:val="a0"/>
    <w:uiPriority w:val="22"/>
    <w:qFormat/>
    <w:rsid w:val="00424865"/>
    <w:rPr>
      <w:b/>
      <w:bCs/>
    </w:rPr>
  </w:style>
  <w:style w:type="table" w:styleId="af4">
    <w:name w:val="Table Grid"/>
    <w:basedOn w:val="a1"/>
    <w:uiPriority w:val="39"/>
    <w:rsid w:val="00981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annotation text"/>
    <w:basedOn w:val="a"/>
    <w:link w:val="af6"/>
    <w:uiPriority w:val="99"/>
    <w:semiHidden/>
    <w:unhideWhenUsed/>
    <w:pPr>
      <w:spacing w:line="240" w:lineRule="auto"/>
    </w:pPr>
    <w:rPr>
      <w:sz w:val="20"/>
      <w:szCs w:val="20"/>
    </w:rPr>
  </w:style>
  <w:style w:type="character" w:customStyle="1" w:styleId="af6">
    <w:name w:val="註解文字 字元"/>
    <w:basedOn w:val="a0"/>
    <w:link w:val="af5"/>
    <w:uiPriority w:val="99"/>
    <w:semiHidden/>
    <w:rPr>
      <w:rFonts w:cstheme="minorHAnsi"/>
      <w:sz w:val="20"/>
      <w:szCs w:val="20"/>
    </w:rPr>
  </w:style>
  <w:style w:type="character" w:styleId="af7">
    <w:name w:val="annotation reference"/>
    <w:basedOn w:val="a0"/>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905854">
      <w:bodyDiv w:val="1"/>
      <w:marLeft w:val="0"/>
      <w:marRight w:val="0"/>
      <w:marTop w:val="0"/>
      <w:marBottom w:val="0"/>
      <w:divBdr>
        <w:top w:val="none" w:sz="0" w:space="0" w:color="auto"/>
        <w:left w:val="none" w:sz="0" w:space="0" w:color="auto"/>
        <w:bottom w:val="none" w:sz="0" w:space="0" w:color="auto"/>
        <w:right w:val="none" w:sz="0" w:space="0" w:color="auto"/>
      </w:divBdr>
      <w:divsChild>
        <w:div w:id="818233441">
          <w:marLeft w:val="0"/>
          <w:marRight w:val="0"/>
          <w:marTop w:val="60"/>
          <w:marBottom w:val="0"/>
          <w:divBdr>
            <w:top w:val="none" w:sz="0" w:space="0" w:color="auto"/>
            <w:left w:val="none" w:sz="0" w:space="0" w:color="auto"/>
            <w:bottom w:val="none" w:sz="0" w:space="0" w:color="auto"/>
            <w:right w:val="none" w:sz="0" w:space="0" w:color="auto"/>
          </w:divBdr>
        </w:div>
      </w:divsChild>
    </w:div>
    <w:div w:id="475342106">
      <w:bodyDiv w:val="1"/>
      <w:marLeft w:val="0"/>
      <w:marRight w:val="0"/>
      <w:marTop w:val="0"/>
      <w:marBottom w:val="0"/>
      <w:divBdr>
        <w:top w:val="none" w:sz="0" w:space="0" w:color="auto"/>
        <w:left w:val="none" w:sz="0" w:space="0" w:color="auto"/>
        <w:bottom w:val="none" w:sz="0" w:space="0" w:color="auto"/>
        <w:right w:val="none" w:sz="0" w:space="0" w:color="auto"/>
      </w:divBdr>
    </w:div>
    <w:div w:id="562375456">
      <w:bodyDiv w:val="1"/>
      <w:marLeft w:val="0"/>
      <w:marRight w:val="0"/>
      <w:marTop w:val="0"/>
      <w:marBottom w:val="0"/>
      <w:divBdr>
        <w:top w:val="none" w:sz="0" w:space="0" w:color="auto"/>
        <w:left w:val="none" w:sz="0" w:space="0" w:color="auto"/>
        <w:bottom w:val="none" w:sz="0" w:space="0" w:color="auto"/>
        <w:right w:val="none" w:sz="0" w:space="0" w:color="auto"/>
      </w:divBdr>
    </w:div>
    <w:div w:id="600576239">
      <w:bodyDiv w:val="1"/>
      <w:marLeft w:val="0"/>
      <w:marRight w:val="0"/>
      <w:marTop w:val="0"/>
      <w:marBottom w:val="0"/>
      <w:divBdr>
        <w:top w:val="none" w:sz="0" w:space="0" w:color="auto"/>
        <w:left w:val="none" w:sz="0" w:space="0" w:color="auto"/>
        <w:bottom w:val="none" w:sz="0" w:space="0" w:color="auto"/>
        <w:right w:val="none" w:sz="0" w:space="0" w:color="auto"/>
      </w:divBdr>
    </w:div>
    <w:div w:id="664355691">
      <w:bodyDiv w:val="1"/>
      <w:marLeft w:val="0"/>
      <w:marRight w:val="0"/>
      <w:marTop w:val="0"/>
      <w:marBottom w:val="0"/>
      <w:divBdr>
        <w:top w:val="none" w:sz="0" w:space="0" w:color="auto"/>
        <w:left w:val="none" w:sz="0" w:space="0" w:color="auto"/>
        <w:bottom w:val="none" w:sz="0" w:space="0" w:color="auto"/>
        <w:right w:val="none" w:sz="0" w:space="0" w:color="auto"/>
      </w:divBdr>
    </w:div>
    <w:div w:id="872115989">
      <w:bodyDiv w:val="1"/>
      <w:marLeft w:val="0"/>
      <w:marRight w:val="0"/>
      <w:marTop w:val="0"/>
      <w:marBottom w:val="0"/>
      <w:divBdr>
        <w:top w:val="none" w:sz="0" w:space="0" w:color="auto"/>
        <w:left w:val="none" w:sz="0" w:space="0" w:color="auto"/>
        <w:bottom w:val="none" w:sz="0" w:space="0" w:color="auto"/>
        <w:right w:val="none" w:sz="0" w:space="0" w:color="auto"/>
      </w:divBdr>
    </w:div>
    <w:div w:id="872578663">
      <w:bodyDiv w:val="1"/>
      <w:marLeft w:val="0"/>
      <w:marRight w:val="0"/>
      <w:marTop w:val="0"/>
      <w:marBottom w:val="0"/>
      <w:divBdr>
        <w:top w:val="none" w:sz="0" w:space="0" w:color="auto"/>
        <w:left w:val="none" w:sz="0" w:space="0" w:color="auto"/>
        <w:bottom w:val="none" w:sz="0" w:space="0" w:color="auto"/>
        <w:right w:val="none" w:sz="0" w:space="0" w:color="auto"/>
      </w:divBdr>
    </w:div>
    <w:div w:id="916591299">
      <w:bodyDiv w:val="1"/>
      <w:marLeft w:val="0"/>
      <w:marRight w:val="0"/>
      <w:marTop w:val="0"/>
      <w:marBottom w:val="0"/>
      <w:divBdr>
        <w:top w:val="none" w:sz="0" w:space="0" w:color="auto"/>
        <w:left w:val="none" w:sz="0" w:space="0" w:color="auto"/>
        <w:bottom w:val="none" w:sz="0" w:space="0" w:color="auto"/>
        <w:right w:val="none" w:sz="0" w:space="0" w:color="auto"/>
      </w:divBdr>
    </w:div>
    <w:div w:id="918174241">
      <w:bodyDiv w:val="1"/>
      <w:marLeft w:val="0"/>
      <w:marRight w:val="0"/>
      <w:marTop w:val="0"/>
      <w:marBottom w:val="0"/>
      <w:divBdr>
        <w:top w:val="none" w:sz="0" w:space="0" w:color="auto"/>
        <w:left w:val="none" w:sz="0" w:space="0" w:color="auto"/>
        <w:bottom w:val="none" w:sz="0" w:space="0" w:color="auto"/>
        <w:right w:val="none" w:sz="0" w:space="0" w:color="auto"/>
      </w:divBdr>
    </w:div>
    <w:div w:id="921137019">
      <w:bodyDiv w:val="1"/>
      <w:marLeft w:val="0"/>
      <w:marRight w:val="0"/>
      <w:marTop w:val="0"/>
      <w:marBottom w:val="0"/>
      <w:divBdr>
        <w:top w:val="none" w:sz="0" w:space="0" w:color="auto"/>
        <w:left w:val="none" w:sz="0" w:space="0" w:color="auto"/>
        <w:bottom w:val="none" w:sz="0" w:space="0" w:color="auto"/>
        <w:right w:val="none" w:sz="0" w:space="0" w:color="auto"/>
      </w:divBdr>
      <w:divsChild>
        <w:div w:id="1172641499">
          <w:marLeft w:val="0"/>
          <w:marRight w:val="0"/>
          <w:marTop w:val="60"/>
          <w:marBottom w:val="0"/>
          <w:divBdr>
            <w:top w:val="none" w:sz="0" w:space="0" w:color="auto"/>
            <w:left w:val="none" w:sz="0" w:space="0" w:color="auto"/>
            <w:bottom w:val="none" w:sz="0" w:space="0" w:color="auto"/>
            <w:right w:val="none" w:sz="0" w:space="0" w:color="auto"/>
          </w:divBdr>
        </w:div>
      </w:divsChild>
    </w:div>
    <w:div w:id="932249741">
      <w:bodyDiv w:val="1"/>
      <w:marLeft w:val="0"/>
      <w:marRight w:val="0"/>
      <w:marTop w:val="0"/>
      <w:marBottom w:val="0"/>
      <w:divBdr>
        <w:top w:val="none" w:sz="0" w:space="0" w:color="auto"/>
        <w:left w:val="none" w:sz="0" w:space="0" w:color="auto"/>
        <w:bottom w:val="none" w:sz="0" w:space="0" w:color="auto"/>
        <w:right w:val="none" w:sz="0" w:space="0" w:color="auto"/>
      </w:divBdr>
    </w:div>
    <w:div w:id="968127405">
      <w:bodyDiv w:val="1"/>
      <w:marLeft w:val="0"/>
      <w:marRight w:val="0"/>
      <w:marTop w:val="0"/>
      <w:marBottom w:val="0"/>
      <w:divBdr>
        <w:top w:val="none" w:sz="0" w:space="0" w:color="auto"/>
        <w:left w:val="none" w:sz="0" w:space="0" w:color="auto"/>
        <w:bottom w:val="none" w:sz="0" w:space="0" w:color="auto"/>
        <w:right w:val="none" w:sz="0" w:space="0" w:color="auto"/>
      </w:divBdr>
    </w:div>
    <w:div w:id="989553886">
      <w:bodyDiv w:val="1"/>
      <w:marLeft w:val="0"/>
      <w:marRight w:val="0"/>
      <w:marTop w:val="0"/>
      <w:marBottom w:val="0"/>
      <w:divBdr>
        <w:top w:val="none" w:sz="0" w:space="0" w:color="auto"/>
        <w:left w:val="none" w:sz="0" w:space="0" w:color="auto"/>
        <w:bottom w:val="none" w:sz="0" w:space="0" w:color="auto"/>
        <w:right w:val="none" w:sz="0" w:space="0" w:color="auto"/>
      </w:divBdr>
    </w:div>
    <w:div w:id="1098872496">
      <w:bodyDiv w:val="1"/>
      <w:marLeft w:val="0"/>
      <w:marRight w:val="0"/>
      <w:marTop w:val="0"/>
      <w:marBottom w:val="0"/>
      <w:divBdr>
        <w:top w:val="none" w:sz="0" w:space="0" w:color="auto"/>
        <w:left w:val="none" w:sz="0" w:space="0" w:color="auto"/>
        <w:bottom w:val="none" w:sz="0" w:space="0" w:color="auto"/>
        <w:right w:val="none" w:sz="0" w:space="0" w:color="auto"/>
      </w:divBdr>
    </w:div>
    <w:div w:id="1141995532">
      <w:bodyDiv w:val="1"/>
      <w:marLeft w:val="0"/>
      <w:marRight w:val="0"/>
      <w:marTop w:val="0"/>
      <w:marBottom w:val="0"/>
      <w:divBdr>
        <w:top w:val="none" w:sz="0" w:space="0" w:color="auto"/>
        <w:left w:val="none" w:sz="0" w:space="0" w:color="auto"/>
        <w:bottom w:val="none" w:sz="0" w:space="0" w:color="auto"/>
        <w:right w:val="none" w:sz="0" w:space="0" w:color="auto"/>
      </w:divBdr>
    </w:div>
    <w:div w:id="1323657088">
      <w:bodyDiv w:val="1"/>
      <w:marLeft w:val="0"/>
      <w:marRight w:val="0"/>
      <w:marTop w:val="0"/>
      <w:marBottom w:val="0"/>
      <w:divBdr>
        <w:top w:val="none" w:sz="0" w:space="0" w:color="auto"/>
        <w:left w:val="none" w:sz="0" w:space="0" w:color="auto"/>
        <w:bottom w:val="none" w:sz="0" w:space="0" w:color="auto"/>
        <w:right w:val="none" w:sz="0" w:space="0" w:color="auto"/>
      </w:divBdr>
    </w:div>
    <w:div w:id="1332173318">
      <w:bodyDiv w:val="1"/>
      <w:marLeft w:val="0"/>
      <w:marRight w:val="0"/>
      <w:marTop w:val="0"/>
      <w:marBottom w:val="0"/>
      <w:divBdr>
        <w:top w:val="none" w:sz="0" w:space="0" w:color="auto"/>
        <w:left w:val="none" w:sz="0" w:space="0" w:color="auto"/>
        <w:bottom w:val="none" w:sz="0" w:space="0" w:color="auto"/>
        <w:right w:val="none" w:sz="0" w:space="0" w:color="auto"/>
      </w:divBdr>
    </w:div>
    <w:div w:id="1544708695">
      <w:bodyDiv w:val="1"/>
      <w:marLeft w:val="0"/>
      <w:marRight w:val="0"/>
      <w:marTop w:val="0"/>
      <w:marBottom w:val="0"/>
      <w:divBdr>
        <w:top w:val="none" w:sz="0" w:space="0" w:color="auto"/>
        <w:left w:val="none" w:sz="0" w:space="0" w:color="auto"/>
        <w:bottom w:val="none" w:sz="0" w:space="0" w:color="auto"/>
        <w:right w:val="none" w:sz="0" w:space="0" w:color="auto"/>
      </w:divBdr>
    </w:div>
    <w:div w:id="1555460911">
      <w:bodyDiv w:val="1"/>
      <w:marLeft w:val="0"/>
      <w:marRight w:val="0"/>
      <w:marTop w:val="0"/>
      <w:marBottom w:val="0"/>
      <w:divBdr>
        <w:top w:val="none" w:sz="0" w:space="0" w:color="auto"/>
        <w:left w:val="none" w:sz="0" w:space="0" w:color="auto"/>
        <w:bottom w:val="none" w:sz="0" w:space="0" w:color="auto"/>
        <w:right w:val="none" w:sz="0" w:space="0" w:color="auto"/>
      </w:divBdr>
    </w:div>
    <w:div w:id="1620600204">
      <w:bodyDiv w:val="1"/>
      <w:marLeft w:val="0"/>
      <w:marRight w:val="0"/>
      <w:marTop w:val="0"/>
      <w:marBottom w:val="0"/>
      <w:divBdr>
        <w:top w:val="none" w:sz="0" w:space="0" w:color="auto"/>
        <w:left w:val="none" w:sz="0" w:space="0" w:color="auto"/>
        <w:bottom w:val="none" w:sz="0" w:space="0" w:color="auto"/>
        <w:right w:val="none" w:sz="0" w:space="0" w:color="auto"/>
      </w:divBdr>
    </w:div>
    <w:div w:id="1635255819">
      <w:bodyDiv w:val="1"/>
      <w:marLeft w:val="0"/>
      <w:marRight w:val="0"/>
      <w:marTop w:val="0"/>
      <w:marBottom w:val="0"/>
      <w:divBdr>
        <w:top w:val="none" w:sz="0" w:space="0" w:color="auto"/>
        <w:left w:val="none" w:sz="0" w:space="0" w:color="auto"/>
        <w:bottom w:val="none" w:sz="0" w:space="0" w:color="auto"/>
        <w:right w:val="none" w:sz="0" w:space="0" w:color="auto"/>
      </w:divBdr>
      <w:divsChild>
        <w:div w:id="184831382">
          <w:marLeft w:val="0"/>
          <w:marRight w:val="0"/>
          <w:marTop w:val="60"/>
          <w:marBottom w:val="0"/>
          <w:divBdr>
            <w:top w:val="none" w:sz="0" w:space="0" w:color="auto"/>
            <w:left w:val="none" w:sz="0" w:space="0" w:color="auto"/>
            <w:bottom w:val="none" w:sz="0" w:space="0" w:color="auto"/>
            <w:right w:val="none" w:sz="0" w:space="0" w:color="auto"/>
          </w:divBdr>
        </w:div>
      </w:divsChild>
    </w:div>
    <w:div w:id="1719010919">
      <w:bodyDiv w:val="1"/>
      <w:marLeft w:val="0"/>
      <w:marRight w:val="0"/>
      <w:marTop w:val="0"/>
      <w:marBottom w:val="0"/>
      <w:divBdr>
        <w:top w:val="none" w:sz="0" w:space="0" w:color="auto"/>
        <w:left w:val="none" w:sz="0" w:space="0" w:color="auto"/>
        <w:bottom w:val="none" w:sz="0" w:space="0" w:color="auto"/>
        <w:right w:val="none" w:sz="0" w:space="0" w:color="auto"/>
      </w:divBdr>
    </w:div>
    <w:div w:id="2067872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20/10/relationships/intelligence" Target="intelligence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E74DAE-481A-4C55-979E-C40D6D11E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TotalTime>
  <Pages>15</Pages>
  <Words>2022</Words>
  <Characters>11528</Characters>
  <Application>Microsoft Office Word</Application>
  <DocSecurity>0</DocSecurity>
  <Lines>96</Lines>
  <Paragraphs>27</Paragraphs>
  <ScaleCrop>false</ScaleCrop>
  <Company>Department of Computer Science, City University of Hong Kong</Company>
  <LinksUpToDate>false</LinksUpToDate>
  <CharactersWithSpaces>13523</CharactersWithSpaces>
  <SharedDoc>false</SharedDoc>
  <HLinks>
    <vt:vector size="162" baseType="variant">
      <vt:variant>
        <vt:i4>1114165</vt:i4>
      </vt:variant>
      <vt:variant>
        <vt:i4>158</vt:i4>
      </vt:variant>
      <vt:variant>
        <vt:i4>0</vt:i4>
      </vt:variant>
      <vt:variant>
        <vt:i4>5</vt:i4>
      </vt:variant>
      <vt:variant>
        <vt:lpwstr/>
      </vt:variant>
      <vt:variant>
        <vt:lpwstr>_Toc120808449</vt:lpwstr>
      </vt:variant>
      <vt:variant>
        <vt:i4>1114165</vt:i4>
      </vt:variant>
      <vt:variant>
        <vt:i4>152</vt:i4>
      </vt:variant>
      <vt:variant>
        <vt:i4>0</vt:i4>
      </vt:variant>
      <vt:variant>
        <vt:i4>5</vt:i4>
      </vt:variant>
      <vt:variant>
        <vt:lpwstr/>
      </vt:variant>
      <vt:variant>
        <vt:lpwstr>_Toc120808448</vt:lpwstr>
      </vt:variant>
      <vt:variant>
        <vt:i4>1114165</vt:i4>
      </vt:variant>
      <vt:variant>
        <vt:i4>146</vt:i4>
      </vt:variant>
      <vt:variant>
        <vt:i4>0</vt:i4>
      </vt:variant>
      <vt:variant>
        <vt:i4>5</vt:i4>
      </vt:variant>
      <vt:variant>
        <vt:lpwstr/>
      </vt:variant>
      <vt:variant>
        <vt:lpwstr>_Toc120808447</vt:lpwstr>
      </vt:variant>
      <vt:variant>
        <vt:i4>1114165</vt:i4>
      </vt:variant>
      <vt:variant>
        <vt:i4>140</vt:i4>
      </vt:variant>
      <vt:variant>
        <vt:i4>0</vt:i4>
      </vt:variant>
      <vt:variant>
        <vt:i4>5</vt:i4>
      </vt:variant>
      <vt:variant>
        <vt:lpwstr/>
      </vt:variant>
      <vt:variant>
        <vt:lpwstr>_Toc120808446</vt:lpwstr>
      </vt:variant>
      <vt:variant>
        <vt:i4>1114165</vt:i4>
      </vt:variant>
      <vt:variant>
        <vt:i4>134</vt:i4>
      </vt:variant>
      <vt:variant>
        <vt:i4>0</vt:i4>
      </vt:variant>
      <vt:variant>
        <vt:i4>5</vt:i4>
      </vt:variant>
      <vt:variant>
        <vt:lpwstr/>
      </vt:variant>
      <vt:variant>
        <vt:lpwstr>_Toc120808445</vt:lpwstr>
      </vt:variant>
      <vt:variant>
        <vt:i4>1114165</vt:i4>
      </vt:variant>
      <vt:variant>
        <vt:i4>128</vt:i4>
      </vt:variant>
      <vt:variant>
        <vt:i4>0</vt:i4>
      </vt:variant>
      <vt:variant>
        <vt:i4>5</vt:i4>
      </vt:variant>
      <vt:variant>
        <vt:lpwstr/>
      </vt:variant>
      <vt:variant>
        <vt:lpwstr>_Toc120808444</vt:lpwstr>
      </vt:variant>
      <vt:variant>
        <vt:i4>1114165</vt:i4>
      </vt:variant>
      <vt:variant>
        <vt:i4>122</vt:i4>
      </vt:variant>
      <vt:variant>
        <vt:i4>0</vt:i4>
      </vt:variant>
      <vt:variant>
        <vt:i4>5</vt:i4>
      </vt:variant>
      <vt:variant>
        <vt:lpwstr/>
      </vt:variant>
      <vt:variant>
        <vt:lpwstr>_Toc120808443</vt:lpwstr>
      </vt:variant>
      <vt:variant>
        <vt:i4>1114165</vt:i4>
      </vt:variant>
      <vt:variant>
        <vt:i4>116</vt:i4>
      </vt:variant>
      <vt:variant>
        <vt:i4>0</vt:i4>
      </vt:variant>
      <vt:variant>
        <vt:i4>5</vt:i4>
      </vt:variant>
      <vt:variant>
        <vt:lpwstr/>
      </vt:variant>
      <vt:variant>
        <vt:lpwstr>_Toc120808442</vt:lpwstr>
      </vt:variant>
      <vt:variant>
        <vt:i4>1114165</vt:i4>
      </vt:variant>
      <vt:variant>
        <vt:i4>110</vt:i4>
      </vt:variant>
      <vt:variant>
        <vt:i4>0</vt:i4>
      </vt:variant>
      <vt:variant>
        <vt:i4>5</vt:i4>
      </vt:variant>
      <vt:variant>
        <vt:lpwstr/>
      </vt:variant>
      <vt:variant>
        <vt:lpwstr>_Toc120808441</vt:lpwstr>
      </vt:variant>
      <vt:variant>
        <vt:i4>1114165</vt:i4>
      </vt:variant>
      <vt:variant>
        <vt:i4>104</vt:i4>
      </vt:variant>
      <vt:variant>
        <vt:i4>0</vt:i4>
      </vt:variant>
      <vt:variant>
        <vt:i4>5</vt:i4>
      </vt:variant>
      <vt:variant>
        <vt:lpwstr/>
      </vt:variant>
      <vt:variant>
        <vt:lpwstr>_Toc120808440</vt:lpwstr>
      </vt:variant>
      <vt:variant>
        <vt:i4>1441845</vt:i4>
      </vt:variant>
      <vt:variant>
        <vt:i4>98</vt:i4>
      </vt:variant>
      <vt:variant>
        <vt:i4>0</vt:i4>
      </vt:variant>
      <vt:variant>
        <vt:i4>5</vt:i4>
      </vt:variant>
      <vt:variant>
        <vt:lpwstr/>
      </vt:variant>
      <vt:variant>
        <vt:lpwstr>_Toc120808439</vt:lpwstr>
      </vt:variant>
      <vt:variant>
        <vt:i4>1441845</vt:i4>
      </vt:variant>
      <vt:variant>
        <vt:i4>92</vt:i4>
      </vt:variant>
      <vt:variant>
        <vt:i4>0</vt:i4>
      </vt:variant>
      <vt:variant>
        <vt:i4>5</vt:i4>
      </vt:variant>
      <vt:variant>
        <vt:lpwstr/>
      </vt:variant>
      <vt:variant>
        <vt:lpwstr>_Toc120808438</vt:lpwstr>
      </vt:variant>
      <vt:variant>
        <vt:i4>1441845</vt:i4>
      </vt:variant>
      <vt:variant>
        <vt:i4>86</vt:i4>
      </vt:variant>
      <vt:variant>
        <vt:i4>0</vt:i4>
      </vt:variant>
      <vt:variant>
        <vt:i4>5</vt:i4>
      </vt:variant>
      <vt:variant>
        <vt:lpwstr/>
      </vt:variant>
      <vt:variant>
        <vt:lpwstr>_Toc120808437</vt:lpwstr>
      </vt:variant>
      <vt:variant>
        <vt:i4>1441845</vt:i4>
      </vt:variant>
      <vt:variant>
        <vt:i4>80</vt:i4>
      </vt:variant>
      <vt:variant>
        <vt:i4>0</vt:i4>
      </vt:variant>
      <vt:variant>
        <vt:i4>5</vt:i4>
      </vt:variant>
      <vt:variant>
        <vt:lpwstr/>
      </vt:variant>
      <vt:variant>
        <vt:lpwstr>_Toc120808436</vt:lpwstr>
      </vt:variant>
      <vt:variant>
        <vt:i4>1441845</vt:i4>
      </vt:variant>
      <vt:variant>
        <vt:i4>74</vt:i4>
      </vt:variant>
      <vt:variant>
        <vt:i4>0</vt:i4>
      </vt:variant>
      <vt:variant>
        <vt:i4>5</vt:i4>
      </vt:variant>
      <vt:variant>
        <vt:lpwstr/>
      </vt:variant>
      <vt:variant>
        <vt:lpwstr>_Toc120808435</vt:lpwstr>
      </vt:variant>
      <vt:variant>
        <vt:i4>1441845</vt:i4>
      </vt:variant>
      <vt:variant>
        <vt:i4>68</vt:i4>
      </vt:variant>
      <vt:variant>
        <vt:i4>0</vt:i4>
      </vt:variant>
      <vt:variant>
        <vt:i4>5</vt:i4>
      </vt:variant>
      <vt:variant>
        <vt:lpwstr/>
      </vt:variant>
      <vt:variant>
        <vt:lpwstr>_Toc120808434</vt:lpwstr>
      </vt:variant>
      <vt:variant>
        <vt:i4>1441845</vt:i4>
      </vt:variant>
      <vt:variant>
        <vt:i4>62</vt:i4>
      </vt:variant>
      <vt:variant>
        <vt:i4>0</vt:i4>
      </vt:variant>
      <vt:variant>
        <vt:i4>5</vt:i4>
      </vt:variant>
      <vt:variant>
        <vt:lpwstr/>
      </vt:variant>
      <vt:variant>
        <vt:lpwstr>_Toc120808433</vt:lpwstr>
      </vt:variant>
      <vt:variant>
        <vt:i4>1441845</vt:i4>
      </vt:variant>
      <vt:variant>
        <vt:i4>56</vt:i4>
      </vt:variant>
      <vt:variant>
        <vt:i4>0</vt:i4>
      </vt:variant>
      <vt:variant>
        <vt:i4>5</vt:i4>
      </vt:variant>
      <vt:variant>
        <vt:lpwstr/>
      </vt:variant>
      <vt:variant>
        <vt:lpwstr>_Toc120808432</vt:lpwstr>
      </vt:variant>
      <vt:variant>
        <vt:i4>1441845</vt:i4>
      </vt:variant>
      <vt:variant>
        <vt:i4>50</vt:i4>
      </vt:variant>
      <vt:variant>
        <vt:i4>0</vt:i4>
      </vt:variant>
      <vt:variant>
        <vt:i4>5</vt:i4>
      </vt:variant>
      <vt:variant>
        <vt:lpwstr/>
      </vt:variant>
      <vt:variant>
        <vt:lpwstr>_Toc120808431</vt:lpwstr>
      </vt:variant>
      <vt:variant>
        <vt:i4>1441845</vt:i4>
      </vt:variant>
      <vt:variant>
        <vt:i4>44</vt:i4>
      </vt:variant>
      <vt:variant>
        <vt:i4>0</vt:i4>
      </vt:variant>
      <vt:variant>
        <vt:i4>5</vt:i4>
      </vt:variant>
      <vt:variant>
        <vt:lpwstr/>
      </vt:variant>
      <vt:variant>
        <vt:lpwstr>_Toc120808430</vt:lpwstr>
      </vt:variant>
      <vt:variant>
        <vt:i4>1507381</vt:i4>
      </vt:variant>
      <vt:variant>
        <vt:i4>38</vt:i4>
      </vt:variant>
      <vt:variant>
        <vt:i4>0</vt:i4>
      </vt:variant>
      <vt:variant>
        <vt:i4>5</vt:i4>
      </vt:variant>
      <vt:variant>
        <vt:lpwstr/>
      </vt:variant>
      <vt:variant>
        <vt:lpwstr>_Toc120808429</vt:lpwstr>
      </vt:variant>
      <vt:variant>
        <vt:i4>1507381</vt:i4>
      </vt:variant>
      <vt:variant>
        <vt:i4>32</vt:i4>
      </vt:variant>
      <vt:variant>
        <vt:i4>0</vt:i4>
      </vt:variant>
      <vt:variant>
        <vt:i4>5</vt:i4>
      </vt:variant>
      <vt:variant>
        <vt:lpwstr/>
      </vt:variant>
      <vt:variant>
        <vt:lpwstr>_Toc120808428</vt:lpwstr>
      </vt:variant>
      <vt:variant>
        <vt:i4>1507381</vt:i4>
      </vt:variant>
      <vt:variant>
        <vt:i4>26</vt:i4>
      </vt:variant>
      <vt:variant>
        <vt:i4>0</vt:i4>
      </vt:variant>
      <vt:variant>
        <vt:i4>5</vt:i4>
      </vt:variant>
      <vt:variant>
        <vt:lpwstr/>
      </vt:variant>
      <vt:variant>
        <vt:lpwstr>_Toc120808427</vt:lpwstr>
      </vt:variant>
      <vt:variant>
        <vt:i4>1507381</vt:i4>
      </vt:variant>
      <vt:variant>
        <vt:i4>20</vt:i4>
      </vt:variant>
      <vt:variant>
        <vt:i4>0</vt:i4>
      </vt:variant>
      <vt:variant>
        <vt:i4>5</vt:i4>
      </vt:variant>
      <vt:variant>
        <vt:lpwstr/>
      </vt:variant>
      <vt:variant>
        <vt:lpwstr>_Toc120808426</vt:lpwstr>
      </vt:variant>
      <vt:variant>
        <vt:i4>1507381</vt:i4>
      </vt:variant>
      <vt:variant>
        <vt:i4>14</vt:i4>
      </vt:variant>
      <vt:variant>
        <vt:i4>0</vt:i4>
      </vt:variant>
      <vt:variant>
        <vt:i4>5</vt:i4>
      </vt:variant>
      <vt:variant>
        <vt:lpwstr/>
      </vt:variant>
      <vt:variant>
        <vt:lpwstr>_Toc120808425</vt:lpwstr>
      </vt:variant>
      <vt:variant>
        <vt:i4>1507381</vt:i4>
      </vt:variant>
      <vt:variant>
        <vt:i4>8</vt:i4>
      </vt:variant>
      <vt:variant>
        <vt:i4>0</vt:i4>
      </vt:variant>
      <vt:variant>
        <vt:i4>5</vt:i4>
      </vt:variant>
      <vt:variant>
        <vt:lpwstr/>
      </vt:variant>
      <vt:variant>
        <vt:lpwstr>_Toc120808424</vt:lpwstr>
      </vt:variant>
      <vt:variant>
        <vt:i4>1507381</vt:i4>
      </vt:variant>
      <vt:variant>
        <vt:i4>2</vt:i4>
      </vt:variant>
      <vt:variant>
        <vt:i4>0</vt:i4>
      </vt:variant>
      <vt:variant>
        <vt:i4>5</vt:i4>
      </vt:variant>
      <vt:variant>
        <vt:lpwstr/>
      </vt:variant>
      <vt:variant>
        <vt:lpwstr>_Toc1208084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2022-23 Final Year Project - Project Plan</dc:subject>
  <dc:creator>Mr. CHAU Wai TSSDSDFFDsdffong</dc:creator>
  <cp:keywords/>
  <dc:description/>
  <cp:lastModifiedBy>Mr. CHAU Wai Tong</cp:lastModifiedBy>
  <cp:revision>3038</cp:revision>
  <cp:lastPrinted>2022-09-20T08:56:00Z</cp:lastPrinted>
  <dcterms:created xsi:type="dcterms:W3CDTF">2022-09-09T16:48:00Z</dcterms:created>
  <dcterms:modified xsi:type="dcterms:W3CDTF">2022-12-04T15:10:00Z</dcterms:modified>
</cp:coreProperties>
</file>